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B4656" w14:textId="5F29F94B" w:rsidR="0078267B" w:rsidRDefault="0078267B" w:rsidP="00141490">
      <w:pPr>
        <w:pStyle w:val="BodyCopyOpenSansCharcoal"/>
      </w:pPr>
      <w:r w:rsidRPr="00593DE4">
        <w:rPr>
          <w:rStyle w:val="BodyCopyOpenSansCharcoalChar"/>
          <w:noProof/>
        </w:rPr>
        <w:drawing>
          <wp:anchor distT="0" distB="0" distL="114300" distR="114300" simplePos="0" relativeHeight="251676672" behindDoc="0" locked="0" layoutInCell="1" allowOverlap="1" wp14:anchorId="39E026B0" wp14:editId="684D88A3">
            <wp:simplePos x="0" y="0"/>
            <wp:positionH relativeFrom="margin">
              <wp:align>left</wp:align>
            </wp:positionH>
            <wp:positionV relativeFrom="paragraph">
              <wp:posOffset>7428</wp:posOffset>
            </wp:positionV>
            <wp:extent cx="1689100" cy="1308100"/>
            <wp:effectExtent l="0" t="0" r="6350" b="6350"/>
            <wp:wrapSquare wrapText="bothSides"/>
            <wp:docPr id="1"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9100" cy="1308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ED32D0" w14:textId="77777777" w:rsidR="0078267B" w:rsidRDefault="0078267B" w:rsidP="00141490">
      <w:pPr>
        <w:pStyle w:val="BodyCopyOpenSansCharcoal"/>
      </w:pPr>
    </w:p>
    <w:p w14:paraId="1CE6C12E" w14:textId="77777777" w:rsidR="0078267B" w:rsidRDefault="0078267B" w:rsidP="00141490">
      <w:pPr>
        <w:pStyle w:val="BodyCopyOpenSansCharcoal"/>
        <w:rPr>
          <w:lang w:val="en-US" w:eastAsia="ja-JP"/>
        </w:rPr>
      </w:pPr>
    </w:p>
    <w:p w14:paraId="3127D100" w14:textId="77777777" w:rsidR="00141490" w:rsidRDefault="00141490" w:rsidP="00141490">
      <w:pPr>
        <w:pStyle w:val="BodyCopyOpenSansCharcoal"/>
        <w:rPr>
          <w:lang w:val="en-US" w:eastAsia="ja-JP"/>
        </w:rPr>
      </w:pPr>
    </w:p>
    <w:p w14:paraId="67D9DF2F" w14:textId="77777777" w:rsidR="0078267B" w:rsidRPr="0078267B" w:rsidRDefault="0078267B" w:rsidP="00141490">
      <w:pPr>
        <w:pStyle w:val="BodyCopyOpenSansCharcoal"/>
        <w:rPr>
          <w:sz w:val="16"/>
          <w:szCs w:val="16"/>
          <w:lang w:val="en-US" w:eastAsia="ja-JP"/>
        </w:rPr>
      </w:pPr>
    </w:p>
    <w:p w14:paraId="2E24FD71" w14:textId="77777777" w:rsidR="0078267B" w:rsidRPr="0078267B" w:rsidRDefault="0078267B" w:rsidP="0078267B">
      <w:pPr>
        <w:pStyle w:val="BodyCopyOpenSansCharcoal"/>
        <w:rPr>
          <w:sz w:val="16"/>
          <w:szCs w:val="16"/>
          <w:lang w:val="en-US" w:eastAsia="ja-JP"/>
        </w:rPr>
      </w:pPr>
    </w:p>
    <w:p w14:paraId="4503A16B" w14:textId="1330E2BF" w:rsidR="0078267B" w:rsidRPr="0078267B" w:rsidRDefault="0078267B" w:rsidP="0078267B">
      <w:pPr>
        <w:pStyle w:val="H1OpenSansNEDCBlue"/>
        <w:rPr>
          <w:rFonts w:cs="Open Sans"/>
          <w:color w:val="15ABDC"/>
          <w:sz w:val="20"/>
          <w:szCs w:val="20"/>
        </w:rPr>
      </w:pPr>
      <w:r w:rsidRPr="009C2853">
        <w:t>Implementing the National Eating Disorders Strategy – My Action Plan</w:t>
      </w:r>
    </w:p>
    <w:p w14:paraId="59C80231" w14:textId="6E54C482" w:rsidR="009C2853" w:rsidRPr="009C2853" w:rsidRDefault="009C2853" w:rsidP="009C2853">
      <w:pPr>
        <w:pStyle w:val="BodyCopyOpenSansCharcoal"/>
        <w:rPr>
          <w:lang w:eastAsia="ja-JP"/>
        </w:rPr>
      </w:pPr>
      <w:r w:rsidRPr="009C2853">
        <w:rPr>
          <w:lang w:eastAsia="ja-JP"/>
        </w:rPr>
        <w:t xml:space="preserve">This resource is designed to support you and/or your organisation or service to identify your role within the </w:t>
      </w:r>
      <w:hyperlink r:id="rId9" w:history="1">
        <w:r w:rsidRPr="009C2853">
          <w:rPr>
            <w:rStyle w:val="Hyperlink"/>
            <w:lang w:eastAsia="ja-JP"/>
          </w:rPr>
          <w:t>stepped system of care for eating disorders</w:t>
        </w:r>
      </w:hyperlink>
      <w:r w:rsidRPr="009C2853">
        <w:rPr>
          <w:lang w:eastAsia="ja-JP"/>
        </w:rPr>
        <w:t xml:space="preserve"> and plan for the implementation of the actions relevant to you and/or your organisation or service.</w:t>
      </w:r>
    </w:p>
    <w:p w14:paraId="6908F8AD" w14:textId="404EFE93" w:rsidR="009C2853" w:rsidRPr="009C2853" w:rsidRDefault="009C2853" w:rsidP="009C2853">
      <w:pPr>
        <w:pStyle w:val="BodyCopyOpenSansCharcoal"/>
        <w:rPr>
          <w:lang w:eastAsia="ja-JP"/>
        </w:rPr>
      </w:pPr>
      <w:r w:rsidRPr="009C2853">
        <w:rPr>
          <w:lang w:eastAsia="ja-JP"/>
        </w:rPr>
        <w:t xml:space="preserve">There are five key questions included in this document that will help you with your planning. </w:t>
      </w:r>
    </w:p>
    <w:p w14:paraId="1838EDC0" w14:textId="77777777" w:rsidR="009C2853" w:rsidRPr="009C2853" w:rsidRDefault="009C2853" w:rsidP="009C2853">
      <w:pPr>
        <w:pStyle w:val="BodyCopyOpenSansCharcoal"/>
        <w:rPr>
          <w:lang w:eastAsia="ja-JP"/>
        </w:rPr>
      </w:pPr>
      <w:r w:rsidRPr="009C2853">
        <w:rPr>
          <w:lang w:eastAsia="ja-JP"/>
        </w:rPr>
        <w:t xml:space="preserve">If your role sits across multiple components of the system of care (for example, initial response and treatment), you can use the one plan. </w:t>
      </w:r>
    </w:p>
    <w:p w14:paraId="0C1226A3" w14:textId="4D0CDB92" w:rsidR="009C2853" w:rsidRDefault="009C2853" w:rsidP="009C2853">
      <w:pPr>
        <w:pStyle w:val="BodyCopyOpenSansCharcoal"/>
        <w:rPr>
          <w:lang w:val="en-US" w:eastAsia="ja-JP"/>
        </w:rPr>
      </w:pPr>
      <w:r>
        <w:rPr>
          <w:noProof/>
          <w:lang w:val="en-US" w:eastAsia="ja-JP"/>
        </w:rPr>
        <mc:AlternateContent>
          <mc:Choice Requires="wps">
            <w:drawing>
              <wp:anchor distT="0" distB="0" distL="114300" distR="114300" simplePos="0" relativeHeight="251659264" behindDoc="0" locked="0" layoutInCell="1" allowOverlap="1" wp14:anchorId="11BF9E14" wp14:editId="61F82976">
                <wp:simplePos x="0" y="0"/>
                <wp:positionH relativeFrom="margin">
                  <wp:posOffset>-2540</wp:posOffset>
                </wp:positionH>
                <wp:positionV relativeFrom="paragraph">
                  <wp:posOffset>123663</wp:posOffset>
                </wp:positionV>
                <wp:extent cx="6186115" cy="360000"/>
                <wp:effectExtent l="0" t="0" r="5715" b="2540"/>
                <wp:wrapNone/>
                <wp:docPr id="1741492152" name="Rectangle: Rounded Corners 1"/>
                <wp:cNvGraphicFramePr/>
                <a:graphic xmlns:a="http://schemas.openxmlformats.org/drawingml/2006/main">
                  <a:graphicData uri="http://schemas.microsoft.com/office/word/2010/wordprocessingShape">
                    <wps:wsp>
                      <wps:cNvSpPr/>
                      <wps:spPr>
                        <a:xfrm>
                          <a:off x="0" y="0"/>
                          <a:ext cx="6186115" cy="360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9EC56A1" w14:textId="419FEEB8" w:rsidR="009C2853" w:rsidRPr="00B07C7B" w:rsidRDefault="009C2853" w:rsidP="009C2853">
                            <w:pPr>
                              <w:pStyle w:val="ListParagraph"/>
                              <w:numPr>
                                <w:ilvl w:val="0"/>
                                <w:numId w:val="31"/>
                              </w:numPr>
                              <w:rPr>
                                <w:b/>
                                <w:bCs/>
                                <w:sz w:val="24"/>
                                <w:szCs w:val="28"/>
                                <w:lang w:val="en-US"/>
                              </w:rPr>
                            </w:pPr>
                            <w:r w:rsidRPr="00B07C7B">
                              <w:rPr>
                                <w:b/>
                                <w:bCs/>
                                <w:sz w:val="24"/>
                                <w:szCs w:val="28"/>
                                <w:lang w:val="en-US"/>
                              </w:rPr>
                              <w:t>Where does my role sit within the system of 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BF9E14" id="Rectangle: Rounded Corners 1" o:spid="_x0000_s1026" style="position:absolute;margin-left:-.2pt;margin-top:9.75pt;width:487.1pt;height:2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" fillcolor="#15abdc [3204]" stroked="f" strokeweight="1pt">
                <v:stroke joinstyle="miter"/>
                <v:textbox>
                  <w:txbxContent>
                    <w:p w14:paraId="29EC56A1" w14:textId="419FEEB8" w:rsidR="009C2853" w:rsidRPr="00B07C7B" w:rsidRDefault="009C2853" w:rsidP="009C2853">
                      <w:pPr>
                        <w:pStyle w:val="ListParagraph"/>
                        <w:numPr>
                          <w:ilvl w:val="0"/>
                          <w:numId w:val="31"/>
                        </w:numPr>
                        <w:rPr>
                          <w:b/>
                          <w:bCs/>
                          <w:sz w:val="24"/>
                          <w:szCs w:val="28"/>
                          <w:lang w:val="en-US"/>
                        </w:rPr>
                      </w:pPr>
                      <w:r w:rsidRPr="00B07C7B">
                        <w:rPr>
                          <w:b/>
                          <w:bCs/>
                          <w:sz w:val="24"/>
                          <w:szCs w:val="28"/>
                          <w:lang w:val="en-US"/>
                        </w:rPr>
                        <w:t>Where does my role sit within the system of care?</w:t>
                      </w:r>
                    </w:p>
                  </w:txbxContent>
                </v:textbox>
                <w10:wrap anchorx="margin"/>
              </v:roundrect>
            </w:pict>
          </mc:Fallback>
        </mc:AlternateContent>
      </w:r>
    </w:p>
    <w:p w14:paraId="7C5AE13B" w14:textId="01E615F5" w:rsidR="009C2853" w:rsidRPr="009C2853" w:rsidRDefault="009C2853" w:rsidP="009C2853">
      <w:pPr>
        <w:rPr>
          <w:lang w:val="en-US" w:eastAsia="ja-JP"/>
        </w:rPr>
      </w:pPr>
    </w:p>
    <w:p w14:paraId="345BBE03" w14:textId="2CAFEC4A" w:rsidR="009C2853" w:rsidRPr="009C2853" w:rsidRDefault="009C2853" w:rsidP="009C2853">
      <w:pPr>
        <w:rPr>
          <w:lang w:val="en-US" w:eastAsia="ja-JP"/>
        </w:rPr>
      </w:pPr>
    </w:p>
    <w:p w14:paraId="7E3FCCCC" w14:textId="74089DF5" w:rsidR="009C2853" w:rsidRPr="009C2853" w:rsidRDefault="00EB054D" w:rsidP="009C2853">
      <w:pPr>
        <w:rPr>
          <w:lang w:val="en-US" w:eastAsia="ja-JP"/>
        </w:rPr>
      </w:pPr>
      <w:r>
        <w:rPr>
          <w:noProof/>
          <w:lang w:val="en-US" w:eastAsia="ja-JP"/>
        </w:rPr>
        <mc:AlternateContent>
          <mc:Choice Requires="wps">
            <w:drawing>
              <wp:anchor distT="0" distB="0" distL="114300" distR="114300" simplePos="0" relativeHeight="251661312" behindDoc="0" locked="0" layoutInCell="1" allowOverlap="1" wp14:anchorId="276C9066" wp14:editId="3E58F73E">
                <wp:simplePos x="0" y="0"/>
                <wp:positionH relativeFrom="margin">
                  <wp:posOffset>-2540</wp:posOffset>
                </wp:positionH>
                <wp:positionV relativeFrom="paragraph">
                  <wp:posOffset>32547</wp:posOffset>
                </wp:positionV>
                <wp:extent cx="6185535" cy="977900"/>
                <wp:effectExtent l="0" t="0" r="5715" b="0"/>
                <wp:wrapNone/>
                <wp:docPr id="1718416812" name="Rectangle: Rounded Corners 1"/>
                <wp:cNvGraphicFramePr/>
                <a:graphic xmlns:a="http://schemas.openxmlformats.org/drawingml/2006/main">
                  <a:graphicData uri="http://schemas.microsoft.com/office/word/2010/wordprocessingShape">
                    <wps:wsp>
                      <wps:cNvSpPr/>
                      <wps:spPr>
                        <a:xfrm>
                          <a:off x="0" y="0"/>
                          <a:ext cx="6185535" cy="977900"/>
                        </a:xfrm>
                        <a:prstGeom prst="roundRect">
                          <a:avLst>
                            <a:gd name="adj" fmla="val 6749"/>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1B3C83F" w14:textId="0D48FA33" w:rsidR="009C2853" w:rsidRPr="00EB054D" w:rsidRDefault="009C2853" w:rsidP="00141490">
                            <w:pPr>
                              <w:pStyle w:val="BodyCopyOpenSansCharcoal"/>
                              <w:rPr>
                                <w:b/>
                                <w:bCs/>
                              </w:rPr>
                            </w:pPr>
                            <w:r w:rsidRPr="00EB054D">
                              <w:rPr>
                                <w:b/>
                                <w:bCs/>
                              </w:rPr>
                              <w:t xml:space="preserve">Please describe your current role. You may like to refer to the </w:t>
                            </w:r>
                            <w:hyperlink r:id="rId10" w:history="1">
                              <w:r w:rsidRPr="00EB054D">
                                <w:rPr>
                                  <w:rStyle w:val="Hyperlink"/>
                                  <w:rFonts w:cs="Open Sans"/>
                                  <w:b/>
                                  <w:bCs/>
                                  <w:color w:val="282727" w:themeColor="text1"/>
                                </w:rPr>
                                <w:t>stepped system of care diagram</w:t>
                              </w:r>
                            </w:hyperlink>
                            <w:r w:rsidRPr="00EB054D">
                              <w:rPr>
                                <w:b/>
                                <w:bCs/>
                              </w:rPr>
                              <w:t xml:space="preserve"> to help you describe the elements of your role and where in the system of care it sits. Your role may be as an individual, and/or as an organisation or service.</w:t>
                            </w:r>
                          </w:p>
                          <w:p w14:paraId="2910E358" w14:textId="14C30D36" w:rsidR="009C2853" w:rsidRPr="00EB054D" w:rsidRDefault="009C2853" w:rsidP="00141490">
                            <w:pPr>
                              <w:pStyle w:val="BodyCopyOpenSansCharcoal"/>
                              <w:rPr>
                                <w:b/>
                                <w:bCs/>
                              </w:rPr>
                            </w:pPr>
                            <w:r w:rsidRPr="00EB054D">
                              <w:rPr>
                                <w:b/>
                                <w:bCs/>
                              </w:rPr>
                              <w:t>My role 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6C9066" id="_x0000_s1027" style="position:absolute;margin-left:-.2pt;margin-top:2.55pt;width:487.05pt;height:7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4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" fillcolor="#cdeffa [660]" stroked="f" strokeweight="1pt">
                <v:stroke joinstyle="miter"/>
                <v:textbox>
                  <w:txbxContent>
                    <w:p w14:paraId="61B3C83F" w14:textId="0D48FA33" w:rsidR="009C2853" w:rsidRPr="00EB054D" w:rsidRDefault="009C2853" w:rsidP="00141490">
                      <w:pPr>
                        <w:pStyle w:val="BodyCopyOpenSansCharcoal"/>
                        <w:rPr>
                          <w:b/>
                          <w:bCs/>
                        </w:rPr>
                      </w:pPr>
                      <w:r w:rsidRPr="00EB054D">
                        <w:rPr>
                          <w:b/>
                          <w:bCs/>
                        </w:rPr>
                        <w:t xml:space="preserve">Please describe your current role. You may like to refer to the </w:t>
                      </w:r>
                      <w:hyperlink r:id="rId11" w:history="1">
                        <w:r w:rsidRPr="00EB054D">
                          <w:rPr>
                            <w:rStyle w:val="Hyperlink"/>
                            <w:rFonts w:cs="Open Sans"/>
                            <w:b/>
                            <w:bCs/>
                            <w:color w:val="282727" w:themeColor="text1"/>
                          </w:rPr>
                          <w:t>stepped system of care diagram</w:t>
                        </w:r>
                      </w:hyperlink>
                      <w:r w:rsidRPr="00EB054D">
                        <w:rPr>
                          <w:b/>
                          <w:bCs/>
                        </w:rPr>
                        <w:t xml:space="preserve"> to help you describe the elements of your role and where in the system of care it sits. Your role may be as an individual, and/or as an organisation or service.</w:t>
                      </w:r>
                    </w:p>
                    <w:p w14:paraId="2910E358" w14:textId="14C30D36" w:rsidR="009C2853" w:rsidRPr="00EB054D" w:rsidRDefault="009C2853" w:rsidP="00141490">
                      <w:pPr>
                        <w:pStyle w:val="BodyCopyOpenSansCharcoal"/>
                        <w:rPr>
                          <w:b/>
                          <w:bCs/>
                        </w:rPr>
                      </w:pPr>
                      <w:r w:rsidRPr="00EB054D">
                        <w:rPr>
                          <w:b/>
                          <w:bCs/>
                        </w:rPr>
                        <w:t>My role is:</w:t>
                      </w:r>
                    </w:p>
                  </w:txbxContent>
                </v:textbox>
                <w10:wrap anchorx="margin"/>
              </v:roundrect>
            </w:pict>
          </mc:Fallback>
        </mc:AlternateContent>
      </w:r>
    </w:p>
    <w:p w14:paraId="5FEA1DC5" w14:textId="6F8DCCA9" w:rsidR="009C2853" w:rsidRPr="009C2853" w:rsidRDefault="009C2853" w:rsidP="009C2853">
      <w:pPr>
        <w:rPr>
          <w:lang w:val="en-US" w:eastAsia="ja-JP"/>
        </w:rPr>
      </w:pPr>
    </w:p>
    <w:p w14:paraId="0F6411F8" w14:textId="1BBF78D9" w:rsidR="009C2853" w:rsidRPr="009C2853" w:rsidRDefault="009C2853" w:rsidP="009C2853">
      <w:pPr>
        <w:rPr>
          <w:lang w:val="en-US" w:eastAsia="ja-JP"/>
        </w:rPr>
      </w:pPr>
    </w:p>
    <w:p w14:paraId="0B0673DE" w14:textId="54115214" w:rsidR="009C2853" w:rsidRPr="009C2853" w:rsidRDefault="009C2853" w:rsidP="009C2853">
      <w:pPr>
        <w:rPr>
          <w:lang w:val="en-US" w:eastAsia="ja-JP"/>
        </w:rPr>
      </w:pPr>
    </w:p>
    <w:p w14:paraId="26E1BC11" w14:textId="77777777" w:rsidR="00861234" w:rsidRDefault="00861234">
      <w:pPr>
        <w:rPr>
          <w:lang w:val="en-US" w:eastAsia="ja-JP"/>
        </w:rPr>
      </w:pPr>
    </w:p>
    <w:p w14:paraId="2A22E887" w14:textId="77777777" w:rsidR="00861234" w:rsidRDefault="00861234">
      <w:pPr>
        <w:rPr>
          <w:lang w:val="en-US" w:eastAsia="ja-JP"/>
        </w:rPr>
      </w:pPr>
    </w:p>
    <w:p w14:paraId="4CB0D743" w14:textId="77777777" w:rsidR="00861234" w:rsidRDefault="00861234">
      <w:pPr>
        <w:rPr>
          <w:lang w:val="en-US" w:eastAsia="ja-JP"/>
        </w:rPr>
      </w:pPr>
    </w:p>
    <w:p w14:paraId="09207EBF" w14:textId="77777777" w:rsidR="00861234" w:rsidRDefault="00861234">
      <w:pPr>
        <w:rPr>
          <w:lang w:val="en-US" w:eastAsia="ja-JP"/>
        </w:rPr>
      </w:pPr>
    </w:p>
    <w:tbl>
      <w:tblPr>
        <w:tblStyle w:val="TableGridLight"/>
        <w:tblW w:w="0" w:type="auto"/>
        <w:tblLook w:val="04A0" w:firstRow="1" w:lastRow="0" w:firstColumn="1" w:lastColumn="0" w:noHBand="0" w:noVBand="1"/>
      </w:tblPr>
      <w:tblGrid>
        <w:gridCol w:w="9736"/>
      </w:tblGrid>
      <w:tr w:rsidR="00861234" w14:paraId="5D395B84" w14:textId="77777777" w:rsidTr="00861234">
        <w:trPr>
          <w:trHeight w:val="2110"/>
        </w:trPr>
        <w:sdt>
          <w:sdtPr>
            <w:rPr>
              <w:rStyle w:val="BodyCopyOpenSansCharcoalChar"/>
            </w:rPr>
            <w:alias w:val="My role is:"/>
            <w:tag w:val="My role is:"/>
            <w:id w:val="662889365"/>
            <w:placeholder>
              <w:docPart w:val="DefaultPlaceholder_-1854013440"/>
            </w:placeholder>
            <w:showingPlcHdr/>
          </w:sdtPr>
          <w:sdtEndPr>
            <w:rPr>
              <w:rStyle w:val="DefaultParagraphFont"/>
              <w:rFonts w:ascii="Arial" w:hAnsi="Arial" w:cs="Times New Roman"/>
              <w:color w:val="auto"/>
              <w:szCs w:val="24"/>
              <w:lang w:eastAsia="ja-JP"/>
            </w:rPr>
          </w:sdtEndPr>
          <w:sdtContent>
            <w:tc>
              <w:tcPr>
                <w:tcW w:w="9746" w:type="dxa"/>
              </w:tcPr>
              <w:p w14:paraId="561ACD0D" w14:textId="171603EA" w:rsidR="00861234" w:rsidRDefault="00861234">
                <w:pPr>
                  <w:rPr>
                    <w:lang w:eastAsia="ja-JP"/>
                  </w:rPr>
                </w:pPr>
                <w:r w:rsidRPr="00D90044">
                  <w:rPr>
                    <w:rStyle w:val="PlaceholderText"/>
                    <w:rFonts w:eastAsia="Calibri"/>
                  </w:rPr>
                  <w:t>Click or tap here to enter text.</w:t>
                </w:r>
              </w:p>
            </w:tc>
          </w:sdtContent>
        </w:sdt>
      </w:tr>
    </w:tbl>
    <w:p w14:paraId="5B5A0A7B" w14:textId="373F0E9D" w:rsidR="00EB054D" w:rsidRDefault="00EB054D">
      <w:pPr>
        <w:rPr>
          <w:lang w:val="en-US" w:eastAsia="ja-JP"/>
        </w:rPr>
      </w:pPr>
      <w:r>
        <w:rPr>
          <w:lang w:val="en-US" w:eastAsia="ja-JP"/>
        </w:rPr>
        <w:br w:type="page"/>
      </w:r>
    </w:p>
    <w:p w14:paraId="52588AC0" w14:textId="5865E899" w:rsidR="009C2853" w:rsidRDefault="00EB054D" w:rsidP="009C2853">
      <w:pPr>
        <w:rPr>
          <w:lang w:val="en-US" w:eastAsia="ja-JP"/>
        </w:rPr>
      </w:pPr>
      <w:r>
        <w:rPr>
          <w:noProof/>
          <w:lang w:val="en-US" w:eastAsia="ja-JP"/>
        </w:rPr>
        <w:lastRenderedPageBreak/>
        <mc:AlternateContent>
          <mc:Choice Requires="wps">
            <w:drawing>
              <wp:anchor distT="0" distB="0" distL="114300" distR="114300" simplePos="0" relativeHeight="251665408" behindDoc="0" locked="0" layoutInCell="1" allowOverlap="1" wp14:anchorId="206BDAEA" wp14:editId="46187960">
                <wp:simplePos x="0" y="0"/>
                <wp:positionH relativeFrom="margin">
                  <wp:align>right</wp:align>
                </wp:positionH>
                <wp:positionV relativeFrom="paragraph">
                  <wp:posOffset>-532</wp:posOffset>
                </wp:positionV>
                <wp:extent cx="6185535" cy="378460"/>
                <wp:effectExtent l="0" t="0" r="5715" b="2540"/>
                <wp:wrapNone/>
                <wp:docPr id="1660064980" name="Rectangle: Rounded Corners 1"/>
                <wp:cNvGraphicFramePr/>
                <a:graphic xmlns:a="http://schemas.openxmlformats.org/drawingml/2006/main">
                  <a:graphicData uri="http://schemas.microsoft.com/office/word/2010/wordprocessingShape">
                    <wps:wsp>
                      <wps:cNvSpPr/>
                      <wps:spPr>
                        <a:xfrm>
                          <a:off x="0" y="0"/>
                          <a:ext cx="6185535" cy="378460"/>
                        </a:xfrm>
                        <a:prstGeom prst="roundRect">
                          <a:avLst>
                            <a:gd name="adj" fmla="val 25680"/>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26B4B87" w14:textId="13EC5813" w:rsidR="009C2853" w:rsidRPr="00EB054D" w:rsidRDefault="009C2853" w:rsidP="009C2853">
                            <w:pPr>
                              <w:rPr>
                                <w:rFonts w:ascii="Open Sans" w:hAnsi="Open Sans" w:cs="Open Sans"/>
                                <w:b/>
                                <w:bCs/>
                                <w:color w:val="282727" w:themeColor="text1"/>
                                <w:lang w:val="en-US"/>
                              </w:rPr>
                            </w:pPr>
                            <w:r w:rsidRPr="00EB054D">
                              <w:rPr>
                                <w:rFonts w:ascii="Open Sans" w:hAnsi="Open Sans" w:cs="Open Sans"/>
                                <w:b/>
                                <w:bCs/>
                                <w:color w:val="282727" w:themeColor="text1"/>
                                <w:lang w:val="en-US"/>
                              </w:rPr>
                              <w:t>My role sits within</w:t>
                            </w:r>
                            <w:r w:rsidR="00141490" w:rsidRPr="00EB054D">
                              <w:rPr>
                                <w:rFonts w:ascii="Open Sans" w:hAnsi="Open Sans" w:cs="Open Sans"/>
                                <w:b/>
                                <w:bCs/>
                                <w:color w:val="282727" w:themeColor="text1"/>
                                <w:lang w:val="en-US"/>
                              </w:rPr>
                              <w:t xml:space="preserve"> (select all that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6BDAEA" id="_x0000_s1028" style="position:absolute;margin-left:435.85pt;margin-top:-.05pt;width:487.05pt;height:29.8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68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" fillcolor="#cdeffa [660]" stroked="f" strokeweight="1pt">
                <v:stroke joinstyle="miter"/>
                <v:textbox>
                  <w:txbxContent>
                    <w:p w14:paraId="326B4B87" w14:textId="13EC5813" w:rsidR="009C2853" w:rsidRPr="00EB054D" w:rsidRDefault="009C2853" w:rsidP="009C2853">
                      <w:pPr>
                        <w:rPr>
                          <w:rFonts w:ascii="Open Sans" w:hAnsi="Open Sans" w:cs="Open Sans"/>
                          <w:b/>
                          <w:bCs/>
                          <w:color w:val="282727" w:themeColor="text1"/>
                          <w:lang w:val="en-US"/>
                        </w:rPr>
                      </w:pPr>
                      <w:r w:rsidRPr="00EB054D">
                        <w:rPr>
                          <w:rFonts w:ascii="Open Sans" w:hAnsi="Open Sans" w:cs="Open Sans"/>
                          <w:b/>
                          <w:bCs/>
                          <w:color w:val="282727" w:themeColor="text1"/>
                          <w:lang w:val="en-US"/>
                        </w:rPr>
                        <w:t>My role sits within</w:t>
                      </w:r>
                      <w:r w:rsidR="00141490" w:rsidRPr="00EB054D">
                        <w:rPr>
                          <w:rFonts w:ascii="Open Sans" w:hAnsi="Open Sans" w:cs="Open Sans"/>
                          <w:b/>
                          <w:bCs/>
                          <w:color w:val="282727" w:themeColor="text1"/>
                          <w:lang w:val="en-US"/>
                        </w:rPr>
                        <w:t xml:space="preserve"> (select all that apply):</w:t>
                      </w:r>
                    </w:p>
                  </w:txbxContent>
                </v:textbox>
                <w10:wrap anchorx="margin"/>
              </v:roundrect>
            </w:pict>
          </mc:Fallback>
        </mc:AlternateContent>
      </w:r>
    </w:p>
    <w:p w14:paraId="090E5210" w14:textId="0A320252" w:rsidR="009C2853" w:rsidRPr="009C2853" w:rsidRDefault="009C2853" w:rsidP="009C2853">
      <w:pPr>
        <w:rPr>
          <w:lang w:val="en-US" w:eastAsia="ja-JP"/>
        </w:rPr>
      </w:pPr>
    </w:p>
    <w:tbl>
      <w:tblPr>
        <w:tblStyle w:val="TableGridLight"/>
        <w:tblpPr w:leftFromText="180" w:rightFromText="180" w:vertAnchor="text" w:horzAnchor="margin" w:tblpY="469"/>
        <w:tblW w:w="0" w:type="auto"/>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704"/>
        <w:gridCol w:w="8926"/>
      </w:tblGrid>
      <w:tr w:rsidR="00EB054D" w14:paraId="5E197592" w14:textId="77777777" w:rsidTr="00EB054D">
        <w:sdt>
          <w:sdtPr>
            <w:rPr>
              <w:rStyle w:val="BodyCopyOpenSansCharcoalChar"/>
              <w:rFonts w:cs="Open Sans"/>
              <w:color w:val="auto"/>
              <w:sz w:val="28"/>
              <w:szCs w:val="28"/>
            </w:rPr>
            <w:alias w:val="Role"/>
            <w:tag w:val="Role"/>
            <w:id w:val="815536669"/>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471AE116" w14:textId="0BC529F8" w:rsidR="00EB054D" w:rsidRPr="00EC7DE6" w:rsidRDefault="00415798" w:rsidP="00EB054D">
                <w:pPr>
                  <w:spacing w:before="120" w:after="120" w:line="276" w:lineRule="auto"/>
                  <w:jc w:val="center"/>
                  <w:rPr>
                    <w:rFonts w:ascii="Open Sans" w:hAnsi="Open Sans" w:cs="Open Sans"/>
                    <w:color w:val="FFFFFF" w:themeColor="background1"/>
                    <w:sz w:val="28"/>
                    <w:szCs w:val="28"/>
                    <w:lang w:eastAsia="ja-JP"/>
                  </w:rPr>
                </w:pPr>
                <w:r>
                  <w:rPr>
                    <w:rStyle w:val="BodyCopyOpenSansCharcoalChar"/>
                    <w:rFonts w:ascii="MS Gothic" w:eastAsia="MS Gothic" w:hAnsi="MS Gothic" w:cs="Open Sans" w:hint="eastAsia"/>
                    <w:color w:val="auto"/>
                    <w:sz w:val="28"/>
                    <w:szCs w:val="28"/>
                  </w:rPr>
                  <w:t>☐</w:t>
                </w:r>
              </w:p>
            </w:tc>
          </w:sdtContent>
        </w:sdt>
        <w:tc>
          <w:tcPr>
            <w:tcW w:w="8926" w:type="dxa"/>
            <w:shd w:val="clear" w:color="auto" w:fill="B01715" w:themeFill="accent5"/>
            <w:vAlign w:val="center"/>
          </w:tcPr>
          <w:p w14:paraId="6D39D125" w14:textId="3437B6A0"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Prevention</w:t>
            </w:r>
          </w:p>
        </w:tc>
      </w:tr>
      <w:tr w:rsidR="00EB054D" w14:paraId="14407A4B" w14:textId="77777777" w:rsidTr="00EB054D">
        <w:sdt>
          <w:sdtPr>
            <w:rPr>
              <w:rStyle w:val="BodyCopyOpenSansCharcoalChar"/>
              <w:rFonts w:cs="Open Sans"/>
              <w:color w:val="auto"/>
              <w:sz w:val="28"/>
              <w:szCs w:val="28"/>
            </w:rPr>
            <w:alias w:val="Role"/>
            <w:tag w:val="Role"/>
            <w:id w:val="-1961103529"/>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11C04912" w14:textId="567D944A" w:rsidR="00EB054D" w:rsidRPr="00EC7DE6" w:rsidRDefault="00415798" w:rsidP="00EB054D">
                <w:pPr>
                  <w:spacing w:before="120" w:after="120" w:line="276" w:lineRule="auto"/>
                  <w:jc w:val="center"/>
                  <w:rPr>
                    <w:rFonts w:ascii="Open Sans" w:hAnsi="Open Sans" w:cs="Open Sans"/>
                    <w:color w:val="FFFFFF" w:themeColor="background1"/>
                    <w:sz w:val="28"/>
                    <w:szCs w:val="28"/>
                    <w:lang w:eastAsia="ja-JP"/>
                  </w:rPr>
                </w:pPr>
                <w:r>
                  <w:rPr>
                    <w:rStyle w:val="BodyCopyOpenSansCharcoalChar"/>
                    <w:rFonts w:ascii="MS Gothic" w:eastAsia="MS Gothic" w:hAnsi="MS Gothic" w:cs="Open Sans" w:hint="eastAsia"/>
                    <w:color w:val="auto"/>
                    <w:sz w:val="28"/>
                    <w:szCs w:val="28"/>
                  </w:rPr>
                  <w:t>☐</w:t>
                </w:r>
              </w:p>
            </w:tc>
          </w:sdtContent>
        </w:sdt>
        <w:tc>
          <w:tcPr>
            <w:tcW w:w="8926" w:type="dxa"/>
            <w:shd w:val="clear" w:color="auto" w:fill="E05211" w:themeFill="accent4"/>
            <w:vAlign w:val="center"/>
          </w:tcPr>
          <w:p w14:paraId="18BFE1A7" w14:textId="77777777"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Identification</w:t>
            </w:r>
          </w:p>
        </w:tc>
      </w:tr>
      <w:tr w:rsidR="00EB054D" w14:paraId="12889FD8" w14:textId="77777777" w:rsidTr="00EB054D">
        <w:sdt>
          <w:sdtPr>
            <w:rPr>
              <w:rStyle w:val="BodyCopyOpenSansCharcoalChar"/>
              <w:rFonts w:cs="Open Sans"/>
              <w:color w:val="auto"/>
              <w:sz w:val="28"/>
              <w:szCs w:val="28"/>
            </w:rPr>
            <w:alias w:val="Role"/>
            <w:tag w:val="Role"/>
            <w:id w:val="-165017224"/>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08A052AF" w14:textId="411AFD49"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F3A707" w:themeFill="accent3"/>
            <w:vAlign w:val="center"/>
          </w:tcPr>
          <w:p w14:paraId="0990C956" w14:textId="77777777"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Initial Response</w:t>
            </w:r>
          </w:p>
        </w:tc>
      </w:tr>
      <w:tr w:rsidR="00EB054D" w14:paraId="1A8D4159" w14:textId="77777777" w:rsidTr="00EB054D">
        <w:sdt>
          <w:sdtPr>
            <w:rPr>
              <w:rStyle w:val="BodyCopyOpenSansCharcoalChar"/>
              <w:rFonts w:cs="Open Sans"/>
              <w:color w:val="auto"/>
              <w:sz w:val="28"/>
              <w:szCs w:val="28"/>
            </w:rPr>
            <w:alias w:val="Role"/>
            <w:tag w:val="Role"/>
            <w:id w:val="-1773626155"/>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1E68CC68" w14:textId="7C139865"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71907D" w:themeFill="accent2"/>
            <w:vAlign w:val="center"/>
          </w:tcPr>
          <w:p w14:paraId="35766854" w14:textId="05E7652E"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Treatment</w:t>
            </w:r>
          </w:p>
        </w:tc>
      </w:tr>
      <w:tr w:rsidR="00EB054D" w14:paraId="71BD05B5" w14:textId="77777777" w:rsidTr="00B75B28">
        <w:sdt>
          <w:sdtPr>
            <w:rPr>
              <w:rStyle w:val="BodyCopyOpenSansCharcoalChar"/>
              <w:rFonts w:cs="Open Sans"/>
              <w:color w:val="auto"/>
              <w:sz w:val="28"/>
              <w:szCs w:val="28"/>
            </w:rPr>
            <w:alias w:val="Role"/>
            <w:tag w:val="Role"/>
            <w:id w:val="-724750726"/>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3810BD36" w14:textId="2110DC45"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A9BCB0" w:themeFill="accent2" w:themeFillTint="99"/>
            <w:vAlign w:val="center"/>
          </w:tcPr>
          <w:p w14:paraId="75379E33" w14:textId="77777777" w:rsidR="00EB054D" w:rsidRPr="00B75B28" w:rsidRDefault="00EB054D" w:rsidP="00EB054D">
            <w:pPr>
              <w:spacing w:before="120" w:after="120" w:line="276" w:lineRule="auto"/>
              <w:ind w:left="113"/>
              <w:rPr>
                <w:rFonts w:ascii="Open Sans" w:hAnsi="Open Sans" w:cs="Open Sans"/>
                <w:b/>
                <w:bCs/>
                <w:sz w:val="24"/>
                <w:lang w:eastAsia="ja-JP"/>
              </w:rPr>
            </w:pPr>
            <w:r w:rsidRPr="00B75B28">
              <w:rPr>
                <w:rFonts w:ascii="Open Sans" w:hAnsi="Open Sans" w:cs="Open Sans"/>
                <w:b/>
                <w:bCs/>
                <w:sz w:val="24"/>
                <w:lang w:eastAsia="ja-JP"/>
              </w:rPr>
              <w:t>Treatment (community-based)</w:t>
            </w:r>
          </w:p>
        </w:tc>
      </w:tr>
      <w:tr w:rsidR="00EB054D" w14:paraId="7E6B6B9C" w14:textId="77777777" w:rsidTr="00B75B28">
        <w:sdt>
          <w:sdtPr>
            <w:rPr>
              <w:rStyle w:val="BodyCopyOpenSansCharcoalChar"/>
              <w:rFonts w:cs="Open Sans"/>
              <w:color w:val="auto"/>
              <w:sz w:val="28"/>
              <w:szCs w:val="28"/>
            </w:rPr>
            <w:alias w:val="Role"/>
            <w:tag w:val="Role"/>
            <w:id w:val="-692146436"/>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7B90E244" w14:textId="301601A5"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C6D2CA" w:themeFill="accent2" w:themeFillTint="66"/>
            <w:vAlign w:val="center"/>
          </w:tcPr>
          <w:p w14:paraId="0045521A" w14:textId="77777777" w:rsidR="00EB054D" w:rsidRPr="00B75B28" w:rsidRDefault="00EB054D" w:rsidP="00EB054D">
            <w:pPr>
              <w:spacing w:before="120" w:after="120" w:line="276" w:lineRule="auto"/>
              <w:ind w:left="113"/>
              <w:rPr>
                <w:rFonts w:ascii="Open Sans" w:hAnsi="Open Sans" w:cs="Open Sans"/>
                <w:b/>
                <w:bCs/>
                <w:sz w:val="24"/>
                <w:lang w:eastAsia="ja-JP"/>
              </w:rPr>
            </w:pPr>
            <w:r w:rsidRPr="00B75B28">
              <w:rPr>
                <w:rFonts w:ascii="Open Sans" w:hAnsi="Open Sans" w:cs="Open Sans"/>
                <w:b/>
                <w:bCs/>
                <w:sz w:val="24"/>
                <w:lang w:eastAsia="ja-JP"/>
              </w:rPr>
              <w:t>Treatment (community-based intensive)</w:t>
            </w:r>
          </w:p>
        </w:tc>
      </w:tr>
      <w:tr w:rsidR="00EB054D" w14:paraId="4CCEC8F9" w14:textId="77777777" w:rsidTr="00B75B28">
        <w:sdt>
          <w:sdtPr>
            <w:rPr>
              <w:rStyle w:val="BodyCopyOpenSansCharcoalChar"/>
              <w:rFonts w:cs="Open Sans"/>
              <w:color w:val="auto"/>
              <w:sz w:val="28"/>
              <w:szCs w:val="28"/>
            </w:rPr>
            <w:alias w:val="Role"/>
            <w:tag w:val="Role"/>
            <w:id w:val="-1784417797"/>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7A0C3A67" w14:textId="550BE28C"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E2E8E4" w:themeFill="accent2" w:themeFillTint="33"/>
            <w:vAlign w:val="center"/>
          </w:tcPr>
          <w:p w14:paraId="42297DE0" w14:textId="77777777" w:rsidR="00EB054D" w:rsidRPr="00B75B28" w:rsidRDefault="00EB054D" w:rsidP="00EB054D">
            <w:pPr>
              <w:spacing w:before="120" w:after="120" w:line="276" w:lineRule="auto"/>
              <w:ind w:left="113"/>
              <w:rPr>
                <w:rFonts w:ascii="Open Sans" w:hAnsi="Open Sans" w:cs="Open Sans"/>
                <w:b/>
                <w:bCs/>
                <w:sz w:val="24"/>
                <w:lang w:eastAsia="ja-JP"/>
              </w:rPr>
            </w:pPr>
            <w:r w:rsidRPr="00B75B28">
              <w:rPr>
                <w:rFonts w:ascii="Open Sans" w:hAnsi="Open Sans" w:cs="Open Sans"/>
                <w:b/>
                <w:bCs/>
                <w:sz w:val="24"/>
                <w:lang w:eastAsia="ja-JP"/>
              </w:rPr>
              <w:t>Treatment (hospital and residential)</w:t>
            </w:r>
          </w:p>
        </w:tc>
      </w:tr>
      <w:tr w:rsidR="00EB054D" w14:paraId="7AA05A42" w14:textId="77777777" w:rsidTr="00EB054D">
        <w:sdt>
          <w:sdtPr>
            <w:rPr>
              <w:rStyle w:val="BodyCopyOpenSansCharcoalChar"/>
              <w:rFonts w:cs="Open Sans"/>
              <w:color w:val="auto"/>
              <w:sz w:val="28"/>
              <w:szCs w:val="28"/>
            </w:rPr>
            <w:alias w:val="Role"/>
            <w:tag w:val="Role"/>
            <w:id w:val="1327940646"/>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3400E70D" w14:textId="298617DD"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2A91D0" w:themeFill="accent6"/>
            <w:vAlign w:val="center"/>
          </w:tcPr>
          <w:p w14:paraId="21ACBB76" w14:textId="77777777"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Psychosocial and Recovery Support</w:t>
            </w:r>
          </w:p>
        </w:tc>
      </w:tr>
      <w:tr w:rsidR="00EB054D" w:rsidRPr="00EB054D" w14:paraId="2EDFBA65" w14:textId="77777777" w:rsidTr="00EB054D">
        <w:sdt>
          <w:sdtPr>
            <w:rPr>
              <w:rStyle w:val="BodyCopyOpenSansCharcoalChar"/>
              <w:rFonts w:cs="Open Sans"/>
              <w:color w:val="auto"/>
              <w:sz w:val="28"/>
              <w:szCs w:val="28"/>
            </w:rPr>
            <w:alias w:val="Role"/>
            <w:tag w:val="Role"/>
            <w:id w:val="1273824998"/>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74B37F3F" w14:textId="06CF370E" w:rsidR="00141490" w:rsidRPr="00EC7DE6" w:rsidRDefault="00EB054D" w:rsidP="00EB054D">
                <w:pPr>
                  <w:spacing w:before="120" w:after="120" w:line="276" w:lineRule="auto"/>
                  <w:jc w:val="center"/>
                  <w:rPr>
                    <w:rFonts w:ascii="Open Sans" w:hAnsi="Open Sans" w:cs="Open Sans"/>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15ABDC" w:themeFill="accent1"/>
            <w:vAlign w:val="center"/>
          </w:tcPr>
          <w:p w14:paraId="25259C09" w14:textId="77777777" w:rsidR="00141490" w:rsidRPr="00EC7DE6" w:rsidRDefault="00141490"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Workforce</w:t>
            </w:r>
          </w:p>
        </w:tc>
      </w:tr>
    </w:tbl>
    <w:p w14:paraId="2236F347" w14:textId="77777777" w:rsidR="00EB054D" w:rsidRDefault="00EB054D" w:rsidP="00141490">
      <w:pPr>
        <w:pStyle w:val="BodyCopyOpenSansCharcoal"/>
        <w:rPr>
          <w:color w:val="auto"/>
          <w:sz w:val="16"/>
          <w:szCs w:val="16"/>
          <w:lang w:eastAsia="ja-JP"/>
        </w:rPr>
      </w:pPr>
    </w:p>
    <w:p w14:paraId="0F371D77" w14:textId="77777777" w:rsidR="00EB054D" w:rsidRDefault="00EB054D" w:rsidP="00141490">
      <w:pPr>
        <w:pStyle w:val="BodyCopyOpenSansCharcoal"/>
        <w:rPr>
          <w:color w:val="auto"/>
          <w:sz w:val="16"/>
          <w:szCs w:val="16"/>
          <w:lang w:eastAsia="ja-JP"/>
        </w:rPr>
      </w:pPr>
    </w:p>
    <w:p w14:paraId="1009DEE8" w14:textId="78ECF6B2" w:rsidR="00141490" w:rsidRPr="00EB054D" w:rsidRDefault="00EB054D" w:rsidP="00141490">
      <w:pPr>
        <w:pStyle w:val="BodyCopyOpenSansCharcoal"/>
        <w:rPr>
          <w:lang w:eastAsia="ja-JP"/>
        </w:rPr>
      </w:pPr>
      <w:r w:rsidRPr="00EB054D">
        <w:rPr>
          <w:color w:val="auto"/>
          <w:lang w:eastAsia="ja-JP"/>
        </w:rPr>
        <w:t xml:space="preserve">*Note: While not a specific component of the stepped system of care, workforce has an integral role in underpinning the system of care. </w:t>
      </w:r>
      <w:r w:rsidRPr="00EB054D">
        <w:rPr>
          <w:lang w:eastAsia="ja-JP"/>
        </w:rPr>
        <w:t>Workforce Standards and Actions are therefore included in the National Strategy, in addition to Standards and Actions for each component of the system of care</w:t>
      </w:r>
      <w:r w:rsidR="00B75B28">
        <w:rPr>
          <w:lang w:eastAsia="ja-JP"/>
        </w:rPr>
        <w:t>.</w:t>
      </w:r>
    </w:p>
    <w:p w14:paraId="014D3CC8" w14:textId="77777777" w:rsidR="00EB054D" w:rsidRDefault="00EB054D" w:rsidP="00141490">
      <w:pPr>
        <w:pStyle w:val="BodyCopyOpenSansCharcoal"/>
        <w:rPr>
          <w:sz w:val="16"/>
          <w:szCs w:val="16"/>
          <w:lang w:eastAsia="ja-JP"/>
        </w:rPr>
      </w:pPr>
    </w:p>
    <w:p w14:paraId="1FC52E1C" w14:textId="77777777" w:rsidR="00EB054D" w:rsidRPr="00141490" w:rsidRDefault="00EB054D" w:rsidP="00141490">
      <w:pPr>
        <w:pStyle w:val="BodyCopyOpenSansCharcoal"/>
        <w:rPr>
          <w:sz w:val="16"/>
          <w:szCs w:val="16"/>
          <w:lang w:eastAsia="ja-JP"/>
        </w:rPr>
      </w:pPr>
    </w:p>
    <w:p w14:paraId="684FA8F2" w14:textId="48186265" w:rsidR="004168C3" w:rsidRDefault="00B75B28" w:rsidP="00593DE4">
      <w:pPr>
        <w:rPr>
          <w:lang w:eastAsia="ja-JP"/>
        </w:rPr>
        <w:sectPr w:rsidR="004168C3" w:rsidSect="00B75B28">
          <w:headerReference w:type="default" r:id="rId12"/>
          <w:footerReference w:type="default" r:id="rId13"/>
          <w:headerReference w:type="first" r:id="rId14"/>
          <w:footerReference w:type="first" r:id="rId15"/>
          <w:pgSz w:w="11906" w:h="16838"/>
          <w:pgMar w:top="1440" w:right="1080" w:bottom="1440" w:left="1080" w:header="866" w:footer="521" w:gutter="0"/>
          <w:pgNumType w:start="1"/>
          <w:cols w:space="708"/>
          <w:titlePg/>
          <w:docGrid w:linePitch="360"/>
        </w:sectPr>
      </w:pPr>
      <w:r>
        <w:rPr>
          <w:lang w:eastAsia="ja-JP"/>
        </w:rPr>
        <w:br w:type="page"/>
      </w:r>
    </w:p>
    <w:p w14:paraId="40077089" w14:textId="6A83A6F0" w:rsidR="00B75B28" w:rsidRDefault="00055676">
      <w:pPr>
        <w:rPr>
          <w:rFonts w:ascii="Open Sans" w:hAnsi="Open Sans" w:cs="Arial"/>
          <w:color w:val="312F31"/>
          <w:szCs w:val="20"/>
          <w:lang w:eastAsia="ja-JP"/>
        </w:rPr>
      </w:pPr>
      <w:r>
        <w:rPr>
          <w:rFonts w:ascii="Open Sans" w:hAnsi="Open Sans" w:cs="Arial"/>
          <w:noProof/>
          <w:color w:val="312F31"/>
          <w:szCs w:val="20"/>
          <w:lang w:eastAsia="ja-JP"/>
        </w:rPr>
        <w:lastRenderedPageBreak/>
        <w:drawing>
          <wp:anchor distT="0" distB="0" distL="114300" distR="114300" simplePos="0" relativeHeight="251679744" behindDoc="0" locked="0" layoutInCell="1" allowOverlap="1" wp14:anchorId="6C2E5F8C" wp14:editId="1F80A440">
            <wp:simplePos x="0" y="0"/>
            <wp:positionH relativeFrom="margin">
              <wp:align>center</wp:align>
            </wp:positionH>
            <wp:positionV relativeFrom="margin">
              <wp:posOffset>13970</wp:posOffset>
            </wp:positionV>
            <wp:extent cx="8178800" cy="5789295"/>
            <wp:effectExtent l="0" t="0" r="0" b="1905"/>
            <wp:wrapSquare wrapText="bothSides"/>
            <wp:docPr id="963640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178800" cy="5789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5B28">
        <w:rPr>
          <w:rFonts w:ascii="Open Sans" w:hAnsi="Open Sans" w:cs="Arial"/>
          <w:color w:val="312F31"/>
          <w:szCs w:val="20"/>
          <w:lang w:eastAsia="ja-JP"/>
        </w:rPr>
        <w:br w:type="page"/>
      </w:r>
    </w:p>
    <w:p w14:paraId="35F3BDC4" w14:textId="77777777" w:rsidR="004168C3" w:rsidRDefault="004168C3" w:rsidP="00593DE4">
      <w:pPr>
        <w:rPr>
          <w:rFonts w:ascii="Open Sans" w:hAnsi="Open Sans" w:cs="Arial"/>
          <w:color w:val="312F31"/>
          <w:szCs w:val="20"/>
          <w:lang w:eastAsia="ja-JP"/>
        </w:rPr>
        <w:sectPr w:rsidR="004168C3" w:rsidSect="004168C3">
          <w:pgSz w:w="16838" w:h="11906" w:orient="landscape"/>
          <w:pgMar w:top="1080" w:right="1440" w:bottom="1080" w:left="1440" w:header="866" w:footer="521" w:gutter="0"/>
          <w:cols w:space="708"/>
          <w:titlePg/>
          <w:docGrid w:linePitch="360"/>
        </w:sectPr>
      </w:pPr>
    </w:p>
    <w:p w14:paraId="24BAF05B" w14:textId="4F573C5C" w:rsidR="004168C3" w:rsidRPr="00593DE4" w:rsidRDefault="00715468" w:rsidP="00593DE4">
      <w:pPr>
        <w:rPr>
          <w:rFonts w:ascii="Open Sans" w:hAnsi="Open Sans" w:cs="Arial"/>
          <w:color w:val="312F31"/>
          <w:szCs w:val="20"/>
          <w:lang w:eastAsia="ja-JP"/>
        </w:rPr>
      </w:pPr>
      <w:r>
        <w:rPr>
          <w:noProof/>
          <w:lang w:val="en-US" w:eastAsia="ja-JP"/>
        </w:rPr>
        <w:lastRenderedPageBreak/>
        <mc:AlternateContent>
          <mc:Choice Requires="wps">
            <w:drawing>
              <wp:anchor distT="0" distB="0" distL="114300" distR="114300" simplePos="0" relativeHeight="251667456" behindDoc="0" locked="0" layoutInCell="1" allowOverlap="1" wp14:anchorId="55C38A3C" wp14:editId="47318D19">
                <wp:simplePos x="0" y="0"/>
                <wp:positionH relativeFrom="margin">
                  <wp:align>right</wp:align>
                </wp:positionH>
                <wp:positionV relativeFrom="paragraph">
                  <wp:posOffset>-127592</wp:posOffset>
                </wp:positionV>
                <wp:extent cx="6186115" cy="360000"/>
                <wp:effectExtent l="0" t="0" r="5715" b="2540"/>
                <wp:wrapNone/>
                <wp:docPr id="684616269" name="Rectangle: Rounded Corners 1"/>
                <wp:cNvGraphicFramePr/>
                <a:graphic xmlns:a="http://schemas.openxmlformats.org/drawingml/2006/main">
                  <a:graphicData uri="http://schemas.microsoft.com/office/word/2010/wordprocessingShape">
                    <wps:wsp>
                      <wps:cNvSpPr/>
                      <wps:spPr>
                        <a:xfrm>
                          <a:off x="0" y="0"/>
                          <a:ext cx="6186115" cy="360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3664594" w14:textId="0B53126F" w:rsidR="00320326" w:rsidRPr="000C3BF7" w:rsidRDefault="00320326" w:rsidP="00320326">
                            <w:pPr>
                              <w:pStyle w:val="ListParagraph"/>
                              <w:numPr>
                                <w:ilvl w:val="0"/>
                                <w:numId w:val="31"/>
                              </w:numPr>
                              <w:rPr>
                                <w:b/>
                                <w:bCs/>
                                <w:sz w:val="24"/>
                                <w:szCs w:val="28"/>
                                <w:lang w:val="en-US"/>
                              </w:rPr>
                            </w:pPr>
                            <w:r w:rsidRPr="000C3BF7">
                              <w:rPr>
                                <w:b/>
                                <w:bCs/>
                                <w:sz w:val="24"/>
                                <w:szCs w:val="28"/>
                                <w:lang w:val="en-US"/>
                              </w:rPr>
                              <w:t>Wh</w:t>
                            </w:r>
                            <w:r w:rsidR="001E2A66" w:rsidRPr="000C3BF7">
                              <w:rPr>
                                <w:b/>
                                <w:bCs/>
                                <w:sz w:val="24"/>
                                <w:szCs w:val="28"/>
                                <w:lang w:val="en-US"/>
                              </w:rPr>
                              <w:t>ich Standards are relevant to my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C38A3C" id="_x0000_s1029" style="position:absolute;margin-left:435.9pt;margin-top:-10.05pt;width:487.1pt;height:28.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" fillcolor="#15abdc [3204]" stroked="f" strokeweight="1pt">
                <v:stroke joinstyle="miter"/>
                <v:textbox>
                  <w:txbxContent>
                    <w:p w14:paraId="13664594" w14:textId="0B53126F" w:rsidR="00320326" w:rsidRPr="000C3BF7" w:rsidRDefault="00320326" w:rsidP="00320326">
                      <w:pPr>
                        <w:pStyle w:val="ListParagraph"/>
                        <w:numPr>
                          <w:ilvl w:val="0"/>
                          <w:numId w:val="31"/>
                        </w:numPr>
                        <w:rPr>
                          <w:b/>
                          <w:bCs/>
                          <w:sz w:val="24"/>
                          <w:szCs w:val="28"/>
                          <w:lang w:val="en-US"/>
                        </w:rPr>
                      </w:pPr>
                      <w:r w:rsidRPr="000C3BF7">
                        <w:rPr>
                          <w:b/>
                          <w:bCs/>
                          <w:sz w:val="24"/>
                          <w:szCs w:val="28"/>
                          <w:lang w:val="en-US"/>
                        </w:rPr>
                        <w:t>Wh</w:t>
                      </w:r>
                      <w:r w:rsidR="001E2A66" w:rsidRPr="000C3BF7">
                        <w:rPr>
                          <w:b/>
                          <w:bCs/>
                          <w:sz w:val="24"/>
                          <w:szCs w:val="28"/>
                          <w:lang w:val="en-US"/>
                        </w:rPr>
                        <w:t>ich Standards are relevant to my role?</w:t>
                      </w:r>
                    </w:p>
                  </w:txbxContent>
                </v:textbox>
                <w10:wrap anchorx="margin"/>
              </v:roundrect>
            </w:pict>
          </mc:Fallback>
        </mc:AlternateContent>
      </w:r>
    </w:p>
    <w:p w14:paraId="62530E56" w14:textId="3FA245A9" w:rsidR="009C2853" w:rsidRPr="009C2853" w:rsidRDefault="009C2853" w:rsidP="009C2853">
      <w:pPr>
        <w:rPr>
          <w:lang w:val="en-US" w:eastAsia="ja-JP"/>
        </w:rPr>
      </w:pPr>
    </w:p>
    <w:p w14:paraId="27999EAF" w14:textId="361B7AD2" w:rsidR="009F19E2" w:rsidRDefault="00320326" w:rsidP="00320326">
      <w:pPr>
        <w:pStyle w:val="BodyCopyOpenSansCharcoal"/>
        <w:rPr>
          <w:lang w:val="en-US" w:eastAsia="ja-JP"/>
        </w:rPr>
      </w:pPr>
      <w:r w:rsidRPr="00320326">
        <w:rPr>
          <w:lang w:eastAsia="ja-JP"/>
        </w:rPr>
        <w:t xml:space="preserve">Standards </w:t>
      </w:r>
      <w:r w:rsidRPr="00320326">
        <w:rPr>
          <w:lang w:val="en-US" w:eastAsia="ja-JP"/>
        </w:rPr>
        <w:t>articulate the minimum standard required for each component of the stepped system of care.​</w:t>
      </w:r>
      <w:r w:rsidR="00D31528">
        <w:rPr>
          <w:lang w:val="en-US" w:eastAsia="ja-JP"/>
        </w:rPr>
        <w:t xml:space="preserve"> </w:t>
      </w:r>
      <w:r w:rsidR="009F19E2" w:rsidRPr="00320326">
        <w:rPr>
          <w:lang w:eastAsia="ja-JP"/>
        </w:rPr>
        <w:t xml:space="preserve">To find the Standards relevant to your role, please see </w:t>
      </w:r>
      <w:hyperlink r:id="rId17" w:history="1">
        <w:r w:rsidR="009F19E2" w:rsidRPr="00320326">
          <w:rPr>
            <w:rStyle w:val="Hyperlink"/>
            <w:lang w:eastAsia="ja-JP"/>
          </w:rPr>
          <w:t>pages 21-25 of the National Strategy</w:t>
        </w:r>
      </w:hyperlink>
      <w:r w:rsidR="009F19E2" w:rsidRPr="00320326">
        <w:rPr>
          <w:lang w:eastAsia="ja-JP"/>
        </w:rPr>
        <w:t>.</w:t>
      </w:r>
    </w:p>
    <w:p w14:paraId="664EC56D" w14:textId="57438927" w:rsidR="00320326" w:rsidRPr="009F19E2" w:rsidRDefault="00D31528" w:rsidP="00320326">
      <w:pPr>
        <w:pStyle w:val="BodyCopyOpenSansCharcoal"/>
        <w:rPr>
          <w:b/>
          <w:bCs/>
          <w:lang w:val="en-US" w:eastAsia="ja-JP"/>
        </w:rPr>
      </w:pPr>
      <w:r w:rsidRPr="009F19E2">
        <w:rPr>
          <w:b/>
          <w:bCs/>
          <w:lang w:val="en-US" w:eastAsia="ja-JP"/>
        </w:rPr>
        <w:t xml:space="preserve">In the boxes, below, </w:t>
      </w:r>
      <w:r w:rsidR="009F19E2" w:rsidRPr="009F19E2">
        <w:rPr>
          <w:b/>
          <w:bCs/>
          <w:lang w:val="en-US" w:eastAsia="ja-JP"/>
        </w:rPr>
        <w:t>please select</w:t>
      </w:r>
      <w:r w:rsidRPr="009F19E2">
        <w:rPr>
          <w:b/>
          <w:bCs/>
          <w:lang w:val="en-US" w:eastAsia="ja-JP"/>
        </w:rPr>
        <w:t xml:space="preserve"> the Standards that are relevant to your/your organisation’s role in the stepped system of care.</w:t>
      </w:r>
    </w:p>
    <w:tbl>
      <w:tblPr>
        <w:tblStyle w:val="TableGridLight"/>
        <w:tblW w:w="972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372"/>
        <w:gridCol w:w="6350"/>
      </w:tblGrid>
      <w:tr w:rsidR="00320326" w14:paraId="56901AD4" w14:textId="77777777" w:rsidTr="0059067F">
        <w:trPr>
          <w:trHeight w:val="291"/>
        </w:trPr>
        <w:tc>
          <w:tcPr>
            <w:tcW w:w="3372" w:type="dxa"/>
            <w:shd w:val="clear" w:color="auto" w:fill="CDEFFA" w:themeFill="accent1" w:themeFillTint="33"/>
            <w:vAlign w:val="center"/>
          </w:tcPr>
          <w:p w14:paraId="093BFE58" w14:textId="3C668403" w:rsidR="00320326" w:rsidRPr="000C3BF7" w:rsidRDefault="005C7E6F" w:rsidP="001E2A66">
            <w:pPr>
              <w:pStyle w:val="BodyCopyOpenSansCharcoal"/>
              <w:spacing w:before="120"/>
              <w:rPr>
                <w:b/>
                <w:bCs/>
                <w:sz w:val="24"/>
                <w:szCs w:val="24"/>
                <w:lang w:eastAsia="ja-JP"/>
              </w:rPr>
            </w:pPr>
            <w:r w:rsidRPr="000C3BF7">
              <w:rPr>
                <w:b/>
                <w:bCs/>
                <w:sz w:val="24"/>
                <w:szCs w:val="24"/>
                <w:lang w:eastAsia="ja-JP"/>
              </w:rPr>
              <w:t xml:space="preserve">Component </w:t>
            </w:r>
            <w:r w:rsidR="00320326" w:rsidRPr="000C3BF7">
              <w:rPr>
                <w:b/>
                <w:bCs/>
                <w:sz w:val="24"/>
                <w:szCs w:val="24"/>
                <w:lang w:eastAsia="ja-JP"/>
              </w:rPr>
              <w:t xml:space="preserve">of the </w:t>
            </w:r>
            <w:r w:rsidR="000C3BF7">
              <w:rPr>
                <w:b/>
                <w:bCs/>
                <w:sz w:val="24"/>
                <w:szCs w:val="24"/>
                <w:lang w:eastAsia="ja-JP"/>
              </w:rPr>
              <w:br/>
            </w:r>
            <w:r w:rsidR="00320326" w:rsidRPr="000C3BF7">
              <w:rPr>
                <w:b/>
                <w:bCs/>
                <w:sz w:val="24"/>
                <w:szCs w:val="24"/>
                <w:lang w:eastAsia="ja-JP"/>
              </w:rPr>
              <w:t>System of Care</w:t>
            </w:r>
          </w:p>
        </w:tc>
        <w:tc>
          <w:tcPr>
            <w:tcW w:w="6350" w:type="dxa"/>
            <w:shd w:val="clear" w:color="auto" w:fill="CDEFFA" w:themeFill="accent1" w:themeFillTint="33"/>
            <w:vAlign w:val="center"/>
          </w:tcPr>
          <w:p w14:paraId="5D9920E7" w14:textId="385BAB19" w:rsidR="00320326" w:rsidRPr="000C3BF7" w:rsidRDefault="00320326" w:rsidP="001E2A66">
            <w:pPr>
              <w:pStyle w:val="BodyCopyOpenSansCharcoal"/>
              <w:spacing w:before="120"/>
              <w:rPr>
                <w:b/>
                <w:bCs/>
                <w:sz w:val="24"/>
                <w:szCs w:val="24"/>
                <w:lang w:eastAsia="ja-JP"/>
              </w:rPr>
            </w:pPr>
            <w:r w:rsidRPr="000C3BF7">
              <w:rPr>
                <w:b/>
                <w:bCs/>
                <w:sz w:val="24"/>
                <w:szCs w:val="24"/>
                <w:lang w:eastAsia="ja-JP"/>
              </w:rPr>
              <w:t>Standard</w:t>
            </w:r>
            <w:r w:rsidR="0014503B" w:rsidRPr="000C3BF7">
              <w:rPr>
                <w:b/>
                <w:bCs/>
                <w:sz w:val="24"/>
                <w:szCs w:val="24"/>
                <w:lang w:eastAsia="ja-JP"/>
              </w:rPr>
              <w:t>/s</w:t>
            </w:r>
            <w:r w:rsidRPr="000C3BF7">
              <w:rPr>
                <w:b/>
                <w:bCs/>
                <w:sz w:val="24"/>
                <w:szCs w:val="24"/>
                <w:lang w:eastAsia="ja-JP"/>
              </w:rPr>
              <w:t xml:space="preserve"> relevant to my role</w:t>
            </w:r>
          </w:p>
        </w:tc>
      </w:tr>
      <w:tr w:rsidR="0078267B" w14:paraId="4DAC1ADA" w14:textId="77777777" w:rsidTr="0059067F">
        <w:trPr>
          <w:trHeight w:val="510"/>
        </w:trPr>
        <w:tc>
          <w:tcPr>
            <w:tcW w:w="3372" w:type="dxa"/>
            <w:vMerge w:val="restart"/>
            <w:shd w:val="clear" w:color="auto" w:fill="B01715" w:themeFill="accent5"/>
            <w:vAlign w:val="center"/>
          </w:tcPr>
          <w:p w14:paraId="716219D8" w14:textId="5A9982A5" w:rsidR="0078267B" w:rsidRPr="000C3BF7" w:rsidRDefault="0078267B" w:rsidP="00E0206E">
            <w:pPr>
              <w:pStyle w:val="BodyCopyOpenSansCharcoal"/>
              <w:spacing w:before="40" w:after="40"/>
              <w:rPr>
                <w:b/>
                <w:bCs/>
                <w:color w:val="FFFFFF" w:themeColor="background1"/>
                <w:sz w:val="24"/>
                <w:szCs w:val="24"/>
                <w:lang w:eastAsia="ja-JP"/>
              </w:rPr>
            </w:pPr>
            <w:r w:rsidRPr="000C3BF7">
              <w:rPr>
                <w:b/>
                <w:bCs/>
                <w:color w:val="FFFFFF" w:themeColor="background1"/>
                <w:sz w:val="24"/>
                <w:szCs w:val="24"/>
              </w:rPr>
              <w:t>Prevention</w:t>
            </w:r>
          </w:p>
        </w:tc>
        <w:tc>
          <w:tcPr>
            <w:tcW w:w="6350" w:type="dxa"/>
            <w:shd w:val="clear" w:color="auto" w:fill="F8C7C7" w:themeFill="accent5" w:themeFillTint="33"/>
          </w:tcPr>
          <w:sdt>
            <w:sdtPr>
              <w:rPr>
                <w:rStyle w:val="BodyCopyOpenSansCharcoalChar"/>
              </w:rPr>
              <w:alias w:val="Prevention Standards"/>
              <w:tag w:val="Select relevant Standards"/>
              <w:id w:val="-1573957420"/>
              <w:placeholder>
                <w:docPart w:val="1194069643B94986B63FE47BBBD9DE7C"/>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5B8663B6" w14:textId="0EF11F48" w:rsidR="0078267B" w:rsidRPr="00EB09B9" w:rsidRDefault="00861234" w:rsidP="001E2A66">
                <w:pPr>
                  <w:pStyle w:val="BodyCopyOpenSansCharcoal"/>
                  <w:rPr>
                    <w:rFonts w:cs="Open Sans"/>
                    <w:color w:val="auto"/>
                    <w:lang w:eastAsia="ja-JP"/>
                  </w:rPr>
                </w:pPr>
                <w:r>
                  <w:rPr>
                    <w:rStyle w:val="BodyCopyOpenSansCharcoalChar"/>
                  </w:rPr>
                  <w:t xml:space="preserve">                                                                                                             </w:t>
                </w:r>
              </w:p>
            </w:sdtContent>
          </w:sdt>
        </w:tc>
      </w:tr>
      <w:tr w:rsidR="0078267B" w14:paraId="4DC90779" w14:textId="77777777" w:rsidTr="0059067F">
        <w:trPr>
          <w:trHeight w:val="510"/>
        </w:trPr>
        <w:tc>
          <w:tcPr>
            <w:tcW w:w="3372" w:type="dxa"/>
            <w:vMerge/>
            <w:shd w:val="clear" w:color="auto" w:fill="B01715" w:themeFill="accent5"/>
            <w:vAlign w:val="center"/>
          </w:tcPr>
          <w:p w14:paraId="63F2483E"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482840940"/>
              <w:placeholder>
                <w:docPart w:val="E9EADE9896194CB3A98250DE72D9B1D4"/>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60CA5919" w14:textId="5069ED45" w:rsidR="0078267B" w:rsidRPr="00EB09B9" w:rsidRDefault="00861234" w:rsidP="0078267B">
                <w:pPr>
                  <w:pStyle w:val="BodyCopyOpenSansCharcoal"/>
                  <w:rPr>
                    <w:rStyle w:val="BodyCopyOpenSansCharcoalChar"/>
                  </w:rPr>
                </w:pPr>
                <w:r>
                  <w:rPr>
                    <w:rStyle w:val="BodyCopyOpenSansCharcoalChar"/>
                  </w:rPr>
                  <w:t xml:space="preserve">                                                                                                             </w:t>
                </w:r>
              </w:p>
            </w:sdtContent>
          </w:sdt>
        </w:tc>
      </w:tr>
      <w:tr w:rsidR="0078267B" w14:paraId="01B8A797" w14:textId="77777777" w:rsidTr="0059067F">
        <w:trPr>
          <w:trHeight w:val="510"/>
        </w:trPr>
        <w:tc>
          <w:tcPr>
            <w:tcW w:w="3372" w:type="dxa"/>
            <w:vMerge/>
            <w:shd w:val="clear" w:color="auto" w:fill="B01715" w:themeFill="accent5"/>
            <w:vAlign w:val="center"/>
          </w:tcPr>
          <w:p w14:paraId="6325165A"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174227201"/>
              <w:placeholder>
                <w:docPart w:val="BCD2CC00E59A4D99AD62B0BC5D1AF63B"/>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20D76133" w14:textId="1191D068" w:rsidR="0078267B" w:rsidRPr="00EB09B9" w:rsidRDefault="00861234" w:rsidP="0078267B">
                <w:pPr>
                  <w:pStyle w:val="BodyCopyOpenSansCharcoal"/>
                  <w:rPr>
                    <w:rStyle w:val="BodyCopyOpenSansCharcoalChar"/>
                  </w:rPr>
                </w:pPr>
                <w:r>
                  <w:rPr>
                    <w:rStyle w:val="BodyCopyOpenSansCharcoalChar"/>
                  </w:rPr>
                  <w:t xml:space="preserve">                                                                                                             </w:t>
                </w:r>
              </w:p>
            </w:sdtContent>
          </w:sdt>
        </w:tc>
      </w:tr>
      <w:tr w:rsidR="0078267B" w14:paraId="6BDD5008" w14:textId="77777777" w:rsidTr="0059067F">
        <w:trPr>
          <w:trHeight w:val="510"/>
        </w:trPr>
        <w:tc>
          <w:tcPr>
            <w:tcW w:w="3372" w:type="dxa"/>
            <w:vMerge/>
            <w:shd w:val="clear" w:color="auto" w:fill="B01715" w:themeFill="accent5"/>
            <w:vAlign w:val="center"/>
          </w:tcPr>
          <w:p w14:paraId="20F1B5E9"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378542539"/>
              <w:placeholder>
                <w:docPart w:val="EACA01E933634FD185C8AFFA803BCC5D"/>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73DC7765" w14:textId="2438D58F" w:rsidR="0078267B" w:rsidRPr="00EB09B9" w:rsidRDefault="0078267B" w:rsidP="0078267B">
                <w:pPr>
                  <w:pStyle w:val="BodyCopyOpenSansCharcoal"/>
                  <w:rPr>
                    <w:rStyle w:val="BodyCopyOpenSansCharcoalChar"/>
                  </w:rPr>
                </w:pPr>
                <w:r>
                  <w:rPr>
                    <w:rStyle w:val="BodyCopyOpenSansCharcoalChar"/>
                  </w:rPr>
                  <w:t xml:space="preserve">                                                                                                             </w:t>
                </w:r>
              </w:p>
            </w:sdtContent>
          </w:sdt>
        </w:tc>
      </w:tr>
      <w:tr w:rsidR="0078267B" w14:paraId="7F8DB354" w14:textId="77777777" w:rsidTr="0059067F">
        <w:trPr>
          <w:trHeight w:val="510"/>
        </w:trPr>
        <w:tc>
          <w:tcPr>
            <w:tcW w:w="3372" w:type="dxa"/>
            <w:vMerge/>
            <w:shd w:val="clear" w:color="auto" w:fill="B01715" w:themeFill="accent5"/>
            <w:vAlign w:val="center"/>
          </w:tcPr>
          <w:p w14:paraId="7D03B736"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324162126"/>
              <w:placeholder>
                <w:docPart w:val="863E3D38692F4FA592C91E5792DDA08A"/>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129880B1" w14:textId="34984648" w:rsidR="0078267B" w:rsidRPr="00EB09B9" w:rsidRDefault="0078267B" w:rsidP="0078267B">
                <w:pPr>
                  <w:pStyle w:val="BodyCopyOpenSansCharcoal"/>
                  <w:rPr>
                    <w:rStyle w:val="BodyCopyOpenSansCharcoalChar"/>
                  </w:rPr>
                </w:pPr>
                <w:r>
                  <w:rPr>
                    <w:rStyle w:val="BodyCopyOpenSansCharcoalChar"/>
                  </w:rPr>
                  <w:t xml:space="preserve">                                                                                                             </w:t>
                </w:r>
              </w:p>
            </w:sdtContent>
          </w:sdt>
        </w:tc>
      </w:tr>
      <w:tr w:rsidR="0078267B" w14:paraId="702D062B" w14:textId="77777777" w:rsidTr="0059067F">
        <w:trPr>
          <w:trHeight w:val="510"/>
        </w:trPr>
        <w:tc>
          <w:tcPr>
            <w:tcW w:w="3372" w:type="dxa"/>
            <w:vMerge/>
            <w:shd w:val="clear" w:color="auto" w:fill="B01715" w:themeFill="accent5"/>
            <w:vAlign w:val="center"/>
          </w:tcPr>
          <w:p w14:paraId="6477631F"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557940539"/>
              <w:placeholder>
                <w:docPart w:val="16F4E0AF103D42C884A47C52693269FF"/>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5322914D" w14:textId="6DCBFA31" w:rsidR="0078267B" w:rsidRPr="00EB09B9" w:rsidRDefault="0078267B" w:rsidP="0078267B">
                <w:pPr>
                  <w:pStyle w:val="BodyCopyOpenSansCharcoal"/>
                  <w:rPr>
                    <w:rStyle w:val="BodyCopyOpenSansCharcoalChar"/>
                  </w:rPr>
                </w:pPr>
                <w:r>
                  <w:rPr>
                    <w:rStyle w:val="BodyCopyOpenSansCharcoalChar"/>
                  </w:rPr>
                  <w:t xml:space="preserve">                                                                                                             </w:t>
                </w:r>
              </w:p>
            </w:sdtContent>
          </w:sdt>
        </w:tc>
      </w:tr>
      <w:tr w:rsidR="0059067F" w14:paraId="5FE860ED" w14:textId="77777777" w:rsidTr="0059067F">
        <w:trPr>
          <w:trHeight w:val="510"/>
        </w:trPr>
        <w:tc>
          <w:tcPr>
            <w:tcW w:w="3372" w:type="dxa"/>
            <w:vMerge w:val="restart"/>
            <w:shd w:val="clear" w:color="auto" w:fill="F3A707" w:themeFill="accent3"/>
            <w:vAlign w:val="center"/>
          </w:tcPr>
          <w:p w14:paraId="5E8EFFF3" w14:textId="34A11079" w:rsidR="0059067F" w:rsidRPr="000C3BF7" w:rsidRDefault="0059067F" w:rsidP="0059067F">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Identification</w:t>
            </w:r>
          </w:p>
        </w:tc>
        <w:sdt>
          <w:sdtPr>
            <w:rPr>
              <w:lang w:eastAsia="ja-JP"/>
            </w:rPr>
            <w:alias w:val="Identification Standards"/>
            <w:tag w:val="Identification Standards"/>
            <w:id w:val="-880708409"/>
            <w:placeholder>
              <w:docPart w:val="6AC951C0903F49A3B2253B847B48AEBA"/>
            </w:placeholder>
            <w15:color w:val="FFFFFF"/>
            <w:dropDownList>
              <w:listItem w:displayText="                                                                                                             " w:value="                                                                                                             "/>
              <w:listItem w:displayText="Identification Standard 1: There is whole-of-community awareness of the signs and symptoms that may indicate a developing or existing eating disorder, and the pathways to care." w:value="Identification Standard 1: There is whole-of-community awareness of the signs and symptoms that may indicate a developing or existing eating disorder, and the pathways to care."/>
              <w:listItem w:displayText="Identification Standard 2: Professionals at key entry or referral points (e.g., general practitioners (GPs), emergency department staff, school counsellors, mental health professionals, dietitians, Aboriginal and Torres Strait Islander Health Workers and P" w:value="Identification Standard 2: Professionals at key entry or referral points (e.g., general practitioners (GPs), emergency department staff, school counsellors, mental health professionals, dietitians, Aboriginal and Torres Strait Islander Health Workers and P"/>
              <w:listItem w:displayText="Identification Standard 3: People who may be experiencing an eating disorder are proactively identified during interactions with the health system and in other settings." w:value="Identification Standard 3: People who may be experiencing an eating disorder are proactively identified during interactions with the health system and in other settings."/>
            </w:dropDownList>
          </w:sdtPr>
          <w:sdtEndPr/>
          <w:sdtContent>
            <w:tc>
              <w:tcPr>
                <w:tcW w:w="6350" w:type="dxa"/>
                <w:shd w:val="clear" w:color="auto" w:fill="FDEDCC" w:themeFill="accent3" w:themeFillTint="33"/>
              </w:tcPr>
              <w:p w14:paraId="2EFDF68E" w14:textId="4CF6FFD7" w:rsidR="0059067F" w:rsidRDefault="00861234" w:rsidP="0059067F">
                <w:pPr>
                  <w:pStyle w:val="BodyCopyOpenSansCharcoal"/>
                  <w:rPr>
                    <w:lang w:eastAsia="ja-JP"/>
                  </w:rPr>
                </w:pPr>
                <w:r>
                  <w:rPr>
                    <w:lang w:eastAsia="ja-JP"/>
                  </w:rPr>
                  <w:t xml:space="preserve">                                                                                                             </w:t>
                </w:r>
              </w:p>
            </w:tc>
          </w:sdtContent>
        </w:sdt>
      </w:tr>
      <w:tr w:rsidR="0059067F" w14:paraId="2E5CCDF0" w14:textId="77777777" w:rsidTr="0059067F">
        <w:trPr>
          <w:trHeight w:val="510"/>
        </w:trPr>
        <w:tc>
          <w:tcPr>
            <w:tcW w:w="3372" w:type="dxa"/>
            <w:vMerge/>
            <w:shd w:val="clear" w:color="auto" w:fill="F3A707" w:themeFill="accent3"/>
            <w:vAlign w:val="center"/>
          </w:tcPr>
          <w:p w14:paraId="799F4EC9" w14:textId="77777777" w:rsidR="0059067F" w:rsidRPr="000C3BF7" w:rsidRDefault="0059067F" w:rsidP="0059067F">
            <w:pPr>
              <w:pStyle w:val="BodyCopyOpenSansCharcoal"/>
              <w:spacing w:before="40" w:after="40"/>
              <w:rPr>
                <w:b/>
                <w:bCs/>
                <w:color w:val="FFFFFF" w:themeColor="background1"/>
                <w:sz w:val="24"/>
                <w:szCs w:val="24"/>
                <w:lang w:eastAsia="ja-JP"/>
              </w:rPr>
            </w:pPr>
          </w:p>
        </w:tc>
        <w:sdt>
          <w:sdtPr>
            <w:rPr>
              <w:lang w:eastAsia="ja-JP"/>
            </w:rPr>
            <w:alias w:val="Identification Standards"/>
            <w:tag w:val="Identification Standards"/>
            <w:id w:val="-1795512290"/>
            <w:placeholder>
              <w:docPart w:val="D36C97B5E121408C90603DF601A1B2D7"/>
            </w:placeholder>
            <w15:color w:val="FFFFFF"/>
            <w:dropDownList>
              <w:listItem w:displayText="                                                                                                             " w:value="                                                                                                             "/>
              <w:listItem w:displayText="Identification Standard 1: There is whole-of-community awareness of the signs and symptoms that may indicate a developing or existing eating disorder, and the pathways to care." w:value="Identification Standard 1: There is whole-of-community awareness of the signs and symptoms that may indicate a developing or existing eating disorder, and the pathways to care."/>
              <w:listItem w:displayText="Identification Standard 2: Professionals at key entry or referral points (e.g., general practitioners (GPs), emergency department staff, school counsellors, mental health professionals, dietitians, Aboriginal and Torres Strait Islander Health Workers and P" w:value="Identification Standard 2: Professionals at key entry or referral points (e.g., general practitioners (GPs), emergency department staff, school counsellors, mental health professionals, dietitians, Aboriginal and Torres Strait Islander Health Workers and P"/>
              <w:listItem w:displayText="Identification Standard 3: People who may be experiencing an eating disorder are proactively identified during interactions with the health system and in other settings." w:value="Identification Standard 3: People who may be experiencing an eating disorder are proactively identified during interactions with the health system and in other settings."/>
            </w:dropDownList>
          </w:sdtPr>
          <w:sdtEndPr/>
          <w:sdtContent>
            <w:tc>
              <w:tcPr>
                <w:tcW w:w="6350" w:type="dxa"/>
                <w:shd w:val="clear" w:color="auto" w:fill="FDEDCC" w:themeFill="accent3" w:themeFillTint="33"/>
              </w:tcPr>
              <w:p w14:paraId="6F9E7E36" w14:textId="71F3CE47" w:rsidR="0059067F" w:rsidRDefault="0059067F" w:rsidP="0059067F">
                <w:pPr>
                  <w:pStyle w:val="BodyCopyOpenSansCharcoal"/>
                  <w:rPr>
                    <w:lang w:eastAsia="ja-JP"/>
                  </w:rPr>
                </w:pPr>
                <w:r>
                  <w:rPr>
                    <w:lang w:eastAsia="ja-JP"/>
                  </w:rPr>
                  <w:t xml:space="preserve">                                                                                                             </w:t>
                </w:r>
              </w:p>
            </w:tc>
          </w:sdtContent>
        </w:sdt>
      </w:tr>
      <w:tr w:rsidR="0059067F" w14:paraId="2A739F9C" w14:textId="77777777" w:rsidTr="0059067F">
        <w:trPr>
          <w:trHeight w:val="510"/>
        </w:trPr>
        <w:tc>
          <w:tcPr>
            <w:tcW w:w="3372" w:type="dxa"/>
            <w:vMerge/>
            <w:shd w:val="clear" w:color="auto" w:fill="F3A707" w:themeFill="accent3"/>
            <w:vAlign w:val="center"/>
          </w:tcPr>
          <w:p w14:paraId="39552E74" w14:textId="77777777" w:rsidR="0059067F" w:rsidRPr="000C3BF7" w:rsidRDefault="0059067F" w:rsidP="0059067F">
            <w:pPr>
              <w:pStyle w:val="BodyCopyOpenSansCharcoal"/>
              <w:spacing w:before="40" w:after="40"/>
              <w:rPr>
                <w:b/>
                <w:bCs/>
                <w:color w:val="FFFFFF" w:themeColor="background1"/>
                <w:sz w:val="24"/>
                <w:szCs w:val="24"/>
                <w:lang w:eastAsia="ja-JP"/>
              </w:rPr>
            </w:pPr>
          </w:p>
        </w:tc>
        <w:sdt>
          <w:sdtPr>
            <w:rPr>
              <w:lang w:eastAsia="ja-JP"/>
            </w:rPr>
            <w:alias w:val="Identification Standards"/>
            <w:tag w:val="Identification Standards"/>
            <w:id w:val="-702394056"/>
            <w:placeholder>
              <w:docPart w:val="7211BC14D0744E179F89F055929E5EB8"/>
            </w:placeholder>
            <w15:color w:val="FFFFFF"/>
            <w:dropDownList>
              <w:listItem w:displayText="                                                                                                             " w:value="                                                                                                             "/>
              <w:listItem w:displayText="Identification Standard 1: There is whole-of-community awareness of the signs and symptoms that may indicate a developing or existing eating disorder, and the pathways to care." w:value="Identification Standard 1: There is whole-of-community awareness of the signs and symptoms that may indicate a developing or existing eating disorder, and the pathways to care."/>
              <w:listItem w:displayText="Identification Standard 2: Professionals at key entry or referral points (e.g., general practitioners (GPs), emergency department staff, school counsellors, mental health professionals, dietitians, Aboriginal and Torres Strait Islander Health Workers and P" w:value="Identification Standard 2: Professionals at key entry or referral points (e.g., general practitioners (GPs), emergency department staff, school counsellors, mental health professionals, dietitians, Aboriginal and Torres Strait Islander Health Workers and P"/>
              <w:listItem w:displayText="Identification Standard 3: People who may be experiencing an eating disorder are proactively identified during interactions with the health system and in other settings." w:value="Identification Standard 3: People who may be experiencing an eating disorder are proactively identified during interactions with the health system and in other settings."/>
            </w:dropDownList>
          </w:sdtPr>
          <w:sdtEndPr/>
          <w:sdtContent>
            <w:tc>
              <w:tcPr>
                <w:tcW w:w="6350" w:type="dxa"/>
                <w:shd w:val="clear" w:color="auto" w:fill="FDEDCC" w:themeFill="accent3" w:themeFillTint="33"/>
              </w:tcPr>
              <w:p w14:paraId="13E3EFCF" w14:textId="49A52900" w:rsidR="0059067F" w:rsidRDefault="0059067F" w:rsidP="0059067F">
                <w:pPr>
                  <w:pStyle w:val="BodyCopyOpenSansCharcoal"/>
                  <w:rPr>
                    <w:lang w:eastAsia="ja-JP"/>
                  </w:rPr>
                </w:pPr>
                <w:r>
                  <w:rPr>
                    <w:lang w:eastAsia="ja-JP"/>
                  </w:rPr>
                  <w:t xml:space="preserve">                                                                                                             </w:t>
                </w:r>
              </w:p>
            </w:tc>
          </w:sdtContent>
        </w:sdt>
      </w:tr>
      <w:tr w:rsidR="0059067F" w14:paraId="3DC85E5A" w14:textId="77777777" w:rsidTr="0059067F">
        <w:trPr>
          <w:trHeight w:val="510"/>
        </w:trPr>
        <w:tc>
          <w:tcPr>
            <w:tcW w:w="3372" w:type="dxa"/>
            <w:vMerge w:val="restart"/>
            <w:shd w:val="clear" w:color="auto" w:fill="E05211" w:themeFill="accent4"/>
            <w:vAlign w:val="center"/>
          </w:tcPr>
          <w:p w14:paraId="70DB5EE7" w14:textId="46BBF222" w:rsidR="0059067F" w:rsidRPr="000C3BF7" w:rsidRDefault="0059067F" w:rsidP="0059067F">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Initial Response</w:t>
            </w:r>
          </w:p>
        </w:tc>
        <w:sdt>
          <w:sdtPr>
            <w:rPr>
              <w:rStyle w:val="BodyCopyOpenSansCharcoalChar"/>
            </w:rPr>
            <w:alias w:val="Initial Response Standards"/>
            <w:tag w:val="Initial Response Standards"/>
            <w:id w:val="1435641343"/>
            <w:placeholder>
              <w:docPart w:val="ADC6C7FB59CB4CFAA8F3674505613EFE"/>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2AD4B8F5" w14:textId="1EB027B4" w:rsidR="0059067F" w:rsidRDefault="0059067F" w:rsidP="0059067F">
                <w:pPr>
                  <w:pStyle w:val="BodyCopyOpenSansCharcoal"/>
                  <w:rPr>
                    <w:lang w:eastAsia="ja-JP"/>
                  </w:rPr>
                </w:pPr>
                <w:r w:rsidRPr="0059067F">
                  <w:rPr>
                    <w:rStyle w:val="BodyCopyOpenSansCharcoalChar"/>
                  </w:rPr>
                  <w:t xml:space="preserve">                                                                                                             </w:t>
                </w:r>
              </w:p>
            </w:tc>
          </w:sdtContent>
        </w:sdt>
      </w:tr>
      <w:tr w:rsidR="00BE19A8" w14:paraId="6B4F2FDF" w14:textId="77777777" w:rsidTr="0059067F">
        <w:trPr>
          <w:trHeight w:val="510"/>
        </w:trPr>
        <w:tc>
          <w:tcPr>
            <w:tcW w:w="3372" w:type="dxa"/>
            <w:vMerge/>
            <w:shd w:val="clear" w:color="auto" w:fill="E05211" w:themeFill="accent4"/>
            <w:vAlign w:val="center"/>
          </w:tcPr>
          <w:p w14:paraId="721F8557"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1283930982"/>
            <w:placeholder>
              <w:docPart w:val="BB78ECE14F1A468CBF56B6D69DDF7CFF"/>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3E4B56D6" w14:textId="667F7B27"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1E148449" w14:textId="77777777" w:rsidTr="0059067F">
        <w:trPr>
          <w:trHeight w:val="510"/>
        </w:trPr>
        <w:tc>
          <w:tcPr>
            <w:tcW w:w="3372" w:type="dxa"/>
            <w:vMerge/>
            <w:shd w:val="clear" w:color="auto" w:fill="E05211" w:themeFill="accent4"/>
            <w:vAlign w:val="center"/>
          </w:tcPr>
          <w:p w14:paraId="57EC7FF0"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1675639568"/>
            <w:placeholder>
              <w:docPart w:val="37640004D210480183080A8DD3263DE5"/>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26F4F2D4" w14:textId="5F1FAF9F"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3ED0E382" w14:textId="77777777" w:rsidTr="0059067F">
        <w:trPr>
          <w:trHeight w:val="510"/>
        </w:trPr>
        <w:tc>
          <w:tcPr>
            <w:tcW w:w="3372" w:type="dxa"/>
            <w:vMerge/>
            <w:shd w:val="clear" w:color="auto" w:fill="E05211" w:themeFill="accent4"/>
            <w:vAlign w:val="center"/>
          </w:tcPr>
          <w:p w14:paraId="1423B31F"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448700292"/>
            <w:placeholder>
              <w:docPart w:val="3A08EB26926344168C8C9C07B6740E03"/>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389B747E" w14:textId="33D61335"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14DB8C4A" w14:textId="77777777" w:rsidTr="0059067F">
        <w:trPr>
          <w:trHeight w:val="510"/>
        </w:trPr>
        <w:tc>
          <w:tcPr>
            <w:tcW w:w="3372" w:type="dxa"/>
            <w:vMerge/>
            <w:shd w:val="clear" w:color="auto" w:fill="E05211" w:themeFill="accent4"/>
            <w:vAlign w:val="center"/>
          </w:tcPr>
          <w:p w14:paraId="6EB4D4FB"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585997483"/>
            <w:placeholder>
              <w:docPart w:val="DF905F78F43947DDBCCDE16653539A41"/>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2A5B8A76" w14:textId="7F7F0CFB"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594C2B6E" w14:textId="77777777" w:rsidTr="00BE19A8">
        <w:trPr>
          <w:trHeight w:val="510"/>
        </w:trPr>
        <w:tc>
          <w:tcPr>
            <w:tcW w:w="3372" w:type="dxa"/>
            <w:vMerge w:val="restart"/>
            <w:shd w:val="clear" w:color="auto" w:fill="71907D" w:themeFill="accent2"/>
            <w:vAlign w:val="center"/>
          </w:tcPr>
          <w:p w14:paraId="4AD88A3F" w14:textId="611639D3" w:rsidR="00BE19A8" w:rsidRPr="000C3BF7" w:rsidRDefault="00BE19A8" w:rsidP="00BE19A8">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Treatment</w:t>
            </w:r>
            <w:r w:rsidRPr="000C3BF7">
              <w:rPr>
                <w:b/>
                <w:bCs/>
                <w:color w:val="FFFFFF" w:themeColor="background1"/>
                <w:sz w:val="24"/>
                <w:szCs w:val="24"/>
                <w:lang w:eastAsia="ja-JP"/>
              </w:rPr>
              <w:br/>
            </w:r>
            <w:r w:rsidRPr="000C3BF7">
              <w:rPr>
                <w:color w:val="FFFFFF" w:themeColor="background1"/>
                <w:sz w:val="24"/>
                <w:szCs w:val="24"/>
                <w:lang w:eastAsia="ja-JP"/>
              </w:rPr>
              <w:t>(including community-based treatment, community-based intensive treatment, and hospital and residential treatment)</w:t>
            </w:r>
          </w:p>
        </w:tc>
        <w:sdt>
          <w:sdtPr>
            <w:rPr>
              <w:rStyle w:val="BodyCopyOpenSansCharcoalChar"/>
            </w:rPr>
            <w:alias w:val="Treatment Standards"/>
            <w:tag w:val="Treatment Standards"/>
            <w:id w:val="1011959357"/>
            <w:placeholder>
              <w:docPart w:val="98765DC32DFF4207812CEC2EDA2347CD"/>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03C6DC6" w14:textId="36C2BD01" w:rsidR="00BE19A8" w:rsidRDefault="00861234" w:rsidP="00BE19A8">
                <w:pPr>
                  <w:pStyle w:val="BodyCopyOpenSansCharcoal"/>
                  <w:rPr>
                    <w:lang w:eastAsia="ja-JP"/>
                  </w:rPr>
                </w:pPr>
                <w:r>
                  <w:rPr>
                    <w:rStyle w:val="BodyCopyOpenSansCharcoalChar"/>
                  </w:rPr>
                  <w:t xml:space="preserve">                                                                                                             </w:t>
                </w:r>
              </w:p>
            </w:tc>
          </w:sdtContent>
        </w:sdt>
      </w:tr>
      <w:tr w:rsidR="000C3BF7" w14:paraId="19B83521" w14:textId="77777777" w:rsidTr="00BE19A8">
        <w:trPr>
          <w:trHeight w:val="510"/>
        </w:trPr>
        <w:tc>
          <w:tcPr>
            <w:tcW w:w="3372" w:type="dxa"/>
            <w:vMerge/>
            <w:shd w:val="clear" w:color="auto" w:fill="71907D" w:themeFill="accent2"/>
            <w:vAlign w:val="center"/>
          </w:tcPr>
          <w:p w14:paraId="620987B3"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578323753"/>
            <w:placeholder>
              <w:docPart w:val="49DD8516BDBF4B4A9CB559DDFF41FACD"/>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2A7C834" w14:textId="52B6A71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45F32362" w14:textId="77777777" w:rsidTr="00BE19A8">
        <w:trPr>
          <w:trHeight w:val="510"/>
        </w:trPr>
        <w:tc>
          <w:tcPr>
            <w:tcW w:w="3372" w:type="dxa"/>
            <w:vMerge/>
            <w:shd w:val="clear" w:color="auto" w:fill="71907D" w:themeFill="accent2"/>
            <w:vAlign w:val="center"/>
          </w:tcPr>
          <w:p w14:paraId="4ADAFC58"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475301314"/>
            <w:placeholder>
              <w:docPart w:val="C67173E90BF54320BA1974DD04DFBDF0"/>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4E0F8F23" w14:textId="25AA1124" w:rsidR="000C3BF7" w:rsidRDefault="00861234" w:rsidP="000C3BF7">
                <w:pPr>
                  <w:pStyle w:val="BodyCopyOpenSansCharcoal"/>
                  <w:rPr>
                    <w:lang w:eastAsia="ja-JP"/>
                  </w:rPr>
                </w:pPr>
                <w:r>
                  <w:rPr>
                    <w:rStyle w:val="BodyCopyOpenSansCharcoalChar"/>
                  </w:rPr>
                  <w:t xml:space="preserve">                                                                                                             </w:t>
                </w:r>
              </w:p>
            </w:tc>
          </w:sdtContent>
        </w:sdt>
      </w:tr>
      <w:tr w:rsidR="000C3BF7" w14:paraId="5BC905DA" w14:textId="77777777" w:rsidTr="00BE19A8">
        <w:trPr>
          <w:trHeight w:val="510"/>
        </w:trPr>
        <w:tc>
          <w:tcPr>
            <w:tcW w:w="3372" w:type="dxa"/>
            <w:vMerge/>
            <w:shd w:val="clear" w:color="auto" w:fill="71907D" w:themeFill="accent2"/>
            <w:vAlign w:val="center"/>
          </w:tcPr>
          <w:p w14:paraId="1BA12F22"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60980304"/>
            <w:placeholder>
              <w:docPart w:val="49606A7309884DECBBBA7A8650AF06FB"/>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199FE9A" w14:textId="12B3DF12"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067F3A3C" w14:textId="77777777" w:rsidTr="00BE19A8">
        <w:trPr>
          <w:trHeight w:val="510"/>
        </w:trPr>
        <w:tc>
          <w:tcPr>
            <w:tcW w:w="3372" w:type="dxa"/>
            <w:vMerge/>
            <w:shd w:val="clear" w:color="auto" w:fill="71907D" w:themeFill="accent2"/>
            <w:vAlign w:val="center"/>
          </w:tcPr>
          <w:p w14:paraId="49F266F8"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606939055"/>
            <w:placeholder>
              <w:docPart w:val="DC380F54B74A4E00971437C0D4F762F2"/>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3650BB6" w14:textId="7255F35D" w:rsidR="000C3BF7" w:rsidRDefault="00861234" w:rsidP="000C3BF7">
                <w:pPr>
                  <w:pStyle w:val="BodyCopyOpenSansCharcoal"/>
                  <w:rPr>
                    <w:lang w:eastAsia="ja-JP"/>
                  </w:rPr>
                </w:pPr>
                <w:r>
                  <w:rPr>
                    <w:rStyle w:val="BodyCopyOpenSansCharcoalChar"/>
                  </w:rPr>
                  <w:t xml:space="preserve">                                                                                                             </w:t>
                </w:r>
              </w:p>
            </w:tc>
          </w:sdtContent>
        </w:sdt>
      </w:tr>
      <w:tr w:rsidR="000C3BF7" w14:paraId="658FB215" w14:textId="77777777" w:rsidTr="00BE19A8">
        <w:trPr>
          <w:trHeight w:val="510"/>
        </w:trPr>
        <w:tc>
          <w:tcPr>
            <w:tcW w:w="3372" w:type="dxa"/>
            <w:vMerge/>
            <w:shd w:val="clear" w:color="auto" w:fill="71907D" w:themeFill="accent2"/>
            <w:vAlign w:val="center"/>
          </w:tcPr>
          <w:p w14:paraId="59E9BFAD"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240139740"/>
            <w:placeholder>
              <w:docPart w:val="E082072919C94FE8B0A08487579334C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76B2C4E" w14:textId="6D91EEE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20DB0331" w14:textId="77777777" w:rsidTr="00BE19A8">
        <w:trPr>
          <w:trHeight w:val="510"/>
        </w:trPr>
        <w:tc>
          <w:tcPr>
            <w:tcW w:w="3372" w:type="dxa"/>
            <w:vMerge/>
            <w:shd w:val="clear" w:color="auto" w:fill="71907D" w:themeFill="accent2"/>
            <w:vAlign w:val="center"/>
          </w:tcPr>
          <w:p w14:paraId="54AFB24F"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2691633"/>
            <w:placeholder>
              <w:docPart w:val="0128DEF2B6D9487ABE3D95B693C40035"/>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3586301" w14:textId="5E71D119"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396939F3" w14:textId="77777777" w:rsidTr="00BE19A8">
        <w:trPr>
          <w:trHeight w:val="510"/>
        </w:trPr>
        <w:tc>
          <w:tcPr>
            <w:tcW w:w="3372" w:type="dxa"/>
            <w:vMerge/>
            <w:shd w:val="clear" w:color="auto" w:fill="71907D" w:themeFill="accent2"/>
            <w:vAlign w:val="center"/>
          </w:tcPr>
          <w:p w14:paraId="0D1642F3"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551912706"/>
            <w:placeholder>
              <w:docPart w:val="AA76D4768B4548ECB61E591383621906"/>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A131715" w14:textId="2C778F71"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D71C7F1" w14:textId="77777777" w:rsidTr="00BE19A8">
        <w:trPr>
          <w:trHeight w:val="510"/>
        </w:trPr>
        <w:tc>
          <w:tcPr>
            <w:tcW w:w="3372" w:type="dxa"/>
            <w:vMerge/>
            <w:shd w:val="clear" w:color="auto" w:fill="71907D" w:themeFill="accent2"/>
            <w:vAlign w:val="center"/>
          </w:tcPr>
          <w:p w14:paraId="14E0F765"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935313743"/>
            <w:placeholder>
              <w:docPart w:val="BE95C321C76F4A49987652921BCF962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57FA88C" w14:textId="5961AAFE"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7C89AEE" w14:textId="77777777" w:rsidTr="00BE19A8">
        <w:trPr>
          <w:trHeight w:val="510"/>
        </w:trPr>
        <w:tc>
          <w:tcPr>
            <w:tcW w:w="3372" w:type="dxa"/>
            <w:vMerge/>
            <w:shd w:val="clear" w:color="auto" w:fill="71907D" w:themeFill="accent2"/>
            <w:vAlign w:val="center"/>
          </w:tcPr>
          <w:p w14:paraId="71105485"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2147000332"/>
            <w:placeholder>
              <w:docPart w:val="7305486ED78A4FA490AB1E1D36CA0AB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A8768B5" w14:textId="2555FB8F"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6ECE1AF0" w14:textId="77777777" w:rsidTr="00BE19A8">
        <w:trPr>
          <w:trHeight w:val="510"/>
        </w:trPr>
        <w:tc>
          <w:tcPr>
            <w:tcW w:w="3372" w:type="dxa"/>
            <w:vMerge/>
            <w:shd w:val="clear" w:color="auto" w:fill="71907D" w:themeFill="accent2"/>
            <w:vAlign w:val="center"/>
          </w:tcPr>
          <w:p w14:paraId="45EC789F"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633561499"/>
            <w:placeholder>
              <w:docPart w:val="CCB52C7687F04E7386C9F50AFC090A7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BDC55A3" w14:textId="4F75248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79E10055" w14:textId="77777777" w:rsidTr="00BE19A8">
        <w:trPr>
          <w:trHeight w:val="510"/>
        </w:trPr>
        <w:tc>
          <w:tcPr>
            <w:tcW w:w="3372" w:type="dxa"/>
            <w:vMerge/>
            <w:shd w:val="clear" w:color="auto" w:fill="71907D" w:themeFill="accent2"/>
            <w:vAlign w:val="center"/>
          </w:tcPr>
          <w:p w14:paraId="73EC6963"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899738211"/>
            <w:placeholder>
              <w:docPart w:val="3157CD2291A844049BF29C3309EE9B4F"/>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4F93F313" w14:textId="0BF7E249"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C89DDE5" w14:textId="77777777" w:rsidTr="00BE19A8">
        <w:trPr>
          <w:trHeight w:val="510"/>
        </w:trPr>
        <w:tc>
          <w:tcPr>
            <w:tcW w:w="3372" w:type="dxa"/>
            <w:vMerge/>
            <w:shd w:val="clear" w:color="auto" w:fill="71907D" w:themeFill="accent2"/>
            <w:vAlign w:val="center"/>
          </w:tcPr>
          <w:p w14:paraId="47D6B451"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312714464"/>
            <w:placeholder>
              <w:docPart w:val="C4FFE9F7789E44B1A1D3883C220C4F94"/>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2D04F96" w14:textId="2201798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61CF8821" w14:textId="77777777" w:rsidTr="00BE19A8">
        <w:trPr>
          <w:trHeight w:val="510"/>
        </w:trPr>
        <w:tc>
          <w:tcPr>
            <w:tcW w:w="3372" w:type="dxa"/>
            <w:vMerge/>
            <w:shd w:val="clear" w:color="auto" w:fill="71907D" w:themeFill="accent2"/>
            <w:vAlign w:val="center"/>
          </w:tcPr>
          <w:p w14:paraId="30128112"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864814157"/>
            <w:placeholder>
              <w:docPart w:val="B255D664C3EB4A7B800F2D8A25C324C6"/>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50EE5213" w14:textId="00EC5DA0"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0698BA36" w14:textId="77777777" w:rsidTr="00BE19A8">
        <w:trPr>
          <w:trHeight w:val="510"/>
        </w:trPr>
        <w:tc>
          <w:tcPr>
            <w:tcW w:w="3372" w:type="dxa"/>
            <w:vMerge/>
            <w:shd w:val="clear" w:color="auto" w:fill="71907D" w:themeFill="accent2"/>
            <w:vAlign w:val="center"/>
          </w:tcPr>
          <w:p w14:paraId="71A64309"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348219872"/>
            <w:placeholder>
              <w:docPart w:val="CA59D6CBCB034C9CAA9AEA94CCC0C9D3"/>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266A370" w14:textId="094C206B"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1CC4FE7C" w14:textId="77777777" w:rsidTr="00BE19A8">
        <w:trPr>
          <w:trHeight w:val="510"/>
        </w:trPr>
        <w:tc>
          <w:tcPr>
            <w:tcW w:w="3372" w:type="dxa"/>
            <w:vMerge/>
            <w:shd w:val="clear" w:color="auto" w:fill="71907D" w:themeFill="accent2"/>
            <w:vAlign w:val="center"/>
          </w:tcPr>
          <w:p w14:paraId="2C2C57C6"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951630567"/>
            <w:placeholder>
              <w:docPart w:val="EEA725A9C6CC451296DAF3F20CFE5E44"/>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3C301C93" w14:textId="0B415165"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20BF35DE" w14:textId="77777777" w:rsidTr="00BE19A8">
        <w:trPr>
          <w:trHeight w:val="510"/>
        </w:trPr>
        <w:tc>
          <w:tcPr>
            <w:tcW w:w="3372" w:type="dxa"/>
            <w:vMerge/>
            <w:shd w:val="clear" w:color="auto" w:fill="71907D" w:themeFill="accent2"/>
            <w:vAlign w:val="center"/>
          </w:tcPr>
          <w:p w14:paraId="4C638EAC"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44600869"/>
            <w:placeholder>
              <w:docPart w:val="DC5CCE77921B4A6E9425374FF5B6D198"/>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2653C18" w14:textId="240FB61E"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2811D4E0" w14:textId="77777777" w:rsidTr="00BE19A8">
        <w:trPr>
          <w:trHeight w:val="510"/>
        </w:trPr>
        <w:tc>
          <w:tcPr>
            <w:tcW w:w="3372" w:type="dxa"/>
            <w:vMerge/>
            <w:shd w:val="clear" w:color="auto" w:fill="71907D" w:themeFill="accent2"/>
            <w:vAlign w:val="center"/>
          </w:tcPr>
          <w:p w14:paraId="6282549F"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831046948"/>
            <w:placeholder>
              <w:docPart w:val="ECECADDE80D845C19254E8EC68F4F4B3"/>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3CF542D6" w14:textId="036D341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7038424A" w14:textId="77777777" w:rsidTr="00BE19A8">
        <w:trPr>
          <w:trHeight w:val="510"/>
        </w:trPr>
        <w:tc>
          <w:tcPr>
            <w:tcW w:w="3372" w:type="dxa"/>
            <w:vMerge/>
            <w:shd w:val="clear" w:color="auto" w:fill="71907D" w:themeFill="accent2"/>
            <w:vAlign w:val="center"/>
          </w:tcPr>
          <w:p w14:paraId="4F2053A4"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205946872"/>
            <w:placeholder>
              <w:docPart w:val="9F7B451C3504474F9A1E540E28B39572"/>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635923F" w14:textId="5D75C489"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273AFB7" w14:textId="77777777" w:rsidTr="000C3BF7">
        <w:trPr>
          <w:trHeight w:val="510"/>
        </w:trPr>
        <w:tc>
          <w:tcPr>
            <w:tcW w:w="3372" w:type="dxa"/>
            <w:vMerge w:val="restart"/>
            <w:shd w:val="clear" w:color="auto" w:fill="2A91D0" w:themeFill="accent6"/>
            <w:vAlign w:val="center"/>
          </w:tcPr>
          <w:p w14:paraId="5A2B0762" w14:textId="26A8C13F" w:rsidR="000C3BF7" w:rsidRPr="000C3BF7" w:rsidRDefault="000C3BF7" w:rsidP="000C3BF7">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Psychosocial and Recovery Support</w:t>
            </w:r>
          </w:p>
        </w:tc>
        <w:sdt>
          <w:sdtPr>
            <w:rPr>
              <w:rStyle w:val="BodyCopyOpenSansCharcoalChar"/>
            </w:rPr>
            <w:alias w:val="Psychosocial and Recovery Support Standards"/>
            <w:tag w:val="Psychosocial and Recovery Support Standards"/>
            <w:id w:val="-884785242"/>
            <w:placeholder>
              <w:docPart w:val="04C7C7CBA87D45F19235631DBA710AAE"/>
            </w:placeholder>
            <w15:color w:val="FFFFFF"/>
            <w:dropDownList>
              <w:listItem w:displayText="                                                                                                             " w:value="                                                                                                             "/>
              <w:listItem w:displayText="Psychosocial and Recovery Support Standard 1: People experiencing eating disorders and their families/supports have access to psychosocial and recovery support services and programs, according to their needs." w:value="Psychosocial and Recovery Support Standard 1: People experiencing eating disorders and their families/supports have access to psychosocial and recovery support services and programs, according to their needs."/>
              <w:listItem w:displayText="Psychosocial and Recovery Support Standard 2: Staff providing psychosocial and recovery support services and programs have understanding about eating disorders appropriate to their role and context." w:value="Psychosocial and Recovery Support Standard 2: Staff providing psychosocial and recovery support services and programs have understanding about eating disorders appropriate to their role and context."/>
              <w:listItem w:displayText="Psychosocial and Recovery Support Standard 3: The evidence base for the efficacy of psychosocial and recovery support services and programs is further developed." w:value="Psychosocial and Recovery Support Standard 3: The evidence base for the efficacy of psychosocial and recovery support services and programs is further developed."/>
            </w:dropDownList>
          </w:sdtPr>
          <w:sdtEndPr>
            <w:rPr>
              <w:rStyle w:val="BodyCopyOpenSansCharcoalChar"/>
            </w:rPr>
          </w:sdtEndPr>
          <w:sdtContent>
            <w:tc>
              <w:tcPr>
                <w:tcW w:w="6350" w:type="dxa"/>
                <w:shd w:val="clear" w:color="auto" w:fill="D3E9F6" w:themeFill="accent6" w:themeFillTint="33"/>
              </w:tcPr>
              <w:p w14:paraId="3FC70E12" w14:textId="58744275"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15C2DC58" w14:textId="77777777" w:rsidTr="000C3BF7">
        <w:trPr>
          <w:trHeight w:val="510"/>
        </w:trPr>
        <w:tc>
          <w:tcPr>
            <w:tcW w:w="3372" w:type="dxa"/>
            <w:vMerge/>
            <w:shd w:val="clear" w:color="auto" w:fill="2A91D0" w:themeFill="accent6"/>
            <w:vAlign w:val="center"/>
          </w:tcPr>
          <w:p w14:paraId="73F78CDD"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Psychosocial and Recovery Support Standards"/>
            <w:tag w:val="Psychosocial and Recovery Support Standards"/>
            <w:id w:val="1987516190"/>
            <w:placeholder>
              <w:docPart w:val="2013E1DED2FF4503B621405515F311CB"/>
            </w:placeholder>
            <w15:color w:val="FFFFFF"/>
            <w:dropDownList>
              <w:listItem w:displayText="                                                                                                             " w:value="                                                                                                             "/>
              <w:listItem w:displayText="Psychosocial and Recovery Support Standard 1: People experiencing eating disorders and their families/supports have access to psychosocial and recovery support services and programs, according to their needs." w:value="Psychosocial and Recovery Support Standard 1: People experiencing eating disorders and their families/supports have access to psychosocial and recovery support services and programs, according to their needs."/>
              <w:listItem w:displayText="Psychosocial and Recovery Support Standard 2: Staff providing psychosocial and recovery support services and programs have understanding about eating disorders appropriate to their role and context." w:value="Psychosocial and Recovery Support Standard 2: Staff providing psychosocial and recovery support services and programs have understanding about eating disorders appropriate to their role and context."/>
              <w:listItem w:displayText="Psychosocial and Recovery Support Standard 3: The evidence base for the efficacy of psychosocial and recovery support services and programs is further developed." w:value="Psychosocial and Recovery Support Standard 3: The evidence base for the efficacy of psychosocial and recovery support services and programs is further developed."/>
            </w:dropDownList>
          </w:sdtPr>
          <w:sdtEndPr>
            <w:rPr>
              <w:rStyle w:val="BodyCopyOpenSansCharcoalChar"/>
            </w:rPr>
          </w:sdtEndPr>
          <w:sdtContent>
            <w:tc>
              <w:tcPr>
                <w:tcW w:w="6350" w:type="dxa"/>
                <w:shd w:val="clear" w:color="auto" w:fill="D3E9F6" w:themeFill="accent6" w:themeFillTint="33"/>
              </w:tcPr>
              <w:p w14:paraId="7AE3F1DE" w14:textId="5864E3D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619DEB49" w14:textId="77777777" w:rsidTr="000C3BF7">
        <w:trPr>
          <w:trHeight w:val="510"/>
        </w:trPr>
        <w:tc>
          <w:tcPr>
            <w:tcW w:w="3372" w:type="dxa"/>
            <w:vMerge/>
            <w:shd w:val="clear" w:color="auto" w:fill="2A91D0" w:themeFill="accent6"/>
            <w:vAlign w:val="center"/>
          </w:tcPr>
          <w:p w14:paraId="6F8BD7D5"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Psychosocial and Recovery Support Standards"/>
            <w:tag w:val="Psychosocial and Recovery Support Standards"/>
            <w:id w:val="520745340"/>
            <w:placeholder>
              <w:docPart w:val="54985F2C8A0D4BED844737F95C085BE2"/>
            </w:placeholder>
            <w15:color w:val="FFFFFF"/>
            <w:dropDownList>
              <w:listItem w:displayText="                                                                                                             " w:value="                                                                                                             "/>
              <w:listItem w:displayText="Psychosocial and Recovery Support Standard 1: People experiencing eating disorders and their families/supports have access to psychosocial and recovery support services and programs, according to their needs." w:value="Psychosocial and Recovery Support Standard 1: People experiencing eating disorders and their families/supports have access to psychosocial and recovery support services and programs, according to their needs."/>
              <w:listItem w:displayText="Psychosocial and Recovery Support Standard 2: Staff providing psychosocial and recovery support services and programs have understanding about eating disorders appropriate to their role and context." w:value="Psychosocial and Recovery Support Standard 2: Staff providing psychosocial and recovery support services and programs have understanding about eating disorders appropriate to their role and context."/>
              <w:listItem w:displayText="Psychosocial and Recovery Support Standard 3: The evidence base for the efficacy of psychosocial and recovery support services and programs is further developed." w:value="Psychosocial and Recovery Support Standard 3: The evidence base for the efficacy of psychosocial and recovery support services and programs is further developed."/>
            </w:dropDownList>
          </w:sdtPr>
          <w:sdtEndPr>
            <w:rPr>
              <w:rStyle w:val="BodyCopyOpenSansCharcoalChar"/>
            </w:rPr>
          </w:sdtEndPr>
          <w:sdtContent>
            <w:tc>
              <w:tcPr>
                <w:tcW w:w="6350" w:type="dxa"/>
                <w:shd w:val="clear" w:color="auto" w:fill="D3E9F6" w:themeFill="accent6" w:themeFillTint="33"/>
              </w:tcPr>
              <w:p w14:paraId="62E40B9A" w14:textId="78C7916B"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764DF396" w14:textId="77777777" w:rsidTr="000C3BF7">
        <w:trPr>
          <w:trHeight w:val="510"/>
        </w:trPr>
        <w:tc>
          <w:tcPr>
            <w:tcW w:w="3372" w:type="dxa"/>
            <w:vMerge w:val="restart"/>
            <w:shd w:val="clear" w:color="auto" w:fill="15ABDC" w:themeFill="accent1"/>
            <w:vAlign w:val="center"/>
          </w:tcPr>
          <w:p w14:paraId="3B28DDE4" w14:textId="318031E8" w:rsidR="000C3BF7" w:rsidRPr="000C3BF7" w:rsidRDefault="000C3BF7" w:rsidP="000C3BF7">
            <w:pPr>
              <w:pStyle w:val="BodyCopyOpenSansCharcoal"/>
              <w:rPr>
                <w:b/>
                <w:bCs/>
                <w:color w:val="FFFFFF" w:themeColor="background1"/>
                <w:sz w:val="24"/>
                <w:szCs w:val="24"/>
                <w:lang w:eastAsia="ja-JP"/>
              </w:rPr>
            </w:pPr>
            <w:r w:rsidRPr="000C3BF7">
              <w:rPr>
                <w:b/>
                <w:bCs/>
                <w:color w:val="FFFFFF" w:themeColor="background1"/>
                <w:sz w:val="24"/>
                <w:szCs w:val="24"/>
                <w:lang w:eastAsia="ja-JP"/>
              </w:rPr>
              <w:t xml:space="preserve">Workforce </w:t>
            </w:r>
          </w:p>
        </w:tc>
        <w:sdt>
          <w:sdtPr>
            <w:rPr>
              <w:rStyle w:val="BodyCopyOpenSansCharcoalChar"/>
            </w:rPr>
            <w:alias w:val="Workforce Standards"/>
            <w:tag w:val="Workforce Standards"/>
            <w:id w:val="1328950700"/>
            <w:placeholder>
              <w:docPart w:val="C5C0AA87D19A406C9EE237A2D5ED4630"/>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29D54893" w14:textId="1846475E" w:rsidR="000C3BF7" w:rsidRDefault="000C3BF7" w:rsidP="000C3BF7">
                <w:pPr>
                  <w:pStyle w:val="BodyCopyOpenSansCharcoal"/>
                  <w:rPr>
                    <w:lang w:eastAsia="ja-JP"/>
                  </w:rPr>
                </w:pPr>
                <w:r>
                  <w:rPr>
                    <w:rStyle w:val="BodyCopyOpenSansCharcoalChar"/>
                  </w:rPr>
                  <w:t xml:space="preserve">                                                                                                             </w:t>
                </w:r>
              </w:p>
            </w:tc>
          </w:sdtContent>
        </w:sdt>
      </w:tr>
      <w:tr w:rsidR="000C3BF7" w14:paraId="64A7445A" w14:textId="77777777" w:rsidTr="000C3BF7">
        <w:trPr>
          <w:trHeight w:val="510"/>
        </w:trPr>
        <w:tc>
          <w:tcPr>
            <w:tcW w:w="3372" w:type="dxa"/>
            <w:vMerge/>
            <w:shd w:val="clear" w:color="auto" w:fill="15ABDC" w:themeFill="accent1"/>
            <w:vAlign w:val="center"/>
          </w:tcPr>
          <w:p w14:paraId="7B2F8091" w14:textId="77777777" w:rsidR="000C3BF7" w:rsidRPr="000C3BF7" w:rsidRDefault="000C3BF7" w:rsidP="000C3BF7">
            <w:pPr>
              <w:pStyle w:val="BodyCopyOpenSansCharcoal"/>
              <w:rPr>
                <w:b/>
                <w:bCs/>
                <w:color w:val="FFFFFF" w:themeColor="background1"/>
                <w:sz w:val="24"/>
                <w:szCs w:val="24"/>
                <w:lang w:eastAsia="ja-JP"/>
              </w:rPr>
            </w:pPr>
          </w:p>
        </w:tc>
        <w:sdt>
          <w:sdtPr>
            <w:rPr>
              <w:rStyle w:val="BodyCopyOpenSansCharcoalChar"/>
            </w:rPr>
            <w:alias w:val="Workforce Standards"/>
            <w:tag w:val="Workforce Standards"/>
            <w:id w:val="-396364879"/>
            <w:placeholder>
              <w:docPart w:val="33B7D3D5342D4C088AF87AFAA66E0F47"/>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68642333" w14:textId="58516FAB" w:rsidR="000C3BF7" w:rsidRDefault="000C3BF7" w:rsidP="000C3BF7">
                <w:pPr>
                  <w:pStyle w:val="BodyCopyOpenSansCharcoal"/>
                  <w:rPr>
                    <w:lang w:eastAsia="ja-JP"/>
                  </w:rPr>
                </w:pPr>
                <w:r>
                  <w:rPr>
                    <w:rStyle w:val="BodyCopyOpenSansCharcoalChar"/>
                  </w:rPr>
                  <w:t xml:space="preserve">                                                                                                             </w:t>
                </w:r>
              </w:p>
            </w:tc>
          </w:sdtContent>
        </w:sdt>
      </w:tr>
      <w:tr w:rsidR="000C3BF7" w14:paraId="673B5F10" w14:textId="77777777" w:rsidTr="000C3BF7">
        <w:trPr>
          <w:trHeight w:val="510"/>
        </w:trPr>
        <w:tc>
          <w:tcPr>
            <w:tcW w:w="3372" w:type="dxa"/>
            <w:vMerge/>
            <w:shd w:val="clear" w:color="auto" w:fill="15ABDC" w:themeFill="accent1"/>
            <w:vAlign w:val="center"/>
          </w:tcPr>
          <w:p w14:paraId="7FF60EF4" w14:textId="77777777" w:rsidR="000C3BF7" w:rsidRPr="000C3BF7" w:rsidRDefault="000C3BF7" w:rsidP="000C3BF7">
            <w:pPr>
              <w:pStyle w:val="BodyCopyOpenSansCharcoal"/>
              <w:rPr>
                <w:b/>
                <w:bCs/>
                <w:color w:val="FFFFFF" w:themeColor="background1"/>
                <w:sz w:val="24"/>
                <w:szCs w:val="24"/>
                <w:lang w:eastAsia="ja-JP"/>
              </w:rPr>
            </w:pPr>
          </w:p>
        </w:tc>
        <w:sdt>
          <w:sdtPr>
            <w:rPr>
              <w:rStyle w:val="BodyCopyOpenSansCharcoalChar"/>
            </w:rPr>
            <w:alias w:val="Workforce Standards"/>
            <w:tag w:val="Workforce Standards"/>
            <w:id w:val="1842967797"/>
            <w:placeholder>
              <w:docPart w:val="934DB7AAF9164A79A7CCD015D65697B8"/>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1DA893D0" w14:textId="755572ED" w:rsidR="000C3BF7" w:rsidRDefault="000C3BF7" w:rsidP="000C3BF7">
                <w:pPr>
                  <w:pStyle w:val="BodyCopyOpenSansCharcoal"/>
                  <w:rPr>
                    <w:lang w:eastAsia="ja-JP"/>
                  </w:rPr>
                </w:pPr>
                <w:r>
                  <w:rPr>
                    <w:rStyle w:val="BodyCopyOpenSansCharcoalChar"/>
                  </w:rPr>
                  <w:t xml:space="preserve">                                                                                                             </w:t>
                </w:r>
              </w:p>
            </w:tc>
          </w:sdtContent>
        </w:sdt>
      </w:tr>
      <w:tr w:rsidR="000C3BF7" w14:paraId="28DC0D99" w14:textId="77777777" w:rsidTr="000C3BF7">
        <w:trPr>
          <w:trHeight w:val="510"/>
        </w:trPr>
        <w:tc>
          <w:tcPr>
            <w:tcW w:w="3372" w:type="dxa"/>
            <w:vMerge/>
            <w:shd w:val="clear" w:color="auto" w:fill="15ABDC" w:themeFill="accent1"/>
            <w:vAlign w:val="center"/>
          </w:tcPr>
          <w:p w14:paraId="6BBAD41C" w14:textId="77777777" w:rsidR="000C3BF7" w:rsidRPr="000C3BF7" w:rsidRDefault="000C3BF7" w:rsidP="000C3BF7">
            <w:pPr>
              <w:pStyle w:val="BodyCopyOpenSansCharcoal"/>
              <w:rPr>
                <w:b/>
                <w:bCs/>
                <w:color w:val="FFFFFF" w:themeColor="background1"/>
                <w:sz w:val="24"/>
                <w:szCs w:val="24"/>
                <w:lang w:eastAsia="ja-JP"/>
              </w:rPr>
            </w:pPr>
          </w:p>
        </w:tc>
        <w:sdt>
          <w:sdtPr>
            <w:rPr>
              <w:rStyle w:val="BodyCopyOpenSansCharcoalChar"/>
            </w:rPr>
            <w:alias w:val="Workforce Standards"/>
            <w:tag w:val="Workforce Standards"/>
            <w:id w:val="-1254050160"/>
            <w:placeholder>
              <w:docPart w:val="F9F1EB55D19E4902B2DE181D908E3CB7"/>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79681434" w14:textId="6FED5009" w:rsidR="000C3BF7" w:rsidRDefault="000C3BF7" w:rsidP="000C3BF7">
                <w:pPr>
                  <w:pStyle w:val="BodyCopyOpenSansCharcoal"/>
                  <w:rPr>
                    <w:lang w:eastAsia="ja-JP"/>
                  </w:rPr>
                </w:pPr>
                <w:r>
                  <w:rPr>
                    <w:rStyle w:val="BodyCopyOpenSansCharcoalChar"/>
                  </w:rPr>
                  <w:t xml:space="preserve">                                                                                                             </w:t>
                </w:r>
              </w:p>
            </w:tc>
          </w:sdtContent>
        </w:sdt>
      </w:tr>
    </w:tbl>
    <w:p w14:paraId="7828F6DD" w14:textId="77777777" w:rsidR="009C2853" w:rsidRDefault="009C2853" w:rsidP="009C2853">
      <w:pPr>
        <w:rPr>
          <w:lang w:val="en-US" w:eastAsia="ja-JP"/>
        </w:rPr>
      </w:pPr>
    </w:p>
    <w:p w14:paraId="5D8EA1A1" w14:textId="43DB821E" w:rsidR="00715468" w:rsidRPr="009C2853" w:rsidRDefault="000C3BF7" w:rsidP="009C2853">
      <w:pPr>
        <w:rPr>
          <w:lang w:val="en-US" w:eastAsia="ja-JP"/>
        </w:rPr>
      </w:pPr>
      <w:r>
        <w:rPr>
          <w:lang w:val="en-US" w:eastAsia="ja-JP"/>
        </w:rPr>
        <w:br w:type="page"/>
      </w:r>
    </w:p>
    <w:p w14:paraId="73E7B00C" w14:textId="367B06FE" w:rsidR="009C2853" w:rsidRPr="009C2853" w:rsidRDefault="000C3BF7" w:rsidP="009C2853">
      <w:pPr>
        <w:rPr>
          <w:lang w:val="en-US" w:eastAsia="ja-JP"/>
        </w:rPr>
      </w:pPr>
      <w:r>
        <w:rPr>
          <w:noProof/>
          <w:lang w:val="en-US" w:eastAsia="ja-JP"/>
        </w:rPr>
        <w:lastRenderedPageBreak/>
        <mc:AlternateContent>
          <mc:Choice Requires="wps">
            <w:drawing>
              <wp:anchor distT="0" distB="0" distL="114300" distR="114300" simplePos="0" relativeHeight="251669504" behindDoc="0" locked="0" layoutInCell="1" allowOverlap="1" wp14:anchorId="0B52726E" wp14:editId="28C8200E">
                <wp:simplePos x="0" y="0"/>
                <wp:positionH relativeFrom="margin">
                  <wp:align>right</wp:align>
                </wp:positionH>
                <wp:positionV relativeFrom="paragraph">
                  <wp:posOffset>7826</wp:posOffset>
                </wp:positionV>
                <wp:extent cx="6186115" cy="360000"/>
                <wp:effectExtent l="0" t="0" r="5715" b="2540"/>
                <wp:wrapNone/>
                <wp:docPr id="1221085910" name="Rectangle: Rounded Corners 1"/>
                <wp:cNvGraphicFramePr/>
                <a:graphic xmlns:a="http://schemas.openxmlformats.org/drawingml/2006/main">
                  <a:graphicData uri="http://schemas.microsoft.com/office/word/2010/wordprocessingShape">
                    <wps:wsp>
                      <wps:cNvSpPr/>
                      <wps:spPr>
                        <a:xfrm>
                          <a:off x="0" y="0"/>
                          <a:ext cx="6186115" cy="360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27EB3D5" w14:textId="5FD213B9" w:rsidR="001E2A66" w:rsidRPr="000C3BF7" w:rsidRDefault="001E2A66" w:rsidP="001E2A66">
                            <w:pPr>
                              <w:pStyle w:val="ListParagraph"/>
                              <w:numPr>
                                <w:ilvl w:val="0"/>
                                <w:numId w:val="31"/>
                              </w:numPr>
                              <w:rPr>
                                <w:b/>
                                <w:bCs/>
                                <w:sz w:val="24"/>
                                <w:szCs w:val="28"/>
                                <w:lang w:val="en-US"/>
                              </w:rPr>
                            </w:pPr>
                            <w:r w:rsidRPr="000C3BF7">
                              <w:rPr>
                                <w:b/>
                                <w:bCs/>
                                <w:sz w:val="24"/>
                                <w:szCs w:val="28"/>
                                <w:lang w:val="en-US"/>
                              </w:rPr>
                              <w:t>Which Actions are relevant to my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52726E" id="_x0000_s1030" style="position:absolute;margin-left:435.9pt;margin-top:.6pt;width:487.1pt;height:28.3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" fillcolor="#15abdc [3204]" stroked="f" strokeweight="1pt">
                <v:stroke joinstyle="miter"/>
                <v:textbox>
                  <w:txbxContent>
                    <w:p w14:paraId="127EB3D5" w14:textId="5FD213B9" w:rsidR="001E2A66" w:rsidRPr="000C3BF7" w:rsidRDefault="001E2A66" w:rsidP="001E2A66">
                      <w:pPr>
                        <w:pStyle w:val="ListParagraph"/>
                        <w:numPr>
                          <w:ilvl w:val="0"/>
                          <w:numId w:val="31"/>
                        </w:numPr>
                        <w:rPr>
                          <w:b/>
                          <w:bCs/>
                          <w:sz w:val="24"/>
                          <w:szCs w:val="28"/>
                          <w:lang w:val="en-US"/>
                        </w:rPr>
                      </w:pPr>
                      <w:r w:rsidRPr="000C3BF7">
                        <w:rPr>
                          <w:b/>
                          <w:bCs/>
                          <w:sz w:val="24"/>
                          <w:szCs w:val="28"/>
                          <w:lang w:val="en-US"/>
                        </w:rPr>
                        <w:t>Which Actions are relevant to my role?</w:t>
                      </w:r>
                    </w:p>
                  </w:txbxContent>
                </v:textbox>
                <w10:wrap anchorx="margin"/>
              </v:roundrect>
            </w:pict>
          </mc:Fallback>
        </mc:AlternateContent>
      </w:r>
    </w:p>
    <w:p w14:paraId="7E0E645E" w14:textId="39EC3A08" w:rsidR="009C2853" w:rsidRDefault="009C2853" w:rsidP="009C2853">
      <w:pPr>
        <w:rPr>
          <w:lang w:val="en-US" w:eastAsia="ja-JP"/>
        </w:rPr>
      </w:pPr>
    </w:p>
    <w:p w14:paraId="625C77D3" w14:textId="77777777" w:rsidR="00E0206E" w:rsidRPr="00E0206E" w:rsidRDefault="00E0206E" w:rsidP="00E0206E">
      <w:pPr>
        <w:rPr>
          <w:lang w:val="en-US" w:eastAsia="ja-JP"/>
        </w:rPr>
      </w:pPr>
    </w:p>
    <w:p w14:paraId="281E3100" w14:textId="720F1464" w:rsidR="00E0206E" w:rsidRPr="00E0206E" w:rsidRDefault="00E0206E" w:rsidP="00E0206E">
      <w:pPr>
        <w:pStyle w:val="BodyCopyOpenSansCharcoal"/>
        <w:rPr>
          <w:lang w:eastAsia="ja-JP"/>
        </w:rPr>
      </w:pPr>
      <w:r w:rsidRPr="00E0206E">
        <w:rPr>
          <w:lang w:eastAsia="ja-JP"/>
        </w:rPr>
        <w:t xml:space="preserve">Actions describe what is needed to achieve the Standards. Each </w:t>
      </w:r>
      <w:r>
        <w:rPr>
          <w:lang w:eastAsia="ja-JP"/>
        </w:rPr>
        <w:t>Action</w:t>
      </w:r>
      <w:r w:rsidRPr="00E0206E">
        <w:rPr>
          <w:lang w:eastAsia="ja-JP"/>
        </w:rPr>
        <w:t xml:space="preserve"> has been allocated to a </w:t>
      </w:r>
      <w:r w:rsidRPr="00E0206E">
        <w:rPr>
          <w:lang w:val="en-US" w:eastAsia="ja-JP"/>
        </w:rPr>
        <w:t>particular stakeholder/s. The Actions relevant to your role will sit under the Standards you identified above. The Standards and Actions are organised by a number system. For example, Prevention Standard 3 will have Actions 3.1, 3.2, 3.3, etc.</w:t>
      </w:r>
    </w:p>
    <w:p w14:paraId="294A9C0D" w14:textId="77777777" w:rsidR="00E0206E" w:rsidRPr="00E0206E" w:rsidRDefault="00E0206E" w:rsidP="00E0206E">
      <w:pPr>
        <w:pStyle w:val="BodyCopyOpenSansCharcoal"/>
        <w:rPr>
          <w:lang w:eastAsia="ja-JP"/>
        </w:rPr>
      </w:pPr>
      <w:r w:rsidRPr="00E0206E">
        <w:rPr>
          <w:lang w:eastAsia="ja-JP"/>
        </w:rPr>
        <w:t>To find the Actions relevant to your role, please see the following sections:</w:t>
      </w:r>
    </w:p>
    <w:tbl>
      <w:tblPr>
        <w:tblStyle w:val="TableGridLight"/>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90"/>
        <w:gridCol w:w="4749"/>
      </w:tblGrid>
      <w:tr w:rsidR="00E0206E" w14:paraId="1273A427" w14:textId="77777777" w:rsidTr="000C3BF7">
        <w:trPr>
          <w:trHeight w:val="322"/>
        </w:trPr>
        <w:tc>
          <w:tcPr>
            <w:tcW w:w="4790" w:type="dxa"/>
            <w:shd w:val="clear" w:color="auto" w:fill="B01715" w:themeFill="accent5"/>
            <w:vAlign w:val="center"/>
          </w:tcPr>
          <w:p w14:paraId="7389BBBF"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rPr>
              <w:t>Prevention</w:t>
            </w:r>
          </w:p>
        </w:tc>
        <w:tc>
          <w:tcPr>
            <w:tcW w:w="4749" w:type="dxa"/>
            <w:shd w:val="clear" w:color="auto" w:fill="F8C7C7" w:themeFill="accent5" w:themeFillTint="33"/>
            <w:vAlign w:val="center"/>
          </w:tcPr>
          <w:p w14:paraId="05F49137" w14:textId="30491AB3" w:rsidR="00E0206E" w:rsidRPr="00DD54F0" w:rsidRDefault="00BD6170" w:rsidP="00E0206E">
            <w:pPr>
              <w:pStyle w:val="BodyCopyOpenSansCharcoal"/>
              <w:spacing w:before="120"/>
              <w:rPr>
                <w:color w:val="auto"/>
                <w:lang w:eastAsia="ja-JP"/>
              </w:rPr>
            </w:pPr>
            <w:hyperlink r:id="rId18" w:history="1">
              <w:r w:rsidR="00E0206E" w:rsidRPr="00DD54F0">
                <w:rPr>
                  <w:rStyle w:val="Hyperlink"/>
                  <w:color w:val="auto"/>
                  <w:lang w:val="en-AU" w:eastAsia="ja-JP"/>
                </w:rPr>
                <w:t>pages 36-40 of the National Strategy</w:t>
              </w:r>
            </w:hyperlink>
          </w:p>
        </w:tc>
      </w:tr>
      <w:tr w:rsidR="00E0206E" w14:paraId="17518B60" w14:textId="77777777" w:rsidTr="000C3BF7">
        <w:trPr>
          <w:trHeight w:val="322"/>
        </w:trPr>
        <w:tc>
          <w:tcPr>
            <w:tcW w:w="4790" w:type="dxa"/>
            <w:shd w:val="clear" w:color="auto" w:fill="F3A707" w:themeFill="accent3"/>
            <w:vAlign w:val="center"/>
          </w:tcPr>
          <w:p w14:paraId="796D3658"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Identification</w:t>
            </w:r>
          </w:p>
        </w:tc>
        <w:tc>
          <w:tcPr>
            <w:tcW w:w="4749" w:type="dxa"/>
            <w:shd w:val="clear" w:color="auto" w:fill="FDEDCC" w:themeFill="accent3" w:themeFillTint="33"/>
            <w:vAlign w:val="center"/>
          </w:tcPr>
          <w:p w14:paraId="6DCAC76D" w14:textId="44F69837" w:rsidR="00E0206E" w:rsidRPr="00DD54F0" w:rsidRDefault="00BD6170" w:rsidP="00E0206E">
            <w:pPr>
              <w:pStyle w:val="BodyCopyOpenSansCharcoal"/>
              <w:spacing w:before="120"/>
              <w:rPr>
                <w:color w:val="auto"/>
                <w:lang w:eastAsia="ja-JP"/>
              </w:rPr>
            </w:pPr>
            <w:hyperlink r:id="rId19" w:history="1">
              <w:r w:rsidR="00E0206E" w:rsidRPr="00DD54F0">
                <w:rPr>
                  <w:rStyle w:val="Hyperlink"/>
                  <w:color w:val="auto"/>
                </w:rPr>
                <w:t>pages 41-44 of the National Strategy</w:t>
              </w:r>
            </w:hyperlink>
          </w:p>
        </w:tc>
      </w:tr>
      <w:tr w:rsidR="00E0206E" w14:paraId="74615780" w14:textId="77777777" w:rsidTr="000C3BF7">
        <w:trPr>
          <w:trHeight w:val="322"/>
        </w:trPr>
        <w:tc>
          <w:tcPr>
            <w:tcW w:w="4790" w:type="dxa"/>
            <w:shd w:val="clear" w:color="auto" w:fill="E05211" w:themeFill="accent4"/>
            <w:vAlign w:val="center"/>
          </w:tcPr>
          <w:p w14:paraId="2E5C8F35"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Initial Response</w:t>
            </w:r>
          </w:p>
        </w:tc>
        <w:tc>
          <w:tcPr>
            <w:tcW w:w="4749" w:type="dxa"/>
            <w:shd w:val="clear" w:color="auto" w:fill="FBDBCC" w:themeFill="accent4" w:themeFillTint="33"/>
            <w:vAlign w:val="center"/>
          </w:tcPr>
          <w:p w14:paraId="2FEEB9F9" w14:textId="21B71FB6" w:rsidR="00E0206E" w:rsidRPr="00DD54F0" w:rsidRDefault="00BD6170" w:rsidP="00E0206E">
            <w:pPr>
              <w:pStyle w:val="BodyCopyOpenSansCharcoal"/>
              <w:spacing w:before="120"/>
              <w:rPr>
                <w:color w:val="auto"/>
                <w:lang w:eastAsia="ja-JP"/>
              </w:rPr>
            </w:pPr>
            <w:hyperlink r:id="rId20" w:history="1">
              <w:r w:rsidR="00E0206E" w:rsidRPr="00DD54F0">
                <w:rPr>
                  <w:rStyle w:val="Hyperlink"/>
                  <w:color w:val="auto"/>
                </w:rPr>
                <w:t>pages 45-48 of the National Strategy</w:t>
              </w:r>
            </w:hyperlink>
          </w:p>
        </w:tc>
      </w:tr>
      <w:tr w:rsidR="00E0206E" w14:paraId="7330A2BC" w14:textId="77777777" w:rsidTr="000C3BF7">
        <w:trPr>
          <w:trHeight w:val="322"/>
        </w:trPr>
        <w:tc>
          <w:tcPr>
            <w:tcW w:w="4790" w:type="dxa"/>
            <w:shd w:val="clear" w:color="auto" w:fill="71907D" w:themeFill="accent2"/>
            <w:vAlign w:val="center"/>
          </w:tcPr>
          <w:p w14:paraId="5566C5BB"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Treatment</w:t>
            </w:r>
          </w:p>
        </w:tc>
        <w:tc>
          <w:tcPr>
            <w:tcW w:w="4749" w:type="dxa"/>
            <w:shd w:val="clear" w:color="auto" w:fill="E2E8E4" w:themeFill="accent2" w:themeFillTint="33"/>
            <w:vAlign w:val="center"/>
          </w:tcPr>
          <w:p w14:paraId="62BC7711" w14:textId="637D6689" w:rsidR="00E0206E" w:rsidRPr="00DD54F0" w:rsidRDefault="00BD6170" w:rsidP="00E0206E">
            <w:pPr>
              <w:pStyle w:val="BodyCopyOpenSansCharcoal"/>
              <w:spacing w:before="120"/>
              <w:rPr>
                <w:color w:val="auto"/>
                <w:lang w:eastAsia="ja-JP"/>
              </w:rPr>
            </w:pPr>
            <w:hyperlink r:id="rId21" w:history="1">
              <w:r w:rsidR="00E0206E" w:rsidRPr="00DD54F0">
                <w:rPr>
                  <w:rStyle w:val="Hyperlink"/>
                  <w:color w:val="auto"/>
                </w:rPr>
                <w:t>pages 49-64 of the National Strategy</w:t>
              </w:r>
            </w:hyperlink>
            <w:r w:rsidR="00E0206E" w:rsidRPr="00DD54F0">
              <w:rPr>
                <w:rStyle w:val="Hyperlink"/>
                <w:color w:val="auto"/>
              </w:rPr>
              <w:br/>
            </w:r>
            <w:r w:rsidR="00E0206E" w:rsidRPr="00DD54F0">
              <w:rPr>
                <w:color w:val="auto"/>
              </w:rPr>
              <w:t>Note that the Treatment section is separated into four sub-sections – Treatment (overarching), community-based, community-based intensive, and hospital and residential</w:t>
            </w:r>
          </w:p>
        </w:tc>
      </w:tr>
      <w:tr w:rsidR="00E0206E" w14:paraId="46159536" w14:textId="77777777" w:rsidTr="000C3BF7">
        <w:trPr>
          <w:trHeight w:val="322"/>
        </w:trPr>
        <w:tc>
          <w:tcPr>
            <w:tcW w:w="4790" w:type="dxa"/>
            <w:shd w:val="clear" w:color="auto" w:fill="2A91D0" w:themeFill="accent6"/>
            <w:vAlign w:val="center"/>
          </w:tcPr>
          <w:p w14:paraId="2BE00527"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Psychosocial and Recovery Support</w:t>
            </w:r>
          </w:p>
        </w:tc>
        <w:tc>
          <w:tcPr>
            <w:tcW w:w="4749" w:type="dxa"/>
            <w:shd w:val="clear" w:color="auto" w:fill="D3E9F6" w:themeFill="accent6" w:themeFillTint="33"/>
            <w:vAlign w:val="center"/>
          </w:tcPr>
          <w:p w14:paraId="4C327093" w14:textId="60CC2452" w:rsidR="00E0206E" w:rsidRPr="00DD54F0" w:rsidRDefault="00BD6170" w:rsidP="00E0206E">
            <w:pPr>
              <w:pStyle w:val="BodyCopyOpenSansCharcoal"/>
              <w:spacing w:before="120"/>
              <w:rPr>
                <w:color w:val="auto"/>
                <w:lang w:eastAsia="ja-JP"/>
              </w:rPr>
            </w:pPr>
            <w:hyperlink r:id="rId22" w:history="1">
              <w:r w:rsidR="00E0206E" w:rsidRPr="00DD54F0">
                <w:rPr>
                  <w:rStyle w:val="Hyperlink"/>
                  <w:color w:val="auto"/>
                </w:rPr>
                <w:t>pages 65-68 of the National Strategy</w:t>
              </w:r>
            </w:hyperlink>
          </w:p>
        </w:tc>
      </w:tr>
      <w:tr w:rsidR="00E0206E" w14:paraId="5AF81C8E" w14:textId="77777777" w:rsidTr="000C3BF7">
        <w:trPr>
          <w:trHeight w:val="322"/>
        </w:trPr>
        <w:tc>
          <w:tcPr>
            <w:tcW w:w="4790" w:type="dxa"/>
            <w:shd w:val="clear" w:color="auto" w:fill="15ABDC" w:themeFill="accent1"/>
            <w:vAlign w:val="center"/>
          </w:tcPr>
          <w:p w14:paraId="450A2257"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 xml:space="preserve">Workforce </w:t>
            </w:r>
          </w:p>
        </w:tc>
        <w:tc>
          <w:tcPr>
            <w:tcW w:w="4749" w:type="dxa"/>
            <w:shd w:val="clear" w:color="auto" w:fill="CDEFFA" w:themeFill="accent1" w:themeFillTint="33"/>
            <w:vAlign w:val="center"/>
          </w:tcPr>
          <w:p w14:paraId="30D448C3" w14:textId="3D4FAEBE" w:rsidR="00E0206E" w:rsidRPr="00DD54F0" w:rsidRDefault="00BD6170" w:rsidP="00E0206E">
            <w:pPr>
              <w:pStyle w:val="BodyCopyOpenSansCharcoal"/>
              <w:spacing w:before="120"/>
              <w:rPr>
                <w:color w:val="auto"/>
                <w:lang w:eastAsia="ja-JP"/>
              </w:rPr>
            </w:pPr>
            <w:hyperlink r:id="rId23" w:history="1">
              <w:r w:rsidR="007152DC" w:rsidRPr="00DD54F0">
                <w:rPr>
                  <w:rStyle w:val="Hyperlink"/>
                  <w:color w:val="auto"/>
                  <w:lang w:val="en-AU" w:eastAsia="ja-JP"/>
                </w:rPr>
                <w:t>pages 69-72 of the National Strategy</w:t>
              </w:r>
            </w:hyperlink>
          </w:p>
        </w:tc>
      </w:tr>
    </w:tbl>
    <w:p w14:paraId="5DE3EDFB" w14:textId="7B6C6ADE" w:rsidR="00E0206E" w:rsidRDefault="00E0206E" w:rsidP="00E0206E">
      <w:pPr>
        <w:tabs>
          <w:tab w:val="left" w:pos="1839"/>
        </w:tabs>
        <w:rPr>
          <w:lang w:val="en-US" w:eastAsia="ja-JP"/>
        </w:rPr>
      </w:pPr>
      <w:r>
        <w:rPr>
          <w:lang w:val="en-US" w:eastAsia="ja-JP"/>
        </w:rPr>
        <w:t xml:space="preserve"> </w:t>
      </w:r>
    </w:p>
    <w:p w14:paraId="1FB30660" w14:textId="28344A79" w:rsidR="007152DC" w:rsidRPr="009F19E2" w:rsidRDefault="00D31528" w:rsidP="00D31528">
      <w:pPr>
        <w:pStyle w:val="BodyCopyOpenSansCharcoal"/>
        <w:rPr>
          <w:b/>
          <w:bCs/>
          <w:lang w:val="en-US" w:eastAsia="ja-JP"/>
        </w:rPr>
      </w:pPr>
      <w:r w:rsidRPr="009F19E2">
        <w:rPr>
          <w:b/>
          <w:bCs/>
          <w:lang w:val="en-US" w:eastAsia="ja-JP"/>
        </w:rPr>
        <w:t xml:space="preserve">In the boxes below, </w:t>
      </w:r>
      <w:r w:rsidR="009F19E2">
        <w:rPr>
          <w:b/>
          <w:bCs/>
          <w:lang w:val="en-US" w:eastAsia="ja-JP"/>
        </w:rPr>
        <w:t>please select</w:t>
      </w:r>
      <w:r w:rsidR="00EC7DE6">
        <w:rPr>
          <w:b/>
          <w:bCs/>
          <w:lang w:val="en-US" w:eastAsia="ja-JP"/>
        </w:rPr>
        <w:t xml:space="preserve"> </w:t>
      </w:r>
      <w:r w:rsidRPr="009F19E2">
        <w:rPr>
          <w:b/>
          <w:bCs/>
          <w:lang w:val="en-US" w:eastAsia="ja-JP"/>
        </w:rPr>
        <w:t>the Actions that are relevant to your/your organisation’s role in the stepped system of care.</w:t>
      </w:r>
    </w:p>
    <w:tbl>
      <w:tblPr>
        <w:tblStyle w:val="TableGridLight"/>
        <w:tblW w:w="0" w:type="auto"/>
        <w:tbl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insideH w:val="single" w:sz="48" w:space="0" w:color="CDEFFA" w:themeColor="accent1" w:themeTint="33"/>
          <w:insideV w:val="single" w:sz="48" w:space="0" w:color="CDEFFA" w:themeColor="accent1" w:themeTint="33"/>
        </w:tblBorders>
        <w:tblLook w:val="04A0" w:firstRow="1" w:lastRow="0" w:firstColumn="1" w:lastColumn="0" w:noHBand="0" w:noVBand="1"/>
      </w:tblPr>
      <w:tblGrid>
        <w:gridCol w:w="3357"/>
        <w:gridCol w:w="6269"/>
      </w:tblGrid>
      <w:tr w:rsidR="007152DC" w:rsidRPr="00320326" w14:paraId="46851B4E" w14:textId="77777777" w:rsidTr="00EC7DE6">
        <w:trPr>
          <w:trHeight w:val="291"/>
          <w:tblHeader/>
        </w:trPr>
        <w:tc>
          <w:tcPr>
            <w:tcW w:w="3357" w:type="dxa"/>
            <w:shd w:val="clear" w:color="auto" w:fill="CDEFFA" w:themeFill="accent1" w:themeFillTint="33"/>
            <w:vAlign w:val="center"/>
          </w:tcPr>
          <w:p w14:paraId="31090A51" w14:textId="65D17F17" w:rsidR="007152DC" w:rsidRPr="00573B47" w:rsidRDefault="007152DC" w:rsidP="006E1ADD">
            <w:pPr>
              <w:pStyle w:val="BodyCopyOpenSansCharcoal"/>
              <w:spacing w:before="120"/>
              <w:rPr>
                <w:b/>
                <w:bCs/>
                <w:sz w:val="24"/>
                <w:szCs w:val="24"/>
                <w:lang w:eastAsia="ja-JP"/>
              </w:rPr>
            </w:pPr>
            <w:r w:rsidRPr="00573B47">
              <w:rPr>
                <w:b/>
                <w:bCs/>
                <w:sz w:val="24"/>
                <w:szCs w:val="24"/>
                <w:lang w:eastAsia="ja-JP"/>
              </w:rPr>
              <w:t>Component</w:t>
            </w:r>
          </w:p>
        </w:tc>
        <w:tc>
          <w:tcPr>
            <w:tcW w:w="6269" w:type="dxa"/>
            <w:shd w:val="clear" w:color="auto" w:fill="CDEFFA" w:themeFill="accent1" w:themeFillTint="33"/>
            <w:vAlign w:val="center"/>
          </w:tcPr>
          <w:p w14:paraId="42DD8005" w14:textId="268FF2A4" w:rsidR="007152DC" w:rsidRPr="00573B47" w:rsidRDefault="007152DC" w:rsidP="006E1ADD">
            <w:pPr>
              <w:pStyle w:val="BodyCopyOpenSansCharcoal"/>
              <w:spacing w:before="120"/>
              <w:rPr>
                <w:b/>
                <w:bCs/>
                <w:sz w:val="24"/>
                <w:szCs w:val="24"/>
                <w:lang w:eastAsia="ja-JP"/>
              </w:rPr>
            </w:pPr>
            <w:r w:rsidRPr="00573B47">
              <w:rPr>
                <w:b/>
                <w:bCs/>
                <w:sz w:val="24"/>
                <w:szCs w:val="24"/>
                <w:lang w:eastAsia="ja-JP"/>
              </w:rPr>
              <w:t>Action</w:t>
            </w:r>
            <w:r w:rsidR="0014503B" w:rsidRPr="00573B47">
              <w:rPr>
                <w:b/>
                <w:bCs/>
                <w:sz w:val="24"/>
                <w:szCs w:val="24"/>
                <w:lang w:eastAsia="ja-JP"/>
              </w:rPr>
              <w:t>/s</w:t>
            </w:r>
          </w:p>
        </w:tc>
      </w:tr>
      <w:tr w:rsidR="001063D7" w14:paraId="4E958642" w14:textId="77777777" w:rsidTr="00EC7DE6">
        <w:trPr>
          <w:trHeight w:val="567"/>
        </w:trPr>
        <w:sdt>
          <w:sdtPr>
            <w:rPr>
              <w:rStyle w:val="BodyCopyOpenSansCharcoalChar"/>
            </w:rPr>
            <w:alias w:val="Component"/>
            <w:tag w:val="Component"/>
            <w:id w:val="392550041"/>
            <w:placeholder>
              <w:docPart w:val="A795EBC4510A417DB29AE015968A7A05"/>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34E46F85" w14:textId="026A2A36" w:rsidR="001063D7" w:rsidRPr="001E2A66" w:rsidRDefault="00861234" w:rsidP="001063D7">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2099312094"/>
            <w:placeholder>
              <w:docPart w:val="39F730CADAA14C1D9FF6EF177B0EEF8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3A970487" w14:textId="7A32FB69" w:rsidR="001063D7" w:rsidRDefault="00861234" w:rsidP="001063D7">
                <w:pPr>
                  <w:pStyle w:val="BodyCopyOpenSansCharcoal"/>
                  <w:rPr>
                    <w:lang w:eastAsia="ja-JP"/>
                  </w:rPr>
                </w:pPr>
                <w:r>
                  <w:rPr>
                    <w:rStyle w:val="BodyCopyOpenSansCharcoalChar"/>
                  </w:rPr>
                  <w:t>Select Action</w:t>
                </w:r>
              </w:p>
            </w:tc>
          </w:sdtContent>
        </w:sdt>
      </w:tr>
      <w:tr w:rsidR="00EC7DE6" w14:paraId="289549FA" w14:textId="77777777" w:rsidTr="00EC7DE6">
        <w:trPr>
          <w:trHeight w:val="567"/>
        </w:trPr>
        <w:sdt>
          <w:sdtPr>
            <w:rPr>
              <w:rStyle w:val="BodyCopyOpenSansCharcoalChar"/>
            </w:rPr>
            <w:alias w:val="Component"/>
            <w:tag w:val="Component"/>
            <w:id w:val="-783269418"/>
            <w:placeholder>
              <w:docPart w:val="4812AB4B8F934B6A8741EC89EFC0E649"/>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4EF4B6D9" w14:textId="23064FF1" w:rsidR="00EC7DE6" w:rsidRPr="001E2A66" w:rsidRDefault="00861234"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689378444"/>
            <w:placeholder>
              <w:docPart w:val="44F1AB60365F4B80A1BB37EFE139078E"/>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D17794D" w14:textId="1155B7D7" w:rsidR="00EC7DE6" w:rsidRDefault="00861234" w:rsidP="00EC7DE6">
                <w:pPr>
                  <w:pStyle w:val="BodyCopyOpenSansCharcoal"/>
                  <w:rPr>
                    <w:lang w:eastAsia="ja-JP"/>
                  </w:rPr>
                </w:pPr>
                <w:r>
                  <w:rPr>
                    <w:rStyle w:val="BodyCopyOpenSansCharcoalChar"/>
                  </w:rPr>
                  <w:t>Select Action</w:t>
                </w:r>
              </w:p>
            </w:tc>
          </w:sdtContent>
        </w:sdt>
      </w:tr>
      <w:tr w:rsidR="00EC7DE6" w14:paraId="391D4BEA" w14:textId="77777777" w:rsidTr="00EC7DE6">
        <w:trPr>
          <w:trHeight w:val="567"/>
        </w:trPr>
        <w:sdt>
          <w:sdtPr>
            <w:rPr>
              <w:rStyle w:val="BodyCopyOpenSansCharcoalChar"/>
            </w:rPr>
            <w:alias w:val="Component"/>
            <w:tag w:val="Component"/>
            <w:id w:val="-1096704493"/>
            <w:placeholder>
              <w:docPart w:val="C32D851C6E624F678712B2860C719E87"/>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0758527B" w14:textId="542251B2" w:rsidR="00EC7DE6" w:rsidRPr="001E2A66" w:rsidRDefault="00861234"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388951568"/>
            <w:placeholder>
              <w:docPart w:val="AE578449A5C84AF3A3EE55346D6DFD2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260DD79" w14:textId="13F1C5F7" w:rsidR="00EC7DE6" w:rsidRDefault="00861234" w:rsidP="00EC7DE6">
                <w:pPr>
                  <w:pStyle w:val="BodyCopyOpenSansCharcoal"/>
                  <w:rPr>
                    <w:lang w:eastAsia="ja-JP"/>
                  </w:rPr>
                </w:pPr>
                <w:r>
                  <w:rPr>
                    <w:rStyle w:val="BodyCopyOpenSansCharcoalChar"/>
                  </w:rPr>
                  <w:t>Select Action</w:t>
                </w:r>
              </w:p>
            </w:tc>
          </w:sdtContent>
        </w:sdt>
      </w:tr>
      <w:tr w:rsidR="00EC7DE6" w14:paraId="7A43A6A9" w14:textId="77777777" w:rsidTr="00EC7DE6">
        <w:trPr>
          <w:trHeight w:val="567"/>
        </w:trPr>
        <w:sdt>
          <w:sdtPr>
            <w:rPr>
              <w:rStyle w:val="BodyCopyOpenSansCharcoalChar"/>
            </w:rPr>
            <w:alias w:val="Component"/>
            <w:tag w:val="Component"/>
            <w:id w:val="-1233466346"/>
            <w:placeholder>
              <w:docPart w:val="7CFE4C7AA31C45AA857704A63582779E"/>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6F4DF006" w14:textId="60762830"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976333367"/>
            <w:placeholder>
              <w:docPart w:val="6DD3457B76754387B4697DF0CB1D5C2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BFDFF9B" w14:textId="2F2D04AA" w:rsidR="00EC7DE6" w:rsidRDefault="00EC7DE6" w:rsidP="00EC7DE6">
                <w:pPr>
                  <w:pStyle w:val="BodyCopyOpenSansCharcoal"/>
                  <w:rPr>
                    <w:lang w:eastAsia="ja-JP"/>
                  </w:rPr>
                </w:pPr>
                <w:r>
                  <w:rPr>
                    <w:rStyle w:val="BodyCopyOpenSansCharcoalChar"/>
                  </w:rPr>
                  <w:t>Select Action</w:t>
                </w:r>
              </w:p>
            </w:tc>
          </w:sdtContent>
        </w:sdt>
      </w:tr>
      <w:tr w:rsidR="00EC7DE6" w14:paraId="151A08B3" w14:textId="77777777" w:rsidTr="00EC7DE6">
        <w:trPr>
          <w:trHeight w:val="567"/>
        </w:trPr>
        <w:sdt>
          <w:sdtPr>
            <w:rPr>
              <w:rStyle w:val="BodyCopyOpenSansCharcoalChar"/>
            </w:rPr>
            <w:alias w:val="Component"/>
            <w:tag w:val="Component"/>
            <w:id w:val="1268577248"/>
            <w:placeholder>
              <w:docPart w:val="4A028CE80D4146F7B0702B8E2489E437"/>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715196CD" w14:textId="2C0FF23C"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270235304"/>
            <w:placeholder>
              <w:docPart w:val="371F4D683D324C2EB6BF2774A5F4015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2132FB4" w14:textId="7659FE9D" w:rsidR="00EC7DE6" w:rsidRDefault="00EC7DE6" w:rsidP="00EC7DE6">
                <w:pPr>
                  <w:pStyle w:val="BodyCopyOpenSansCharcoal"/>
                  <w:rPr>
                    <w:lang w:eastAsia="ja-JP"/>
                  </w:rPr>
                </w:pPr>
                <w:r>
                  <w:rPr>
                    <w:rStyle w:val="BodyCopyOpenSansCharcoalChar"/>
                  </w:rPr>
                  <w:t>Select Action</w:t>
                </w:r>
              </w:p>
            </w:tc>
          </w:sdtContent>
        </w:sdt>
      </w:tr>
      <w:tr w:rsidR="00EC7DE6" w14:paraId="25830CA8" w14:textId="77777777" w:rsidTr="00EC7DE6">
        <w:trPr>
          <w:trHeight w:val="567"/>
        </w:trPr>
        <w:sdt>
          <w:sdtPr>
            <w:rPr>
              <w:rStyle w:val="BodyCopyOpenSansCharcoalChar"/>
            </w:rPr>
            <w:alias w:val="Component"/>
            <w:tag w:val="Component"/>
            <w:id w:val="-876996832"/>
            <w:placeholder>
              <w:docPart w:val="DFB8B34F9B5246BBB425C93B6BF527E5"/>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2ADDB08E" w14:textId="33343437"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231384789"/>
            <w:placeholder>
              <w:docPart w:val="9B5431E86EFC4AC9B0AB30F2225334A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5CAF0C2" w14:textId="0D6ED610" w:rsidR="00EC7DE6" w:rsidRDefault="00EC7DE6" w:rsidP="00EC7DE6">
                <w:pPr>
                  <w:pStyle w:val="BodyCopyOpenSansCharcoal"/>
                  <w:rPr>
                    <w:lang w:eastAsia="ja-JP"/>
                  </w:rPr>
                </w:pPr>
                <w:r>
                  <w:rPr>
                    <w:rStyle w:val="BodyCopyOpenSansCharcoalChar"/>
                  </w:rPr>
                  <w:t>Select Action</w:t>
                </w:r>
              </w:p>
            </w:tc>
          </w:sdtContent>
        </w:sdt>
      </w:tr>
      <w:tr w:rsidR="00EC7DE6" w14:paraId="4E1C9C10" w14:textId="77777777" w:rsidTr="00EC7DE6">
        <w:trPr>
          <w:trHeight w:val="567"/>
        </w:trPr>
        <w:sdt>
          <w:sdtPr>
            <w:rPr>
              <w:rStyle w:val="BodyCopyOpenSansCharcoalChar"/>
            </w:rPr>
            <w:alias w:val="Component"/>
            <w:tag w:val="Component"/>
            <w:id w:val="1925685257"/>
            <w:placeholder>
              <w:docPart w:val="C702EF235C444460B5BB3C3AB931B661"/>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50D1C734" w14:textId="70A6B99C"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963415505"/>
            <w:placeholder>
              <w:docPart w:val="4EA99D72739E4EA38875E3B70796AB4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AD3E59E" w14:textId="40CF70E1" w:rsidR="00EC7DE6" w:rsidRDefault="00EC7DE6" w:rsidP="00EC7DE6">
                <w:pPr>
                  <w:pStyle w:val="BodyCopyOpenSansCharcoal"/>
                  <w:rPr>
                    <w:lang w:eastAsia="ja-JP"/>
                  </w:rPr>
                </w:pPr>
                <w:r>
                  <w:rPr>
                    <w:rStyle w:val="BodyCopyOpenSansCharcoalChar"/>
                  </w:rPr>
                  <w:t>Select Action</w:t>
                </w:r>
              </w:p>
            </w:tc>
          </w:sdtContent>
        </w:sdt>
      </w:tr>
      <w:tr w:rsidR="00EC7DE6" w14:paraId="0D0C8132" w14:textId="77777777" w:rsidTr="00EC7DE6">
        <w:trPr>
          <w:trHeight w:val="567"/>
        </w:trPr>
        <w:sdt>
          <w:sdtPr>
            <w:rPr>
              <w:rStyle w:val="BodyCopyOpenSansCharcoalChar"/>
            </w:rPr>
            <w:alias w:val="Component"/>
            <w:tag w:val="Component"/>
            <w:id w:val="-1685117145"/>
            <w:placeholder>
              <w:docPart w:val="26139C29313F41FEB0BDDE9FA6652E84"/>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03587543" w14:textId="2B29EBE6"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283728520"/>
            <w:placeholder>
              <w:docPart w:val="0F754B8FC821486CA18E81686C7470D2"/>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739743AF" w14:textId="73C72056" w:rsidR="00EC7DE6" w:rsidRDefault="00EC7DE6" w:rsidP="00EC7DE6">
                <w:pPr>
                  <w:pStyle w:val="BodyCopyOpenSansCharcoal"/>
                  <w:rPr>
                    <w:lang w:eastAsia="ja-JP"/>
                  </w:rPr>
                </w:pPr>
                <w:r>
                  <w:rPr>
                    <w:rStyle w:val="BodyCopyOpenSansCharcoalChar"/>
                  </w:rPr>
                  <w:t>Select Action</w:t>
                </w:r>
              </w:p>
            </w:tc>
          </w:sdtContent>
        </w:sdt>
      </w:tr>
      <w:tr w:rsidR="00EC7DE6" w14:paraId="2FB4AC63" w14:textId="77777777" w:rsidTr="00EC7DE6">
        <w:trPr>
          <w:trHeight w:val="567"/>
        </w:trPr>
        <w:sdt>
          <w:sdtPr>
            <w:rPr>
              <w:rStyle w:val="BodyCopyOpenSansCharcoalChar"/>
            </w:rPr>
            <w:alias w:val="Component"/>
            <w:tag w:val="Component"/>
            <w:id w:val="156278704"/>
            <w:placeholder>
              <w:docPart w:val="06BEE8D78BA2421DAA4B545B36F246FC"/>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57499B3B" w14:textId="47599871"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925875944"/>
            <w:placeholder>
              <w:docPart w:val="EC737241E1BF4ADB8D423109D6ABD00E"/>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3DD501D9" w14:textId="3EBFC74A" w:rsidR="00EC7DE6" w:rsidRDefault="00EC7DE6" w:rsidP="00EC7DE6">
                <w:pPr>
                  <w:pStyle w:val="BodyCopyOpenSansCharcoal"/>
                  <w:rPr>
                    <w:lang w:eastAsia="ja-JP"/>
                  </w:rPr>
                </w:pPr>
                <w:r>
                  <w:rPr>
                    <w:rStyle w:val="BodyCopyOpenSansCharcoalChar"/>
                  </w:rPr>
                  <w:t>Select Action</w:t>
                </w:r>
              </w:p>
            </w:tc>
          </w:sdtContent>
        </w:sdt>
      </w:tr>
      <w:tr w:rsidR="00EC7DE6" w14:paraId="4AEAB253" w14:textId="77777777" w:rsidTr="00EC7DE6">
        <w:trPr>
          <w:trHeight w:val="567"/>
        </w:trPr>
        <w:sdt>
          <w:sdtPr>
            <w:rPr>
              <w:rStyle w:val="BodyCopyOpenSansCharcoalChar"/>
            </w:rPr>
            <w:alias w:val="Component"/>
            <w:tag w:val="Component"/>
            <w:id w:val="181789569"/>
            <w:placeholder>
              <w:docPart w:val="8D739FC2957E44D5811F83A4FB66A4D5"/>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15475C99" w14:textId="1BA30F15"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444473727"/>
            <w:placeholder>
              <w:docPart w:val="886C9384D5A3422AA44C94652B469E6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DB81AD8" w14:textId="3BC78671" w:rsidR="00EC7DE6" w:rsidRDefault="00EC7DE6" w:rsidP="00EC7DE6">
                <w:pPr>
                  <w:pStyle w:val="BodyCopyOpenSansCharcoal"/>
                  <w:rPr>
                    <w:lang w:eastAsia="ja-JP"/>
                  </w:rPr>
                </w:pPr>
                <w:r>
                  <w:rPr>
                    <w:rStyle w:val="BodyCopyOpenSansCharcoalChar"/>
                  </w:rPr>
                  <w:t>Select Action</w:t>
                </w:r>
              </w:p>
            </w:tc>
          </w:sdtContent>
        </w:sdt>
      </w:tr>
      <w:tr w:rsidR="00EC7DE6" w14:paraId="2E5F49DF" w14:textId="77777777" w:rsidTr="00EC7DE6">
        <w:trPr>
          <w:trHeight w:val="567"/>
        </w:trPr>
        <w:sdt>
          <w:sdtPr>
            <w:rPr>
              <w:rStyle w:val="BodyCopyOpenSansCharcoalChar"/>
            </w:rPr>
            <w:alias w:val="Component"/>
            <w:tag w:val="Component"/>
            <w:id w:val="14052589"/>
            <w:placeholder>
              <w:docPart w:val="496CD9095B51404B892856767DDEC978"/>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725FA09E" w14:textId="0FD41E59"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441810536"/>
            <w:placeholder>
              <w:docPart w:val="E705951218804EDDB1E8320E9774651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59A1C715" w14:textId="553C0EDE" w:rsidR="00EC7DE6" w:rsidRDefault="00EC7DE6" w:rsidP="00EC7DE6">
                <w:pPr>
                  <w:pStyle w:val="BodyCopyOpenSansCharcoal"/>
                  <w:rPr>
                    <w:lang w:eastAsia="ja-JP"/>
                  </w:rPr>
                </w:pPr>
                <w:r>
                  <w:rPr>
                    <w:rStyle w:val="BodyCopyOpenSansCharcoalChar"/>
                  </w:rPr>
                  <w:t>Select Action</w:t>
                </w:r>
              </w:p>
            </w:tc>
          </w:sdtContent>
        </w:sdt>
      </w:tr>
      <w:tr w:rsidR="00EC7DE6" w14:paraId="18A1EED9" w14:textId="77777777" w:rsidTr="00EC7DE6">
        <w:trPr>
          <w:trHeight w:val="567"/>
        </w:trPr>
        <w:sdt>
          <w:sdtPr>
            <w:rPr>
              <w:rStyle w:val="BodyCopyOpenSansCharcoalChar"/>
            </w:rPr>
            <w:alias w:val="Component"/>
            <w:tag w:val="Component"/>
            <w:id w:val="2054963671"/>
            <w:placeholder>
              <w:docPart w:val="CF79E5FB8D484A769EC1B18C3097D113"/>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16BCEE53" w14:textId="1028E041"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337657622"/>
            <w:placeholder>
              <w:docPart w:val="BC7BEF21404143BF965841B8F764458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90FA7B6" w14:textId="70CE2F5D" w:rsidR="00EC7DE6" w:rsidRDefault="00EC7DE6" w:rsidP="00EC7DE6">
                <w:pPr>
                  <w:pStyle w:val="BodyCopyOpenSansCharcoal"/>
                  <w:rPr>
                    <w:lang w:eastAsia="ja-JP"/>
                  </w:rPr>
                </w:pPr>
                <w:r>
                  <w:rPr>
                    <w:rStyle w:val="BodyCopyOpenSansCharcoalChar"/>
                  </w:rPr>
                  <w:t>Select Action</w:t>
                </w:r>
              </w:p>
            </w:tc>
          </w:sdtContent>
        </w:sdt>
      </w:tr>
      <w:tr w:rsidR="00EC7DE6" w14:paraId="1B0DF602" w14:textId="77777777" w:rsidTr="00EC7DE6">
        <w:trPr>
          <w:trHeight w:val="567"/>
        </w:trPr>
        <w:sdt>
          <w:sdtPr>
            <w:rPr>
              <w:rStyle w:val="BodyCopyOpenSansCharcoalChar"/>
            </w:rPr>
            <w:alias w:val="Component"/>
            <w:tag w:val="Component"/>
            <w:id w:val="-1062098657"/>
            <w:placeholder>
              <w:docPart w:val="39F09F3B0CEC468AAB72EE8BC7E0FF57"/>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279EAB83" w14:textId="35AA2C97"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2105991597"/>
            <w:placeholder>
              <w:docPart w:val="732E71F8F0FE4DF4B09F59B3A6B0AB72"/>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0D268D78" w14:textId="09793B31" w:rsidR="00EC7DE6" w:rsidRDefault="00EC7DE6" w:rsidP="00EC7DE6">
                <w:pPr>
                  <w:pStyle w:val="BodyCopyOpenSansCharcoal"/>
                  <w:rPr>
                    <w:lang w:eastAsia="ja-JP"/>
                  </w:rPr>
                </w:pPr>
                <w:r>
                  <w:rPr>
                    <w:rStyle w:val="BodyCopyOpenSansCharcoalChar"/>
                  </w:rPr>
                  <w:t>Select Action</w:t>
                </w:r>
              </w:p>
            </w:tc>
          </w:sdtContent>
        </w:sdt>
      </w:tr>
      <w:tr w:rsidR="00EC7DE6" w14:paraId="09EC4E5B" w14:textId="77777777" w:rsidTr="00EC7DE6">
        <w:trPr>
          <w:trHeight w:val="567"/>
        </w:trPr>
        <w:sdt>
          <w:sdtPr>
            <w:rPr>
              <w:rStyle w:val="BodyCopyOpenSansCharcoalChar"/>
            </w:rPr>
            <w:alias w:val="Component"/>
            <w:tag w:val="Component"/>
            <w:id w:val="-831365441"/>
            <w:placeholder>
              <w:docPart w:val="788592B942DC4CB8B702033A8714E03F"/>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3F0919AB" w14:textId="11188105"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861777465"/>
            <w:placeholder>
              <w:docPart w:val="66CF8CBECFE2457A9A5A2D813C38F7DB"/>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5B2A8990" w14:textId="38E65A67" w:rsidR="00EC7DE6" w:rsidRDefault="00EC7DE6" w:rsidP="00EC7DE6">
                <w:pPr>
                  <w:pStyle w:val="BodyCopyOpenSansCharcoal"/>
                  <w:rPr>
                    <w:lang w:eastAsia="ja-JP"/>
                  </w:rPr>
                </w:pPr>
                <w:r>
                  <w:rPr>
                    <w:rStyle w:val="BodyCopyOpenSansCharcoalChar"/>
                  </w:rPr>
                  <w:t>Select Action</w:t>
                </w:r>
              </w:p>
            </w:tc>
          </w:sdtContent>
        </w:sdt>
      </w:tr>
      <w:tr w:rsidR="00EC7DE6" w14:paraId="571AD326" w14:textId="77777777" w:rsidTr="00EC7DE6">
        <w:trPr>
          <w:trHeight w:val="567"/>
        </w:trPr>
        <w:sdt>
          <w:sdtPr>
            <w:rPr>
              <w:rStyle w:val="BodyCopyOpenSansCharcoalChar"/>
            </w:rPr>
            <w:alias w:val="Component"/>
            <w:tag w:val="Component"/>
            <w:id w:val="77106680"/>
            <w:placeholder>
              <w:docPart w:val="921542985D7D4F0091E70B991FFA29DC"/>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3A1B6CF7" w14:textId="6960D7DD"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321473136"/>
            <w:placeholder>
              <w:docPart w:val="B7A1DDD7AC314F93AD9772B16E7E912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4930257C" w14:textId="06F3C8FC" w:rsidR="00EC7DE6" w:rsidRDefault="00EC7DE6" w:rsidP="00EC7DE6">
                <w:pPr>
                  <w:pStyle w:val="BodyCopyOpenSansCharcoal"/>
                  <w:rPr>
                    <w:lang w:eastAsia="ja-JP"/>
                  </w:rPr>
                </w:pPr>
                <w:r>
                  <w:rPr>
                    <w:rStyle w:val="BodyCopyOpenSansCharcoalChar"/>
                  </w:rPr>
                  <w:t>Select Action</w:t>
                </w:r>
              </w:p>
            </w:tc>
          </w:sdtContent>
        </w:sdt>
      </w:tr>
    </w:tbl>
    <w:p w14:paraId="50936078" w14:textId="77777777" w:rsidR="007152DC" w:rsidRDefault="007152DC" w:rsidP="00E0206E">
      <w:pPr>
        <w:tabs>
          <w:tab w:val="left" w:pos="1839"/>
        </w:tabs>
        <w:rPr>
          <w:lang w:val="en-US" w:eastAsia="ja-JP"/>
        </w:rPr>
      </w:pPr>
    </w:p>
    <w:p w14:paraId="1C6F5641" w14:textId="3C7C633F" w:rsidR="007152DC" w:rsidRDefault="001063D7" w:rsidP="001063D7">
      <w:pPr>
        <w:rPr>
          <w:lang w:val="en-US" w:eastAsia="ja-JP"/>
        </w:rPr>
      </w:pPr>
      <w:r>
        <w:rPr>
          <w:lang w:val="en-US" w:eastAsia="ja-JP"/>
        </w:rPr>
        <w:br w:type="page"/>
      </w:r>
    </w:p>
    <w:p w14:paraId="79B476B1" w14:textId="7507D31A" w:rsidR="007152DC" w:rsidRDefault="007152DC" w:rsidP="00E0206E">
      <w:pPr>
        <w:tabs>
          <w:tab w:val="left" w:pos="1839"/>
        </w:tabs>
        <w:rPr>
          <w:lang w:val="en-US" w:eastAsia="ja-JP"/>
        </w:rPr>
      </w:pPr>
      <w:r>
        <w:rPr>
          <w:noProof/>
          <w:lang w:val="en-US" w:eastAsia="ja-JP"/>
        </w:rPr>
        <w:lastRenderedPageBreak/>
        <mc:AlternateContent>
          <mc:Choice Requires="wps">
            <w:drawing>
              <wp:anchor distT="0" distB="0" distL="114300" distR="114300" simplePos="0" relativeHeight="251671552" behindDoc="0" locked="0" layoutInCell="1" allowOverlap="1" wp14:anchorId="483A8D19" wp14:editId="77E07F99">
                <wp:simplePos x="0" y="0"/>
                <wp:positionH relativeFrom="margin">
                  <wp:align>left</wp:align>
                </wp:positionH>
                <wp:positionV relativeFrom="paragraph">
                  <wp:posOffset>0</wp:posOffset>
                </wp:positionV>
                <wp:extent cx="6186115" cy="684000"/>
                <wp:effectExtent l="0" t="0" r="5715" b="1905"/>
                <wp:wrapNone/>
                <wp:docPr id="771295037" name="Rectangle: Rounded Corners 1"/>
                <wp:cNvGraphicFramePr/>
                <a:graphic xmlns:a="http://schemas.openxmlformats.org/drawingml/2006/main">
                  <a:graphicData uri="http://schemas.microsoft.com/office/word/2010/wordprocessingShape">
                    <wps:wsp>
                      <wps:cNvSpPr/>
                      <wps:spPr>
                        <a:xfrm>
                          <a:off x="0" y="0"/>
                          <a:ext cx="6186115" cy="684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9948D3F" w14:textId="5E66CA7A" w:rsidR="007152DC" w:rsidRPr="001063D7" w:rsidRDefault="007152DC" w:rsidP="007152DC">
                            <w:pPr>
                              <w:pStyle w:val="ListParagraph"/>
                              <w:numPr>
                                <w:ilvl w:val="0"/>
                                <w:numId w:val="31"/>
                              </w:numPr>
                              <w:rPr>
                                <w:rFonts w:cs="Open Sans"/>
                                <w:b/>
                                <w:bCs/>
                                <w:sz w:val="24"/>
                                <w:szCs w:val="28"/>
                                <w:lang w:val="en-US"/>
                              </w:rPr>
                            </w:pPr>
                            <w:r w:rsidRPr="001063D7">
                              <w:rPr>
                                <w:rFonts w:cs="Open Sans"/>
                                <w:b/>
                                <w:bCs/>
                                <w:color w:val="FFFFFF"/>
                                <w:sz w:val="28"/>
                                <w:szCs w:val="28"/>
                                <w:lang w:eastAsia="en-AU"/>
                              </w:rPr>
                              <w:t>What resources, connections, and partners might I need to support my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A8D19" id="_x0000_s1031" style="position:absolute;margin-left:0;margin-top:0;width:487.1pt;height:53.8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" fillcolor="#15abdc [3204]" stroked="f" strokeweight="1pt">
                <v:stroke joinstyle="miter"/>
                <v:textbox>
                  <w:txbxContent>
                    <w:p w14:paraId="59948D3F" w14:textId="5E66CA7A" w:rsidR="007152DC" w:rsidRPr="001063D7" w:rsidRDefault="007152DC" w:rsidP="007152DC">
                      <w:pPr>
                        <w:pStyle w:val="ListParagraph"/>
                        <w:numPr>
                          <w:ilvl w:val="0"/>
                          <w:numId w:val="31"/>
                        </w:numPr>
                        <w:rPr>
                          <w:rFonts w:cs="Open Sans"/>
                          <w:b/>
                          <w:bCs/>
                          <w:sz w:val="24"/>
                          <w:szCs w:val="28"/>
                          <w:lang w:val="en-US"/>
                        </w:rPr>
                      </w:pPr>
                      <w:r w:rsidRPr="001063D7">
                        <w:rPr>
                          <w:rFonts w:cs="Open Sans"/>
                          <w:b/>
                          <w:bCs/>
                          <w:color w:val="FFFFFF"/>
                          <w:sz w:val="28"/>
                          <w:szCs w:val="28"/>
                          <w:lang w:eastAsia="en-AU"/>
                        </w:rPr>
                        <w:t>What resources, connections, and partners might I need to support my Actions?</w:t>
                      </w:r>
                    </w:p>
                  </w:txbxContent>
                </v:textbox>
                <w10:wrap anchorx="margin"/>
              </v:roundrect>
            </w:pict>
          </mc:Fallback>
        </mc:AlternateContent>
      </w:r>
    </w:p>
    <w:p w14:paraId="39D40695" w14:textId="77777777" w:rsidR="00593DE4" w:rsidRPr="00593DE4" w:rsidRDefault="00593DE4" w:rsidP="00593DE4">
      <w:pPr>
        <w:rPr>
          <w:lang w:val="en-US" w:eastAsia="ja-JP"/>
        </w:rPr>
      </w:pPr>
    </w:p>
    <w:p w14:paraId="15D0D5D6" w14:textId="77777777" w:rsidR="00593DE4" w:rsidRDefault="00593DE4" w:rsidP="00593DE4">
      <w:pPr>
        <w:rPr>
          <w:lang w:val="en-US" w:eastAsia="ja-JP"/>
        </w:rPr>
      </w:pPr>
    </w:p>
    <w:p w14:paraId="576D73EC" w14:textId="7A8BF62E" w:rsidR="00593DE4" w:rsidRDefault="001063D7" w:rsidP="00593DE4">
      <w:pPr>
        <w:tabs>
          <w:tab w:val="left" w:pos="3721"/>
        </w:tabs>
        <w:rPr>
          <w:lang w:val="en-US" w:eastAsia="ja-JP"/>
        </w:rPr>
      </w:pPr>
      <w:r>
        <w:rPr>
          <w:lang w:val="en-US" w:eastAsia="ja-JP"/>
        </w:rPr>
        <w:t>\</w:t>
      </w:r>
    </w:p>
    <w:p w14:paraId="7D844894" w14:textId="77777777" w:rsidR="001063D7" w:rsidRDefault="001063D7" w:rsidP="00593DE4">
      <w:pPr>
        <w:tabs>
          <w:tab w:val="left" w:pos="3721"/>
        </w:tabs>
        <w:rPr>
          <w:lang w:val="en-US" w:eastAsia="ja-JP"/>
        </w:rPr>
      </w:pPr>
    </w:p>
    <w:p w14:paraId="1A4AA3D8" w14:textId="77777777" w:rsidR="001063D7" w:rsidRDefault="001063D7" w:rsidP="00593DE4">
      <w:pPr>
        <w:tabs>
          <w:tab w:val="left" w:pos="3721"/>
        </w:tabs>
        <w:rPr>
          <w:lang w:val="en-US" w:eastAsia="ja-JP"/>
        </w:rPr>
      </w:pPr>
    </w:p>
    <w:tbl>
      <w:tblPr>
        <w:tblStyle w:val="GridTable4-Accent3"/>
        <w:tblW w:w="9677"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4835"/>
        <w:gridCol w:w="4842"/>
      </w:tblGrid>
      <w:tr w:rsidR="00593DE4" w14:paraId="62016254" w14:textId="77777777" w:rsidTr="00E4045B">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9677" w:type="dxa"/>
            <w:gridSpan w:val="2"/>
            <w:tcBorders>
              <w:top w:val="none" w:sz="0" w:space="0" w:color="auto"/>
              <w:left w:val="none" w:sz="0" w:space="0" w:color="auto"/>
              <w:bottom w:val="single" w:sz="24" w:space="0" w:color="FFFFFF"/>
              <w:right w:val="none" w:sz="0" w:space="0" w:color="auto"/>
            </w:tcBorders>
            <w:shd w:val="clear" w:color="auto" w:fill="15ABDC" w:themeFill="accent1"/>
            <w:vAlign w:val="center"/>
          </w:tcPr>
          <w:p w14:paraId="626BF0CA" w14:textId="77777777" w:rsidR="00593DE4" w:rsidRPr="00E4045B" w:rsidRDefault="00593DE4" w:rsidP="00593DE4">
            <w:pPr>
              <w:spacing w:before="40" w:after="40" w:line="264" w:lineRule="auto"/>
              <w:rPr>
                <w:rFonts w:ascii="Open Sans" w:hAnsi="Open Sans" w:cs="Open Sans"/>
                <w:sz w:val="24"/>
              </w:rPr>
            </w:pPr>
            <w:r w:rsidRPr="00E4045B">
              <w:rPr>
                <w:rFonts w:ascii="Open Sans" w:hAnsi="Open Sans" w:cs="Open Sans"/>
                <w:sz w:val="24"/>
              </w:rPr>
              <w:t>Examples</w:t>
            </w:r>
          </w:p>
        </w:tc>
      </w:tr>
      <w:tr w:rsidR="00593DE4" w14:paraId="0717336C" w14:textId="77777777" w:rsidTr="00E4045B">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E05211" w:themeFill="accent4"/>
            <w:vAlign w:val="center"/>
          </w:tcPr>
          <w:p w14:paraId="6A260E66" w14:textId="77777777" w:rsidR="00593DE4" w:rsidRPr="00E4045B" w:rsidRDefault="00593DE4" w:rsidP="00E4045B">
            <w:pPr>
              <w:spacing w:before="40" w:after="40" w:line="264" w:lineRule="auto"/>
              <w:ind w:left="113" w:right="227"/>
              <w:rPr>
                <w:rFonts w:ascii="Open Sans" w:hAnsi="Open Sans" w:cs="Open Sans"/>
                <w:sz w:val="22"/>
                <w:szCs w:val="22"/>
              </w:rPr>
            </w:pPr>
            <w:r w:rsidRPr="00E4045B">
              <w:rPr>
                <w:rFonts w:ascii="Open Sans" w:hAnsi="Open Sans" w:cs="Open Sans"/>
                <w:color w:val="FFFFFF" w:themeColor="background1"/>
                <w:sz w:val="22"/>
                <w:szCs w:val="22"/>
              </w:rPr>
              <w:t xml:space="preserve">Resources </w:t>
            </w:r>
          </w:p>
        </w:tc>
        <w:tc>
          <w:tcPr>
            <w:tcW w:w="4842" w:type="dxa"/>
            <w:tcBorders>
              <w:left w:val="single" w:sz="48" w:space="0" w:color="FFFFFF" w:themeColor="background1"/>
            </w:tcBorders>
            <w:shd w:val="clear" w:color="auto" w:fill="71907D" w:themeFill="accent2"/>
            <w:vAlign w:val="center"/>
          </w:tcPr>
          <w:p w14:paraId="51034FBF" w14:textId="58CB8EFB" w:rsidR="00593DE4" w:rsidRPr="00E4045B"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b/>
                <w:bCs/>
                <w:sz w:val="22"/>
                <w:szCs w:val="22"/>
              </w:rPr>
            </w:pPr>
            <w:r w:rsidRPr="00E4045B">
              <w:rPr>
                <w:rFonts w:ascii="Open Sans" w:hAnsi="Open Sans" w:cs="Open Sans"/>
                <w:b/>
                <w:bCs/>
                <w:color w:val="FFFFFF" w:themeColor="background1"/>
                <w:sz w:val="22"/>
                <w:szCs w:val="22"/>
              </w:rPr>
              <w:t xml:space="preserve">Connections and </w:t>
            </w:r>
            <w:r w:rsidR="00EC7DE6">
              <w:rPr>
                <w:rFonts w:ascii="Open Sans" w:hAnsi="Open Sans" w:cs="Open Sans"/>
                <w:b/>
                <w:bCs/>
                <w:color w:val="FFFFFF" w:themeColor="background1"/>
                <w:sz w:val="22"/>
                <w:szCs w:val="22"/>
              </w:rPr>
              <w:t>P</w:t>
            </w:r>
            <w:r w:rsidRPr="00E4045B">
              <w:rPr>
                <w:rFonts w:ascii="Open Sans" w:hAnsi="Open Sans" w:cs="Open Sans"/>
                <w:b/>
                <w:bCs/>
                <w:color w:val="FFFFFF" w:themeColor="background1"/>
                <w:sz w:val="22"/>
                <w:szCs w:val="22"/>
              </w:rPr>
              <w:t>artners</w:t>
            </w:r>
          </w:p>
        </w:tc>
      </w:tr>
      <w:tr w:rsidR="00593DE4" w14:paraId="7C9A7C32" w14:textId="77777777" w:rsidTr="00E4045B">
        <w:trPr>
          <w:trHeight w:val="471"/>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201C7254"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Training and professional development activities</w:t>
            </w:r>
          </w:p>
        </w:tc>
        <w:tc>
          <w:tcPr>
            <w:tcW w:w="4842" w:type="dxa"/>
            <w:tcBorders>
              <w:left w:val="single" w:sz="48" w:space="0" w:color="FFFFFF" w:themeColor="background1"/>
            </w:tcBorders>
            <w:shd w:val="clear" w:color="auto" w:fill="E2E8E4" w:themeFill="accent2" w:themeFillTint="33"/>
            <w:vAlign w:val="center"/>
          </w:tcPr>
          <w:p w14:paraId="7E5ACDEA"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Supervisor/mentor</w:t>
            </w:r>
          </w:p>
        </w:tc>
      </w:tr>
      <w:tr w:rsidR="00593DE4" w14:paraId="0AF2689D" w14:textId="77777777" w:rsidTr="00E4045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4D9B8379"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Clinical tools, e.g., screening and assessment</w:t>
            </w:r>
          </w:p>
        </w:tc>
        <w:tc>
          <w:tcPr>
            <w:tcW w:w="4842" w:type="dxa"/>
            <w:tcBorders>
              <w:left w:val="single" w:sz="48" w:space="0" w:color="FFFFFF" w:themeColor="background1"/>
            </w:tcBorders>
            <w:shd w:val="clear" w:color="auto" w:fill="E2E8E4" w:themeFill="accent2" w:themeFillTint="33"/>
            <w:vAlign w:val="center"/>
          </w:tcPr>
          <w:p w14:paraId="620F95CB"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Communities of practice</w:t>
            </w:r>
          </w:p>
        </w:tc>
      </w:tr>
      <w:tr w:rsidR="00593DE4" w14:paraId="5BBCE201"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10A3F6AD"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Psychoeducation materials</w:t>
            </w:r>
          </w:p>
        </w:tc>
        <w:tc>
          <w:tcPr>
            <w:tcW w:w="4842" w:type="dxa"/>
            <w:tcBorders>
              <w:left w:val="single" w:sz="48" w:space="0" w:color="FFFFFF" w:themeColor="background1"/>
            </w:tcBorders>
            <w:shd w:val="clear" w:color="auto" w:fill="E2E8E4" w:themeFill="accent2" w:themeFillTint="33"/>
            <w:vAlign w:val="center"/>
          </w:tcPr>
          <w:p w14:paraId="7D3B01B1"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Leaders within your organisation or service</w:t>
            </w:r>
          </w:p>
        </w:tc>
      </w:tr>
      <w:tr w:rsidR="00593DE4" w14:paraId="6E3D9B1A"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78372032"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Digital tools</w:t>
            </w:r>
          </w:p>
        </w:tc>
        <w:tc>
          <w:tcPr>
            <w:tcW w:w="4842" w:type="dxa"/>
            <w:tcBorders>
              <w:left w:val="single" w:sz="48" w:space="0" w:color="FFFFFF" w:themeColor="background1"/>
            </w:tcBorders>
            <w:shd w:val="clear" w:color="auto" w:fill="E2E8E4" w:themeFill="accent2" w:themeFillTint="33"/>
            <w:vAlign w:val="center"/>
          </w:tcPr>
          <w:p w14:paraId="75DB0437"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Eating disorder organisations and services, including NEDC</w:t>
            </w:r>
          </w:p>
        </w:tc>
      </w:tr>
      <w:tr w:rsidR="00593DE4" w14:paraId="37CC39D4"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4C742EA7"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Programs – e.g., existing prevention programs</w:t>
            </w:r>
          </w:p>
        </w:tc>
        <w:tc>
          <w:tcPr>
            <w:tcW w:w="4842" w:type="dxa"/>
            <w:tcBorders>
              <w:left w:val="single" w:sz="48" w:space="0" w:color="FFFFFF" w:themeColor="background1"/>
            </w:tcBorders>
            <w:shd w:val="clear" w:color="auto" w:fill="E2E8E4" w:themeFill="accent2" w:themeFillTint="33"/>
            <w:vAlign w:val="center"/>
          </w:tcPr>
          <w:p w14:paraId="202EA066" w14:textId="77777777" w:rsidR="00593DE4" w:rsidRPr="00593DE4" w:rsidRDefault="00593DE4" w:rsidP="00E4045B">
            <w:pPr>
              <w:pStyle w:val="paragraph"/>
              <w:spacing w:before="40" w:beforeAutospacing="0" w:after="40" w:afterAutospacing="0" w:line="264" w:lineRule="auto"/>
              <w:ind w:left="113" w:right="227"/>
              <w:textAlignment w:val="baseline"/>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val="en-US"/>
              </w:rPr>
            </w:pPr>
            <w:r w:rsidRPr="00593DE4">
              <w:rPr>
                <w:rStyle w:val="normaltextrun"/>
                <w:rFonts w:ascii="Open Sans" w:hAnsi="Open Sans" w:cs="Open Sans"/>
                <w:color w:val="282727"/>
                <w:position w:val="-1"/>
                <w:sz w:val="20"/>
                <w:szCs w:val="20"/>
              </w:rPr>
              <w:t>Clinical support/case consultation</w:t>
            </w:r>
            <w:r w:rsidRPr="00593DE4">
              <w:rPr>
                <w:rStyle w:val="eop"/>
                <w:rFonts w:ascii="Open Sans" w:hAnsi="Open Sans" w:cs="Open Sans"/>
                <w:color w:val="282727"/>
                <w:sz w:val="20"/>
                <w:szCs w:val="20"/>
                <w:lang w:val="en-US"/>
              </w:rPr>
              <w:t>​</w:t>
            </w:r>
          </w:p>
        </w:tc>
      </w:tr>
      <w:tr w:rsidR="00593DE4" w14:paraId="511A898A"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30D34C83"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Clinical services and practitioners</w:t>
            </w:r>
          </w:p>
        </w:tc>
        <w:tc>
          <w:tcPr>
            <w:tcW w:w="4842" w:type="dxa"/>
            <w:tcBorders>
              <w:left w:val="single" w:sz="48" w:space="0" w:color="FFFFFF" w:themeColor="background1"/>
            </w:tcBorders>
            <w:shd w:val="clear" w:color="auto" w:fill="E2E8E4" w:themeFill="accent2" w:themeFillTint="33"/>
            <w:vAlign w:val="center"/>
          </w:tcPr>
          <w:p w14:paraId="352B16E8"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Eating Disorder Coordinators</w:t>
            </w:r>
          </w:p>
        </w:tc>
      </w:tr>
      <w:tr w:rsidR="00593DE4" w14:paraId="2549CDED"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021B4303"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Psychosocial and recovery support services</w:t>
            </w:r>
          </w:p>
        </w:tc>
        <w:tc>
          <w:tcPr>
            <w:tcW w:w="4842" w:type="dxa"/>
            <w:tcBorders>
              <w:left w:val="single" w:sz="48" w:space="0" w:color="FFFFFF" w:themeColor="background1"/>
            </w:tcBorders>
            <w:shd w:val="clear" w:color="auto" w:fill="E2E8E4" w:themeFill="accent2" w:themeFillTint="33"/>
            <w:vAlign w:val="center"/>
          </w:tcPr>
          <w:p w14:paraId="6AE66F54"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Referral pathways</w:t>
            </w:r>
          </w:p>
        </w:tc>
      </w:tr>
      <w:tr w:rsidR="00593DE4" w14:paraId="76FDB74A"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1B6DB093"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Referral letter templates</w:t>
            </w:r>
          </w:p>
        </w:tc>
        <w:tc>
          <w:tcPr>
            <w:tcW w:w="4842" w:type="dxa"/>
            <w:tcBorders>
              <w:left w:val="single" w:sz="48" w:space="0" w:color="FFFFFF" w:themeColor="background1"/>
            </w:tcBorders>
            <w:shd w:val="clear" w:color="auto" w:fill="E2E8E4" w:themeFill="accent2" w:themeFillTint="33"/>
            <w:vAlign w:val="center"/>
          </w:tcPr>
          <w:p w14:paraId="5A1BC913"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Research/evaluation support</w:t>
            </w:r>
          </w:p>
        </w:tc>
      </w:tr>
      <w:tr w:rsidR="00593DE4" w14:paraId="267E612C"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7E6D8678"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Service navigation/databases</w:t>
            </w:r>
          </w:p>
        </w:tc>
        <w:tc>
          <w:tcPr>
            <w:tcW w:w="4842" w:type="dxa"/>
            <w:tcBorders>
              <w:left w:val="single" w:sz="48" w:space="0" w:color="FFFFFF" w:themeColor="background1"/>
            </w:tcBorders>
            <w:shd w:val="clear" w:color="auto" w:fill="E2E8E4" w:themeFill="accent2" w:themeFillTint="33"/>
            <w:vAlign w:val="center"/>
          </w:tcPr>
          <w:p w14:paraId="4ACC9BB6"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Training providers</w:t>
            </w:r>
          </w:p>
        </w:tc>
      </w:tr>
      <w:tr w:rsidR="00593DE4" w14:paraId="6E6A2913"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bottom w:val="single" w:sz="24" w:space="0" w:color="FFFFFF"/>
              <w:right w:val="single" w:sz="48" w:space="0" w:color="FFFFFF" w:themeColor="background1"/>
            </w:tcBorders>
            <w:shd w:val="clear" w:color="auto" w:fill="FBDBCC" w:themeFill="accent4" w:themeFillTint="33"/>
            <w:vAlign w:val="center"/>
          </w:tcPr>
          <w:p w14:paraId="59629678"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Standards, principles, guidelines</w:t>
            </w:r>
          </w:p>
        </w:tc>
        <w:tc>
          <w:tcPr>
            <w:tcW w:w="4842" w:type="dxa"/>
            <w:tcBorders>
              <w:left w:val="single" w:sz="48" w:space="0" w:color="FFFFFF" w:themeColor="background1"/>
              <w:bottom w:val="single" w:sz="24" w:space="0" w:color="FFFFFF"/>
            </w:tcBorders>
            <w:shd w:val="clear" w:color="auto" w:fill="E2E8E4" w:themeFill="accent2" w:themeFillTint="33"/>
            <w:vAlign w:val="center"/>
          </w:tcPr>
          <w:p w14:paraId="3633705B"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Education staff (school and tertiary)</w:t>
            </w:r>
          </w:p>
        </w:tc>
      </w:tr>
      <w:tr w:rsidR="00593DE4" w14:paraId="12B4B1B3"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bottom w:val="nil"/>
              <w:right w:val="single" w:sz="48" w:space="0" w:color="FFFFFF" w:themeColor="background1"/>
            </w:tcBorders>
            <w:shd w:val="clear" w:color="auto" w:fill="FBDBCC" w:themeFill="accent4" w:themeFillTint="33"/>
            <w:vAlign w:val="center"/>
          </w:tcPr>
          <w:p w14:paraId="79B6ABD2"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Evaluation measures</w:t>
            </w:r>
          </w:p>
        </w:tc>
        <w:tc>
          <w:tcPr>
            <w:tcW w:w="4842" w:type="dxa"/>
            <w:tcBorders>
              <w:left w:val="single" w:sz="48" w:space="0" w:color="FFFFFF" w:themeColor="background1"/>
              <w:bottom w:val="nil"/>
            </w:tcBorders>
            <w:shd w:val="clear" w:color="auto" w:fill="E2E8E4" w:themeFill="accent2" w:themeFillTint="33"/>
            <w:vAlign w:val="center"/>
          </w:tcPr>
          <w:p w14:paraId="6FEA831C"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Media</w:t>
            </w:r>
          </w:p>
        </w:tc>
      </w:tr>
    </w:tbl>
    <w:p w14:paraId="363640B0" w14:textId="77777777" w:rsidR="00593DE4" w:rsidRDefault="00593DE4" w:rsidP="00593DE4">
      <w:pPr>
        <w:tabs>
          <w:tab w:val="left" w:pos="3721"/>
        </w:tabs>
        <w:rPr>
          <w:lang w:val="en-US" w:eastAsia="ja-JP"/>
        </w:rPr>
      </w:pPr>
    </w:p>
    <w:p w14:paraId="3A5C97F9" w14:textId="77777777" w:rsidR="00E4045B" w:rsidRDefault="00593DE4">
      <w:pPr>
        <w:rPr>
          <w:lang w:val="en-US" w:eastAsia="ja-JP"/>
        </w:rPr>
      </w:pPr>
      <w:r>
        <w:rPr>
          <w:lang w:val="en-US" w:eastAsia="ja-JP"/>
        </w:rPr>
        <w:br w:type="page"/>
      </w:r>
    </w:p>
    <w:p w14:paraId="2C361196" w14:textId="77777777" w:rsidR="009F19E2" w:rsidRDefault="00E4045B" w:rsidP="00E4045B">
      <w:pPr>
        <w:pStyle w:val="BodyCopyOpenSansCharcoal"/>
        <w:rPr>
          <w:b/>
          <w:bCs/>
          <w:lang w:val="en-US" w:eastAsia="ja-JP"/>
        </w:rPr>
      </w:pPr>
      <w:r w:rsidRPr="009F19E2">
        <w:rPr>
          <w:b/>
          <w:bCs/>
          <w:lang w:val="en-US" w:eastAsia="ja-JP"/>
        </w:rPr>
        <w:lastRenderedPageBreak/>
        <w:t xml:space="preserve">Using the examples above, or others that you come up with, populate the below table. </w:t>
      </w:r>
    </w:p>
    <w:p w14:paraId="454F7E14" w14:textId="6BE78715" w:rsidR="00E4045B" w:rsidRPr="009F19E2" w:rsidRDefault="00E4045B" w:rsidP="00E4045B">
      <w:pPr>
        <w:pStyle w:val="BodyCopyOpenSansCharcoal"/>
        <w:rPr>
          <w:b/>
          <w:bCs/>
          <w:lang w:val="en-US" w:eastAsia="ja-JP"/>
        </w:rPr>
      </w:pPr>
      <w:r w:rsidRPr="009F19E2">
        <w:rPr>
          <w:b/>
          <w:bCs/>
          <w:lang w:val="en-US" w:eastAsia="ja-JP"/>
        </w:rPr>
        <w:t xml:space="preserve">Start by </w:t>
      </w:r>
      <w:r w:rsidR="00B07C7B" w:rsidRPr="009F19E2">
        <w:rPr>
          <w:b/>
          <w:bCs/>
          <w:lang w:val="en-US" w:eastAsia="ja-JP"/>
        </w:rPr>
        <w:t>selecting</w:t>
      </w:r>
      <w:r w:rsidRPr="009F19E2">
        <w:rPr>
          <w:b/>
          <w:bCs/>
          <w:lang w:val="en-US" w:eastAsia="ja-JP"/>
        </w:rPr>
        <w:t xml:space="preserve"> the Action in the first column, and then outlining the related resources (middle column) and connections and partners (right column).</w:t>
      </w:r>
    </w:p>
    <w:tbl>
      <w:tblPr>
        <w:tblStyle w:val="GridTable1Light-Accent1"/>
        <w:tblW w:w="0" w:type="auto"/>
        <w:tblLook w:val="04A0" w:firstRow="1" w:lastRow="0" w:firstColumn="1" w:lastColumn="0" w:noHBand="0" w:noVBand="1"/>
      </w:tblPr>
      <w:tblGrid>
        <w:gridCol w:w="3261"/>
        <w:gridCol w:w="3123"/>
        <w:gridCol w:w="3242"/>
      </w:tblGrid>
      <w:tr w:rsidR="00E4045B" w:rsidRPr="004168C3" w14:paraId="700DFCEA" w14:textId="77777777" w:rsidTr="00B07C7B">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42338257" w14:textId="77777777" w:rsidR="00E4045B" w:rsidRPr="00B07C7B" w:rsidRDefault="00E4045B" w:rsidP="00393595">
            <w:pPr>
              <w:pStyle w:val="BodyCopyOpenSansCharcoal"/>
              <w:spacing w:before="40" w:after="40"/>
              <w:rPr>
                <w:color w:val="auto"/>
                <w:sz w:val="24"/>
                <w:szCs w:val="24"/>
                <w:lang w:val="en-US" w:eastAsia="ja-JP"/>
              </w:rPr>
            </w:pPr>
            <w:r w:rsidRPr="00B07C7B">
              <w:rPr>
                <w:color w:val="auto"/>
                <w:sz w:val="24"/>
                <w:szCs w:val="24"/>
                <w:lang w:eastAsia="ja-JP"/>
              </w:rPr>
              <w:t>My Actions</w:t>
            </w:r>
          </w:p>
        </w:tc>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4D1C25FC" w14:textId="589C2ABA" w:rsidR="00E4045B" w:rsidRPr="00B07C7B" w:rsidRDefault="00E4045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sidRPr="00B07C7B">
              <w:rPr>
                <w:color w:val="auto"/>
                <w:sz w:val="24"/>
                <w:szCs w:val="24"/>
                <w:lang w:eastAsia="ja-JP"/>
              </w:rPr>
              <w:t xml:space="preserve">My </w:t>
            </w:r>
            <w:r w:rsidR="00EC7DE6">
              <w:rPr>
                <w:color w:val="auto"/>
                <w:sz w:val="24"/>
                <w:szCs w:val="24"/>
                <w:lang w:eastAsia="ja-JP"/>
              </w:rPr>
              <w:t>R</w:t>
            </w:r>
            <w:r w:rsidRPr="00B07C7B">
              <w:rPr>
                <w:color w:val="auto"/>
                <w:sz w:val="24"/>
                <w:szCs w:val="24"/>
                <w:lang w:eastAsia="ja-JP"/>
              </w:rPr>
              <w:t>esources</w:t>
            </w:r>
          </w:p>
        </w:tc>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4BEA2158" w14:textId="32E6B926" w:rsidR="00E4045B" w:rsidRPr="00B07C7B" w:rsidRDefault="00E4045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sidRPr="00B07C7B">
              <w:rPr>
                <w:color w:val="auto"/>
                <w:sz w:val="24"/>
                <w:szCs w:val="24"/>
                <w:lang w:eastAsia="ja-JP"/>
              </w:rPr>
              <w:t xml:space="preserve">My </w:t>
            </w:r>
            <w:r w:rsidR="00EC7DE6">
              <w:rPr>
                <w:color w:val="auto"/>
                <w:sz w:val="24"/>
                <w:szCs w:val="24"/>
                <w:lang w:eastAsia="ja-JP"/>
              </w:rPr>
              <w:t>C</w:t>
            </w:r>
            <w:r w:rsidRPr="00B07C7B">
              <w:rPr>
                <w:color w:val="auto"/>
                <w:sz w:val="24"/>
                <w:szCs w:val="24"/>
                <w:lang w:eastAsia="ja-JP"/>
              </w:rPr>
              <w:t xml:space="preserve">onnections and </w:t>
            </w:r>
            <w:r w:rsidR="00EC7DE6">
              <w:rPr>
                <w:color w:val="auto"/>
                <w:sz w:val="24"/>
                <w:szCs w:val="24"/>
                <w:lang w:eastAsia="ja-JP"/>
              </w:rPr>
              <w:t>P</w:t>
            </w:r>
            <w:r w:rsidRPr="00B07C7B">
              <w:rPr>
                <w:color w:val="auto"/>
                <w:sz w:val="24"/>
                <w:szCs w:val="24"/>
                <w:lang w:eastAsia="ja-JP"/>
              </w:rPr>
              <w:t>artners</w:t>
            </w:r>
          </w:p>
        </w:tc>
      </w:tr>
      <w:tr w:rsidR="00861234" w14:paraId="5B82EDEB" w14:textId="77777777" w:rsidTr="00B07C7B">
        <w:trPr>
          <w:trHeight w:val="624"/>
        </w:trPr>
        <w:sdt>
          <w:sdtPr>
            <w:rPr>
              <w:rStyle w:val="BodyCopyOpenSansCharcoalChar"/>
            </w:rPr>
            <w:alias w:val="My Actions"/>
            <w:tag w:val="My Actions"/>
            <w:id w:val="-864521259"/>
            <w:placeholder>
              <w:docPart w:val="D847D8CBB8DC44FDB49382B8242E072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3AC95F1" w14:textId="45B3E878" w:rsidR="00861234" w:rsidRPr="00B07C7B" w:rsidRDefault="00861234" w:rsidP="00861234">
                <w:pPr>
                  <w:pStyle w:val="BodyCopyOpenSansCharcoal"/>
                  <w:spacing w:before="40" w:after="40"/>
                  <w:rPr>
                    <w:b w:val="0"/>
                    <w:bCs w:val="0"/>
                    <w:lang w:val="en-US" w:eastAsia="ja-JP"/>
                  </w:rPr>
                </w:pPr>
                <w:r>
                  <w:rPr>
                    <w:rStyle w:val="BodyCopyOpenSansCharcoalChar"/>
                    <w:b w:val="0"/>
                    <w:bCs w:val="0"/>
                  </w:rPr>
                  <w:t>Select Action</w:t>
                </w:r>
              </w:p>
            </w:tc>
          </w:sdtContent>
        </w:sdt>
        <w:sdt>
          <w:sdtPr>
            <w:rPr>
              <w:rStyle w:val="BodyCopyOpenSansCharcoalChar"/>
            </w:rPr>
            <w:alias w:val="My Resources"/>
            <w:tag w:val="My Resources"/>
            <w:id w:val="-893350808"/>
            <w:placeholder>
              <w:docPart w:val="1911A6669A8B47B8BFF8D9BE23598372"/>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F011EFB" w14:textId="44D0DEB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sdt>
          <w:sdtPr>
            <w:rPr>
              <w:rStyle w:val="BodyCopyOpenSansCharcoalChar"/>
            </w:rPr>
            <w:alias w:val="My Connections and Partners"/>
            <w:tag w:val="My Connections and Partners"/>
            <w:id w:val="246626327"/>
            <w:placeholder>
              <w:docPart w:val="79578778047A480790B223A666F900BD"/>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90E7A9F" w14:textId="0E39AD9C" w:rsidR="00861234" w:rsidRPr="00861234"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pPr>
                <w:r w:rsidRPr="00BC6837">
                  <w:rPr>
                    <w:rStyle w:val="PlaceholderText"/>
                    <w:rFonts w:eastAsia="Calibri"/>
                  </w:rPr>
                  <w:t>Click or tap here to enter text.</w:t>
                </w:r>
              </w:p>
            </w:tc>
          </w:sdtContent>
        </w:sdt>
      </w:tr>
      <w:tr w:rsidR="00861234" w14:paraId="3045B6CB" w14:textId="77777777" w:rsidTr="00B07C7B">
        <w:trPr>
          <w:trHeight w:val="624"/>
        </w:trPr>
        <w:sdt>
          <w:sdtPr>
            <w:rPr>
              <w:rStyle w:val="BodyCopyOpenSansCharcoalChar"/>
            </w:rPr>
            <w:alias w:val="My Actions"/>
            <w:tag w:val="My Actions"/>
            <w:id w:val="-1533415808"/>
            <w:placeholder>
              <w:docPart w:val="356D564403164F2E998B1FD0D910A31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2FDED90" w14:textId="23792BF6"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99857826"/>
            <w:placeholder>
              <w:docPart w:val="D9BE30AD96F24387800E5CC4121C4A44"/>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28F5FE5" w14:textId="29AB1CF7"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296868365"/>
            <w:placeholder>
              <w:docPart w:val="4282C599680B4BA7820D25D9A41AD55C"/>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15E789B" w14:textId="0120977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F29E38B" w14:textId="77777777" w:rsidTr="00B07C7B">
        <w:trPr>
          <w:trHeight w:val="624"/>
        </w:trPr>
        <w:sdt>
          <w:sdtPr>
            <w:rPr>
              <w:rStyle w:val="BodyCopyOpenSansCharcoalChar"/>
            </w:rPr>
            <w:alias w:val="My Actions"/>
            <w:tag w:val="My Actions"/>
            <w:id w:val="-1307079638"/>
            <w:placeholder>
              <w:docPart w:val="1F5821B20A6C442081DB4BF56B7850E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AFA881C" w14:textId="40554118"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922642165"/>
            <w:placeholder>
              <w:docPart w:val="9B1AE97D9BE3462F9B0E462D42CD0921"/>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844731C" w14:textId="1821F04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099401781"/>
            <w:placeholder>
              <w:docPart w:val="76F2E16A8789445ABC902845D4FF31CE"/>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500EA50" w14:textId="1AB23F3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67802C6F" w14:textId="77777777" w:rsidTr="00B07C7B">
        <w:trPr>
          <w:trHeight w:val="624"/>
        </w:trPr>
        <w:sdt>
          <w:sdtPr>
            <w:rPr>
              <w:rStyle w:val="BodyCopyOpenSansCharcoalChar"/>
            </w:rPr>
            <w:alias w:val="My Actions"/>
            <w:tag w:val="My Actions"/>
            <w:id w:val="1891607121"/>
            <w:placeholder>
              <w:docPart w:val="E3E7D81699F146E39C43D29E232BE2E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D5ACAAF" w14:textId="37EAA3C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415154345"/>
            <w:placeholder>
              <w:docPart w:val="0502A932288F45E3A0E3F59DDE7A99BA"/>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F1E8393" w14:textId="6A329CC2"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828503288"/>
            <w:placeholder>
              <w:docPart w:val="18EC36ACE01F4990BDC78BA1AE83E915"/>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0AA7CBD" w14:textId="0FA75BE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74088F49" w14:textId="77777777" w:rsidTr="00B07C7B">
        <w:trPr>
          <w:trHeight w:val="624"/>
        </w:trPr>
        <w:sdt>
          <w:sdtPr>
            <w:rPr>
              <w:rStyle w:val="BodyCopyOpenSansCharcoalChar"/>
            </w:rPr>
            <w:alias w:val="My Actions"/>
            <w:tag w:val="My Actions"/>
            <w:id w:val="-1286350768"/>
            <w:placeholder>
              <w:docPart w:val="FC1E591417294E3899A3429716AA8DB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967CCA" w14:textId="7710488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341080093"/>
            <w:placeholder>
              <w:docPart w:val="667717B3F47D407CB1843BA27388BA8E"/>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73E2F92" w14:textId="0026833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536938765"/>
            <w:placeholder>
              <w:docPart w:val="88B9A96452F64DC0BF0B6367763AC3FC"/>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7B3B3E0" w14:textId="37F91C9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38EF20E5" w14:textId="77777777" w:rsidTr="00B07C7B">
        <w:trPr>
          <w:trHeight w:val="624"/>
        </w:trPr>
        <w:sdt>
          <w:sdtPr>
            <w:rPr>
              <w:rStyle w:val="BodyCopyOpenSansCharcoalChar"/>
            </w:rPr>
            <w:alias w:val="My Actions"/>
            <w:tag w:val="My Actions"/>
            <w:id w:val="1844664246"/>
            <w:placeholder>
              <w:docPart w:val="23CA566E069A4584A4B43ECC74F73A45"/>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3E0ED8E" w14:textId="20E85A56"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970523984"/>
            <w:placeholder>
              <w:docPart w:val="93871348CACE4E909A0F63EE6669D272"/>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7061E07" w14:textId="491BED9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2094894566"/>
            <w:placeholder>
              <w:docPart w:val="1D4FD2C455594720AD56A17E0C07A6E1"/>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0BACA49" w14:textId="0F924E7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61E0DBB7" w14:textId="77777777" w:rsidTr="00B07C7B">
        <w:trPr>
          <w:trHeight w:val="624"/>
        </w:trPr>
        <w:sdt>
          <w:sdtPr>
            <w:rPr>
              <w:rStyle w:val="BodyCopyOpenSansCharcoalChar"/>
            </w:rPr>
            <w:alias w:val="My Actions"/>
            <w:tag w:val="My Actions"/>
            <w:id w:val="1935936265"/>
            <w:placeholder>
              <w:docPart w:val="F4C44942E7074508BBE86FA64A9D965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9CFD25A" w14:textId="4FE290E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272712132"/>
            <w:placeholder>
              <w:docPart w:val="FCAD1572C30940768D1745B5A1FEB112"/>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4C5997D" w14:textId="0832762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2006938885"/>
            <w:placeholder>
              <w:docPart w:val="A2168304ACB349158FC221BDE39DAE07"/>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9E4599" w14:textId="4E392A2E"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1A4A4DB" w14:textId="77777777" w:rsidTr="00B07C7B">
        <w:trPr>
          <w:trHeight w:val="624"/>
        </w:trPr>
        <w:sdt>
          <w:sdtPr>
            <w:rPr>
              <w:rStyle w:val="BodyCopyOpenSansCharcoalChar"/>
            </w:rPr>
            <w:alias w:val="My Actions"/>
            <w:tag w:val="My Actions"/>
            <w:id w:val="-1755810905"/>
            <w:placeholder>
              <w:docPart w:val="FF655A5D16B14C4CB3CAB4605FD5CF6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819F8BB" w14:textId="0D1666F8"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741403517"/>
            <w:placeholder>
              <w:docPart w:val="24AB7B5D012B43F289B69BB8CB531DAB"/>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767D9F3" w14:textId="21C47EA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711881966"/>
            <w:placeholder>
              <w:docPart w:val="877D7702D9434CC8B8C6975CEE819ADD"/>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6212C13" w14:textId="491651D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413722B7" w14:textId="77777777" w:rsidTr="00B07C7B">
        <w:trPr>
          <w:trHeight w:val="624"/>
        </w:trPr>
        <w:sdt>
          <w:sdtPr>
            <w:rPr>
              <w:rStyle w:val="BodyCopyOpenSansCharcoalChar"/>
            </w:rPr>
            <w:alias w:val="My Actions"/>
            <w:tag w:val="My Actions"/>
            <w:id w:val="-1486613900"/>
            <w:placeholder>
              <w:docPart w:val="BFB473BAD94D44DB996B834F466936A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5E93D0D" w14:textId="1D7C19F9"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737152874"/>
            <w:placeholder>
              <w:docPart w:val="3DD899EC107347A79198252C8F4A067E"/>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FD80D04" w14:textId="48A83DD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263813909"/>
            <w:placeholder>
              <w:docPart w:val="D5E5EDB8E44B4143B78A730B91A37954"/>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E781E81" w14:textId="12CE208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354BBCCB" w14:textId="77777777" w:rsidTr="00B07C7B">
        <w:trPr>
          <w:trHeight w:val="624"/>
        </w:trPr>
        <w:sdt>
          <w:sdtPr>
            <w:rPr>
              <w:rStyle w:val="BodyCopyOpenSansCharcoalChar"/>
            </w:rPr>
            <w:alias w:val="My Actions"/>
            <w:tag w:val="My Actions"/>
            <w:id w:val="756635272"/>
            <w:placeholder>
              <w:docPart w:val="9A9152E4F5E14905B5F114260D105BD6"/>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F9DF3A8" w14:textId="757D8763"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920555985"/>
            <w:placeholder>
              <w:docPart w:val="2A42CC149B5A4EE0A39B07CD269ECF85"/>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9992F26" w14:textId="29CF3AE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795681387"/>
            <w:placeholder>
              <w:docPart w:val="07A506DE0A94486B9D6F5AAF3CD00017"/>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4B2AAB5" w14:textId="7CDFA5E9"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5B4BB1AF" w14:textId="77777777" w:rsidTr="00B07C7B">
        <w:trPr>
          <w:trHeight w:val="624"/>
        </w:trPr>
        <w:sdt>
          <w:sdtPr>
            <w:rPr>
              <w:rStyle w:val="BodyCopyOpenSansCharcoalChar"/>
            </w:rPr>
            <w:alias w:val="My Actions"/>
            <w:tag w:val="My Actions"/>
            <w:id w:val="1272357929"/>
            <w:placeholder>
              <w:docPart w:val="3E52989CB9B0476D9C47A78EBB983EF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4B013B3" w14:textId="0B114F5F"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2003584491"/>
            <w:placeholder>
              <w:docPart w:val="02A83930018042FA952D1ADB3CF1CD41"/>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1F06F4C" w14:textId="0CACBC2B"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737078273"/>
            <w:placeholder>
              <w:docPart w:val="8B1C6A6228D144D8B6F5B6F724798F25"/>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FEABC6F" w14:textId="0B41A2F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0714F81E" w14:textId="77777777" w:rsidTr="00B07C7B">
        <w:trPr>
          <w:trHeight w:val="624"/>
        </w:trPr>
        <w:sdt>
          <w:sdtPr>
            <w:rPr>
              <w:rStyle w:val="BodyCopyOpenSansCharcoalChar"/>
            </w:rPr>
            <w:alias w:val="My Actions"/>
            <w:tag w:val="My Actions"/>
            <w:id w:val="199759096"/>
            <w:placeholder>
              <w:docPart w:val="74B3FD5E826F41AEAEF258D5A4D68BB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C7F534A" w14:textId="575CA2F8"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484546677"/>
            <w:placeholder>
              <w:docPart w:val="6397AD33756A4C0E8BD3A7D441F0D1C4"/>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BAB2C40" w14:textId="255B408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746180923"/>
            <w:placeholder>
              <w:docPart w:val="FD5FE1455E364D94B873B18F0FEF3433"/>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0CD8285" w14:textId="457A4FC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C1F2EFE" w14:textId="77777777" w:rsidTr="00B07C7B">
        <w:trPr>
          <w:trHeight w:val="624"/>
        </w:trPr>
        <w:sdt>
          <w:sdtPr>
            <w:rPr>
              <w:rStyle w:val="BodyCopyOpenSansCharcoalChar"/>
            </w:rPr>
            <w:alias w:val="My Actions"/>
            <w:tag w:val="My Actions"/>
            <w:id w:val="-1366908565"/>
            <w:placeholder>
              <w:docPart w:val="E6878E57BC37464A805301085E9B9B3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D286DE8" w14:textId="73512EC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057050564"/>
            <w:placeholder>
              <w:docPart w:val="E98A17900BAE420CB90CED46120F680F"/>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30D4E93" w14:textId="394BBF57"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809088409"/>
            <w:placeholder>
              <w:docPart w:val="6093A50635C94BBD8F0BFDD30402DBFB"/>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08C2975" w14:textId="4B9FBF41"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388C81A5" w14:textId="77777777" w:rsidTr="00B07C7B">
        <w:trPr>
          <w:trHeight w:val="624"/>
        </w:trPr>
        <w:sdt>
          <w:sdtPr>
            <w:rPr>
              <w:rStyle w:val="BodyCopyOpenSansCharcoalChar"/>
            </w:rPr>
            <w:alias w:val="My Actions"/>
            <w:tag w:val="My Actions"/>
            <w:id w:val="298659957"/>
            <w:placeholder>
              <w:docPart w:val="326F1F893BAB4F4186ACA9D6EA37C93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79A78D9" w14:textId="1F406B79"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909384710"/>
            <w:placeholder>
              <w:docPart w:val="588AF1BCD8A64518ABDA341C09E354ED"/>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C1ADCD2" w14:textId="33640EFB"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823155417"/>
            <w:placeholder>
              <w:docPart w:val="3B8E9D8690F44136A6165DBBBE3C26D1"/>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D9642C5" w14:textId="73992B5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58845AB" w14:textId="77777777" w:rsidTr="00B07C7B">
        <w:trPr>
          <w:trHeight w:val="624"/>
        </w:trPr>
        <w:sdt>
          <w:sdtPr>
            <w:rPr>
              <w:rStyle w:val="BodyCopyOpenSansCharcoalChar"/>
            </w:rPr>
            <w:alias w:val="My Actions"/>
            <w:tag w:val="My Actions"/>
            <w:id w:val="-504671618"/>
            <w:placeholder>
              <w:docPart w:val="6039F23BBD234FBF8E8AD591E9CADC4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B45F538" w14:textId="0934DC3E"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579216907"/>
            <w:placeholder>
              <w:docPart w:val="8EA2399EE081428EA138785860504E98"/>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5DD3F42" w14:textId="7F17B66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648083464"/>
            <w:placeholder>
              <w:docPart w:val="6726F3C3831D40B38C2F89F696636776"/>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3D09F9E" w14:textId="063A17A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bl>
    <w:p w14:paraId="1EF30E93" w14:textId="1F5073E9" w:rsidR="00B07C7B" w:rsidRDefault="00B07C7B">
      <w:pPr>
        <w:rPr>
          <w:lang w:val="en-US" w:eastAsia="ja-JP"/>
        </w:rPr>
      </w:pPr>
    </w:p>
    <w:p w14:paraId="6C7B7A3F" w14:textId="77777777" w:rsidR="00B07C7B" w:rsidRDefault="00B07C7B">
      <w:pPr>
        <w:rPr>
          <w:lang w:val="en-US" w:eastAsia="ja-JP"/>
        </w:rPr>
      </w:pPr>
      <w:r>
        <w:rPr>
          <w:lang w:val="en-US" w:eastAsia="ja-JP"/>
        </w:rPr>
        <w:br w:type="page"/>
      </w:r>
    </w:p>
    <w:p w14:paraId="4045D6CB" w14:textId="77777777" w:rsidR="00B07C7B" w:rsidRDefault="00B07C7B" w:rsidP="00B07C7B">
      <w:pPr>
        <w:pStyle w:val="H3OpenSansSkyBlue"/>
        <w:rPr>
          <w:color w:val="15ABDC" w:themeColor="accent1"/>
        </w:rPr>
      </w:pPr>
      <w:r w:rsidRPr="00715468">
        <w:rPr>
          <w:color w:val="15ABDC" w:themeColor="accent1"/>
        </w:rPr>
        <w:lastRenderedPageBreak/>
        <w:t>Planning for implementation</w:t>
      </w:r>
    </w:p>
    <w:p w14:paraId="524DFC8B" w14:textId="77777777" w:rsidR="00B07C7B" w:rsidRPr="00715468" w:rsidRDefault="00B07C7B" w:rsidP="00B07C7B">
      <w:pPr>
        <w:pStyle w:val="BodyCopyOpenSansCharcoal"/>
      </w:pPr>
      <w:r w:rsidRPr="00715468">
        <w:t xml:space="preserve">You may be able to get started with some of the above Actions immediately, whilst others may take more preparation time. </w:t>
      </w:r>
    </w:p>
    <w:p w14:paraId="14DE2F53" w14:textId="77777777" w:rsidR="00B07C7B" w:rsidRDefault="00B07C7B" w:rsidP="00B07C7B">
      <w:pPr>
        <w:pStyle w:val="BodyCopyOpenSansCharcoal"/>
      </w:pPr>
      <w:r w:rsidRPr="00715468">
        <w:t xml:space="preserve">You can start to map out the sequence of Actions in the table below, ordering them by short-term, medium-term, and long-term.  Then, start to create an implementation plan – what steps would you need to take to fully implement </w:t>
      </w:r>
      <w:proofErr w:type="gramStart"/>
      <w:r w:rsidRPr="00715468">
        <w:t>that</w:t>
      </w:r>
      <w:proofErr w:type="gramEnd"/>
      <w:r w:rsidRPr="00715468">
        <w:t xml:space="preserve"> Action?</w:t>
      </w:r>
    </w:p>
    <w:tbl>
      <w:tblPr>
        <w:tblStyle w:val="GridTable1Light-Accent1"/>
        <w:tblW w:w="0" w:type="auto"/>
        <w:tblLook w:val="04A0" w:firstRow="1" w:lastRow="0" w:firstColumn="1" w:lastColumn="0" w:noHBand="0" w:noVBand="1"/>
      </w:tblPr>
      <w:tblGrid>
        <w:gridCol w:w="3201"/>
        <w:gridCol w:w="1559"/>
        <w:gridCol w:w="4866"/>
      </w:tblGrid>
      <w:tr w:rsidR="00B07C7B" w:rsidRPr="00B07C7B" w14:paraId="6813B5F7" w14:textId="77777777" w:rsidTr="00861234">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0B31BC47" w14:textId="77777777" w:rsidR="00B07C7B" w:rsidRPr="00B07C7B" w:rsidRDefault="00B07C7B" w:rsidP="00393595">
            <w:pPr>
              <w:pStyle w:val="BodyCopyOpenSansCharcoal"/>
              <w:spacing w:before="40" w:after="40"/>
              <w:rPr>
                <w:color w:val="auto"/>
                <w:sz w:val="24"/>
                <w:szCs w:val="24"/>
                <w:lang w:val="en-US" w:eastAsia="ja-JP"/>
              </w:rPr>
            </w:pPr>
            <w:r w:rsidRPr="00B07C7B">
              <w:rPr>
                <w:color w:val="auto"/>
                <w:sz w:val="24"/>
                <w:szCs w:val="24"/>
                <w:lang w:eastAsia="ja-JP"/>
              </w:rPr>
              <w:t>My Actions</w:t>
            </w:r>
          </w:p>
        </w:tc>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0E10B734" w14:textId="507A4B54" w:rsidR="00B07C7B" w:rsidRPr="00B07C7B" w:rsidRDefault="00B07C7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Pr>
                <w:color w:val="auto"/>
                <w:sz w:val="24"/>
                <w:szCs w:val="24"/>
                <w:lang w:eastAsia="ja-JP"/>
              </w:rPr>
              <w:t>Term</w:t>
            </w:r>
          </w:p>
        </w:tc>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3250FD57" w14:textId="5E6810FC" w:rsidR="00B07C7B" w:rsidRPr="00B07C7B" w:rsidRDefault="00B07C7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Pr>
                <w:color w:val="auto"/>
                <w:sz w:val="24"/>
                <w:szCs w:val="24"/>
                <w:lang w:eastAsia="ja-JP"/>
              </w:rPr>
              <w:t>My Plans</w:t>
            </w:r>
          </w:p>
        </w:tc>
      </w:tr>
      <w:tr w:rsidR="00B07C7B" w:rsidRPr="00B07C7B" w14:paraId="4283B312" w14:textId="77777777" w:rsidTr="00861234">
        <w:trPr>
          <w:trHeight w:val="624"/>
        </w:trPr>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E9F8FD"/>
          </w:tcPr>
          <w:p w14:paraId="5738A9E2" w14:textId="75FD98DF" w:rsidR="00B07C7B" w:rsidRPr="00B07C7B" w:rsidRDefault="00B07C7B" w:rsidP="00B07C7B">
            <w:pPr>
              <w:pStyle w:val="BodyCopyOpenSansCharcoal"/>
              <w:spacing w:before="40" w:after="40"/>
              <w:rPr>
                <w:b w:val="0"/>
                <w:bCs w:val="0"/>
                <w:lang w:val="en-US" w:eastAsia="ja-JP"/>
              </w:rPr>
            </w:pPr>
            <w:r w:rsidRPr="005703EA">
              <w:rPr>
                <w:b w:val="0"/>
                <w:bCs w:val="0"/>
                <w:color w:val="auto"/>
                <w:lang w:val="en-US" w:eastAsia="ja-JP"/>
              </w:rPr>
              <w:t>List the specific actions specified in Section 4.</w:t>
            </w:r>
          </w:p>
        </w:tc>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E9F8FD"/>
          </w:tcPr>
          <w:p w14:paraId="33DA252F" w14:textId="1CDE90A2" w:rsidR="00B07C7B" w:rsidRPr="00B07C7B" w:rsidRDefault="00B07C7B" w:rsidP="00B07C7B">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color w:val="auto"/>
                <w:lang w:val="en-US" w:eastAsia="ja-JP"/>
              </w:rPr>
              <w:t>Specify</w:t>
            </w:r>
            <w:r w:rsidRPr="005703EA">
              <w:rPr>
                <w:color w:val="auto"/>
                <w:lang w:val="en-US" w:eastAsia="ja-JP"/>
              </w:rPr>
              <w:t xml:space="preserve"> if the action</w:t>
            </w:r>
            <w:r>
              <w:rPr>
                <w:color w:val="auto"/>
                <w:lang w:val="en-US" w:eastAsia="ja-JP"/>
              </w:rPr>
              <w:t xml:space="preserve"> </w:t>
            </w:r>
            <w:r w:rsidRPr="005703EA">
              <w:rPr>
                <w:color w:val="auto"/>
                <w:lang w:val="en-US" w:eastAsia="ja-JP"/>
              </w:rPr>
              <w:t xml:space="preserve">is short, </w:t>
            </w:r>
            <w:proofErr w:type="gramStart"/>
            <w:r w:rsidRPr="005703EA">
              <w:rPr>
                <w:color w:val="auto"/>
                <w:lang w:val="en-US" w:eastAsia="ja-JP"/>
              </w:rPr>
              <w:t>medium</w:t>
            </w:r>
            <w:proofErr w:type="gramEnd"/>
            <w:r w:rsidRPr="005703EA">
              <w:rPr>
                <w:color w:val="auto"/>
                <w:lang w:val="en-US" w:eastAsia="ja-JP"/>
              </w:rPr>
              <w:t xml:space="preserve"> or</w:t>
            </w:r>
            <w:r>
              <w:rPr>
                <w:color w:val="auto"/>
                <w:lang w:val="en-US" w:eastAsia="ja-JP"/>
              </w:rPr>
              <w:t xml:space="preserve"> </w:t>
            </w:r>
            <w:r w:rsidRPr="005703EA">
              <w:rPr>
                <w:color w:val="auto"/>
                <w:lang w:val="en-US" w:eastAsia="ja-JP"/>
              </w:rPr>
              <w:t>long term</w:t>
            </w:r>
          </w:p>
        </w:tc>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E9F8FD"/>
          </w:tcPr>
          <w:p w14:paraId="63F7990B" w14:textId="409E99D7" w:rsidR="00B07C7B" w:rsidRPr="005703EA" w:rsidRDefault="00B07C7B" w:rsidP="00B07C7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eastAsia="Calibri" w:hAnsi="Open Sans" w:cs="Open Sans"/>
                <w:color w:val="000000"/>
                <w:szCs w:val="20"/>
                <w:lang w:eastAsia="en-AU"/>
              </w:rPr>
            </w:pPr>
            <w:r w:rsidRPr="005703EA">
              <w:rPr>
                <w:rFonts w:ascii="Open Sans" w:eastAsia="Calibri" w:hAnsi="Open Sans" w:cs="Open Sans"/>
                <w:color w:val="000000"/>
                <w:szCs w:val="20"/>
                <w:lang w:eastAsia="en-AU"/>
              </w:rPr>
              <w:t>Create a plan for implementation. These are specific steps to</w:t>
            </w:r>
            <w:r w:rsidR="00055676">
              <w:rPr>
                <w:rFonts w:ascii="Open Sans" w:eastAsia="Calibri" w:hAnsi="Open Sans" w:cs="Open Sans"/>
                <w:color w:val="000000"/>
                <w:szCs w:val="20"/>
                <w:lang w:eastAsia="en-AU"/>
              </w:rPr>
              <w:t xml:space="preserve"> </w:t>
            </w:r>
            <w:r w:rsidRPr="005703EA">
              <w:rPr>
                <w:rFonts w:ascii="Open Sans" w:eastAsia="Calibri" w:hAnsi="Open Sans" w:cs="Open Sans"/>
                <w:color w:val="000000"/>
                <w:szCs w:val="20"/>
                <w:lang w:eastAsia="en-AU"/>
              </w:rPr>
              <w:t>achieving your goal. For example:</w:t>
            </w:r>
          </w:p>
          <w:p w14:paraId="2CB71B48" w14:textId="77777777" w:rsidR="00B07C7B" w:rsidRPr="005703EA" w:rsidRDefault="00B07C7B" w:rsidP="00B07C7B">
            <w:pPr>
              <w:pStyle w:val="ListParagraph"/>
              <w:numPr>
                <w:ilvl w:val="0"/>
                <w:numId w:val="3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Open Sans"/>
                <w:color w:val="000000"/>
                <w:szCs w:val="20"/>
                <w:lang w:eastAsia="en-AU"/>
              </w:rPr>
            </w:pPr>
            <w:r w:rsidRPr="005703EA">
              <w:rPr>
                <w:rFonts w:cs="Open Sans"/>
                <w:color w:val="000000"/>
                <w:szCs w:val="20"/>
                <w:lang w:eastAsia="en-AU"/>
              </w:rPr>
              <w:t xml:space="preserve">Create a template referral </w:t>
            </w:r>
            <w:proofErr w:type="gramStart"/>
            <w:r w:rsidRPr="005703EA">
              <w:rPr>
                <w:rFonts w:cs="Open Sans"/>
                <w:color w:val="000000"/>
                <w:szCs w:val="20"/>
                <w:lang w:eastAsia="en-AU"/>
              </w:rPr>
              <w:t>letter</w:t>
            </w:r>
            <w:proofErr w:type="gramEnd"/>
          </w:p>
          <w:p w14:paraId="03493404" w14:textId="77777777" w:rsidR="00B07C7B" w:rsidRDefault="00B07C7B" w:rsidP="00B07C7B">
            <w:pPr>
              <w:pStyle w:val="ListParagraph"/>
              <w:numPr>
                <w:ilvl w:val="0"/>
                <w:numId w:val="3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Open Sans"/>
                <w:color w:val="000000"/>
                <w:szCs w:val="20"/>
                <w:lang w:eastAsia="en-AU"/>
              </w:rPr>
            </w:pPr>
            <w:r w:rsidRPr="005703EA">
              <w:rPr>
                <w:rFonts w:cs="Open Sans"/>
                <w:color w:val="000000"/>
                <w:szCs w:val="20"/>
                <w:lang w:eastAsia="en-AU"/>
              </w:rPr>
              <w:t>Review referral databases</w:t>
            </w:r>
          </w:p>
          <w:p w14:paraId="52D14CFF" w14:textId="3FF255AC" w:rsidR="00B07C7B" w:rsidRPr="00B07C7B" w:rsidRDefault="00B07C7B" w:rsidP="00B07C7B">
            <w:pPr>
              <w:pStyle w:val="ListParagraph"/>
              <w:numPr>
                <w:ilvl w:val="0"/>
                <w:numId w:val="3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Open Sans"/>
                <w:color w:val="000000"/>
                <w:szCs w:val="20"/>
                <w:lang w:eastAsia="en-AU"/>
              </w:rPr>
            </w:pPr>
            <w:r w:rsidRPr="00B07C7B">
              <w:rPr>
                <w:rFonts w:cs="Open Sans"/>
                <w:color w:val="000000"/>
                <w:szCs w:val="20"/>
                <w:lang w:eastAsia="en-AU"/>
              </w:rPr>
              <w:t>Plan evaluation for treatment outcome</w:t>
            </w:r>
            <w:r w:rsidR="00141490">
              <w:rPr>
                <w:rFonts w:cs="Open Sans"/>
                <w:color w:val="000000"/>
                <w:szCs w:val="20"/>
                <w:lang w:eastAsia="en-AU"/>
              </w:rPr>
              <w:t xml:space="preserve"> e</w:t>
            </w:r>
            <w:r w:rsidRPr="00B07C7B">
              <w:rPr>
                <w:rFonts w:cs="Open Sans"/>
                <w:color w:val="000000"/>
                <w:szCs w:val="20"/>
                <w:lang w:eastAsia="en-AU"/>
              </w:rPr>
              <w:t xml:space="preserve">.g., see </w:t>
            </w:r>
            <w:hyperlink r:id="rId24" w:history="1">
              <w:r w:rsidRPr="00B07C7B">
                <w:rPr>
                  <w:rStyle w:val="Hyperlink"/>
                  <w:rFonts w:cs="Open Sans"/>
                  <w:szCs w:val="20"/>
                  <w:lang w:eastAsia="en-AU"/>
                </w:rPr>
                <w:t xml:space="preserve">National </w:t>
              </w:r>
              <w:r w:rsidRPr="00B07C7B">
                <w:rPr>
                  <w:rStyle w:val="Hyperlink"/>
                  <w:rFonts w:cs="Open Sans"/>
                  <w:lang w:eastAsia="en-AU"/>
                </w:rPr>
                <w:t>Strategy Evaluation Tool</w:t>
              </w:r>
            </w:hyperlink>
          </w:p>
        </w:tc>
      </w:tr>
      <w:tr w:rsidR="00B07C7B" w:rsidRPr="00B07C7B" w14:paraId="6BC33CC5" w14:textId="77777777" w:rsidTr="00861234">
        <w:trPr>
          <w:trHeight w:val="737"/>
        </w:trPr>
        <w:sdt>
          <w:sdtPr>
            <w:rPr>
              <w:rStyle w:val="BodyCopyOpenSansCharcoalChar"/>
            </w:rPr>
            <w:alias w:val="My Actions"/>
            <w:tag w:val="My Actions"/>
            <w:id w:val="-979607654"/>
            <w:placeholder>
              <w:docPart w:val="471D8358EC2944CB9E0939F14FA6A259"/>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1798A9C" w14:textId="476DEAE2" w:rsidR="00B07C7B" w:rsidRPr="00B07C7B" w:rsidRDefault="00EC7DE6" w:rsidP="00393595">
                <w:pPr>
                  <w:pStyle w:val="BodyCopyOpenSansCharcoal"/>
                  <w:spacing w:before="40" w:after="40"/>
                  <w:rPr>
                    <w:b w:val="0"/>
                    <w:bCs w:val="0"/>
                    <w:lang w:val="en-US" w:eastAsia="ja-JP"/>
                  </w:rPr>
                </w:pPr>
                <w:r>
                  <w:rPr>
                    <w:rStyle w:val="BodyCopyOpenSansCharcoalChar"/>
                    <w:b w:val="0"/>
                    <w:bCs w:val="0"/>
                  </w:rPr>
                  <w:t>Select Action</w:t>
                </w:r>
              </w:p>
            </w:tc>
          </w:sdtContent>
        </w:sdt>
        <w:sdt>
          <w:sdtPr>
            <w:rPr>
              <w:rStyle w:val="BodyCopyOpenSansCharcoalChar"/>
            </w:rPr>
            <w:alias w:val="Term"/>
            <w:tag w:val="Term"/>
            <w:id w:val="2003781826"/>
            <w:placeholder>
              <w:docPart w:val="07B3CDE4C6164194822E6DE927C22B1F"/>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EC7710B" w14:textId="46CBF1AB" w:rsidR="00B07C7B" w:rsidRPr="00B07C7B" w:rsidRDefault="00861234" w:rsidP="00393595">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902338306"/>
            <w:placeholder>
              <w:docPart w:val="963AA7A32E7C4217AA05749FDF49E09A"/>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4487BD5" w14:textId="460CEBE8" w:rsidR="00B07C7B" w:rsidRPr="00B07C7B" w:rsidRDefault="00EC7DE6" w:rsidP="00393595">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5546FF24" w14:textId="77777777" w:rsidTr="00861234">
        <w:trPr>
          <w:trHeight w:val="737"/>
        </w:trPr>
        <w:sdt>
          <w:sdtPr>
            <w:rPr>
              <w:rStyle w:val="BodyCopyOpenSansCharcoalChar"/>
            </w:rPr>
            <w:alias w:val="My Actions"/>
            <w:tag w:val="My Actions"/>
            <w:id w:val="1709371098"/>
            <w:placeholder>
              <w:docPart w:val="CE0055DC3C8E49D5A220C535C7D79B6D"/>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BFF39B8" w14:textId="46FF0F92" w:rsidR="00861234" w:rsidRPr="00B07C7B" w:rsidRDefault="00861234" w:rsidP="00861234">
                <w:pPr>
                  <w:pStyle w:val="BodyCopyOpenSansCharcoal"/>
                  <w:spacing w:before="40" w:after="40"/>
                  <w:rPr>
                    <w:b w:val="0"/>
                    <w:bCs w:val="0"/>
                    <w:lang w:val="en-US" w:eastAsia="ja-JP"/>
                  </w:rPr>
                </w:pPr>
                <w:r w:rsidRPr="00F95CF1">
                  <w:rPr>
                    <w:rStyle w:val="BodyCopyOpenSansCharcoalChar"/>
                    <w:b w:val="0"/>
                    <w:bCs w:val="0"/>
                  </w:rPr>
                  <w:t>Select Action</w:t>
                </w:r>
              </w:p>
            </w:tc>
          </w:sdtContent>
        </w:sdt>
        <w:sdt>
          <w:sdtPr>
            <w:rPr>
              <w:rStyle w:val="BodyCopyOpenSansCharcoalChar"/>
            </w:rPr>
            <w:alias w:val="Term"/>
            <w:tag w:val="Term"/>
            <w:id w:val="-1308468135"/>
            <w:placeholder>
              <w:docPart w:val="0853FDCEE8C84F87B22356D11AB76EF6"/>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9560DE7" w14:textId="10E01A75"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292952837"/>
            <w:placeholder>
              <w:docPart w:val="2F139C9BB21D46B7A77B2B9D580C8220"/>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5602A64" w14:textId="5E9818B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2B3EC7CE" w14:textId="77777777" w:rsidTr="00861234">
        <w:trPr>
          <w:trHeight w:val="737"/>
        </w:trPr>
        <w:sdt>
          <w:sdtPr>
            <w:rPr>
              <w:rStyle w:val="BodyCopyOpenSansCharcoalChar"/>
            </w:rPr>
            <w:alias w:val="My Actions"/>
            <w:tag w:val="My Actions"/>
            <w:id w:val="2112627884"/>
            <w:placeholder>
              <w:docPart w:val="9C232D033E8B41F599BEC3B28CDF77E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862FE51" w14:textId="18C265A0"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1194111603"/>
            <w:placeholder>
              <w:docPart w:val="F45202A8F800481D8766F39077558235"/>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8C37180" w14:textId="297D6DF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450987207"/>
            <w:placeholder>
              <w:docPart w:val="CB3CA5619901486189C382F6AE0E2DF7"/>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CE5E995" w14:textId="15FE2957"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4D153E14" w14:textId="77777777" w:rsidTr="00861234">
        <w:trPr>
          <w:trHeight w:val="737"/>
        </w:trPr>
        <w:sdt>
          <w:sdtPr>
            <w:rPr>
              <w:rStyle w:val="BodyCopyOpenSansCharcoalChar"/>
            </w:rPr>
            <w:alias w:val="My Actions"/>
            <w:tag w:val="My Actions"/>
            <w:id w:val="-1144739901"/>
            <w:placeholder>
              <w:docPart w:val="53D1A61A7FCD46DAB14B77F4BB83DAEB"/>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4E2F92F" w14:textId="7020E893"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916063761"/>
            <w:placeholder>
              <w:docPart w:val="CFAAA11CDABF43F5A5F516988D322E9E"/>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27E738A" w14:textId="09BB4F35"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952982491"/>
            <w:placeholder>
              <w:docPart w:val="65BC6F1D732646B99FE7A0516BA55310"/>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8234B87" w14:textId="21744A40"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11C13C7A" w14:textId="77777777" w:rsidTr="00861234">
        <w:trPr>
          <w:trHeight w:val="737"/>
        </w:trPr>
        <w:sdt>
          <w:sdtPr>
            <w:rPr>
              <w:rStyle w:val="BodyCopyOpenSansCharcoalChar"/>
            </w:rPr>
            <w:alias w:val="My Actions"/>
            <w:tag w:val="My Actions"/>
            <w:id w:val="-972594287"/>
            <w:placeholder>
              <w:docPart w:val="17E4E7CD23AF47EDA194DF47D325AFA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7E8E7D4" w14:textId="081E2A53"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1846478542"/>
            <w:placeholder>
              <w:docPart w:val="380BC29854D047CABE16C368986F23EA"/>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D128774" w14:textId="33960ECE"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701085904"/>
            <w:placeholder>
              <w:docPart w:val="2C2AD8889A624A02970444841AE19A28"/>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AE36C5E" w14:textId="4C4FBD5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7054773D" w14:textId="77777777" w:rsidTr="00861234">
        <w:trPr>
          <w:trHeight w:val="737"/>
        </w:trPr>
        <w:sdt>
          <w:sdtPr>
            <w:rPr>
              <w:rStyle w:val="BodyCopyOpenSansCharcoalChar"/>
            </w:rPr>
            <w:alias w:val="My Actions"/>
            <w:tag w:val="My Actions"/>
            <w:id w:val="-2105949768"/>
            <w:placeholder>
              <w:docPart w:val="C4BB39B28F0D41FD897F6149587E3F6F"/>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015186E" w14:textId="12562475"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949443547"/>
            <w:placeholder>
              <w:docPart w:val="85BEC920F27045A7B19E39CA1EC1E394"/>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456F9A6" w14:textId="1D2A83F0"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1984887206"/>
            <w:placeholder>
              <w:docPart w:val="5015EF10928E4F7695E59051B012254D"/>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7B405F0" w14:textId="659C6C5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3474E809" w14:textId="77777777" w:rsidTr="00861234">
        <w:trPr>
          <w:trHeight w:val="737"/>
        </w:trPr>
        <w:sdt>
          <w:sdtPr>
            <w:rPr>
              <w:rStyle w:val="BodyCopyOpenSansCharcoalChar"/>
            </w:rPr>
            <w:alias w:val="My Actions"/>
            <w:tag w:val="My Actions"/>
            <w:id w:val="1131051889"/>
            <w:placeholder>
              <w:docPart w:val="57ED632AEBA54F238814BAEACD1A439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4865179" w14:textId="7A1EEF02"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2034722472"/>
            <w:placeholder>
              <w:docPart w:val="272179799B2B482AA44BBBF09F51D48F"/>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FF09800" w14:textId="168E650B"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592669197"/>
            <w:placeholder>
              <w:docPart w:val="5EFC773BA3BC4BD2AA31D788A182CACD"/>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C041A62" w14:textId="6A26205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21C4B998" w14:textId="77777777" w:rsidTr="00861234">
        <w:trPr>
          <w:trHeight w:val="737"/>
        </w:trPr>
        <w:sdt>
          <w:sdtPr>
            <w:rPr>
              <w:rStyle w:val="BodyCopyOpenSansCharcoalChar"/>
            </w:rPr>
            <w:alias w:val="My Actions"/>
            <w:tag w:val="My Actions"/>
            <w:id w:val="-934277275"/>
            <w:placeholder>
              <w:docPart w:val="23E2A1AFBAA64DE6BC7A3E4C72FDA57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EE62863" w14:textId="6E85354E"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708030990"/>
            <w:placeholder>
              <w:docPart w:val="CDC14DAFE47F423D8EF0C4B2ACCA1A66"/>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EA807DA" w14:textId="50A2F151"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196822075"/>
            <w:placeholder>
              <w:docPart w:val="8062CF39BD404E7FB88B1D8D8346A91A"/>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F41FE46" w14:textId="69027ED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4B537427" w14:textId="77777777" w:rsidTr="00861234">
        <w:trPr>
          <w:trHeight w:val="737"/>
        </w:trPr>
        <w:sdt>
          <w:sdtPr>
            <w:rPr>
              <w:rStyle w:val="BodyCopyOpenSansCharcoalChar"/>
            </w:rPr>
            <w:alias w:val="My Actions"/>
            <w:tag w:val="My Actions"/>
            <w:id w:val="1173765796"/>
            <w:placeholder>
              <w:docPart w:val="D67FF67D318B4A4BB194933D701B84D2"/>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D09C8B6" w14:textId="18293DD1"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464128435"/>
            <w:placeholder>
              <w:docPart w:val="41DDADF2639A412CAA86C3932A879E35"/>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65DBE3" w14:textId="3055630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240302883"/>
            <w:placeholder>
              <w:docPart w:val="E616EBE21E1A41519662DEA6E0A4F788"/>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DB17146" w14:textId="459BCB3D"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1748A612" w14:textId="77777777" w:rsidTr="00861234">
        <w:trPr>
          <w:trHeight w:val="737"/>
        </w:trPr>
        <w:sdt>
          <w:sdtPr>
            <w:rPr>
              <w:rStyle w:val="BodyCopyOpenSansCharcoalChar"/>
            </w:rPr>
            <w:alias w:val="My Actions"/>
            <w:tag w:val="My Actions"/>
            <w:id w:val="110871728"/>
            <w:placeholder>
              <w:docPart w:val="E38C01A34E264E668E62254404267DED"/>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05F9876" w14:textId="0675F826"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674580758"/>
            <w:placeholder>
              <w:docPart w:val="F51F18225EE045D29FD1934E6855B00A"/>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E68B46A" w14:textId="49A2D7C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1876918566"/>
            <w:placeholder>
              <w:docPart w:val="8EC0019D40F9424CAB81B2CE95D95841"/>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1DE46A3" w14:textId="654FB82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0469C6B6" w14:textId="77777777" w:rsidTr="00861234">
        <w:trPr>
          <w:trHeight w:val="737"/>
        </w:trPr>
        <w:sdt>
          <w:sdtPr>
            <w:rPr>
              <w:rStyle w:val="BodyCopyOpenSansCharcoalChar"/>
            </w:rPr>
            <w:alias w:val="My Actions"/>
            <w:tag w:val="My Actions"/>
            <w:id w:val="1769968652"/>
            <w:placeholder>
              <w:docPart w:val="140F0C3105EF4499AEA190F1A65D80FB"/>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EA07F55" w14:textId="01A15AD2"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1417853672"/>
            <w:placeholder>
              <w:docPart w:val="D53823D89A5742BE88592E71210617FD"/>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E41A38A" w14:textId="7FA9F7B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324439793"/>
            <w:placeholder>
              <w:docPart w:val="584457793D7F4E019ECC61F4CAF49BBE"/>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72BBFCD" w14:textId="4F4A351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013ED6CD" w14:textId="77777777" w:rsidTr="00861234">
        <w:trPr>
          <w:trHeight w:val="737"/>
        </w:trPr>
        <w:sdt>
          <w:sdtPr>
            <w:rPr>
              <w:rStyle w:val="BodyCopyOpenSansCharcoalChar"/>
            </w:rPr>
            <w:alias w:val="My Actions"/>
            <w:tag w:val="My Actions"/>
            <w:id w:val="1722546136"/>
            <w:placeholder>
              <w:docPart w:val="FDBBCC55526C40AFA5D524E7E398C34C"/>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3BD7D7F" w14:textId="33CB12B9"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1958788552"/>
            <w:placeholder>
              <w:docPart w:val="DDDA249748B744BEA31372273F4FEE82"/>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7844042" w14:textId="50279642"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324591828"/>
            <w:placeholder>
              <w:docPart w:val="DB905449B30549DAB4756DAAA0466284"/>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7A21CFC" w14:textId="19649990"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52D2E038" w14:textId="77777777" w:rsidTr="00861234">
        <w:trPr>
          <w:trHeight w:val="737"/>
        </w:trPr>
        <w:sdt>
          <w:sdtPr>
            <w:rPr>
              <w:rStyle w:val="BodyCopyOpenSansCharcoalChar"/>
            </w:rPr>
            <w:alias w:val="My Actions"/>
            <w:tag w:val="My Actions"/>
            <w:id w:val="-210805781"/>
            <w:placeholder>
              <w:docPart w:val="C2B858FD5469444A89E4A0395B4ECA2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1ABF0C9" w14:textId="4C8556BB"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1311699386"/>
            <w:placeholder>
              <w:docPart w:val="5806C4544C154F6781D9E7AAC8DEE192"/>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C412B2F" w14:textId="738C979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2052955870"/>
            <w:placeholder>
              <w:docPart w:val="0D02656FA4DA4BBB90105ABBAD1BD7F8"/>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226D95" w14:textId="076DF8D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44D1A9C7" w14:textId="77777777" w:rsidTr="00861234">
        <w:trPr>
          <w:trHeight w:val="737"/>
        </w:trPr>
        <w:sdt>
          <w:sdtPr>
            <w:rPr>
              <w:rStyle w:val="BodyCopyOpenSansCharcoalChar"/>
            </w:rPr>
            <w:alias w:val="My Actions"/>
            <w:tag w:val="My Actions"/>
            <w:id w:val="605239795"/>
            <w:placeholder>
              <w:docPart w:val="F631CACE7413408CA2E83BA99035920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137CA55" w14:textId="24BA6A7E"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1117652932"/>
            <w:placeholder>
              <w:docPart w:val="D92DC9826ED6429488C98CB3852C041B"/>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45A0FB9" w14:textId="189DB8F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46266175"/>
            <w:placeholder>
              <w:docPart w:val="EC4878EF1FD646E6A168BA288FBD7DC6"/>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E19F4CF" w14:textId="0687CFC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5C383C78" w14:textId="77777777" w:rsidTr="00861234">
        <w:trPr>
          <w:trHeight w:val="737"/>
        </w:trPr>
        <w:sdt>
          <w:sdtPr>
            <w:rPr>
              <w:rStyle w:val="BodyCopyOpenSansCharcoalChar"/>
            </w:rPr>
            <w:alias w:val="My Actions"/>
            <w:tag w:val="My Actions"/>
            <w:id w:val="620735435"/>
            <w:placeholder>
              <w:docPart w:val="D8C9A1E311464F858CA4E3D47661F09C"/>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42C41A2" w14:textId="7E790D00"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346563111"/>
            <w:placeholder>
              <w:docPart w:val="14C04A79A603493280B87F847FFC4832"/>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0DEBBE5" w14:textId="72986C3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801664033"/>
            <w:placeholder>
              <w:docPart w:val="104957E04B8341CEA45C13BCF53E5E80"/>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BDB0414" w14:textId="41A059EE"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bl>
    <w:p w14:paraId="6E892B56" w14:textId="77777777" w:rsidR="00E4045B" w:rsidRDefault="00E4045B">
      <w:pPr>
        <w:rPr>
          <w:lang w:val="en-US" w:eastAsia="ja-JP"/>
        </w:rPr>
      </w:pPr>
    </w:p>
    <w:p w14:paraId="23107A62" w14:textId="10038BCD" w:rsidR="00B07C7B" w:rsidRDefault="00861234">
      <w:pPr>
        <w:rPr>
          <w:lang w:val="en-US" w:eastAsia="ja-JP"/>
        </w:rPr>
      </w:pPr>
      <w:r>
        <w:rPr>
          <w:noProof/>
          <w:lang w:val="en-US" w:eastAsia="ja-JP"/>
        </w:rPr>
        <mc:AlternateContent>
          <mc:Choice Requires="wps">
            <w:drawing>
              <wp:anchor distT="0" distB="0" distL="114300" distR="114300" simplePos="0" relativeHeight="251678720" behindDoc="0" locked="0" layoutInCell="1" allowOverlap="1" wp14:anchorId="5E28AD5E" wp14:editId="533D070F">
                <wp:simplePos x="0" y="0"/>
                <wp:positionH relativeFrom="margin">
                  <wp:posOffset>-5316</wp:posOffset>
                </wp:positionH>
                <wp:positionV relativeFrom="paragraph">
                  <wp:posOffset>161482</wp:posOffset>
                </wp:positionV>
                <wp:extent cx="6187440" cy="1488440"/>
                <wp:effectExtent l="0" t="0" r="3810" b="0"/>
                <wp:wrapNone/>
                <wp:docPr id="352607996" name="Rectangle: Rounded Corners 1"/>
                <wp:cNvGraphicFramePr/>
                <a:graphic xmlns:a="http://schemas.openxmlformats.org/drawingml/2006/main">
                  <a:graphicData uri="http://schemas.microsoft.com/office/word/2010/wordprocessingShape">
                    <wps:wsp>
                      <wps:cNvSpPr/>
                      <wps:spPr>
                        <a:xfrm>
                          <a:off x="0" y="0"/>
                          <a:ext cx="6187440" cy="1488440"/>
                        </a:xfrm>
                        <a:prstGeom prst="roundRect">
                          <a:avLst>
                            <a:gd name="adj" fmla="val 10238"/>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6BD9529"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With each Action taken, we are moving closer to building an effective, equitable and coordinated system of care that meets the needs of people experiencing or at risk of eating disorders and their families, supports and communities.</w:t>
                            </w:r>
                          </w:p>
                          <w:p w14:paraId="42101AF0"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Thank you for your role in building this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28AD5E" id="_x0000_s1032" style="position:absolute;margin-left:-.4pt;margin-top:12.7pt;width:487.2pt;height:117.2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7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" fillcolor="#15abdc [3204]" stroked="f" strokeweight="1pt">
                <v:stroke joinstyle="miter"/>
                <v:textbox>
                  <w:txbxContent>
                    <w:p w14:paraId="56BD9529"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With each Action taken, we are moving closer to building an effective, equitable and coordinated system of care that meets the needs of people experiencing or at risk of eating disorders and their families, supports and communities.</w:t>
                      </w:r>
                    </w:p>
                    <w:p w14:paraId="42101AF0"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Thank you for your role in building this system.</w:t>
                      </w:r>
                    </w:p>
                  </w:txbxContent>
                </v:textbox>
                <w10:wrap anchorx="margin"/>
              </v:roundrect>
            </w:pict>
          </mc:Fallback>
        </mc:AlternateContent>
      </w:r>
    </w:p>
    <w:p w14:paraId="3F4E9410" w14:textId="07E8FB76" w:rsidR="00B07C7B" w:rsidRDefault="00B07C7B">
      <w:pPr>
        <w:rPr>
          <w:lang w:val="en-US" w:eastAsia="ja-JP"/>
        </w:rPr>
      </w:pPr>
    </w:p>
    <w:p w14:paraId="57FFC3D4" w14:textId="69D0FE7E" w:rsidR="00B07C7B" w:rsidRDefault="00B07C7B">
      <w:pPr>
        <w:rPr>
          <w:lang w:val="en-US" w:eastAsia="ja-JP"/>
        </w:rPr>
      </w:pPr>
    </w:p>
    <w:p w14:paraId="27D91E11" w14:textId="77777777" w:rsidR="009F19E2" w:rsidRDefault="009F19E2">
      <w:pPr>
        <w:rPr>
          <w:lang w:val="en-US" w:eastAsia="ja-JP"/>
        </w:rPr>
      </w:pPr>
    </w:p>
    <w:p w14:paraId="7E20B3CF" w14:textId="77777777" w:rsidR="009F19E2" w:rsidRDefault="009F19E2">
      <w:pPr>
        <w:rPr>
          <w:lang w:val="en-US" w:eastAsia="ja-JP"/>
        </w:rPr>
      </w:pPr>
    </w:p>
    <w:p w14:paraId="38AC1F9F" w14:textId="77777777" w:rsidR="009F19E2" w:rsidRDefault="009F19E2">
      <w:pPr>
        <w:rPr>
          <w:lang w:val="en-US" w:eastAsia="ja-JP"/>
        </w:rPr>
      </w:pPr>
    </w:p>
    <w:p w14:paraId="1A464B7A" w14:textId="77777777" w:rsidR="009F19E2" w:rsidRDefault="009F19E2">
      <w:pPr>
        <w:rPr>
          <w:lang w:val="en-US" w:eastAsia="ja-JP"/>
        </w:rPr>
      </w:pPr>
    </w:p>
    <w:p w14:paraId="0B104C58" w14:textId="77777777" w:rsidR="009F19E2" w:rsidRDefault="009F19E2">
      <w:pPr>
        <w:rPr>
          <w:lang w:val="en-US" w:eastAsia="ja-JP"/>
        </w:rPr>
      </w:pPr>
    </w:p>
    <w:p w14:paraId="641657C8" w14:textId="0DA0430A" w:rsidR="005703EA" w:rsidRPr="00715468" w:rsidRDefault="005703EA" w:rsidP="009F19E2">
      <w:pPr>
        <w:pStyle w:val="BodyCopyOpenSansCharcoal"/>
      </w:pPr>
    </w:p>
    <w:sectPr w:rsidR="005703EA" w:rsidRPr="00715468" w:rsidSect="009F19E2">
      <w:footerReference w:type="first" r:id="rId25"/>
      <w:pgSz w:w="11906" w:h="16838"/>
      <w:pgMar w:top="1440" w:right="1080" w:bottom="1440" w:left="1080" w:header="866" w:footer="5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35F6B" w14:textId="77777777" w:rsidR="000E17DB" w:rsidRDefault="000E17DB" w:rsidP="000F559B">
      <w:r>
        <w:separator/>
      </w:r>
    </w:p>
  </w:endnote>
  <w:endnote w:type="continuationSeparator" w:id="0">
    <w:p w14:paraId="3828C6B8" w14:textId="77777777" w:rsidR="000E17DB" w:rsidRDefault="000E17DB" w:rsidP="000F5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8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C6683" w14:textId="6C121198" w:rsidR="001E2520" w:rsidRPr="00B75B28" w:rsidRDefault="00B75B28" w:rsidP="00B75B28">
    <w:pPr>
      <w:pStyle w:val="Footer"/>
      <w:pBdr>
        <w:top w:val="single" w:sz="4" w:space="1" w:color="auto"/>
      </w:pBdr>
      <w:rPr>
        <w:rFonts w:ascii="Open Sans" w:hAnsi="Open Sans" w:cs="Open Sans"/>
        <w:sz w:val="16"/>
        <w:szCs w:val="16"/>
      </w:rPr>
    </w:pPr>
    <w:r w:rsidRPr="00B75B28">
      <w:rPr>
        <w:rFonts w:ascii="Open Sans" w:hAnsi="Open Sans" w:cs="Open Sans"/>
        <w:sz w:val="16"/>
        <w:szCs w:val="16"/>
      </w:rPr>
      <w:t xml:space="preserve">National Eating Disorders Collaboration </w:t>
    </w:r>
    <w:r>
      <w:rPr>
        <w:rFonts w:ascii="Open Sans" w:hAnsi="Open Sans" w:cs="Open Sans"/>
        <w:sz w:val="16"/>
        <w:szCs w:val="16"/>
      </w:rPr>
      <w:tab/>
    </w:r>
    <w:r>
      <w:rPr>
        <w:rFonts w:ascii="Open Sans" w:hAnsi="Open Sans" w:cs="Open Sans"/>
        <w:sz w:val="16"/>
        <w:szCs w:val="16"/>
      </w:rPr>
      <w:tab/>
    </w:r>
    <w:r>
      <w:rPr>
        <w:rFonts w:ascii="Open Sans" w:hAnsi="Open Sans" w:cs="Open Sans"/>
        <w:sz w:val="16"/>
        <w:szCs w:val="16"/>
      </w:rPr>
      <w:tab/>
    </w:r>
    <w:sdt>
      <w:sdtPr>
        <w:rPr>
          <w:rFonts w:ascii="Open Sans" w:hAnsi="Open Sans" w:cs="Open Sans"/>
          <w:sz w:val="16"/>
          <w:szCs w:val="16"/>
        </w:rPr>
        <w:id w:val="-1680572176"/>
        <w:docPartObj>
          <w:docPartGallery w:val="Page Numbers (Bottom of Page)"/>
          <w:docPartUnique/>
        </w:docPartObj>
      </w:sdtPr>
      <w:sdtEndPr>
        <w:rPr>
          <w:noProof/>
        </w:rPr>
      </w:sdtEndPr>
      <w:sdtContent>
        <w:r w:rsidRPr="00B75B28">
          <w:rPr>
            <w:rFonts w:ascii="Open Sans" w:hAnsi="Open Sans" w:cs="Open Sans"/>
            <w:sz w:val="16"/>
            <w:szCs w:val="16"/>
          </w:rPr>
          <w:fldChar w:fldCharType="begin"/>
        </w:r>
        <w:r w:rsidRPr="00B75B28">
          <w:rPr>
            <w:rFonts w:ascii="Open Sans" w:hAnsi="Open Sans" w:cs="Open Sans"/>
            <w:sz w:val="16"/>
            <w:szCs w:val="16"/>
          </w:rPr>
          <w:instrText xml:space="preserve"> PAGE   \* MERGEFORMAT </w:instrText>
        </w:r>
        <w:r w:rsidRPr="00B75B28">
          <w:rPr>
            <w:rFonts w:ascii="Open Sans" w:hAnsi="Open Sans" w:cs="Open Sans"/>
            <w:sz w:val="16"/>
            <w:szCs w:val="16"/>
          </w:rPr>
          <w:fldChar w:fldCharType="separate"/>
        </w:r>
        <w:r w:rsidRPr="00B75B28">
          <w:rPr>
            <w:rFonts w:ascii="Open Sans" w:hAnsi="Open Sans" w:cs="Open Sans"/>
            <w:noProof/>
            <w:sz w:val="16"/>
            <w:szCs w:val="16"/>
          </w:rPr>
          <w:t>2</w:t>
        </w:r>
        <w:r w:rsidRPr="00B75B28">
          <w:rPr>
            <w:rFonts w:ascii="Open Sans" w:hAnsi="Open Sans" w:cs="Open Sans"/>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318" w14:textId="631AA3B4" w:rsidR="001E2520" w:rsidRPr="00B75B28" w:rsidRDefault="00B75B28" w:rsidP="00B75B28">
    <w:pPr>
      <w:pStyle w:val="Footer"/>
      <w:pBdr>
        <w:top w:val="single" w:sz="4" w:space="1" w:color="auto"/>
      </w:pBdr>
      <w:rPr>
        <w:rFonts w:ascii="Open Sans" w:hAnsi="Open Sans" w:cs="Open Sans"/>
        <w:sz w:val="16"/>
        <w:szCs w:val="16"/>
      </w:rPr>
    </w:pPr>
    <w:r w:rsidRPr="00B75B28">
      <w:rPr>
        <w:rFonts w:ascii="Open Sans" w:hAnsi="Open Sans" w:cs="Open Sans"/>
        <w:sz w:val="16"/>
        <w:szCs w:val="16"/>
      </w:rPr>
      <w:t>National Eating Disorders Collaboration</w:t>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Pr>
        <w:rFonts w:ascii="Open Sans" w:hAnsi="Open Sans" w:cs="Open Sans"/>
        <w:sz w:val="16"/>
        <w:szCs w:val="16"/>
      </w:rPr>
      <w:tab/>
    </w:r>
    <w:sdt>
      <w:sdtPr>
        <w:rPr>
          <w:rFonts w:ascii="Open Sans" w:hAnsi="Open Sans" w:cs="Open Sans"/>
          <w:sz w:val="16"/>
          <w:szCs w:val="16"/>
        </w:rPr>
        <w:id w:val="1481585557"/>
        <w:docPartObj>
          <w:docPartGallery w:val="Page Numbers (Bottom of Page)"/>
          <w:docPartUnique/>
        </w:docPartObj>
      </w:sdtPr>
      <w:sdtEndPr>
        <w:rPr>
          <w:noProof/>
        </w:rPr>
      </w:sdtEndPr>
      <w:sdtContent>
        <w:r w:rsidRPr="00B75B28">
          <w:rPr>
            <w:rFonts w:ascii="Open Sans" w:hAnsi="Open Sans" w:cs="Open Sans"/>
            <w:sz w:val="16"/>
            <w:szCs w:val="16"/>
          </w:rPr>
          <w:fldChar w:fldCharType="begin"/>
        </w:r>
        <w:r w:rsidRPr="00B75B28">
          <w:rPr>
            <w:rFonts w:ascii="Open Sans" w:hAnsi="Open Sans" w:cs="Open Sans"/>
            <w:sz w:val="16"/>
            <w:szCs w:val="16"/>
          </w:rPr>
          <w:instrText xml:space="preserve"> PAGE   \* MERGEFORMAT </w:instrText>
        </w:r>
        <w:r w:rsidRPr="00B75B28">
          <w:rPr>
            <w:rFonts w:ascii="Open Sans" w:hAnsi="Open Sans" w:cs="Open Sans"/>
            <w:sz w:val="16"/>
            <w:szCs w:val="16"/>
          </w:rPr>
          <w:fldChar w:fldCharType="separate"/>
        </w:r>
        <w:r w:rsidRPr="00B75B28">
          <w:rPr>
            <w:rFonts w:ascii="Open Sans" w:hAnsi="Open Sans" w:cs="Open Sans"/>
            <w:noProof/>
            <w:sz w:val="16"/>
            <w:szCs w:val="16"/>
          </w:rPr>
          <w:t>2</w:t>
        </w:r>
        <w:r w:rsidRPr="00B75B28">
          <w:rPr>
            <w:rFonts w:ascii="Open Sans" w:hAnsi="Open Sans" w:cs="Open Sans"/>
            <w:noProo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47FD1" w14:textId="5C363D04" w:rsidR="00055676" w:rsidRPr="00B75B28" w:rsidRDefault="00055676" w:rsidP="00B75B28">
    <w:pPr>
      <w:pStyle w:val="Footer"/>
      <w:pBdr>
        <w:top w:val="single" w:sz="4" w:space="1" w:color="auto"/>
      </w:pBdr>
      <w:rPr>
        <w:rFonts w:ascii="Open Sans" w:hAnsi="Open Sans" w:cs="Open Sans"/>
        <w:sz w:val="16"/>
        <w:szCs w:val="16"/>
      </w:rPr>
    </w:pPr>
    <w:r w:rsidRPr="00B75B28">
      <w:rPr>
        <w:rFonts w:ascii="Open Sans" w:hAnsi="Open Sans" w:cs="Open Sans"/>
        <w:sz w:val="16"/>
        <w:szCs w:val="16"/>
      </w:rPr>
      <w:t>National Eating Disorders Collaboration</w:t>
    </w:r>
    <w:r>
      <w:rPr>
        <w:rFonts w:ascii="Open Sans" w:hAnsi="Open Sans" w:cs="Open Sans"/>
        <w:sz w:val="16"/>
        <w:szCs w:val="16"/>
      </w:rPr>
      <w:tab/>
    </w:r>
    <w:r>
      <w:rPr>
        <w:rFonts w:ascii="Open Sans" w:hAnsi="Open Sans" w:cs="Open Sans"/>
        <w:sz w:val="16"/>
        <w:szCs w:val="16"/>
      </w:rPr>
      <w:tab/>
    </w:r>
    <w:r>
      <w:rPr>
        <w:rFonts w:ascii="Open Sans" w:hAnsi="Open Sans" w:cs="Open Sans"/>
        <w:sz w:val="16"/>
        <w:szCs w:val="16"/>
      </w:rPr>
      <w:tab/>
    </w:r>
    <w:sdt>
      <w:sdtPr>
        <w:rPr>
          <w:rFonts w:ascii="Open Sans" w:hAnsi="Open Sans" w:cs="Open Sans"/>
          <w:sz w:val="16"/>
          <w:szCs w:val="16"/>
        </w:rPr>
        <w:id w:val="-1342773472"/>
        <w:docPartObj>
          <w:docPartGallery w:val="Page Numbers (Bottom of Page)"/>
          <w:docPartUnique/>
        </w:docPartObj>
      </w:sdtPr>
      <w:sdtEndPr>
        <w:rPr>
          <w:noProof/>
        </w:rPr>
      </w:sdtEndPr>
      <w:sdtContent>
        <w:r w:rsidRPr="00B75B28">
          <w:rPr>
            <w:rFonts w:ascii="Open Sans" w:hAnsi="Open Sans" w:cs="Open Sans"/>
            <w:sz w:val="16"/>
            <w:szCs w:val="16"/>
          </w:rPr>
          <w:fldChar w:fldCharType="begin"/>
        </w:r>
        <w:r w:rsidRPr="00B75B28">
          <w:rPr>
            <w:rFonts w:ascii="Open Sans" w:hAnsi="Open Sans" w:cs="Open Sans"/>
            <w:sz w:val="16"/>
            <w:szCs w:val="16"/>
          </w:rPr>
          <w:instrText xml:space="preserve"> PAGE   \* MERGEFORMAT </w:instrText>
        </w:r>
        <w:r w:rsidRPr="00B75B28">
          <w:rPr>
            <w:rFonts w:ascii="Open Sans" w:hAnsi="Open Sans" w:cs="Open Sans"/>
            <w:sz w:val="16"/>
            <w:szCs w:val="16"/>
          </w:rPr>
          <w:fldChar w:fldCharType="separate"/>
        </w:r>
        <w:r w:rsidRPr="00B75B28">
          <w:rPr>
            <w:rFonts w:ascii="Open Sans" w:hAnsi="Open Sans" w:cs="Open Sans"/>
            <w:noProof/>
            <w:sz w:val="16"/>
            <w:szCs w:val="16"/>
          </w:rPr>
          <w:t>2</w:t>
        </w:r>
        <w:r w:rsidRPr="00B75B28">
          <w:rPr>
            <w:rFonts w:ascii="Open Sans" w:hAnsi="Open Sans" w:cs="Open San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A3897" w14:textId="77777777" w:rsidR="000E17DB" w:rsidRDefault="000E17DB" w:rsidP="000F559B">
      <w:r>
        <w:separator/>
      </w:r>
    </w:p>
  </w:footnote>
  <w:footnote w:type="continuationSeparator" w:id="0">
    <w:p w14:paraId="1CD725AE" w14:textId="77777777" w:rsidR="000E17DB" w:rsidRDefault="000E17DB" w:rsidP="000F5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6C1E" w14:textId="77777777" w:rsidR="001E2520" w:rsidRPr="00B61D28" w:rsidRDefault="001E2520" w:rsidP="00B61D28">
    <w:pPr>
      <w:pStyle w:val="Header"/>
      <w:tabs>
        <w:tab w:val="clear" w:pos="4513"/>
        <w:tab w:val="clear" w:pos="9026"/>
        <w:tab w:val="left" w:pos="758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D5D0E" w14:textId="77777777" w:rsidR="001E2520" w:rsidRDefault="001E2520" w:rsidP="00E7003A">
    <w:pPr>
      <w:pStyle w:val="Header"/>
      <w:tabs>
        <w:tab w:val="clear" w:pos="4513"/>
        <w:tab w:val="clear" w:pos="9026"/>
        <w:tab w:val="left" w:pos="7088"/>
      </w:tabs>
      <w:spacing w:after="120"/>
      <w:rPr>
        <w:rFonts w:ascii="Open Sans" w:hAnsi="Open Sans" w:cs="Open Sans"/>
        <w:b/>
        <w:color w:val="15ABDC"/>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7E6A"/>
    <w:multiLevelType w:val="hybridMultilevel"/>
    <w:tmpl w:val="E806C064"/>
    <w:lvl w:ilvl="0" w:tplc="6250359C">
      <w:start w:val="1"/>
      <w:numFmt w:val="bullet"/>
      <w:lvlText w:val=""/>
      <w:lvlJc w:val="left"/>
      <w:pPr>
        <w:ind w:left="170" w:firstLine="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D46D4"/>
    <w:multiLevelType w:val="hybridMultilevel"/>
    <w:tmpl w:val="DAEE5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13710"/>
    <w:multiLevelType w:val="multilevel"/>
    <w:tmpl w:val="9A3A4092"/>
    <w:lvl w:ilvl="0">
      <w:start w:val="1"/>
      <w:numFmt w:val="decimal"/>
      <w:pStyle w:val="NumberListOpenSans"/>
      <w:lvlText w:val="%1."/>
      <w:lvlJc w:val="left"/>
      <w:pPr>
        <w:ind w:left="530" w:hanging="360"/>
      </w:pPr>
      <w:rPr>
        <w:rFonts w:hint="default"/>
      </w:rPr>
    </w:lvl>
    <w:lvl w:ilvl="1">
      <w:start w:val="1"/>
      <w:numFmt w:val="decimal"/>
      <w:lvlText w:val="%2."/>
      <w:lvlJc w:val="left"/>
      <w:pPr>
        <w:ind w:left="964" w:hanging="397"/>
      </w:pPr>
      <w:rPr>
        <w:rFonts w:hint="default"/>
      </w:rPr>
    </w:lvl>
    <w:lvl w:ilvl="2">
      <w:start w:val="1"/>
      <w:numFmt w:val="decimal"/>
      <w:lvlText w:val="%3."/>
      <w:lvlJc w:val="left"/>
      <w:pPr>
        <w:ind w:left="1361" w:hanging="397"/>
      </w:pPr>
      <w:rPr>
        <w:rFonts w:hint="default"/>
      </w:rPr>
    </w:lvl>
    <w:lvl w:ilvl="3">
      <w:start w:val="1"/>
      <w:numFmt w:val="decimal"/>
      <w:lvlText w:val="%4."/>
      <w:lvlJc w:val="left"/>
      <w:pPr>
        <w:ind w:left="1758" w:hanging="397"/>
      </w:pPr>
      <w:rPr>
        <w:rFonts w:hint="default"/>
      </w:rPr>
    </w:lvl>
    <w:lvl w:ilvl="4">
      <w:start w:val="1"/>
      <w:numFmt w:val="decimal"/>
      <w:lvlText w:val="%5."/>
      <w:lvlJc w:val="left"/>
      <w:pPr>
        <w:tabs>
          <w:tab w:val="num" w:pos="2268"/>
        </w:tabs>
        <w:ind w:left="2155" w:hanging="397"/>
      </w:pPr>
      <w:rPr>
        <w:rFonts w:hint="default"/>
      </w:rPr>
    </w:lvl>
    <w:lvl w:ilvl="5">
      <w:start w:val="1"/>
      <w:numFmt w:val="decimal"/>
      <w:lvlText w:val="%6."/>
      <w:lvlJc w:val="left"/>
      <w:pPr>
        <w:tabs>
          <w:tab w:val="num" w:pos="2835"/>
        </w:tabs>
        <w:ind w:left="2552" w:hanging="397"/>
      </w:pPr>
      <w:rPr>
        <w:rFonts w:hint="default"/>
      </w:rPr>
    </w:lvl>
    <w:lvl w:ilvl="6">
      <w:start w:val="1"/>
      <w:numFmt w:val="decimal"/>
      <w:lvlText w:val="%7."/>
      <w:lvlJc w:val="left"/>
      <w:pPr>
        <w:tabs>
          <w:tab w:val="num" w:pos="3402"/>
        </w:tabs>
        <w:ind w:left="2948" w:hanging="396"/>
      </w:pPr>
      <w:rPr>
        <w:rFonts w:hint="default"/>
      </w:rPr>
    </w:lvl>
    <w:lvl w:ilvl="7">
      <w:start w:val="1"/>
      <w:numFmt w:val="decimal"/>
      <w:lvlText w:val="%8."/>
      <w:lvlJc w:val="left"/>
      <w:pPr>
        <w:ind w:left="3345" w:hanging="397"/>
      </w:pPr>
      <w:rPr>
        <w:rFonts w:hint="default"/>
      </w:rPr>
    </w:lvl>
    <w:lvl w:ilvl="8">
      <w:start w:val="1"/>
      <w:numFmt w:val="decimal"/>
      <w:lvlText w:val="%9."/>
      <w:lvlJc w:val="left"/>
      <w:pPr>
        <w:ind w:left="3742" w:hanging="397"/>
      </w:pPr>
      <w:rPr>
        <w:rFonts w:hint="default"/>
      </w:rPr>
    </w:lvl>
  </w:abstractNum>
  <w:abstractNum w:abstractNumId="3" w15:restartNumberingAfterBreak="0">
    <w:nsid w:val="0CD90E47"/>
    <w:multiLevelType w:val="hybridMultilevel"/>
    <w:tmpl w:val="734CAA84"/>
    <w:lvl w:ilvl="0" w:tplc="B0C887A4">
      <w:start w:val="1"/>
      <w:numFmt w:val="bullet"/>
      <w:lvlText w:val=""/>
      <w:lvlJc w:val="left"/>
      <w:pPr>
        <w:ind w:left="51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C063A"/>
    <w:multiLevelType w:val="hybridMultilevel"/>
    <w:tmpl w:val="9E86ED8A"/>
    <w:lvl w:ilvl="0" w:tplc="5376477A">
      <w:start w:val="1"/>
      <w:numFmt w:val="decimal"/>
      <w:lvlText w:val="%1."/>
      <w:lvlJc w:val="left"/>
      <w:pPr>
        <w:ind w:left="567" w:hanging="397"/>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6D43D2"/>
    <w:multiLevelType w:val="hybridMultilevel"/>
    <w:tmpl w:val="F3F817E8"/>
    <w:lvl w:ilvl="0" w:tplc="B08EA380">
      <w:numFmt w:val="bullet"/>
      <w:lvlText w:val="•"/>
      <w:lvlJc w:val="left"/>
      <w:pPr>
        <w:ind w:left="720" w:hanging="360"/>
      </w:pPr>
      <w:rPr>
        <w:rFonts w:ascii="Open Sans" w:eastAsia="Calibri"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A05D90"/>
    <w:multiLevelType w:val="multilevel"/>
    <w:tmpl w:val="9438B7DC"/>
    <w:lvl w:ilvl="0">
      <w:start w:val="1"/>
      <w:numFmt w:val="bullet"/>
      <w:lvlText w:val=""/>
      <w:lvlJc w:val="left"/>
      <w:pPr>
        <w:ind w:left="340" w:hanging="17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D92A63"/>
    <w:multiLevelType w:val="hybridMultilevel"/>
    <w:tmpl w:val="BD38B5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7C61EF"/>
    <w:multiLevelType w:val="hybridMultilevel"/>
    <w:tmpl w:val="3F421F80"/>
    <w:lvl w:ilvl="0" w:tplc="8362C6FC">
      <w:start w:val="1"/>
      <w:numFmt w:val="bullet"/>
      <w:lvlText w:val=""/>
      <w:lvlJc w:val="left"/>
      <w:pPr>
        <w:ind w:left="51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5E19CF"/>
    <w:multiLevelType w:val="hybridMultilevel"/>
    <w:tmpl w:val="7EE0E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DE6A62"/>
    <w:multiLevelType w:val="hybridMultilevel"/>
    <w:tmpl w:val="6DC6CBFC"/>
    <w:lvl w:ilvl="0" w:tplc="3A424DEA">
      <w:start w:val="1"/>
      <w:numFmt w:val="bullet"/>
      <w:lvlText w:val=""/>
      <w:lvlJc w:val="left"/>
      <w:pPr>
        <w:ind w:left="170" w:firstLine="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D6AFB"/>
    <w:multiLevelType w:val="multilevel"/>
    <w:tmpl w:val="40C2A4E8"/>
    <w:lvl w:ilvl="0">
      <w:start w:val="1"/>
      <w:numFmt w:val="decimal"/>
      <w:lvlText w:val="%1."/>
      <w:lvlJc w:val="left"/>
      <w:pPr>
        <w:ind w:left="567" w:hanging="397"/>
      </w:pPr>
      <w:rPr>
        <w:rFonts w:hint="default"/>
      </w:rPr>
    </w:lvl>
    <w:lvl w:ilvl="1">
      <w:start w:val="1"/>
      <w:numFmt w:val="decimal"/>
      <w:lvlText w:val="%1.%2."/>
      <w:lvlJc w:val="left"/>
      <w:pPr>
        <w:ind w:left="567" w:firstLine="0"/>
      </w:pPr>
      <w:rPr>
        <w:rFonts w:hint="default"/>
      </w:rPr>
    </w:lvl>
    <w:lvl w:ilvl="2">
      <w:start w:val="1"/>
      <w:numFmt w:val="decimal"/>
      <w:lvlText w:val="%1.%2.%3."/>
      <w:lvlJc w:val="left"/>
      <w:pPr>
        <w:ind w:left="1134" w:firstLine="0"/>
      </w:pPr>
      <w:rPr>
        <w:rFonts w:hint="default"/>
      </w:rPr>
    </w:lvl>
    <w:lvl w:ilvl="3">
      <w:start w:val="1"/>
      <w:numFmt w:val="decimal"/>
      <w:lvlText w:val="%1.%2.%3.%4."/>
      <w:lvlJc w:val="left"/>
      <w:pPr>
        <w:ind w:left="1701" w:firstLine="0"/>
      </w:pPr>
      <w:rPr>
        <w:rFonts w:hint="default"/>
      </w:rPr>
    </w:lvl>
    <w:lvl w:ilvl="4">
      <w:start w:val="1"/>
      <w:numFmt w:val="decimal"/>
      <w:lvlText w:val="%1.%2.%3.%4.%5."/>
      <w:lvlJc w:val="left"/>
      <w:pPr>
        <w:tabs>
          <w:tab w:val="num" w:pos="2268"/>
        </w:tabs>
        <w:ind w:left="2268" w:firstLine="0"/>
      </w:pPr>
      <w:rPr>
        <w:rFonts w:hint="default"/>
      </w:rPr>
    </w:lvl>
    <w:lvl w:ilvl="5">
      <w:start w:val="1"/>
      <w:numFmt w:val="decimal"/>
      <w:lvlText w:val="%1.%2.%3.%4.%5.%6."/>
      <w:lvlJc w:val="left"/>
      <w:pPr>
        <w:tabs>
          <w:tab w:val="num" w:pos="2835"/>
        </w:tabs>
        <w:ind w:left="2835" w:firstLine="0"/>
      </w:pPr>
      <w:rPr>
        <w:rFonts w:hint="default"/>
      </w:rPr>
    </w:lvl>
    <w:lvl w:ilvl="6">
      <w:start w:val="1"/>
      <w:numFmt w:val="decimal"/>
      <w:lvlText w:val="%1.%2.%3.%4.%5.%6.%7."/>
      <w:lvlJc w:val="left"/>
      <w:pPr>
        <w:tabs>
          <w:tab w:val="num" w:pos="3402"/>
        </w:tabs>
        <w:ind w:left="3402" w:firstLine="0"/>
      </w:pPr>
      <w:rPr>
        <w:rFonts w:hint="default"/>
      </w:rPr>
    </w:lvl>
    <w:lvl w:ilvl="7">
      <w:start w:val="1"/>
      <w:numFmt w:val="decimal"/>
      <w:lvlText w:val="%1.%2.%3.%4.%5.%6.%7.%8."/>
      <w:lvlJc w:val="left"/>
      <w:pPr>
        <w:tabs>
          <w:tab w:val="num" w:pos="3969"/>
        </w:tabs>
        <w:ind w:left="3969" w:firstLine="0"/>
      </w:pPr>
      <w:rPr>
        <w:rFonts w:hint="default"/>
      </w:rPr>
    </w:lvl>
    <w:lvl w:ilvl="8">
      <w:start w:val="1"/>
      <w:numFmt w:val="decimal"/>
      <w:lvlText w:val="%1.%2.%3.%4.%5.%6.%7.%8.%9."/>
      <w:lvlJc w:val="left"/>
      <w:pPr>
        <w:ind w:left="4536" w:firstLine="0"/>
      </w:pPr>
      <w:rPr>
        <w:rFonts w:hint="default"/>
      </w:rPr>
    </w:lvl>
  </w:abstractNum>
  <w:abstractNum w:abstractNumId="12" w15:restartNumberingAfterBreak="0">
    <w:nsid w:val="3A8B2506"/>
    <w:multiLevelType w:val="hybridMultilevel"/>
    <w:tmpl w:val="1E7E2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6D46E7"/>
    <w:multiLevelType w:val="hybridMultilevel"/>
    <w:tmpl w:val="853CC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543E72"/>
    <w:multiLevelType w:val="hybridMultilevel"/>
    <w:tmpl w:val="C5A26BAA"/>
    <w:lvl w:ilvl="0" w:tplc="442A8400">
      <w:start w:val="1"/>
      <w:numFmt w:val="bullet"/>
      <w:lvlText w:val=""/>
      <w:lvlJc w:val="left"/>
      <w:pPr>
        <w:ind w:left="170" w:firstLine="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D96166"/>
    <w:multiLevelType w:val="multilevel"/>
    <w:tmpl w:val="9438B7DC"/>
    <w:lvl w:ilvl="0">
      <w:start w:val="1"/>
      <w:numFmt w:val="bullet"/>
      <w:lvlText w:val=""/>
      <w:lvlJc w:val="left"/>
      <w:pPr>
        <w:ind w:left="340" w:hanging="17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1923BA"/>
    <w:multiLevelType w:val="hybridMultilevel"/>
    <w:tmpl w:val="BD98F49C"/>
    <w:lvl w:ilvl="0" w:tplc="8BE0995A">
      <w:start w:val="1"/>
      <w:numFmt w:val="bullet"/>
      <w:lvlText w:val=""/>
      <w:lvlJc w:val="left"/>
      <w:pPr>
        <w:ind w:left="720" w:hanging="38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F1EB3"/>
    <w:multiLevelType w:val="hybridMultilevel"/>
    <w:tmpl w:val="19867800"/>
    <w:lvl w:ilvl="0" w:tplc="521A1A48">
      <w:start w:val="1"/>
      <w:numFmt w:val="bullet"/>
      <w:lvlText w:val=""/>
      <w:lvlJc w:val="left"/>
      <w:pPr>
        <w:ind w:left="397"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D8052E"/>
    <w:multiLevelType w:val="hybridMultilevel"/>
    <w:tmpl w:val="DD3A88C0"/>
    <w:lvl w:ilvl="0" w:tplc="E3141D76">
      <w:start w:val="1"/>
      <w:numFmt w:val="bullet"/>
      <w:lvlText w:val=""/>
      <w:lvlJc w:val="left"/>
      <w:pPr>
        <w:ind w:left="397" w:hanging="5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39377A"/>
    <w:multiLevelType w:val="multilevel"/>
    <w:tmpl w:val="F1A626FC"/>
    <w:lvl w:ilvl="0">
      <w:start w:val="1"/>
      <w:numFmt w:val="decimal"/>
      <w:lvlText w:val="%1."/>
      <w:lvlJc w:val="left"/>
      <w:pPr>
        <w:ind w:left="567" w:hanging="397"/>
      </w:pPr>
      <w:rPr>
        <w:rFonts w:hint="default"/>
      </w:rPr>
    </w:lvl>
    <w:lvl w:ilvl="1">
      <w:start w:val="1"/>
      <w:numFmt w:val="decimal"/>
      <w:lvlText w:val="%2."/>
      <w:lvlJc w:val="left"/>
      <w:pPr>
        <w:ind w:left="964" w:hanging="397"/>
      </w:pPr>
      <w:rPr>
        <w:rFonts w:hint="default"/>
      </w:rPr>
    </w:lvl>
    <w:lvl w:ilvl="2">
      <w:start w:val="1"/>
      <w:numFmt w:val="decimal"/>
      <w:lvlText w:val="%3."/>
      <w:lvlJc w:val="left"/>
      <w:pPr>
        <w:ind w:left="1361" w:hanging="397"/>
      </w:pPr>
      <w:rPr>
        <w:rFonts w:hint="default"/>
      </w:rPr>
    </w:lvl>
    <w:lvl w:ilvl="3">
      <w:start w:val="1"/>
      <w:numFmt w:val="decimal"/>
      <w:lvlText w:val="%4."/>
      <w:lvlJc w:val="left"/>
      <w:pPr>
        <w:ind w:left="1758" w:hanging="397"/>
      </w:pPr>
      <w:rPr>
        <w:rFonts w:hint="default"/>
      </w:rPr>
    </w:lvl>
    <w:lvl w:ilvl="4">
      <w:start w:val="1"/>
      <w:numFmt w:val="decimal"/>
      <w:lvlText w:val="%5."/>
      <w:lvlJc w:val="left"/>
      <w:pPr>
        <w:tabs>
          <w:tab w:val="num" w:pos="2268"/>
        </w:tabs>
        <w:ind w:left="2155" w:hanging="397"/>
      </w:pPr>
      <w:rPr>
        <w:rFonts w:hint="default"/>
      </w:rPr>
    </w:lvl>
    <w:lvl w:ilvl="5">
      <w:start w:val="1"/>
      <w:numFmt w:val="decimal"/>
      <w:lvlText w:val="%6."/>
      <w:lvlJc w:val="left"/>
      <w:pPr>
        <w:tabs>
          <w:tab w:val="num" w:pos="2835"/>
        </w:tabs>
        <w:ind w:left="2552" w:hanging="397"/>
      </w:pPr>
      <w:rPr>
        <w:rFonts w:hint="default"/>
      </w:rPr>
    </w:lvl>
    <w:lvl w:ilvl="6">
      <w:start w:val="1"/>
      <w:numFmt w:val="decimal"/>
      <w:lvlText w:val="%7."/>
      <w:lvlJc w:val="left"/>
      <w:pPr>
        <w:tabs>
          <w:tab w:val="num" w:pos="3402"/>
        </w:tabs>
        <w:ind w:left="2948" w:hanging="396"/>
      </w:pPr>
      <w:rPr>
        <w:rFonts w:hint="default"/>
      </w:rPr>
    </w:lvl>
    <w:lvl w:ilvl="7">
      <w:start w:val="1"/>
      <w:numFmt w:val="decimal"/>
      <w:lvlText w:val="%8."/>
      <w:lvlJc w:val="left"/>
      <w:pPr>
        <w:ind w:left="3345" w:hanging="397"/>
      </w:pPr>
      <w:rPr>
        <w:rFonts w:hint="default"/>
      </w:rPr>
    </w:lvl>
    <w:lvl w:ilvl="8">
      <w:start w:val="1"/>
      <w:numFmt w:val="decimal"/>
      <w:lvlText w:val="%9."/>
      <w:lvlJc w:val="left"/>
      <w:pPr>
        <w:ind w:left="3742" w:hanging="397"/>
      </w:pPr>
      <w:rPr>
        <w:rFonts w:hint="default"/>
      </w:rPr>
    </w:lvl>
  </w:abstractNum>
  <w:abstractNum w:abstractNumId="20" w15:restartNumberingAfterBreak="0">
    <w:nsid w:val="54214F31"/>
    <w:multiLevelType w:val="hybridMultilevel"/>
    <w:tmpl w:val="B9B25C44"/>
    <w:lvl w:ilvl="0" w:tplc="D472B69A">
      <w:start w:val="103"/>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72534D"/>
    <w:multiLevelType w:val="multilevel"/>
    <w:tmpl w:val="238297B6"/>
    <w:lvl w:ilvl="0">
      <w:start w:val="1"/>
      <w:numFmt w:val="decimal"/>
      <w:lvlText w:val="%1."/>
      <w:lvlJc w:val="left"/>
      <w:pPr>
        <w:ind w:left="567" w:hanging="397"/>
      </w:pPr>
      <w:rPr>
        <w:rFonts w:hint="default"/>
      </w:rPr>
    </w:lvl>
    <w:lvl w:ilvl="1">
      <w:start w:val="1"/>
      <w:numFmt w:val="decimal"/>
      <w:lvlText w:val="%2."/>
      <w:lvlJc w:val="left"/>
      <w:pPr>
        <w:ind w:left="964" w:hanging="397"/>
      </w:pPr>
      <w:rPr>
        <w:rFonts w:hint="default"/>
      </w:rPr>
    </w:lvl>
    <w:lvl w:ilvl="2">
      <w:start w:val="1"/>
      <w:numFmt w:val="decimal"/>
      <w:lvlText w:val="%3."/>
      <w:lvlJc w:val="left"/>
      <w:pPr>
        <w:ind w:left="1361" w:hanging="397"/>
      </w:pPr>
      <w:rPr>
        <w:rFonts w:hint="default"/>
      </w:rPr>
    </w:lvl>
    <w:lvl w:ilvl="3">
      <w:start w:val="1"/>
      <w:numFmt w:val="decimal"/>
      <w:lvlText w:val="%4."/>
      <w:lvlJc w:val="left"/>
      <w:pPr>
        <w:ind w:left="1758" w:hanging="397"/>
      </w:pPr>
      <w:rPr>
        <w:rFonts w:hint="default"/>
      </w:rPr>
    </w:lvl>
    <w:lvl w:ilvl="4">
      <w:start w:val="1"/>
      <w:numFmt w:val="decimal"/>
      <w:lvlText w:val="%5."/>
      <w:lvlJc w:val="left"/>
      <w:pPr>
        <w:tabs>
          <w:tab w:val="num" w:pos="2268"/>
        </w:tabs>
        <w:ind w:left="2155" w:hanging="397"/>
      </w:pPr>
      <w:rPr>
        <w:rFonts w:hint="default"/>
      </w:rPr>
    </w:lvl>
    <w:lvl w:ilvl="5">
      <w:start w:val="1"/>
      <w:numFmt w:val="decimal"/>
      <w:lvlText w:val="%6."/>
      <w:lvlJc w:val="left"/>
      <w:pPr>
        <w:tabs>
          <w:tab w:val="num" w:pos="2835"/>
        </w:tabs>
        <w:ind w:left="2552" w:hanging="397"/>
      </w:pPr>
      <w:rPr>
        <w:rFonts w:hint="default"/>
      </w:rPr>
    </w:lvl>
    <w:lvl w:ilvl="6">
      <w:start w:val="1"/>
      <w:numFmt w:val="decimal"/>
      <w:lvlText w:val="%7."/>
      <w:lvlJc w:val="left"/>
      <w:pPr>
        <w:tabs>
          <w:tab w:val="num" w:pos="3402"/>
        </w:tabs>
        <w:ind w:left="2948" w:hanging="396"/>
      </w:pPr>
      <w:rPr>
        <w:rFonts w:hint="default"/>
      </w:rPr>
    </w:lvl>
    <w:lvl w:ilvl="7">
      <w:start w:val="1"/>
      <w:numFmt w:val="decimal"/>
      <w:lvlText w:val="%8."/>
      <w:lvlJc w:val="left"/>
      <w:pPr>
        <w:ind w:left="3345" w:hanging="397"/>
      </w:pPr>
      <w:rPr>
        <w:rFonts w:hint="default"/>
      </w:rPr>
    </w:lvl>
    <w:lvl w:ilvl="8">
      <w:start w:val="1"/>
      <w:numFmt w:val="decimal"/>
      <w:lvlText w:val="%9."/>
      <w:lvlJc w:val="left"/>
      <w:pPr>
        <w:ind w:left="3742" w:hanging="397"/>
      </w:pPr>
      <w:rPr>
        <w:rFonts w:hint="default"/>
      </w:rPr>
    </w:lvl>
  </w:abstractNum>
  <w:abstractNum w:abstractNumId="22" w15:restartNumberingAfterBreak="0">
    <w:nsid w:val="54AE5659"/>
    <w:multiLevelType w:val="multilevel"/>
    <w:tmpl w:val="26EED116"/>
    <w:lvl w:ilvl="0">
      <w:start w:val="1"/>
      <w:numFmt w:val="bullet"/>
      <w:pStyle w:val="BulletpointListOpenSans"/>
      <w:lvlText w:val=""/>
      <w:lvlJc w:val="left"/>
      <w:pPr>
        <w:ind w:left="340" w:hanging="170"/>
      </w:pPr>
      <w:rPr>
        <w:rFonts w:ascii="Symbol" w:hAnsi="Symbol" w:hint="default"/>
      </w:rPr>
    </w:lvl>
    <w:lvl w:ilvl="1">
      <w:start w:val="1"/>
      <w:numFmt w:val="bullet"/>
      <w:lvlText w:val="o"/>
      <w:lvlJc w:val="left"/>
      <w:pPr>
        <w:ind w:left="510" w:hanging="170"/>
      </w:pPr>
      <w:rPr>
        <w:rFonts w:ascii="Courier New" w:hAnsi="Courier New" w:hint="default"/>
      </w:rPr>
    </w:lvl>
    <w:lvl w:ilvl="2">
      <w:start w:val="1"/>
      <w:numFmt w:val="bullet"/>
      <w:lvlText w:val=""/>
      <w:lvlJc w:val="left"/>
      <w:pPr>
        <w:ind w:left="680" w:hanging="170"/>
      </w:pPr>
      <w:rPr>
        <w:rFonts w:ascii="Wingdings" w:hAnsi="Wingdings" w:hint="default"/>
      </w:rPr>
    </w:lvl>
    <w:lvl w:ilvl="3">
      <w:start w:val="1"/>
      <w:numFmt w:val="bullet"/>
      <w:lvlText w:val=""/>
      <w:lvlJc w:val="left"/>
      <w:pPr>
        <w:ind w:left="851" w:hanging="171"/>
      </w:pPr>
      <w:rPr>
        <w:rFonts w:ascii="Symbol" w:hAnsi="Symbol" w:hint="default"/>
      </w:rPr>
    </w:lvl>
    <w:lvl w:ilvl="4">
      <w:start w:val="1"/>
      <w:numFmt w:val="bullet"/>
      <w:lvlText w:val="o"/>
      <w:lvlJc w:val="left"/>
      <w:pPr>
        <w:ind w:left="1021" w:hanging="170"/>
      </w:pPr>
      <w:rPr>
        <w:rFonts w:ascii="Courier New" w:hAnsi="Courier New" w:hint="default"/>
      </w:rPr>
    </w:lvl>
    <w:lvl w:ilvl="5">
      <w:start w:val="1"/>
      <w:numFmt w:val="bullet"/>
      <w:lvlText w:val=""/>
      <w:lvlJc w:val="left"/>
      <w:pPr>
        <w:ind w:left="1191" w:hanging="170"/>
      </w:pPr>
      <w:rPr>
        <w:rFonts w:ascii="Wingdings" w:hAnsi="Wingdings" w:hint="default"/>
      </w:rPr>
    </w:lvl>
    <w:lvl w:ilvl="6">
      <w:start w:val="1"/>
      <w:numFmt w:val="bullet"/>
      <w:lvlText w:val=""/>
      <w:lvlJc w:val="left"/>
      <w:pPr>
        <w:ind w:left="1361" w:hanging="170"/>
      </w:pPr>
      <w:rPr>
        <w:rFonts w:ascii="Symbol" w:hAnsi="Symbol" w:hint="default"/>
      </w:rPr>
    </w:lvl>
    <w:lvl w:ilvl="7">
      <w:start w:val="1"/>
      <w:numFmt w:val="bullet"/>
      <w:lvlText w:val="o"/>
      <w:lvlJc w:val="left"/>
      <w:pPr>
        <w:ind w:left="1531" w:hanging="170"/>
      </w:pPr>
      <w:rPr>
        <w:rFonts w:ascii="Courier New" w:hAnsi="Courier New" w:hint="default"/>
      </w:rPr>
    </w:lvl>
    <w:lvl w:ilvl="8">
      <w:start w:val="1"/>
      <w:numFmt w:val="bullet"/>
      <w:lvlText w:val=""/>
      <w:lvlJc w:val="left"/>
      <w:pPr>
        <w:ind w:left="1701" w:hanging="170"/>
      </w:pPr>
      <w:rPr>
        <w:rFonts w:ascii="Wingdings" w:hAnsi="Wingdings" w:hint="default"/>
      </w:rPr>
    </w:lvl>
  </w:abstractNum>
  <w:abstractNum w:abstractNumId="23" w15:restartNumberingAfterBreak="0">
    <w:nsid w:val="5A355DC7"/>
    <w:multiLevelType w:val="hybridMultilevel"/>
    <w:tmpl w:val="8E90A888"/>
    <w:lvl w:ilvl="0" w:tplc="F79815C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94B94"/>
    <w:multiLevelType w:val="hybridMultilevel"/>
    <w:tmpl w:val="67964590"/>
    <w:lvl w:ilvl="0" w:tplc="3886FD08">
      <w:start w:val="1"/>
      <w:numFmt w:val="bullet"/>
      <w:lvlText w:val=""/>
      <w:lvlJc w:val="left"/>
      <w:pPr>
        <w:ind w:left="454" w:hanging="11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C30022"/>
    <w:multiLevelType w:val="hybridMultilevel"/>
    <w:tmpl w:val="F3CEAB2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BE279CE"/>
    <w:multiLevelType w:val="hybridMultilevel"/>
    <w:tmpl w:val="2BEAFB9C"/>
    <w:lvl w:ilvl="0" w:tplc="ED9AAE58">
      <w:start w:val="1"/>
      <w:numFmt w:val="bullet"/>
      <w:lvlText w:val=""/>
      <w:lvlJc w:val="left"/>
      <w:pPr>
        <w:ind w:left="357" w:hanging="1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217E7B"/>
    <w:multiLevelType w:val="hybridMultilevel"/>
    <w:tmpl w:val="16727AD2"/>
    <w:lvl w:ilvl="0" w:tplc="70E0D4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86165A"/>
    <w:multiLevelType w:val="hybridMultilevel"/>
    <w:tmpl w:val="7696B2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20136697">
    <w:abstractNumId w:val="20"/>
  </w:num>
  <w:num w:numId="2" w16cid:durableId="338317597">
    <w:abstractNumId w:val="1"/>
  </w:num>
  <w:num w:numId="3" w16cid:durableId="1748384648">
    <w:abstractNumId w:val="9"/>
  </w:num>
  <w:num w:numId="4" w16cid:durableId="724571082">
    <w:abstractNumId w:val="23"/>
  </w:num>
  <w:num w:numId="5" w16cid:durableId="1881044844">
    <w:abstractNumId w:val="13"/>
  </w:num>
  <w:num w:numId="6" w16cid:durableId="549655476">
    <w:abstractNumId w:val="16"/>
  </w:num>
  <w:num w:numId="7" w16cid:durableId="386343302">
    <w:abstractNumId w:val="26"/>
  </w:num>
  <w:num w:numId="8" w16cid:durableId="1604193385">
    <w:abstractNumId w:val="24"/>
  </w:num>
  <w:num w:numId="9" w16cid:durableId="1293511435">
    <w:abstractNumId w:val="18"/>
  </w:num>
  <w:num w:numId="10" w16cid:durableId="1718430552">
    <w:abstractNumId w:val="14"/>
  </w:num>
  <w:num w:numId="11" w16cid:durableId="342125181">
    <w:abstractNumId w:val="0"/>
  </w:num>
  <w:num w:numId="12" w16cid:durableId="974799114">
    <w:abstractNumId w:val="3"/>
  </w:num>
  <w:num w:numId="13" w16cid:durableId="1733037036">
    <w:abstractNumId w:val="7"/>
  </w:num>
  <w:num w:numId="14" w16cid:durableId="636686263">
    <w:abstractNumId w:val="4"/>
  </w:num>
  <w:num w:numId="15" w16cid:durableId="1931132">
    <w:abstractNumId w:val="10"/>
  </w:num>
  <w:num w:numId="16" w16cid:durableId="2134975571">
    <w:abstractNumId w:val="8"/>
  </w:num>
  <w:num w:numId="17" w16cid:durableId="561478418">
    <w:abstractNumId w:val="17"/>
  </w:num>
  <w:num w:numId="18" w16cid:durableId="385035676">
    <w:abstractNumId w:val="22"/>
  </w:num>
  <w:num w:numId="19" w16cid:durableId="1750734136">
    <w:abstractNumId w:val="6"/>
  </w:num>
  <w:num w:numId="20" w16cid:durableId="1979262651">
    <w:abstractNumId w:val="15"/>
  </w:num>
  <w:num w:numId="21" w16cid:durableId="15818713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24894707">
    <w:abstractNumId w:val="11"/>
  </w:num>
  <w:num w:numId="23" w16cid:durableId="105852232">
    <w:abstractNumId w:val="19"/>
  </w:num>
  <w:num w:numId="24" w16cid:durableId="8780822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945960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17991214">
    <w:abstractNumId w:val="21"/>
  </w:num>
  <w:num w:numId="27" w16cid:durableId="1352417049">
    <w:abstractNumId w:val="2"/>
  </w:num>
  <w:num w:numId="28" w16cid:durableId="514543789">
    <w:abstractNumId w:val="28"/>
  </w:num>
  <w:num w:numId="29" w16cid:durableId="332537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60121206">
    <w:abstractNumId w:val="27"/>
  </w:num>
  <w:num w:numId="31" w16cid:durableId="173424843">
    <w:abstractNumId w:val="25"/>
  </w:num>
  <w:num w:numId="32" w16cid:durableId="163319736">
    <w:abstractNumId w:val="12"/>
  </w:num>
  <w:num w:numId="33" w16cid:durableId="1286080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attachedTemplate r:id="rId1"/>
  <w:documentProtection w:edit="forms" w:enforcement="1" w:cryptProviderType="rsaAES" w:cryptAlgorithmClass="hash" w:cryptAlgorithmType="typeAny" w:cryptAlgorithmSid="14" w:cryptSpinCount="100000" w:hash="GX9RwJhbJvmlx7TkOL3sGp4pfouvAWFqg0HDY+3nQ9Pl6qFfU6tj+ZyRSX8UTEpnR813BV3Q+Gb6w8Tp7FvvOw==" w:salt="2u7VUi+bIzva4lnX/10u7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DO0NDAxNTM2NTdS0lEKTi0uzszPAykwrAUAHwF6fSwAAAA="/>
  </w:docVars>
  <w:rsids>
    <w:rsidRoot w:val="009C2853"/>
    <w:rsid w:val="0002405E"/>
    <w:rsid w:val="00025A88"/>
    <w:rsid w:val="00031789"/>
    <w:rsid w:val="0003419B"/>
    <w:rsid w:val="00055676"/>
    <w:rsid w:val="000609E5"/>
    <w:rsid w:val="0006160E"/>
    <w:rsid w:val="000624D3"/>
    <w:rsid w:val="0007443A"/>
    <w:rsid w:val="000805BD"/>
    <w:rsid w:val="000A7A01"/>
    <w:rsid w:val="000B3444"/>
    <w:rsid w:val="000C3BF7"/>
    <w:rsid w:val="000C6327"/>
    <w:rsid w:val="000C6A58"/>
    <w:rsid w:val="000E17DB"/>
    <w:rsid w:val="000E339D"/>
    <w:rsid w:val="000F1449"/>
    <w:rsid w:val="000F559B"/>
    <w:rsid w:val="001063D7"/>
    <w:rsid w:val="00107156"/>
    <w:rsid w:val="00112A80"/>
    <w:rsid w:val="00131791"/>
    <w:rsid w:val="00141490"/>
    <w:rsid w:val="0014503B"/>
    <w:rsid w:val="0015249F"/>
    <w:rsid w:val="00160024"/>
    <w:rsid w:val="00160A26"/>
    <w:rsid w:val="0016349E"/>
    <w:rsid w:val="001734AA"/>
    <w:rsid w:val="00173ED0"/>
    <w:rsid w:val="001759BA"/>
    <w:rsid w:val="00182BE5"/>
    <w:rsid w:val="001832AF"/>
    <w:rsid w:val="00197EEA"/>
    <w:rsid w:val="001A1020"/>
    <w:rsid w:val="001A564D"/>
    <w:rsid w:val="001A6668"/>
    <w:rsid w:val="001B15C9"/>
    <w:rsid w:val="001C28E9"/>
    <w:rsid w:val="001E2520"/>
    <w:rsid w:val="001E2A66"/>
    <w:rsid w:val="001E2EAD"/>
    <w:rsid w:val="001E3530"/>
    <w:rsid w:val="001E3D24"/>
    <w:rsid w:val="001F27B9"/>
    <w:rsid w:val="002011C3"/>
    <w:rsid w:val="00202F2C"/>
    <w:rsid w:val="002032B0"/>
    <w:rsid w:val="0020605C"/>
    <w:rsid w:val="0021142B"/>
    <w:rsid w:val="002127DC"/>
    <w:rsid w:val="00222B68"/>
    <w:rsid w:val="00235A3F"/>
    <w:rsid w:val="00261F5C"/>
    <w:rsid w:val="00267977"/>
    <w:rsid w:val="00276D50"/>
    <w:rsid w:val="0028118C"/>
    <w:rsid w:val="002A6F96"/>
    <w:rsid w:val="002B661D"/>
    <w:rsid w:val="002C459C"/>
    <w:rsid w:val="002C6487"/>
    <w:rsid w:val="002D0568"/>
    <w:rsid w:val="002D0CEE"/>
    <w:rsid w:val="002F6BFF"/>
    <w:rsid w:val="00306589"/>
    <w:rsid w:val="00320326"/>
    <w:rsid w:val="0032050E"/>
    <w:rsid w:val="00331798"/>
    <w:rsid w:val="00335B17"/>
    <w:rsid w:val="003404E9"/>
    <w:rsid w:val="00340C42"/>
    <w:rsid w:val="00353C0B"/>
    <w:rsid w:val="00361B13"/>
    <w:rsid w:val="003839B7"/>
    <w:rsid w:val="003876F3"/>
    <w:rsid w:val="003879F0"/>
    <w:rsid w:val="003A43CD"/>
    <w:rsid w:val="003D3C86"/>
    <w:rsid w:val="003D5A21"/>
    <w:rsid w:val="00413744"/>
    <w:rsid w:val="00415798"/>
    <w:rsid w:val="004168C3"/>
    <w:rsid w:val="004377F2"/>
    <w:rsid w:val="004456E2"/>
    <w:rsid w:val="00452DE6"/>
    <w:rsid w:val="0045498F"/>
    <w:rsid w:val="0046194A"/>
    <w:rsid w:val="004659B2"/>
    <w:rsid w:val="00481B87"/>
    <w:rsid w:val="004952FC"/>
    <w:rsid w:val="00497EAE"/>
    <w:rsid w:val="004B0034"/>
    <w:rsid w:val="004C01D7"/>
    <w:rsid w:val="005209D8"/>
    <w:rsid w:val="005238F6"/>
    <w:rsid w:val="00525C72"/>
    <w:rsid w:val="00535F4C"/>
    <w:rsid w:val="005362AB"/>
    <w:rsid w:val="00541F21"/>
    <w:rsid w:val="0055151F"/>
    <w:rsid w:val="005703EA"/>
    <w:rsid w:val="00573B47"/>
    <w:rsid w:val="00573D9D"/>
    <w:rsid w:val="00580B58"/>
    <w:rsid w:val="0059067F"/>
    <w:rsid w:val="00590B9F"/>
    <w:rsid w:val="005916F4"/>
    <w:rsid w:val="00593DE4"/>
    <w:rsid w:val="005A1BC8"/>
    <w:rsid w:val="005A7014"/>
    <w:rsid w:val="005C2214"/>
    <w:rsid w:val="005C2E14"/>
    <w:rsid w:val="005C5CDC"/>
    <w:rsid w:val="005C7E6F"/>
    <w:rsid w:val="005D19E7"/>
    <w:rsid w:val="005D59A1"/>
    <w:rsid w:val="005E2CA6"/>
    <w:rsid w:val="005F59D0"/>
    <w:rsid w:val="005F651A"/>
    <w:rsid w:val="00616CE1"/>
    <w:rsid w:val="00620C0B"/>
    <w:rsid w:val="0062288E"/>
    <w:rsid w:val="00622FFE"/>
    <w:rsid w:val="0063337F"/>
    <w:rsid w:val="00644C67"/>
    <w:rsid w:val="00645572"/>
    <w:rsid w:val="0064757F"/>
    <w:rsid w:val="00664BC2"/>
    <w:rsid w:val="006708F4"/>
    <w:rsid w:val="006719EC"/>
    <w:rsid w:val="006719ED"/>
    <w:rsid w:val="00672C5A"/>
    <w:rsid w:val="00683503"/>
    <w:rsid w:val="0068506B"/>
    <w:rsid w:val="00695216"/>
    <w:rsid w:val="006958D3"/>
    <w:rsid w:val="006A6CB8"/>
    <w:rsid w:val="006B1C48"/>
    <w:rsid w:val="006D4B94"/>
    <w:rsid w:val="006E6126"/>
    <w:rsid w:val="006F449E"/>
    <w:rsid w:val="006F57FC"/>
    <w:rsid w:val="0070037C"/>
    <w:rsid w:val="00702878"/>
    <w:rsid w:val="007152DC"/>
    <w:rsid w:val="00715468"/>
    <w:rsid w:val="007178D3"/>
    <w:rsid w:val="00730154"/>
    <w:rsid w:val="0073541E"/>
    <w:rsid w:val="00736193"/>
    <w:rsid w:val="0074480F"/>
    <w:rsid w:val="0074588D"/>
    <w:rsid w:val="00750E34"/>
    <w:rsid w:val="00752EE1"/>
    <w:rsid w:val="007640F4"/>
    <w:rsid w:val="00773965"/>
    <w:rsid w:val="007748ED"/>
    <w:rsid w:val="0078267B"/>
    <w:rsid w:val="007878C5"/>
    <w:rsid w:val="00793AB8"/>
    <w:rsid w:val="007A03E1"/>
    <w:rsid w:val="007A199A"/>
    <w:rsid w:val="007A678B"/>
    <w:rsid w:val="007B396B"/>
    <w:rsid w:val="007D1FD0"/>
    <w:rsid w:val="007D75F2"/>
    <w:rsid w:val="007F127F"/>
    <w:rsid w:val="007F426A"/>
    <w:rsid w:val="00806A2C"/>
    <w:rsid w:val="008215CE"/>
    <w:rsid w:val="00833C1A"/>
    <w:rsid w:val="00836ED2"/>
    <w:rsid w:val="00840CD1"/>
    <w:rsid w:val="00855832"/>
    <w:rsid w:val="00861234"/>
    <w:rsid w:val="00863E2B"/>
    <w:rsid w:val="00865F5C"/>
    <w:rsid w:val="008723E8"/>
    <w:rsid w:val="008755B4"/>
    <w:rsid w:val="008771D2"/>
    <w:rsid w:val="00877FAB"/>
    <w:rsid w:val="008802E4"/>
    <w:rsid w:val="00881FFF"/>
    <w:rsid w:val="00891A6B"/>
    <w:rsid w:val="008A110B"/>
    <w:rsid w:val="008C3BAC"/>
    <w:rsid w:val="008C436A"/>
    <w:rsid w:val="008C6F6A"/>
    <w:rsid w:val="008C7C45"/>
    <w:rsid w:val="008D7775"/>
    <w:rsid w:val="008E7DE0"/>
    <w:rsid w:val="008F2692"/>
    <w:rsid w:val="008F5189"/>
    <w:rsid w:val="008F66BE"/>
    <w:rsid w:val="00910ED3"/>
    <w:rsid w:val="00914E23"/>
    <w:rsid w:val="00921958"/>
    <w:rsid w:val="00925EF6"/>
    <w:rsid w:val="00940007"/>
    <w:rsid w:val="0094397A"/>
    <w:rsid w:val="00977F46"/>
    <w:rsid w:val="00982C6C"/>
    <w:rsid w:val="009906A3"/>
    <w:rsid w:val="00994CE6"/>
    <w:rsid w:val="009A5174"/>
    <w:rsid w:val="009A7CA8"/>
    <w:rsid w:val="009C08DA"/>
    <w:rsid w:val="009C2853"/>
    <w:rsid w:val="009C5F22"/>
    <w:rsid w:val="009D7C40"/>
    <w:rsid w:val="009E2306"/>
    <w:rsid w:val="009E5696"/>
    <w:rsid w:val="009F16B4"/>
    <w:rsid w:val="009F19E2"/>
    <w:rsid w:val="009F53FF"/>
    <w:rsid w:val="00A12E8B"/>
    <w:rsid w:val="00A15FB2"/>
    <w:rsid w:val="00A27BCB"/>
    <w:rsid w:val="00A32F80"/>
    <w:rsid w:val="00A45050"/>
    <w:rsid w:val="00A514B1"/>
    <w:rsid w:val="00A53B60"/>
    <w:rsid w:val="00A561BA"/>
    <w:rsid w:val="00A568A6"/>
    <w:rsid w:val="00A608D6"/>
    <w:rsid w:val="00A619E3"/>
    <w:rsid w:val="00A805A1"/>
    <w:rsid w:val="00A913E7"/>
    <w:rsid w:val="00A92414"/>
    <w:rsid w:val="00A966F0"/>
    <w:rsid w:val="00AA7504"/>
    <w:rsid w:val="00AB1CE0"/>
    <w:rsid w:val="00AC1AC6"/>
    <w:rsid w:val="00AD4E45"/>
    <w:rsid w:val="00AD7F62"/>
    <w:rsid w:val="00AE62B0"/>
    <w:rsid w:val="00AF6497"/>
    <w:rsid w:val="00B00FC4"/>
    <w:rsid w:val="00B06094"/>
    <w:rsid w:val="00B07C7B"/>
    <w:rsid w:val="00B10AE1"/>
    <w:rsid w:val="00B10DFE"/>
    <w:rsid w:val="00B154B1"/>
    <w:rsid w:val="00B31201"/>
    <w:rsid w:val="00B33D94"/>
    <w:rsid w:val="00B34CAB"/>
    <w:rsid w:val="00B3775B"/>
    <w:rsid w:val="00B40C22"/>
    <w:rsid w:val="00B4722F"/>
    <w:rsid w:val="00B5390C"/>
    <w:rsid w:val="00B61D28"/>
    <w:rsid w:val="00B64A71"/>
    <w:rsid w:val="00B6635E"/>
    <w:rsid w:val="00B7316C"/>
    <w:rsid w:val="00B75B28"/>
    <w:rsid w:val="00B80A84"/>
    <w:rsid w:val="00B979DD"/>
    <w:rsid w:val="00BA488E"/>
    <w:rsid w:val="00BB02BD"/>
    <w:rsid w:val="00BB0EAE"/>
    <w:rsid w:val="00BB26BA"/>
    <w:rsid w:val="00BD25CE"/>
    <w:rsid w:val="00BD6170"/>
    <w:rsid w:val="00BE19A8"/>
    <w:rsid w:val="00BE291E"/>
    <w:rsid w:val="00C02403"/>
    <w:rsid w:val="00C11C00"/>
    <w:rsid w:val="00C2074E"/>
    <w:rsid w:val="00C3246A"/>
    <w:rsid w:val="00C3344B"/>
    <w:rsid w:val="00C37742"/>
    <w:rsid w:val="00C427D7"/>
    <w:rsid w:val="00C62E47"/>
    <w:rsid w:val="00C67D4F"/>
    <w:rsid w:val="00C73F38"/>
    <w:rsid w:val="00C75460"/>
    <w:rsid w:val="00C77E8F"/>
    <w:rsid w:val="00C908AF"/>
    <w:rsid w:val="00C923F1"/>
    <w:rsid w:val="00CA4BF6"/>
    <w:rsid w:val="00CB09F0"/>
    <w:rsid w:val="00CB4268"/>
    <w:rsid w:val="00CB64F1"/>
    <w:rsid w:val="00CC12DD"/>
    <w:rsid w:val="00CC1A6C"/>
    <w:rsid w:val="00CC1A78"/>
    <w:rsid w:val="00CC59B9"/>
    <w:rsid w:val="00CD1444"/>
    <w:rsid w:val="00CD4AB5"/>
    <w:rsid w:val="00CD4B05"/>
    <w:rsid w:val="00CF098A"/>
    <w:rsid w:val="00D15D1E"/>
    <w:rsid w:val="00D31528"/>
    <w:rsid w:val="00D33439"/>
    <w:rsid w:val="00D4544B"/>
    <w:rsid w:val="00D47FBB"/>
    <w:rsid w:val="00D53BBF"/>
    <w:rsid w:val="00DA3745"/>
    <w:rsid w:val="00DB2550"/>
    <w:rsid w:val="00DB7859"/>
    <w:rsid w:val="00DC5761"/>
    <w:rsid w:val="00DC6EB5"/>
    <w:rsid w:val="00DD22CE"/>
    <w:rsid w:val="00DD54F0"/>
    <w:rsid w:val="00DF05D2"/>
    <w:rsid w:val="00E00235"/>
    <w:rsid w:val="00E0206E"/>
    <w:rsid w:val="00E07BBB"/>
    <w:rsid w:val="00E17558"/>
    <w:rsid w:val="00E17EBB"/>
    <w:rsid w:val="00E27C57"/>
    <w:rsid w:val="00E37B99"/>
    <w:rsid w:val="00E4045B"/>
    <w:rsid w:val="00E41755"/>
    <w:rsid w:val="00E51703"/>
    <w:rsid w:val="00E52D48"/>
    <w:rsid w:val="00E536E7"/>
    <w:rsid w:val="00E55992"/>
    <w:rsid w:val="00E575AE"/>
    <w:rsid w:val="00E66083"/>
    <w:rsid w:val="00E7003A"/>
    <w:rsid w:val="00E7481E"/>
    <w:rsid w:val="00E76C51"/>
    <w:rsid w:val="00E80E7B"/>
    <w:rsid w:val="00EA02A6"/>
    <w:rsid w:val="00EA5F3F"/>
    <w:rsid w:val="00EB054D"/>
    <w:rsid w:val="00EB09B9"/>
    <w:rsid w:val="00EB17EF"/>
    <w:rsid w:val="00EB6545"/>
    <w:rsid w:val="00EC09EE"/>
    <w:rsid w:val="00EC7DE6"/>
    <w:rsid w:val="00ED715D"/>
    <w:rsid w:val="00ED73E9"/>
    <w:rsid w:val="00EE4A5C"/>
    <w:rsid w:val="00EE5C98"/>
    <w:rsid w:val="00EF0744"/>
    <w:rsid w:val="00EF4AF4"/>
    <w:rsid w:val="00F04DFD"/>
    <w:rsid w:val="00F10AB6"/>
    <w:rsid w:val="00F14AD4"/>
    <w:rsid w:val="00F20EF3"/>
    <w:rsid w:val="00F24352"/>
    <w:rsid w:val="00F25CFC"/>
    <w:rsid w:val="00F35221"/>
    <w:rsid w:val="00F35990"/>
    <w:rsid w:val="00F369B7"/>
    <w:rsid w:val="00F37C1F"/>
    <w:rsid w:val="00F42F1E"/>
    <w:rsid w:val="00F46483"/>
    <w:rsid w:val="00F47D91"/>
    <w:rsid w:val="00F549A0"/>
    <w:rsid w:val="00F55CD0"/>
    <w:rsid w:val="00F623C6"/>
    <w:rsid w:val="00F66E24"/>
    <w:rsid w:val="00F817A3"/>
    <w:rsid w:val="00F9140D"/>
    <w:rsid w:val="00F966C4"/>
    <w:rsid w:val="00FA2636"/>
    <w:rsid w:val="00FA57D5"/>
    <w:rsid w:val="00FB076D"/>
    <w:rsid w:val="00FB094A"/>
    <w:rsid w:val="00FB182C"/>
    <w:rsid w:val="00FB5D6E"/>
    <w:rsid w:val="00FC5BFC"/>
    <w:rsid w:val="00FE52FA"/>
    <w:rsid w:val="00FE5841"/>
    <w:rsid w:val="00FF09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82CA7"/>
  <w15:docId w15:val="{E2C4433A-B513-4E4A-B07A-596C5F57E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55B4"/>
    <w:rPr>
      <w:rFonts w:ascii="Arial" w:eastAsia="Times New Roman" w:hAnsi="Arial"/>
      <w:szCs w:val="24"/>
      <w:lang w:eastAsia="en-GB"/>
    </w:rPr>
  </w:style>
  <w:style w:type="paragraph" w:styleId="Heading1">
    <w:name w:val="heading 1"/>
    <w:basedOn w:val="Normal"/>
    <w:link w:val="Heading1Char"/>
    <w:uiPriority w:val="9"/>
    <w:rsid w:val="00B10AE1"/>
    <w:pPr>
      <w:keepNext/>
      <w:keepLines/>
      <w:spacing w:after="480"/>
      <w:contextualSpacing/>
      <w:jc w:val="right"/>
      <w:outlineLvl w:val="0"/>
    </w:pPr>
    <w:rPr>
      <w:rFonts w:ascii="Cambria" w:hAnsi="Cambria"/>
      <w:b/>
      <w:bCs/>
      <w:caps/>
      <w:color w:val="2187B4"/>
      <w:spacing w:val="40"/>
      <w:sz w:val="60"/>
      <w:szCs w:val="60"/>
      <w:lang w:val="en-US" w:eastAsia="ja-JP"/>
    </w:rPr>
  </w:style>
  <w:style w:type="paragraph" w:styleId="Heading2">
    <w:name w:val="heading 2"/>
    <w:basedOn w:val="Normal"/>
    <w:link w:val="Heading2Char"/>
    <w:uiPriority w:val="9"/>
    <w:unhideWhenUsed/>
    <w:rsid w:val="00B10AE1"/>
    <w:pPr>
      <w:keepNext/>
      <w:keepLines/>
      <w:spacing w:after="20"/>
      <w:contextualSpacing/>
      <w:outlineLvl w:val="1"/>
    </w:pPr>
    <w:rPr>
      <w:rFonts w:ascii="Cambria" w:hAnsi="Cambria"/>
      <w:b/>
      <w:bCs/>
      <w:color w:val="2187B4"/>
      <w:sz w:val="26"/>
      <w:szCs w:val="26"/>
      <w:lang w:val="en-US" w:eastAsia="ja-JP"/>
    </w:rPr>
  </w:style>
  <w:style w:type="paragraph" w:styleId="Heading3">
    <w:name w:val="heading 3"/>
    <w:basedOn w:val="Normal"/>
    <w:link w:val="Heading3Char"/>
    <w:uiPriority w:val="9"/>
    <w:unhideWhenUsed/>
    <w:rsid w:val="00B10AE1"/>
    <w:pPr>
      <w:spacing w:after="40"/>
      <w:contextualSpacing/>
      <w:outlineLvl w:val="2"/>
    </w:pPr>
    <w:rPr>
      <w:rFonts w:ascii="Cambria" w:hAnsi="Cambria"/>
      <w:b/>
      <w:bCs/>
      <w:color w:val="165A78"/>
      <w:lang w:val="en-US" w:eastAsia="ja-JP"/>
    </w:rPr>
  </w:style>
  <w:style w:type="paragraph" w:styleId="Heading4">
    <w:name w:val="heading 4"/>
    <w:basedOn w:val="Normal"/>
    <w:next w:val="Normal"/>
    <w:link w:val="Heading4Char"/>
    <w:uiPriority w:val="9"/>
    <w:semiHidden/>
    <w:unhideWhenUsed/>
    <w:rsid w:val="001C28E9"/>
    <w:pPr>
      <w:keepNext/>
      <w:keepLines/>
      <w:spacing w:before="40"/>
      <w:outlineLvl w:val="3"/>
    </w:pPr>
    <w:rPr>
      <w:rFonts w:asciiTheme="majorHAnsi" w:eastAsiaTheme="majorEastAsia" w:hAnsiTheme="majorHAnsi" w:cstheme="majorBidi"/>
      <w:i/>
      <w:iCs/>
      <w:color w:val="0F7FA4" w:themeColor="accent1" w:themeShade="BF"/>
    </w:rPr>
  </w:style>
  <w:style w:type="paragraph" w:styleId="Heading5">
    <w:name w:val="heading 5"/>
    <w:basedOn w:val="Normal"/>
    <w:next w:val="Normal"/>
    <w:link w:val="Heading5Char"/>
    <w:uiPriority w:val="9"/>
    <w:semiHidden/>
    <w:unhideWhenUsed/>
    <w:qFormat/>
    <w:rsid w:val="001C28E9"/>
    <w:pPr>
      <w:keepNext/>
      <w:keepLines/>
      <w:spacing w:before="40"/>
      <w:outlineLvl w:val="4"/>
    </w:pPr>
    <w:rPr>
      <w:rFonts w:asciiTheme="majorHAnsi" w:eastAsiaTheme="majorEastAsia" w:hAnsiTheme="majorHAnsi" w:cstheme="majorBidi"/>
      <w:color w:val="0F7FA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37B99"/>
    <w:rPr>
      <w:color w:val="42ADDC"/>
      <w:u w:val="single"/>
    </w:rPr>
  </w:style>
  <w:style w:type="paragraph" w:styleId="ListParagraph">
    <w:name w:val="List Paragraph"/>
    <w:basedOn w:val="Normal"/>
    <w:uiPriority w:val="34"/>
    <w:rsid w:val="00F10AB6"/>
    <w:pPr>
      <w:spacing w:after="40" w:line="264" w:lineRule="auto"/>
      <w:ind w:left="567" w:hanging="397"/>
    </w:pPr>
    <w:rPr>
      <w:rFonts w:ascii="Open Sans" w:eastAsia="Calibri" w:hAnsi="Open Sans"/>
      <w:szCs w:val="22"/>
      <w:lang w:eastAsia="en-US"/>
    </w:rPr>
  </w:style>
  <w:style w:type="paragraph" w:styleId="Header">
    <w:name w:val="header"/>
    <w:basedOn w:val="Normal"/>
    <w:link w:val="HeaderChar"/>
    <w:uiPriority w:val="99"/>
    <w:unhideWhenUsed/>
    <w:rsid w:val="000F559B"/>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0F559B"/>
  </w:style>
  <w:style w:type="paragraph" w:styleId="Footer">
    <w:name w:val="footer"/>
    <w:basedOn w:val="Normal"/>
    <w:link w:val="FooterChar"/>
    <w:uiPriority w:val="99"/>
    <w:unhideWhenUsed/>
    <w:rsid w:val="000F55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0F559B"/>
  </w:style>
  <w:style w:type="paragraph" w:styleId="BalloonText">
    <w:name w:val="Balloon Text"/>
    <w:basedOn w:val="Normal"/>
    <w:link w:val="BalloonTextChar"/>
    <w:uiPriority w:val="99"/>
    <w:semiHidden/>
    <w:unhideWhenUsed/>
    <w:rsid w:val="000F559B"/>
    <w:rPr>
      <w:rFonts w:ascii="Segoe UI" w:eastAsia="Calibri" w:hAnsi="Segoe UI" w:cs="Segoe UI"/>
      <w:sz w:val="18"/>
      <w:szCs w:val="18"/>
      <w:lang w:eastAsia="en-US"/>
    </w:rPr>
  </w:style>
  <w:style w:type="character" w:customStyle="1" w:styleId="BalloonTextChar">
    <w:name w:val="Balloon Text Char"/>
    <w:link w:val="BalloonText"/>
    <w:uiPriority w:val="99"/>
    <w:semiHidden/>
    <w:rsid w:val="000F559B"/>
    <w:rPr>
      <w:rFonts w:ascii="Segoe UI" w:hAnsi="Segoe UI" w:cs="Segoe UI"/>
      <w:sz w:val="18"/>
      <w:szCs w:val="18"/>
    </w:rPr>
  </w:style>
  <w:style w:type="paragraph" w:styleId="NoSpacing">
    <w:name w:val="No Spacing"/>
    <w:uiPriority w:val="1"/>
    <w:rsid w:val="0016349E"/>
    <w:rPr>
      <w:rFonts w:eastAsia="Times New Roman"/>
      <w:sz w:val="22"/>
      <w:szCs w:val="22"/>
      <w:lang w:val="en-US" w:eastAsia="zh-CN"/>
    </w:rPr>
  </w:style>
  <w:style w:type="character" w:customStyle="1" w:styleId="Heading1Char">
    <w:name w:val="Heading 1 Char"/>
    <w:link w:val="Heading1"/>
    <w:uiPriority w:val="9"/>
    <w:rsid w:val="00B10AE1"/>
    <w:rPr>
      <w:rFonts w:ascii="Cambria" w:eastAsia="Times New Roman" w:hAnsi="Cambria" w:cs="Times New Roman"/>
      <w:b/>
      <w:bCs/>
      <w:caps/>
      <w:color w:val="2187B4"/>
      <w:spacing w:val="40"/>
      <w:sz w:val="60"/>
      <w:szCs w:val="60"/>
      <w:lang w:val="en-US" w:eastAsia="ja-JP"/>
    </w:rPr>
  </w:style>
  <w:style w:type="character" w:customStyle="1" w:styleId="Heading2Char">
    <w:name w:val="Heading 2 Char"/>
    <w:link w:val="Heading2"/>
    <w:uiPriority w:val="9"/>
    <w:rsid w:val="00B10AE1"/>
    <w:rPr>
      <w:rFonts w:ascii="Cambria" w:eastAsia="Times New Roman" w:hAnsi="Cambria" w:cs="Times New Roman"/>
      <w:b/>
      <w:bCs/>
      <w:color w:val="2187B4"/>
      <w:sz w:val="26"/>
      <w:szCs w:val="26"/>
      <w:lang w:val="en-US" w:eastAsia="ja-JP"/>
    </w:rPr>
  </w:style>
  <w:style w:type="character" w:customStyle="1" w:styleId="Heading3Char">
    <w:name w:val="Heading 3 Char"/>
    <w:link w:val="Heading3"/>
    <w:uiPriority w:val="9"/>
    <w:rsid w:val="00B10AE1"/>
    <w:rPr>
      <w:rFonts w:ascii="Cambria" w:eastAsia="Times New Roman" w:hAnsi="Cambria" w:cs="Times New Roman"/>
      <w:b/>
      <w:bCs/>
      <w:color w:val="165A78"/>
      <w:sz w:val="24"/>
      <w:szCs w:val="24"/>
      <w:lang w:val="en-US" w:eastAsia="ja-JP"/>
    </w:rPr>
  </w:style>
  <w:style w:type="table" w:styleId="TableGrid">
    <w:name w:val="Table Grid"/>
    <w:basedOn w:val="TableNormal"/>
    <w:uiPriority w:val="39"/>
    <w:rsid w:val="00B10AE1"/>
    <w:rPr>
      <w:rFonts w:eastAsia="Times New Roman"/>
      <w:lang w:val="en-US" w:eastAsia="ja-JP"/>
    </w:rPr>
    <w:tblPr>
      <w:tblCellMar>
        <w:left w:w="0" w:type="dxa"/>
        <w:right w:w="0" w:type="dxa"/>
      </w:tblCellMar>
    </w:tblPr>
  </w:style>
  <w:style w:type="table" w:styleId="TableGridLight">
    <w:name w:val="Grid Table Light"/>
    <w:basedOn w:val="TableNormal"/>
    <w:uiPriority w:val="40"/>
    <w:rsid w:val="00B10AE1"/>
    <w:rPr>
      <w:rFonts w:eastAsia="Times New Roman"/>
      <w:lang w:val="en-US"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Date">
    <w:name w:val="Date"/>
    <w:basedOn w:val="Normal"/>
    <w:link w:val="DateChar"/>
    <w:uiPriority w:val="10"/>
    <w:rsid w:val="00B10AE1"/>
    <w:pPr>
      <w:spacing w:after="200"/>
      <w:contextualSpacing/>
    </w:pPr>
    <w:rPr>
      <w:rFonts w:ascii="Calibri" w:hAnsi="Calibri"/>
      <w:b/>
      <w:color w:val="165A78"/>
      <w:szCs w:val="22"/>
      <w:lang w:val="en-US" w:eastAsia="ja-JP"/>
    </w:rPr>
  </w:style>
  <w:style w:type="character" w:customStyle="1" w:styleId="DateChar">
    <w:name w:val="Date Char"/>
    <w:link w:val="Date"/>
    <w:uiPriority w:val="10"/>
    <w:rsid w:val="00B10AE1"/>
    <w:rPr>
      <w:rFonts w:eastAsia="Times New Roman"/>
      <w:b/>
      <w:color w:val="165A78"/>
      <w:sz w:val="24"/>
      <w:lang w:val="en-US" w:eastAsia="ja-JP"/>
    </w:rPr>
  </w:style>
  <w:style w:type="table" w:styleId="PlainTable4">
    <w:name w:val="Plain Table 4"/>
    <w:basedOn w:val="TableNormal"/>
    <w:uiPriority w:val="44"/>
    <w:rsid w:val="00B10AE1"/>
    <w:pPr>
      <w:spacing w:before="80" w:after="80"/>
    </w:pPr>
    <w:rPr>
      <w:rFonts w:eastAsia="Times New Roman"/>
      <w:lang w:val="en-US" w:eastAsia="ja-JP"/>
    </w:rPr>
    <w:tblPr>
      <w:tblStyleRowBandSize w:val="1"/>
      <w:tblStyleColBandSize w:val="1"/>
      <w:tblCellMar>
        <w:left w:w="0" w:type="dxa"/>
        <w:bottom w:w="72" w:type="dxa"/>
        <w:right w:w="0" w:type="dxa"/>
      </w:tblCellMar>
    </w:tblPr>
    <w:tblStylePr w:type="firstRow">
      <w:rPr>
        <w:b w:val="0"/>
        <w:bCs/>
        <w:i w:val="0"/>
      </w:rPr>
    </w:tblStylePr>
    <w:tblStylePr w:type="lastRow">
      <w:rPr>
        <w:b/>
        <w:bCs/>
      </w:rPr>
    </w:tblStylePr>
    <w:tblStylePr w:type="firstCol">
      <w:pPr>
        <w:wordWrap/>
        <w:spacing w:beforeLines="0" w:before="0" w:beforeAutospacing="0" w:afterLines="0" w:after="40" w:afterAutospacing="0"/>
      </w:pPr>
      <w:rPr>
        <w:b w:val="0"/>
        <w:bCs/>
        <w:i w:val="0"/>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2011C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2011C3"/>
    <w:tblPr>
      <w:tblStyleRowBandSize w:val="1"/>
      <w:tblStyleColBandSize w:val="1"/>
    </w:tblPr>
    <w:tblStylePr w:type="firstRow">
      <w:rPr>
        <w:b/>
        <w:bCs/>
        <w:caps/>
      </w:rPr>
      <w:tblPr/>
      <w:tcPr>
        <w:tcBorders>
          <w:bottom w:val="single" w:sz="4" w:space="0" w:color="999499"/>
        </w:tcBorders>
      </w:tcPr>
    </w:tblStylePr>
    <w:tblStylePr w:type="lastRow">
      <w:rPr>
        <w:b/>
        <w:bCs/>
        <w:caps/>
      </w:rPr>
      <w:tblPr/>
      <w:tcPr>
        <w:tcBorders>
          <w:top w:val="nil"/>
        </w:tcBorders>
      </w:tcPr>
    </w:tblStylePr>
    <w:tblStylePr w:type="firstCol">
      <w:rPr>
        <w:b/>
        <w:bCs/>
        <w:caps/>
      </w:rPr>
      <w:tblPr/>
      <w:tcPr>
        <w:tcBorders>
          <w:right w:val="single" w:sz="4" w:space="0" w:color="999499"/>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2011C3"/>
    <w:tblPr>
      <w:tblStyleRowBandSize w:val="1"/>
      <w:tblStyleColBandSize w:val="1"/>
      <w:tblBorders>
        <w:top w:val="single" w:sz="4" w:space="0" w:color="AEAAAE"/>
        <w:left w:val="single" w:sz="4" w:space="0" w:color="AEAAAE"/>
        <w:bottom w:val="single" w:sz="4" w:space="0" w:color="AEAAAE"/>
        <w:right w:val="single" w:sz="4" w:space="0" w:color="AEAAAE"/>
        <w:insideH w:val="single" w:sz="4" w:space="0" w:color="AEAAAE"/>
        <w:insideV w:val="single" w:sz="4" w:space="0" w:color="AEAAAE"/>
      </w:tblBorders>
    </w:tblPr>
    <w:tblStylePr w:type="firstRow">
      <w:rPr>
        <w:b/>
        <w:bCs/>
      </w:rPr>
      <w:tblPr/>
      <w:tcPr>
        <w:tcBorders>
          <w:bottom w:val="single" w:sz="12" w:space="0" w:color="858085"/>
        </w:tcBorders>
      </w:tcPr>
    </w:tblStylePr>
    <w:tblStylePr w:type="lastRow">
      <w:rPr>
        <w:b/>
        <w:bCs/>
      </w:rPr>
      <w:tblPr/>
      <w:tcPr>
        <w:tcBorders>
          <w:top w:val="double" w:sz="2" w:space="0" w:color="858085"/>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011C3"/>
    <w:tblPr>
      <w:tblStyleRowBandSize w:val="1"/>
      <w:tblStyleColBandSize w:val="1"/>
      <w:tblBorders>
        <w:top w:val="single" w:sz="4" w:space="0" w:color="B3DEF1"/>
        <w:left w:val="single" w:sz="4" w:space="0" w:color="B3DEF1"/>
        <w:bottom w:val="single" w:sz="4" w:space="0" w:color="B3DEF1"/>
        <w:right w:val="single" w:sz="4" w:space="0" w:color="B3DEF1"/>
        <w:insideH w:val="single" w:sz="4" w:space="0" w:color="B3DEF1"/>
        <w:insideV w:val="single" w:sz="4" w:space="0" w:color="B3DEF1"/>
      </w:tblBorders>
    </w:tblPr>
    <w:tblStylePr w:type="firstRow">
      <w:rPr>
        <w:b/>
        <w:bCs/>
      </w:rPr>
      <w:tblPr/>
      <w:tcPr>
        <w:tcBorders>
          <w:bottom w:val="single" w:sz="12" w:space="0" w:color="8DCDEA"/>
        </w:tcBorders>
      </w:tcPr>
    </w:tblStylePr>
    <w:tblStylePr w:type="lastRow">
      <w:rPr>
        <w:b/>
        <w:bCs/>
      </w:rPr>
      <w:tblPr/>
      <w:tcPr>
        <w:tcBorders>
          <w:top w:val="double" w:sz="2" w:space="0" w:color="8DCDEA"/>
        </w:tcBorders>
      </w:tcPr>
    </w:tblStylePr>
    <w:tblStylePr w:type="firstCol">
      <w:rPr>
        <w:b/>
        <w:bCs/>
      </w:rPr>
    </w:tblStylePr>
    <w:tblStylePr w:type="lastCol">
      <w:rPr>
        <w:b/>
        <w:bCs/>
      </w:rPr>
    </w:tblStylePr>
  </w:style>
  <w:style w:type="paragraph" w:customStyle="1" w:styleId="FormHeading">
    <w:name w:val="Form Heading"/>
    <w:basedOn w:val="Normal"/>
    <w:uiPriority w:val="2"/>
    <w:rsid w:val="00335B17"/>
    <w:pPr>
      <w:spacing w:after="320" w:line="264" w:lineRule="auto"/>
      <w:ind w:right="288"/>
    </w:pPr>
    <w:rPr>
      <w:rFonts w:ascii="Calibri" w:hAnsi="Calibri"/>
      <w:color w:val="7A757A"/>
      <w:sz w:val="22"/>
      <w:szCs w:val="20"/>
      <w:lang w:val="en-US" w:eastAsia="ja-JP"/>
    </w:rPr>
  </w:style>
  <w:style w:type="paragraph" w:customStyle="1" w:styleId="TableText">
    <w:name w:val="Table Text"/>
    <w:basedOn w:val="Normal"/>
    <w:uiPriority w:val="3"/>
    <w:rsid w:val="00335B17"/>
    <w:pPr>
      <w:spacing w:after="320" w:line="264" w:lineRule="auto"/>
    </w:pPr>
    <w:rPr>
      <w:rFonts w:ascii="Calibri" w:hAnsi="Calibri"/>
      <w:color w:val="3B393B"/>
      <w:sz w:val="22"/>
      <w:szCs w:val="20"/>
      <w:lang w:val="en-US" w:eastAsia="ja-JP"/>
    </w:rPr>
  </w:style>
  <w:style w:type="paragraph" w:styleId="CommentText">
    <w:name w:val="annotation text"/>
    <w:basedOn w:val="Normal"/>
    <w:link w:val="CommentTextChar"/>
    <w:uiPriority w:val="99"/>
    <w:unhideWhenUsed/>
    <w:rsid w:val="007D75F2"/>
    <w:pPr>
      <w:spacing w:before="60" w:after="60"/>
    </w:pPr>
    <w:rPr>
      <w:rFonts w:ascii="Calibri" w:hAnsi="Calibri"/>
      <w:sz w:val="22"/>
      <w:szCs w:val="20"/>
      <w:lang w:val="en-US" w:eastAsia="en-US"/>
    </w:rPr>
  </w:style>
  <w:style w:type="character" w:customStyle="1" w:styleId="CommentTextChar">
    <w:name w:val="Comment Text Char"/>
    <w:link w:val="CommentText"/>
    <w:uiPriority w:val="99"/>
    <w:rsid w:val="007D75F2"/>
    <w:rPr>
      <w:rFonts w:eastAsia="Times New Roman" w:cs="Times New Roman"/>
      <w:szCs w:val="20"/>
      <w:lang w:val="en-US"/>
    </w:rPr>
  </w:style>
  <w:style w:type="character" w:styleId="CommentReference">
    <w:name w:val="annotation reference"/>
    <w:uiPriority w:val="99"/>
    <w:semiHidden/>
    <w:unhideWhenUsed/>
    <w:rsid w:val="007D75F2"/>
    <w:rPr>
      <w:szCs w:val="16"/>
    </w:rPr>
  </w:style>
  <w:style w:type="paragraph" w:customStyle="1" w:styleId="BodyCopyOpenSansCharcoal">
    <w:name w:val="Body Copy (Open Sans) Charcoal"/>
    <w:link w:val="BodyCopyOpenSansCharcoalChar"/>
    <w:qFormat/>
    <w:rsid w:val="0021142B"/>
    <w:pPr>
      <w:spacing w:after="120" w:line="264" w:lineRule="auto"/>
    </w:pPr>
    <w:rPr>
      <w:rFonts w:ascii="Open Sans" w:eastAsia="Times New Roman" w:hAnsi="Open Sans" w:cs="Arial"/>
      <w:color w:val="312F31"/>
      <w:lang w:eastAsia="en-GB"/>
    </w:rPr>
  </w:style>
  <w:style w:type="paragraph" w:customStyle="1" w:styleId="H1OpenSansNEDCBlue">
    <w:name w:val="H1 (Open Sans) NEDC Blue"/>
    <w:basedOn w:val="Normal"/>
    <w:next w:val="BodyCopyOpenSansCharcoal"/>
    <w:qFormat/>
    <w:rsid w:val="0015249F"/>
    <w:pPr>
      <w:keepNext/>
      <w:keepLines/>
      <w:spacing w:after="40" w:line="264" w:lineRule="auto"/>
      <w:outlineLvl w:val="0"/>
    </w:pPr>
    <w:rPr>
      <w:rFonts w:ascii="Open Sans" w:hAnsi="Open Sans" w:cs="Arial"/>
      <w:b/>
      <w:color w:val="42ADDC"/>
      <w:sz w:val="40"/>
      <w:szCs w:val="48"/>
      <w:lang w:val="en-US" w:eastAsia="ja-JP"/>
    </w:rPr>
  </w:style>
  <w:style w:type="paragraph" w:customStyle="1" w:styleId="H3OpenSansEucalyptus">
    <w:name w:val="H3 (Open Sans) Eucalyptus"/>
    <w:basedOn w:val="Normal"/>
    <w:next w:val="BodyCopyOpenSansCharcoal"/>
    <w:qFormat/>
    <w:rsid w:val="00A805A1"/>
    <w:pPr>
      <w:spacing w:after="40" w:line="264" w:lineRule="auto"/>
      <w:outlineLvl w:val="1"/>
    </w:pPr>
    <w:rPr>
      <w:rFonts w:ascii="Open Sans" w:hAnsi="Open Sans" w:cs="Open Sans"/>
      <w:b/>
      <w:color w:val="6B8E7D"/>
      <w:sz w:val="28"/>
      <w:szCs w:val="28"/>
      <w:lang w:val="en-US" w:eastAsia="ja-JP"/>
    </w:rPr>
  </w:style>
  <w:style w:type="paragraph" w:customStyle="1" w:styleId="H3OpenSansOchre">
    <w:name w:val="H3 (Open Sans) Ochre"/>
    <w:basedOn w:val="Normal"/>
    <w:next w:val="BodyCopyOpenSansCharcoal"/>
    <w:qFormat/>
    <w:rsid w:val="00A805A1"/>
    <w:pPr>
      <w:spacing w:after="40" w:line="264" w:lineRule="auto"/>
      <w:outlineLvl w:val="1"/>
    </w:pPr>
    <w:rPr>
      <w:rFonts w:ascii="Open Sans" w:hAnsi="Open Sans" w:cs="Open Sans"/>
      <w:b/>
      <w:color w:val="EFA532"/>
      <w:sz w:val="28"/>
      <w:szCs w:val="28"/>
      <w:lang w:val="en-US" w:eastAsia="ja-JP"/>
    </w:rPr>
  </w:style>
  <w:style w:type="paragraph" w:customStyle="1" w:styleId="H3OpenSansOutbackOrange">
    <w:name w:val="H3 (Open Sans) Outback Orange"/>
    <w:basedOn w:val="Normal"/>
    <w:next w:val="BodyCopyOpenSansCharcoal"/>
    <w:qFormat/>
    <w:rsid w:val="00A805A1"/>
    <w:pPr>
      <w:spacing w:after="40" w:line="264" w:lineRule="auto"/>
      <w:outlineLvl w:val="1"/>
    </w:pPr>
    <w:rPr>
      <w:rFonts w:ascii="Open Sans" w:hAnsi="Open Sans" w:cs="Open Sans"/>
      <w:b/>
      <w:color w:val="E3582C"/>
      <w:sz w:val="28"/>
      <w:szCs w:val="28"/>
      <w:lang w:val="en-US" w:eastAsia="ja-JP"/>
    </w:rPr>
  </w:style>
  <w:style w:type="paragraph" w:customStyle="1" w:styleId="H3OpenSansSkyBlue">
    <w:name w:val="H3 (Open Sans) Sky Blue"/>
    <w:basedOn w:val="Normal"/>
    <w:next w:val="BodyCopyOpenSansCharcoal"/>
    <w:qFormat/>
    <w:rsid w:val="00A805A1"/>
    <w:pPr>
      <w:spacing w:after="40" w:line="264" w:lineRule="auto"/>
      <w:outlineLvl w:val="1"/>
    </w:pPr>
    <w:rPr>
      <w:rFonts w:ascii="Open Sans" w:hAnsi="Open Sans" w:cs="Open Sans"/>
      <w:b/>
      <w:color w:val="3492CF"/>
      <w:sz w:val="28"/>
      <w:szCs w:val="28"/>
      <w:lang w:val="en-US" w:eastAsia="ja-JP"/>
    </w:rPr>
  </w:style>
  <w:style w:type="paragraph" w:customStyle="1" w:styleId="H4OpenSansCharcoal">
    <w:name w:val="H4 (Open Sans) Charcoal"/>
    <w:basedOn w:val="Normal"/>
    <w:next w:val="BodyCopyOpenSansCharcoal"/>
    <w:qFormat/>
    <w:rsid w:val="00A805A1"/>
    <w:pPr>
      <w:spacing w:after="40" w:line="264" w:lineRule="auto"/>
      <w:outlineLvl w:val="2"/>
    </w:pPr>
    <w:rPr>
      <w:rFonts w:ascii="Open Sans" w:hAnsi="Open Sans" w:cs="Arial"/>
      <w:b/>
      <w:color w:val="282727" w:themeColor="text1"/>
      <w:sz w:val="24"/>
      <w:szCs w:val="20"/>
    </w:rPr>
  </w:style>
  <w:style w:type="paragraph" w:customStyle="1" w:styleId="H2OpenSansCharcoal">
    <w:name w:val="H2 (Open Sans) Charcoal"/>
    <w:basedOn w:val="Normal"/>
    <w:next w:val="BodyCopyOpenSansCharcoal"/>
    <w:qFormat/>
    <w:rsid w:val="00A805A1"/>
    <w:pPr>
      <w:spacing w:after="40" w:line="264" w:lineRule="auto"/>
    </w:pPr>
    <w:rPr>
      <w:rFonts w:ascii="Open Sans" w:hAnsi="Open Sans" w:cs="Arial"/>
      <w:color w:val="312F31"/>
      <w:sz w:val="32"/>
      <w:szCs w:val="48"/>
      <w:lang w:val="en-US" w:eastAsia="ja-JP"/>
    </w:rPr>
  </w:style>
  <w:style w:type="paragraph" w:customStyle="1" w:styleId="H3OpenSansSunsetRed">
    <w:name w:val="H3 (Open Sans) Sunset Red"/>
    <w:basedOn w:val="Normal"/>
    <w:next w:val="BodyCopyOpenSansCharcoal"/>
    <w:qFormat/>
    <w:rsid w:val="00A805A1"/>
    <w:pPr>
      <w:spacing w:after="40" w:line="264" w:lineRule="auto"/>
      <w:outlineLvl w:val="1"/>
    </w:pPr>
    <w:rPr>
      <w:rFonts w:ascii="Open Sans" w:hAnsi="Open Sans" w:cs="Arial"/>
      <w:b/>
      <w:color w:val="B03122"/>
      <w:sz w:val="28"/>
      <w:szCs w:val="28"/>
      <w:lang w:val="en-US" w:eastAsia="ja-JP"/>
    </w:rPr>
  </w:style>
  <w:style w:type="paragraph" w:customStyle="1" w:styleId="BulletpointListOpenSans">
    <w:name w:val="Bulletpoint List (Open Sans)"/>
    <w:basedOn w:val="BodyCopyOpenSansCharcoal"/>
    <w:next w:val="ListParagraph"/>
    <w:qFormat/>
    <w:rsid w:val="00C77E8F"/>
    <w:pPr>
      <w:numPr>
        <w:numId w:val="18"/>
      </w:numPr>
      <w:spacing w:after="40"/>
      <w:ind w:left="567" w:hanging="397"/>
    </w:pPr>
  </w:style>
  <w:style w:type="paragraph" w:customStyle="1" w:styleId="NumberListOpenSans">
    <w:name w:val="Number List (Open Sans)"/>
    <w:basedOn w:val="BodyCopyOpenSansCharcoal"/>
    <w:next w:val="ListParagraph"/>
    <w:qFormat/>
    <w:rsid w:val="00C77E8F"/>
    <w:pPr>
      <w:numPr>
        <w:numId w:val="27"/>
      </w:numPr>
      <w:spacing w:after="40"/>
      <w:ind w:left="567" w:hanging="397"/>
    </w:pPr>
  </w:style>
  <w:style w:type="paragraph" w:customStyle="1" w:styleId="H5OpenSans">
    <w:name w:val="H5 (Open Sans)"/>
    <w:basedOn w:val="Normal"/>
    <w:next w:val="BodyCopyOpenSansCharcoal"/>
    <w:link w:val="H5OpenSansChar"/>
    <w:qFormat/>
    <w:rsid w:val="00C77E8F"/>
    <w:pPr>
      <w:spacing w:after="40"/>
      <w:outlineLvl w:val="3"/>
    </w:pPr>
    <w:rPr>
      <w:b/>
      <w:bCs/>
      <w:color w:val="282727" w:themeColor="text1"/>
    </w:rPr>
  </w:style>
  <w:style w:type="character" w:customStyle="1" w:styleId="BodyCopyOpenSansCharcoalChar">
    <w:name w:val="Body Copy (Open Sans) Charcoal Char"/>
    <w:link w:val="BodyCopyOpenSansCharcoal"/>
    <w:rsid w:val="00112A80"/>
    <w:rPr>
      <w:rFonts w:ascii="Open Sans" w:eastAsia="Times New Roman" w:hAnsi="Open Sans" w:cs="Arial"/>
      <w:color w:val="312F31"/>
      <w:sz w:val="20"/>
      <w:szCs w:val="20"/>
      <w:lang w:eastAsia="en-GB"/>
    </w:rPr>
  </w:style>
  <w:style w:type="character" w:customStyle="1" w:styleId="H5OpenSansChar">
    <w:name w:val="H5 (Open Sans) Char"/>
    <w:link w:val="H5OpenSans"/>
    <w:rsid w:val="00C77E8F"/>
    <w:rPr>
      <w:rFonts w:ascii="Arial" w:eastAsia="Times New Roman" w:hAnsi="Arial"/>
      <w:b/>
      <w:bCs/>
      <w:color w:val="282727" w:themeColor="text1"/>
      <w:szCs w:val="24"/>
      <w:lang w:eastAsia="en-GB"/>
    </w:rPr>
  </w:style>
  <w:style w:type="table" w:styleId="GridTable3">
    <w:name w:val="Grid Table 3"/>
    <w:basedOn w:val="TableNormal"/>
    <w:uiPriority w:val="48"/>
    <w:rsid w:val="00FB076D"/>
    <w:tblPr>
      <w:tblStyleRowBandSize w:val="1"/>
      <w:tblStyleColBandSize w:val="1"/>
      <w:tblBorders>
        <w:top w:val="single" w:sz="4" w:space="0" w:color="7F7C7C" w:themeColor="text1" w:themeTint="99"/>
        <w:left w:val="single" w:sz="4" w:space="0" w:color="7F7C7C" w:themeColor="text1" w:themeTint="99"/>
        <w:bottom w:val="single" w:sz="4" w:space="0" w:color="7F7C7C" w:themeColor="text1" w:themeTint="99"/>
        <w:right w:val="single" w:sz="4" w:space="0" w:color="7F7C7C" w:themeColor="text1" w:themeTint="99"/>
        <w:insideH w:val="single" w:sz="4" w:space="0" w:color="7F7C7C" w:themeColor="text1" w:themeTint="99"/>
        <w:insideV w:val="single" w:sz="4" w:space="0" w:color="7F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3D3" w:themeFill="text1" w:themeFillTint="33"/>
      </w:tcPr>
    </w:tblStylePr>
    <w:tblStylePr w:type="band1Horz">
      <w:tblPr/>
      <w:tcPr>
        <w:shd w:val="clear" w:color="auto" w:fill="D4D3D3" w:themeFill="text1" w:themeFillTint="33"/>
      </w:tcPr>
    </w:tblStylePr>
    <w:tblStylePr w:type="neCell">
      <w:tblPr/>
      <w:tcPr>
        <w:tcBorders>
          <w:bottom w:val="single" w:sz="4" w:space="0" w:color="7F7C7C" w:themeColor="text1" w:themeTint="99"/>
        </w:tcBorders>
      </w:tcPr>
    </w:tblStylePr>
    <w:tblStylePr w:type="nwCell">
      <w:tblPr/>
      <w:tcPr>
        <w:tcBorders>
          <w:bottom w:val="single" w:sz="4" w:space="0" w:color="7F7C7C" w:themeColor="text1" w:themeTint="99"/>
        </w:tcBorders>
      </w:tcPr>
    </w:tblStylePr>
    <w:tblStylePr w:type="seCell">
      <w:tblPr/>
      <w:tcPr>
        <w:tcBorders>
          <w:top w:val="single" w:sz="4" w:space="0" w:color="7F7C7C" w:themeColor="text1" w:themeTint="99"/>
        </w:tcBorders>
      </w:tcPr>
    </w:tblStylePr>
    <w:tblStylePr w:type="swCell">
      <w:tblPr/>
      <w:tcPr>
        <w:tcBorders>
          <w:top w:val="single" w:sz="4" w:space="0" w:color="7F7C7C" w:themeColor="text1" w:themeTint="99"/>
        </w:tcBorders>
      </w:tcPr>
    </w:tblStylePr>
  </w:style>
  <w:style w:type="table" w:styleId="GridTable5Dark">
    <w:name w:val="Grid Table 5 Dark"/>
    <w:basedOn w:val="TableNormal"/>
    <w:uiPriority w:val="50"/>
    <w:rsid w:val="00E536E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82727"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82727"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82727"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82727" w:themeFill="text1"/>
      </w:tcPr>
    </w:tblStylePr>
    <w:tblStylePr w:type="band1Vert">
      <w:tblPr/>
      <w:tcPr>
        <w:shd w:val="clear" w:color="auto" w:fill="A9A7A7" w:themeFill="text1" w:themeFillTint="66"/>
      </w:tcPr>
    </w:tblStylePr>
    <w:tblStylePr w:type="band1Horz">
      <w:tblPr/>
      <w:tcPr>
        <w:shd w:val="clear" w:color="auto" w:fill="A9A7A7" w:themeFill="text1" w:themeFillTint="66"/>
      </w:tcPr>
    </w:tblStylePr>
  </w:style>
  <w:style w:type="paragraph" w:styleId="TOC2">
    <w:name w:val="toc 2"/>
    <w:basedOn w:val="Normal"/>
    <w:next w:val="Normal"/>
    <w:autoRedefine/>
    <w:uiPriority w:val="39"/>
    <w:unhideWhenUsed/>
    <w:rsid w:val="009A5174"/>
    <w:pPr>
      <w:tabs>
        <w:tab w:val="right" w:leader="dot" w:pos="9736"/>
      </w:tabs>
      <w:spacing w:after="120" w:line="264" w:lineRule="auto"/>
    </w:pPr>
    <w:rPr>
      <w:rFonts w:ascii="Open Sans" w:hAnsi="Open Sans"/>
    </w:rPr>
  </w:style>
  <w:style w:type="paragraph" w:styleId="TOC1">
    <w:name w:val="toc 1"/>
    <w:basedOn w:val="Normal"/>
    <w:next w:val="Normal"/>
    <w:uiPriority w:val="39"/>
    <w:unhideWhenUsed/>
    <w:qFormat/>
    <w:rsid w:val="0015249F"/>
    <w:pPr>
      <w:spacing w:after="120" w:line="264" w:lineRule="auto"/>
    </w:pPr>
    <w:rPr>
      <w:rFonts w:ascii="Open Sans" w:hAnsi="Open Sans"/>
      <w:color w:val="282727" w:themeColor="text1"/>
    </w:rPr>
  </w:style>
  <w:style w:type="paragraph" w:styleId="TOC3">
    <w:name w:val="toc 3"/>
    <w:basedOn w:val="Normal"/>
    <w:next w:val="Normal"/>
    <w:autoRedefine/>
    <w:uiPriority w:val="39"/>
    <w:unhideWhenUsed/>
    <w:rsid w:val="00EA5F3F"/>
    <w:pPr>
      <w:tabs>
        <w:tab w:val="right" w:leader="dot" w:pos="9736"/>
      </w:tabs>
      <w:spacing w:after="120" w:line="264" w:lineRule="auto"/>
    </w:pPr>
    <w:rPr>
      <w:rFonts w:ascii="Open Sans" w:hAnsi="Open Sans"/>
    </w:rPr>
  </w:style>
  <w:style w:type="paragraph" w:styleId="TOCHeading">
    <w:name w:val="TOC Heading"/>
    <w:basedOn w:val="Normal"/>
    <w:next w:val="Normal"/>
    <w:uiPriority w:val="39"/>
    <w:unhideWhenUsed/>
    <w:qFormat/>
    <w:rsid w:val="0015249F"/>
    <w:pPr>
      <w:spacing w:after="40" w:line="264" w:lineRule="auto"/>
    </w:pPr>
    <w:rPr>
      <w:rFonts w:ascii="Open Sans" w:eastAsiaTheme="majorEastAsia" w:hAnsi="Open Sans" w:cstheme="majorBidi"/>
      <w:b/>
      <w:bCs/>
      <w:color w:val="15ABDC" w:themeColor="accent1"/>
      <w:sz w:val="40"/>
      <w:szCs w:val="32"/>
      <w:lang w:eastAsia="en-US"/>
    </w:rPr>
  </w:style>
  <w:style w:type="character" w:customStyle="1" w:styleId="Heading4Char">
    <w:name w:val="Heading 4 Char"/>
    <w:basedOn w:val="DefaultParagraphFont"/>
    <w:link w:val="Heading4"/>
    <w:uiPriority w:val="9"/>
    <w:semiHidden/>
    <w:rsid w:val="001C28E9"/>
    <w:rPr>
      <w:rFonts w:asciiTheme="majorHAnsi" w:eastAsiaTheme="majorEastAsia" w:hAnsiTheme="majorHAnsi" w:cstheme="majorBidi"/>
      <w:i/>
      <w:iCs/>
      <w:color w:val="0F7FA4" w:themeColor="accent1" w:themeShade="BF"/>
      <w:szCs w:val="24"/>
      <w:lang w:eastAsia="en-GB"/>
    </w:rPr>
  </w:style>
  <w:style w:type="character" w:customStyle="1" w:styleId="Heading5Char">
    <w:name w:val="Heading 5 Char"/>
    <w:basedOn w:val="DefaultParagraphFont"/>
    <w:link w:val="Heading5"/>
    <w:uiPriority w:val="9"/>
    <w:semiHidden/>
    <w:rsid w:val="001C28E9"/>
    <w:rPr>
      <w:rFonts w:asciiTheme="majorHAnsi" w:eastAsiaTheme="majorEastAsia" w:hAnsiTheme="majorHAnsi" w:cstheme="majorBidi"/>
      <w:color w:val="0F7FA4" w:themeColor="accent1" w:themeShade="BF"/>
      <w:szCs w:val="24"/>
      <w:lang w:eastAsia="en-GB"/>
    </w:rPr>
  </w:style>
  <w:style w:type="paragraph" w:styleId="TOC4">
    <w:name w:val="toc 4"/>
    <w:basedOn w:val="Normal"/>
    <w:next w:val="Normal"/>
    <w:autoRedefine/>
    <w:uiPriority w:val="39"/>
    <w:unhideWhenUsed/>
    <w:rsid w:val="009A5174"/>
    <w:pPr>
      <w:tabs>
        <w:tab w:val="right" w:leader="dot" w:pos="9736"/>
      </w:tabs>
      <w:spacing w:after="120" w:line="264" w:lineRule="auto"/>
      <w:ind w:left="170"/>
    </w:pPr>
    <w:rPr>
      <w:rFonts w:ascii="Open Sans" w:hAnsi="Open Sans"/>
    </w:rPr>
  </w:style>
  <w:style w:type="paragraph" w:styleId="TOC5">
    <w:name w:val="toc 5"/>
    <w:basedOn w:val="Normal"/>
    <w:next w:val="Normal"/>
    <w:autoRedefine/>
    <w:uiPriority w:val="39"/>
    <w:unhideWhenUsed/>
    <w:rsid w:val="009A5174"/>
    <w:pPr>
      <w:spacing w:after="120" w:line="264" w:lineRule="auto"/>
      <w:ind w:left="340"/>
    </w:pPr>
    <w:rPr>
      <w:rFonts w:ascii="Open Sans" w:hAnsi="Open Sans"/>
    </w:rPr>
  </w:style>
  <w:style w:type="table" w:styleId="GridTable5Dark-Accent1">
    <w:name w:val="Grid Table 5 Dark Accent 1"/>
    <w:basedOn w:val="TableNormal"/>
    <w:uiPriority w:val="50"/>
    <w:rsid w:val="00C427D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F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AB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AB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AB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ABDC" w:themeFill="accent1"/>
      </w:tcPr>
    </w:tblStylePr>
    <w:tblStylePr w:type="band1Vert">
      <w:tblPr/>
      <w:tcPr>
        <w:shd w:val="clear" w:color="auto" w:fill="9CDFF5" w:themeFill="accent1" w:themeFillTint="66"/>
      </w:tcPr>
    </w:tblStylePr>
    <w:tblStylePr w:type="band1Horz">
      <w:tblPr/>
      <w:tcPr>
        <w:shd w:val="clear" w:color="auto" w:fill="9CDFF5" w:themeFill="accent1" w:themeFillTint="66"/>
      </w:tcPr>
    </w:tblStylePr>
  </w:style>
  <w:style w:type="paragraph" w:styleId="TOC6">
    <w:name w:val="toc 6"/>
    <w:basedOn w:val="Normal"/>
    <w:next w:val="Normal"/>
    <w:autoRedefine/>
    <w:uiPriority w:val="39"/>
    <w:unhideWhenUsed/>
    <w:rsid w:val="00840CD1"/>
    <w:pPr>
      <w:tabs>
        <w:tab w:val="right" w:leader="dot" w:pos="9736"/>
      </w:tabs>
      <w:spacing w:after="120" w:line="264" w:lineRule="auto"/>
      <w:ind w:left="998"/>
    </w:pPr>
    <w:rPr>
      <w:rFonts w:ascii="Open Sans" w:hAnsi="Open Sans"/>
    </w:rPr>
  </w:style>
  <w:style w:type="table" w:styleId="GridTable5Dark-Accent6">
    <w:name w:val="Grid Table 5 Dark Accent 6"/>
    <w:basedOn w:val="TableNormal"/>
    <w:uiPriority w:val="50"/>
    <w:rsid w:val="00C427D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9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A91D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A91D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A91D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A91D0" w:themeFill="accent6"/>
      </w:tcPr>
    </w:tblStylePr>
    <w:tblStylePr w:type="band1Vert">
      <w:tblPr/>
      <w:tcPr>
        <w:shd w:val="clear" w:color="auto" w:fill="A8D3ED" w:themeFill="accent6" w:themeFillTint="66"/>
      </w:tcPr>
    </w:tblStylePr>
    <w:tblStylePr w:type="band1Horz">
      <w:tblPr/>
      <w:tcPr>
        <w:shd w:val="clear" w:color="auto" w:fill="A8D3ED" w:themeFill="accent6" w:themeFillTint="66"/>
      </w:tcPr>
    </w:tblStylePr>
  </w:style>
  <w:style w:type="table" w:styleId="GridTable4-Accent1">
    <w:name w:val="Grid Table 4 Accent 1"/>
    <w:basedOn w:val="TableNormal"/>
    <w:uiPriority w:val="49"/>
    <w:rsid w:val="00C427D7"/>
    <w:tblPr>
      <w:tblStyleRowBandSize w:val="1"/>
      <w:tblStyleColBandSize w:val="1"/>
      <w:tblBorders>
        <w:top w:val="single" w:sz="4" w:space="0" w:color="6BCFF1" w:themeColor="accent1" w:themeTint="99"/>
        <w:left w:val="single" w:sz="4" w:space="0" w:color="6BCFF1" w:themeColor="accent1" w:themeTint="99"/>
        <w:bottom w:val="single" w:sz="4" w:space="0" w:color="6BCFF1" w:themeColor="accent1" w:themeTint="99"/>
        <w:right w:val="single" w:sz="4" w:space="0" w:color="6BCFF1" w:themeColor="accent1" w:themeTint="99"/>
        <w:insideH w:val="single" w:sz="4" w:space="0" w:color="6BCFF1" w:themeColor="accent1" w:themeTint="99"/>
        <w:insideV w:val="single" w:sz="4" w:space="0" w:color="6BCFF1" w:themeColor="accent1" w:themeTint="99"/>
      </w:tblBorders>
    </w:tblPr>
    <w:tblStylePr w:type="firstRow">
      <w:rPr>
        <w:b/>
        <w:bCs/>
        <w:color w:val="FFFFFF" w:themeColor="background1"/>
      </w:rPr>
      <w:tblPr/>
      <w:tcPr>
        <w:tcBorders>
          <w:top w:val="single" w:sz="4" w:space="0" w:color="15ABDC" w:themeColor="accent1"/>
          <w:left w:val="single" w:sz="4" w:space="0" w:color="15ABDC" w:themeColor="accent1"/>
          <w:bottom w:val="single" w:sz="4" w:space="0" w:color="15ABDC" w:themeColor="accent1"/>
          <w:right w:val="single" w:sz="4" w:space="0" w:color="15ABDC" w:themeColor="accent1"/>
          <w:insideH w:val="nil"/>
          <w:insideV w:val="nil"/>
        </w:tcBorders>
        <w:shd w:val="clear" w:color="auto" w:fill="15ABDC" w:themeFill="accent1"/>
      </w:tcPr>
    </w:tblStylePr>
    <w:tblStylePr w:type="lastRow">
      <w:rPr>
        <w:b/>
        <w:bCs/>
      </w:rPr>
      <w:tblPr/>
      <w:tcPr>
        <w:tcBorders>
          <w:top w:val="double" w:sz="4" w:space="0" w:color="15ABDC" w:themeColor="accent1"/>
        </w:tcBorders>
      </w:tcPr>
    </w:tblStylePr>
    <w:tblStylePr w:type="firstCol">
      <w:rPr>
        <w:b/>
        <w:bCs/>
      </w:rPr>
    </w:tblStylePr>
    <w:tblStylePr w:type="lastCol">
      <w:rPr>
        <w:b/>
        <w:bCs/>
      </w:rPr>
    </w:tblStylePr>
    <w:tblStylePr w:type="band1Vert">
      <w:tblPr/>
      <w:tcPr>
        <w:shd w:val="clear" w:color="auto" w:fill="CDEFFA" w:themeFill="accent1" w:themeFillTint="33"/>
      </w:tcPr>
    </w:tblStylePr>
    <w:tblStylePr w:type="band1Horz">
      <w:tblPr/>
      <w:tcPr>
        <w:shd w:val="clear" w:color="auto" w:fill="CDEFFA" w:themeFill="accent1" w:themeFillTint="33"/>
      </w:tcPr>
    </w:tblStylePr>
  </w:style>
  <w:style w:type="table" w:styleId="GridTable6Colorful-Accent1">
    <w:name w:val="Grid Table 6 Colorful Accent 1"/>
    <w:basedOn w:val="TableNormal"/>
    <w:uiPriority w:val="51"/>
    <w:rsid w:val="00C427D7"/>
    <w:rPr>
      <w:color w:val="0F7FA4" w:themeColor="accent1" w:themeShade="BF"/>
    </w:rPr>
    <w:tblPr>
      <w:tblStyleRowBandSize w:val="1"/>
      <w:tblStyleColBandSize w:val="1"/>
      <w:tblBorders>
        <w:top w:val="single" w:sz="4" w:space="0" w:color="6BCFF1" w:themeColor="accent1" w:themeTint="99"/>
        <w:left w:val="single" w:sz="4" w:space="0" w:color="6BCFF1" w:themeColor="accent1" w:themeTint="99"/>
        <w:bottom w:val="single" w:sz="4" w:space="0" w:color="6BCFF1" w:themeColor="accent1" w:themeTint="99"/>
        <w:right w:val="single" w:sz="4" w:space="0" w:color="6BCFF1" w:themeColor="accent1" w:themeTint="99"/>
        <w:insideH w:val="single" w:sz="4" w:space="0" w:color="6BCFF1" w:themeColor="accent1" w:themeTint="99"/>
        <w:insideV w:val="single" w:sz="4" w:space="0" w:color="6BCFF1" w:themeColor="accent1" w:themeTint="99"/>
      </w:tblBorders>
    </w:tblPr>
    <w:tblStylePr w:type="firstRow">
      <w:rPr>
        <w:b/>
        <w:bCs/>
      </w:rPr>
      <w:tblPr/>
      <w:tcPr>
        <w:tcBorders>
          <w:bottom w:val="single" w:sz="12" w:space="0" w:color="6BCFF1" w:themeColor="accent1" w:themeTint="99"/>
        </w:tcBorders>
      </w:tcPr>
    </w:tblStylePr>
    <w:tblStylePr w:type="lastRow">
      <w:rPr>
        <w:b/>
        <w:bCs/>
      </w:rPr>
      <w:tblPr/>
      <w:tcPr>
        <w:tcBorders>
          <w:top w:val="double" w:sz="4" w:space="0" w:color="6BCFF1" w:themeColor="accent1" w:themeTint="99"/>
        </w:tcBorders>
      </w:tcPr>
    </w:tblStylePr>
    <w:tblStylePr w:type="firstCol">
      <w:rPr>
        <w:b/>
        <w:bCs/>
      </w:rPr>
    </w:tblStylePr>
    <w:tblStylePr w:type="lastCol">
      <w:rPr>
        <w:b/>
        <w:bCs/>
      </w:rPr>
    </w:tblStylePr>
    <w:tblStylePr w:type="band1Vert">
      <w:tblPr/>
      <w:tcPr>
        <w:shd w:val="clear" w:color="auto" w:fill="CDEFFA" w:themeFill="accent1" w:themeFillTint="33"/>
      </w:tcPr>
    </w:tblStylePr>
    <w:tblStylePr w:type="band1Horz">
      <w:tblPr/>
      <w:tcPr>
        <w:shd w:val="clear" w:color="auto" w:fill="CDEFFA" w:themeFill="accent1" w:themeFillTint="33"/>
      </w:tcPr>
    </w:tblStylePr>
  </w:style>
  <w:style w:type="table" w:styleId="GridTable2-Accent1">
    <w:name w:val="Grid Table 2 Accent 1"/>
    <w:basedOn w:val="TableNormal"/>
    <w:uiPriority w:val="47"/>
    <w:rsid w:val="00C427D7"/>
    <w:tblPr>
      <w:tblStyleRowBandSize w:val="1"/>
      <w:tblStyleColBandSize w:val="1"/>
      <w:tblBorders>
        <w:top w:val="single" w:sz="2" w:space="0" w:color="6BCFF1" w:themeColor="accent1" w:themeTint="99"/>
        <w:bottom w:val="single" w:sz="2" w:space="0" w:color="6BCFF1" w:themeColor="accent1" w:themeTint="99"/>
        <w:insideH w:val="single" w:sz="2" w:space="0" w:color="6BCFF1" w:themeColor="accent1" w:themeTint="99"/>
        <w:insideV w:val="single" w:sz="2" w:space="0" w:color="6BCFF1" w:themeColor="accent1" w:themeTint="99"/>
      </w:tblBorders>
    </w:tblPr>
    <w:tblStylePr w:type="firstRow">
      <w:rPr>
        <w:b/>
        <w:bCs/>
      </w:rPr>
      <w:tblPr/>
      <w:tcPr>
        <w:tcBorders>
          <w:top w:val="nil"/>
          <w:bottom w:val="single" w:sz="12" w:space="0" w:color="6BCFF1" w:themeColor="accent1" w:themeTint="99"/>
          <w:insideH w:val="nil"/>
          <w:insideV w:val="nil"/>
        </w:tcBorders>
        <w:shd w:val="clear" w:color="auto" w:fill="FFFFFF" w:themeFill="background1"/>
      </w:tcPr>
    </w:tblStylePr>
    <w:tblStylePr w:type="lastRow">
      <w:rPr>
        <w:b/>
        <w:bCs/>
      </w:rPr>
      <w:tblPr/>
      <w:tcPr>
        <w:tcBorders>
          <w:top w:val="double" w:sz="2" w:space="0" w:color="6BCFF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FFA" w:themeFill="accent1" w:themeFillTint="33"/>
      </w:tcPr>
    </w:tblStylePr>
    <w:tblStylePr w:type="band1Horz">
      <w:tblPr/>
      <w:tcPr>
        <w:shd w:val="clear" w:color="auto" w:fill="CDEFFA" w:themeFill="accent1" w:themeFillTint="33"/>
      </w:tcPr>
    </w:tblStylePr>
  </w:style>
  <w:style w:type="character" w:styleId="UnresolvedMention">
    <w:name w:val="Unresolved Mention"/>
    <w:basedOn w:val="DefaultParagraphFont"/>
    <w:uiPriority w:val="99"/>
    <w:semiHidden/>
    <w:unhideWhenUsed/>
    <w:rsid w:val="009C2853"/>
    <w:rPr>
      <w:color w:val="605E5C"/>
      <w:shd w:val="clear" w:color="auto" w:fill="E1DFDD"/>
    </w:rPr>
  </w:style>
  <w:style w:type="paragraph" w:customStyle="1" w:styleId="paragraph">
    <w:name w:val="paragraph"/>
    <w:basedOn w:val="Normal"/>
    <w:rsid w:val="00593DE4"/>
    <w:pPr>
      <w:spacing w:before="100" w:beforeAutospacing="1" w:after="100" w:afterAutospacing="1"/>
    </w:pPr>
    <w:rPr>
      <w:rFonts w:ascii="Times New Roman" w:hAnsi="Times New Roman"/>
      <w:sz w:val="24"/>
      <w:lang w:eastAsia="en-AU"/>
    </w:rPr>
  </w:style>
  <w:style w:type="character" w:customStyle="1" w:styleId="normaltextrun">
    <w:name w:val="normaltextrun"/>
    <w:basedOn w:val="DefaultParagraphFont"/>
    <w:rsid w:val="00593DE4"/>
  </w:style>
  <w:style w:type="character" w:customStyle="1" w:styleId="eop">
    <w:name w:val="eop"/>
    <w:basedOn w:val="DefaultParagraphFont"/>
    <w:rsid w:val="00593DE4"/>
  </w:style>
  <w:style w:type="character" w:styleId="Mention">
    <w:name w:val="Mention"/>
    <w:basedOn w:val="DefaultParagraphFont"/>
    <w:uiPriority w:val="99"/>
    <w:unhideWhenUsed/>
    <w:rsid w:val="00593DE4"/>
    <w:rPr>
      <w:color w:val="2B579A"/>
      <w:shd w:val="clear" w:color="auto" w:fill="E1DFDD"/>
    </w:rPr>
  </w:style>
  <w:style w:type="table" w:styleId="GridTable4-Accent3">
    <w:name w:val="Grid Table 4 Accent 3"/>
    <w:basedOn w:val="TableNormal"/>
    <w:uiPriority w:val="49"/>
    <w:rsid w:val="00593DE4"/>
    <w:tblPr>
      <w:tblStyleRowBandSize w:val="1"/>
      <w:tblStyleColBandSize w:val="1"/>
      <w:tblBorders>
        <w:top w:val="single" w:sz="4" w:space="0" w:color="FACA67" w:themeColor="accent3" w:themeTint="99"/>
        <w:left w:val="single" w:sz="4" w:space="0" w:color="FACA67" w:themeColor="accent3" w:themeTint="99"/>
        <w:bottom w:val="single" w:sz="4" w:space="0" w:color="FACA67" w:themeColor="accent3" w:themeTint="99"/>
        <w:right w:val="single" w:sz="4" w:space="0" w:color="FACA67" w:themeColor="accent3" w:themeTint="99"/>
        <w:insideH w:val="single" w:sz="4" w:space="0" w:color="FACA67" w:themeColor="accent3" w:themeTint="99"/>
        <w:insideV w:val="single" w:sz="4" w:space="0" w:color="FACA67" w:themeColor="accent3" w:themeTint="99"/>
      </w:tblBorders>
    </w:tblPr>
    <w:tblStylePr w:type="firstRow">
      <w:rPr>
        <w:b/>
        <w:bCs/>
        <w:color w:val="FFFFFF" w:themeColor="background1"/>
      </w:rPr>
      <w:tblPr/>
      <w:tcPr>
        <w:tcBorders>
          <w:top w:val="single" w:sz="4" w:space="0" w:color="F3A707" w:themeColor="accent3"/>
          <w:left w:val="single" w:sz="4" w:space="0" w:color="F3A707" w:themeColor="accent3"/>
          <w:bottom w:val="single" w:sz="4" w:space="0" w:color="F3A707" w:themeColor="accent3"/>
          <w:right w:val="single" w:sz="4" w:space="0" w:color="F3A707" w:themeColor="accent3"/>
          <w:insideH w:val="nil"/>
          <w:insideV w:val="nil"/>
        </w:tcBorders>
        <w:shd w:val="clear" w:color="auto" w:fill="F3A707" w:themeFill="accent3"/>
      </w:tcPr>
    </w:tblStylePr>
    <w:tblStylePr w:type="lastRow">
      <w:rPr>
        <w:b/>
        <w:bCs/>
      </w:rPr>
      <w:tblPr/>
      <w:tcPr>
        <w:tcBorders>
          <w:top w:val="double" w:sz="4" w:space="0" w:color="F3A707" w:themeColor="accent3"/>
        </w:tcBorders>
      </w:tcPr>
    </w:tblStylePr>
    <w:tblStylePr w:type="firstCol">
      <w:rPr>
        <w:b/>
        <w:bCs/>
      </w:rPr>
    </w:tblStylePr>
    <w:tblStylePr w:type="lastCol">
      <w:rPr>
        <w:b/>
        <w:bCs/>
      </w:rPr>
    </w:tblStylePr>
    <w:tblStylePr w:type="band1Vert">
      <w:tblPr/>
      <w:tcPr>
        <w:shd w:val="clear" w:color="auto" w:fill="FDEDCC" w:themeFill="accent3" w:themeFillTint="33"/>
      </w:tcPr>
    </w:tblStylePr>
    <w:tblStylePr w:type="band1Horz">
      <w:tblPr/>
      <w:tcPr>
        <w:shd w:val="clear" w:color="auto" w:fill="FDEDCC" w:themeFill="accent3" w:themeFillTint="33"/>
      </w:tcPr>
    </w:tblStylePr>
  </w:style>
  <w:style w:type="paragraph" w:styleId="CommentSubject">
    <w:name w:val="annotation subject"/>
    <w:basedOn w:val="CommentText"/>
    <w:next w:val="CommentText"/>
    <w:link w:val="CommentSubjectChar"/>
    <w:uiPriority w:val="99"/>
    <w:semiHidden/>
    <w:unhideWhenUsed/>
    <w:rsid w:val="00D31528"/>
    <w:pPr>
      <w:spacing w:before="0" w:after="0"/>
    </w:pPr>
    <w:rPr>
      <w:rFonts w:ascii="Arial" w:hAnsi="Arial"/>
      <w:b/>
      <w:bCs/>
      <w:sz w:val="20"/>
      <w:lang w:val="en-AU" w:eastAsia="en-GB"/>
    </w:rPr>
  </w:style>
  <w:style w:type="character" w:customStyle="1" w:styleId="CommentSubjectChar">
    <w:name w:val="Comment Subject Char"/>
    <w:basedOn w:val="CommentTextChar"/>
    <w:link w:val="CommentSubject"/>
    <w:uiPriority w:val="99"/>
    <w:semiHidden/>
    <w:rsid w:val="00D31528"/>
    <w:rPr>
      <w:rFonts w:ascii="Arial" w:eastAsia="Times New Roman" w:hAnsi="Arial" w:cs="Times New Roman"/>
      <w:b/>
      <w:bCs/>
      <w:szCs w:val="20"/>
      <w:lang w:val="en-US" w:eastAsia="en-GB"/>
    </w:rPr>
  </w:style>
  <w:style w:type="paragraph" w:styleId="Revision">
    <w:name w:val="Revision"/>
    <w:hidden/>
    <w:uiPriority w:val="99"/>
    <w:semiHidden/>
    <w:rsid w:val="005C7E6F"/>
    <w:rPr>
      <w:rFonts w:ascii="Arial" w:eastAsia="Times New Roman" w:hAnsi="Arial"/>
      <w:szCs w:val="24"/>
      <w:lang w:eastAsia="en-GB"/>
    </w:rPr>
  </w:style>
  <w:style w:type="character" w:styleId="PlaceholderText">
    <w:name w:val="Placeholder Text"/>
    <w:basedOn w:val="DefaultParagraphFont"/>
    <w:uiPriority w:val="99"/>
    <w:semiHidden/>
    <w:rsid w:val="0030658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923">
      <w:bodyDiv w:val="1"/>
      <w:marLeft w:val="0"/>
      <w:marRight w:val="0"/>
      <w:marTop w:val="0"/>
      <w:marBottom w:val="0"/>
      <w:divBdr>
        <w:top w:val="none" w:sz="0" w:space="0" w:color="auto"/>
        <w:left w:val="none" w:sz="0" w:space="0" w:color="auto"/>
        <w:bottom w:val="none" w:sz="0" w:space="0" w:color="auto"/>
        <w:right w:val="none" w:sz="0" w:space="0" w:color="auto"/>
      </w:divBdr>
    </w:div>
    <w:div w:id="157161717">
      <w:bodyDiv w:val="1"/>
      <w:marLeft w:val="0"/>
      <w:marRight w:val="0"/>
      <w:marTop w:val="0"/>
      <w:marBottom w:val="0"/>
      <w:divBdr>
        <w:top w:val="none" w:sz="0" w:space="0" w:color="auto"/>
        <w:left w:val="none" w:sz="0" w:space="0" w:color="auto"/>
        <w:bottom w:val="none" w:sz="0" w:space="0" w:color="auto"/>
        <w:right w:val="none" w:sz="0" w:space="0" w:color="auto"/>
      </w:divBdr>
    </w:div>
    <w:div w:id="190607357">
      <w:bodyDiv w:val="1"/>
      <w:marLeft w:val="0"/>
      <w:marRight w:val="0"/>
      <w:marTop w:val="0"/>
      <w:marBottom w:val="0"/>
      <w:divBdr>
        <w:top w:val="none" w:sz="0" w:space="0" w:color="auto"/>
        <w:left w:val="none" w:sz="0" w:space="0" w:color="auto"/>
        <w:bottom w:val="none" w:sz="0" w:space="0" w:color="auto"/>
        <w:right w:val="none" w:sz="0" w:space="0" w:color="auto"/>
      </w:divBdr>
    </w:div>
    <w:div w:id="268970866">
      <w:bodyDiv w:val="1"/>
      <w:marLeft w:val="0"/>
      <w:marRight w:val="0"/>
      <w:marTop w:val="0"/>
      <w:marBottom w:val="0"/>
      <w:divBdr>
        <w:top w:val="none" w:sz="0" w:space="0" w:color="auto"/>
        <w:left w:val="none" w:sz="0" w:space="0" w:color="auto"/>
        <w:bottom w:val="none" w:sz="0" w:space="0" w:color="auto"/>
        <w:right w:val="none" w:sz="0" w:space="0" w:color="auto"/>
      </w:divBdr>
    </w:div>
    <w:div w:id="393429869">
      <w:bodyDiv w:val="1"/>
      <w:marLeft w:val="0"/>
      <w:marRight w:val="0"/>
      <w:marTop w:val="0"/>
      <w:marBottom w:val="0"/>
      <w:divBdr>
        <w:top w:val="none" w:sz="0" w:space="0" w:color="auto"/>
        <w:left w:val="none" w:sz="0" w:space="0" w:color="auto"/>
        <w:bottom w:val="none" w:sz="0" w:space="0" w:color="auto"/>
        <w:right w:val="none" w:sz="0" w:space="0" w:color="auto"/>
      </w:divBdr>
    </w:div>
    <w:div w:id="499547450">
      <w:bodyDiv w:val="1"/>
      <w:marLeft w:val="0"/>
      <w:marRight w:val="0"/>
      <w:marTop w:val="0"/>
      <w:marBottom w:val="0"/>
      <w:divBdr>
        <w:top w:val="none" w:sz="0" w:space="0" w:color="auto"/>
        <w:left w:val="none" w:sz="0" w:space="0" w:color="auto"/>
        <w:bottom w:val="none" w:sz="0" w:space="0" w:color="auto"/>
        <w:right w:val="none" w:sz="0" w:space="0" w:color="auto"/>
      </w:divBdr>
    </w:div>
    <w:div w:id="584416764">
      <w:bodyDiv w:val="1"/>
      <w:marLeft w:val="0"/>
      <w:marRight w:val="0"/>
      <w:marTop w:val="0"/>
      <w:marBottom w:val="0"/>
      <w:divBdr>
        <w:top w:val="none" w:sz="0" w:space="0" w:color="auto"/>
        <w:left w:val="none" w:sz="0" w:space="0" w:color="auto"/>
        <w:bottom w:val="none" w:sz="0" w:space="0" w:color="auto"/>
        <w:right w:val="none" w:sz="0" w:space="0" w:color="auto"/>
      </w:divBdr>
    </w:div>
    <w:div w:id="669528027">
      <w:bodyDiv w:val="1"/>
      <w:marLeft w:val="0"/>
      <w:marRight w:val="0"/>
      <w:marTop w:val="0"/>
      <w:marBottom w:val="0"/>
      <w:divBdr>
        <w:top w:val="none" w:sz="0" w:space="0" w:color="auto"/>
        <w:left w:val="none" w:sz="0" w:space="0" w:color="auto"/>
        <w:bottom w:val="none" w:sz="0" w:space="0" w:color="auto"/>
        <w:right w:val="none" w:sz="0" w:space="0" w:color="auto"/>
      </w:divBdr>
    </w:div>
    <w:div w:id="684743783">
      <w:bodyDiv w:val="1"/>
      <w:marLeft w:val="0"/>
      <w:marRight w:val="0"/>
      <w:marTop w:val="0"/>
      <w:marBottom w:val="0"/>
      <w:divBdr>
        <w:top w:val="none" w:sz="0" w:space="0" w:color="auto"/>
        <w:left w:val="none" w:sz="0" w:space="0" w:color="auto"/>
        <w:bottom w:val="none" w:sz="0" w:space="0" w:color="auto"/>
        <w:right w:val="none" w:sz="0" w:space="0" w:color="auto"/>
      </w:divBdr>
    </w:div>
    <w:div w:id="955525929">
      <w:bodyDiv w:val="1"/>
      <w:marLeft w:val="0"/>
      <w:marRight w:val="0"/>
      <w:marTop w:val="0"/>
      <w:marBottom w:val="0"/>
      <w:divBdr>
        <w:top w:val="none" w:sz="0" w:space="0" w:color="auto"/>
        <w:left w:val="none" w:sz="0" w:space="0" w:color="auto"/>
        <w:bottom w:val="none" w:sz="0" w:space="0" w:color="auto"/>
        <w:right w:val="none" w:sz="0" w:space="0" w:color="auto"/>
      </w:divBdr>
    </w:div>
    <w:div w:id="1145857358">
      <w:bodyDiv w:val="1"/>
      <w:marLeft w:val="0"/>
      <w:marRight w:val="0"/>
      <w:marTop w:val="0"/>
      <w:marBottom w:val="0"/>
      <w:divBdr>
        <w:top w:val="none" w:sz="0" w:space="0" w:color="auto"/>
        <w:left w:val="none" w:sz="0" w:space="0" w:color="auto"/>
        <w:bottom w:val="none" w:sz="0" w:space="0" w:color="auto"/>
        <w:right w:val="none" w:sz="0" w:space="0" w:color="auto"/>
      </w:divBdr>
    </w:div>
    <w:div w:id="1253509144">
      <w:bodyDiv w:val="1"/>
      <w:marLeft w:val="0"/>
      <w:marRight w:val="0"/>
      <w:marTop w:val="0"/>
      <w:marBottom w:val="0"/>
      <w:divBdr>
        <w:top w:val="none" w:sz="0" w:space="0" w:color="auto"/>
        <w:left w:val="none" w:sz="0" w:space="0" w:color="auto"/>
        <w:bottom w:val="none" w:sz="0" w:space="0" w:color="auto"/>
        <w:right w:val="none" w:sz="0" w:space="0" w:color="auto"/>
      </w:divBdr>
    </w:div>
    <w:div w:id="1306937218">
      <w:bodyDiv w:val="1"/>
      <w:marLeft w:val="0"/>
      <w:marRight w:val="0"/>
      <w:marTop w:val="0"/>
      <w:marBottom w:val="0"/>
      <w:divBdr>
        <w:top w:val="none" w:sz="0" w:space="0" w:color="auto"/>
        <w:left w:val="none" w:sz="0" w:space="0" w:color="auto"/>
        <w:bottom w:val="none" w:sz="0" w:space="0" w:color="auto"/>
        <w:right w:val="none" w:sz="0" w:space="0" w:color="auto"/>
      </w:divBdr>
    </w:div>
    <w:div w:id="1367365079">
      <w:bodyDiv w:val="1"/>
      <w:marLeft w:val="0"/>
      <w:marRight w:val="0"/>
      <w:marTop w:val="0"/>
      <w:marBottom w:val="0"/>
      <w:divBdr>
        <w:top w:val="none" w:sz="0" w:space="0" w:color="auto"/>
        <w:left w:val="none" w:sz="0" w:space="0" w:color="auto"/>
        <w:bottom w:val="none" w:sz="0" w:space="0" w:color="auto"/>
        <w:right w:val="none" w:sz="0" w:space="0" w:color="auto"/>
      </w:divBdr>
    </w:div>
    <w:div w:id="1378582007">
      <w:bodyDiv w:val="1"/>
      <w:marLeft w:val="0"/>
      <w:marRight w:val="0"/>
      <w:marTop w:val="0"/>
      <w:marBottom w:val="0"/>
      <w:divBdr>
        <w:top w:val="none" w:sz="0" w:space="0" w:color="auto"/>
        <w:left w:val="none" w:sz="0" w:space="0" w:color="auto"/>
        <w:bottom w:val="none" w:sz="0" w:space="0" w:color="auto"/>
        <w:right w:val="none" w:sz="0" w:space="0" w:color="auto"/>
      </w:divBdr>
    </w:div>
    <w:div w:id="1627199330">
      <w:bodyDiv w:val="1"/>
      <w:marLeft w:val="0"/>
      <w:marRight w:val="0"/>
      <w:marTop w:val="0"/>
      <w:marBottom w:val="0"/>
      <w:divBdr>
        <w:top w:val="none" w:sz="0" w:space="0" w:color="auto"/>
        <w:left w:val="none" w:sz="0" w:space="0" w:color="auto"/>
        <w:bottom w:val="none" w:sz="0" w:space="0" w:color="auto"/>
        <w:right w:val="none" w:sz="0" w:space="0" w:color="auto"/>
      </w:divBdr>
    </w:div>
    <w:div w:id="1856112322">
      <w:bodyDiv w:val="1"/>
      <w:marLeft w:val="0"/>
      <w:marRight w:val="0"/>
      <w:marTop w:val="0"/>
      <w:marBottom w:val="0"/>
      <w:divBdr>
        <w:top w:val="none" w:sz="0" w:space="0" w:color="auto"/>
        <w:left w:val="none" w:sz="0" w:space="0" w:color="auto"/>
        <w:bottom w:val="none" w:sz="0" w:space="0" w:color="auto"/>
        <w:right w:val="none" w:sz="0" w:space="0" w:color="auto"/>
      </w:divBdr>
    </w:div>
    <w:div w:id="1947620025">
      <w:bodyDiv w:val="1"/>
      <w:marLeft w:val="0"/>
      <w:marRight w:val="0"/>
      <w:marTop w:val="0"/>
      <w:marBottom w:val="0"/>
      <w:divBdr>
        <w:top w:val="none" w:sz="0" w:space="0" w:color="auto"/>
        <w:left w:val="none" w:sz="0" w:space="0" w:color="auto"/>
        <w:bottom w:val="none" w:sz="0" w:space="0" w:color="auto"/>
        <w:right w:val="none" w:sz="0" w:space="0" w:color="auto"/>
      </w:divBdr>
    </w:div>
    <w:div w:id="2005931043">
      <w:bodyDiv w:val="1"/>
      <w:marLeft w:val="0"/>
      <w:marRight w:val="0"/>
      <w:marTop w:val="0"/>
      <w:marBottom w:val="0"/>
      <w:divBdr>
        <w:top w:val="none" w:sz="0" w:space="0" w:color="auto"/>
        <w:left w:val="none" w:sz="0" w:space="0" w:color="auto"/>
        <w:bottom w:val="none" w:sz="0" w:space="0" w:color="auto"/>
        <w:right w:val="none" w:sz="0" w:space="0" w:color="auto"/>
      </w:divBdr>
    </w:div>
    <w:div w:id="2028367812">
      <w:bodyDiv w:val="1"/>
      <w:marLeft w:val="0"/>
      <w:marRight w:val="0"/>
      <w:marTop w:val="0"/>
      <w:marBottom w:val="0"/>
      <w:divBdr>
        <w:top w:val="none" w:sz="0" w:space="0" w:color="auto"/>
        <w:left w:val="none" w:sz="0" w:space="0" w:color="auto"/>
        <w:bottom w:val="none" w:sz="0" w:space="0" w:color="auto"/>
        <w:right w:val="none" w:sz="0" w:space="0" w:color="auto"/>
      </w:divBdr>
    </w:div>
    <w:div w:id="2060351376">
      <w:bodyDiv w:val="1"/>
      <w:marLeft w:val="0"/>
      <w:marRight w:val="0"/>
      <w:marTop w:val="0"/>
      <w:marBottom w:val="0"/>
      <w:divBdr>
        <w:top w:val="none" w:sz="0" w:space="0" w:color="auto"/>
        <w:left w:val="none" w:sz="0" w:space="0" w:color="auto"/>
        <w:bottom w:val="none" w:sz="0" w:space="0" w:color="auto"/>
        <w:right w:val="none" w:sz="0" w:space="0" w:color="auto"/>
      </w:divBdr>
    </w:div>
    <w:div w:id="208190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nedc.com.au/downloads/nedc-national-eating-disorders-strategy-2023-2033.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nedc.com.au/downloads/nedc-national-eating-disorders-strategy-2023-2033.pdf"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nedc.com.au/downloads/nedc-national-eating-disorders-strategy-2023-2033.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nedc.com.au/downloads/nedc-national-eating-disorders-strategy-2023-203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dc.com.au/assets/NEDC-Resources/NEDC-Stepped-System-of-Care.pdf" TargetMode="External"/><Relationship Id="rId24" Type="http://schemas.openxmlformats.org/officeDocument/2006/relationships/hyperlink" Target="https://nedc.com.au/assets/National-Strategy/NEDC-National-Strategy_Evaluation-Tool.pdf"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nedc.com.au/downloads/nedc-national-eating-disorders-strategy-2023-2033.pdf" TargetMode="External"/><Relationship Id="rId28" Type="http://schemas.openxmlformats.org/officeDocument/2006/relationships/theme" Target="theme/theme1.xml"/><Relationship Id="rId10" Type="http://schemas.openxmlformats.org/officeDocument/2006/relationships/hyperlink" Target="https://nedc.com.au/assets/NEDC-Resources/NEDC-Stepped-System-of-Care.pdf" TargetMode="External"/><Relationship Id="rId19" Type="http://schemas.openxmlformats.org/officeDocument/2006/relationships/hyperlink" Target="https://nedc.com.au/downloads/nedc-national-eating-disorders-strategy-2023-2033.pdf" TargetMode="External"/><Relationship Id="rId4" Type="http://schemas.openxmlformats.org/officeDocument/2006/relationships/settings" Target="settings.xml"/><Relationship Id="rId9" Type="http://schemas.openxmlformats.org/officeDocument/2006/relationships/hyperlink" Target="https://nedc.com.au/national-strategy/system-of-care/" TargetMode="External"/><Relationship Id="rId14" Type="http://schemas.openxmlformats.org/officeDocument/2006/relationships/header" Target="header2.xml"/><Relationship Id="rId22" Type="http://schemas.openxmlformats.org/officeDocument/2006/relationships/hyperlink" Target="https://nedc.com.au/downloads/nedc-national-eating-disorders-strategy-2023-2033.pdf"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hardman\Documents\Custom%20Office%20Templates\1%20NEDC_Portrait_Open%20Sans_TEMPLATE%20v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D20B4AE-3883-444C-A29D-045D1CC630FE}"/>
      </w:docPartPr>
      <w:docPartBody>
        <w:p w:rsidR="00B70657" w:rsidRDefault="00B70657">
          <w:r w:rsidRPr="00D90044">
            <w:rPr>
              <w:rStyle w:val="PlaceholderText"/>
            </w:rPr>
            <w:t>Click or tap here to enter text.</w:t>
          </w:r>
        </w:p>
      </w:docPartBody>
    </w:docPart>
    <w:docPart>
      <w:docPartPr>
        <w:name w:val="1194069643B94986B63FE47BBBD9DE7C"/>
        <w:category>
          <w:name w:val="General"/>
          <w:gallery w:val="placeholder"/>
        </w:category>
        <w:types>
          <w:type w:val="bbPlcHdr"/>
        </w:types>
        <w:behaviors>
          <w:behavior w:val="content"/>
        </w:behaviors>
        <w:guid w:val="{DB053ABC-D604-4511-9DC4-9273A2F21F07}"/>
      </w:docPartPr>
      <w:docPartBody>
        <w:p w:rsidR="00B70657" w:rsidRDefault="00B70657" w:rsidP="00B70657">
          <w:pPr>
            <w:pStyle w:val="1194069643B94986B63FE47BBBD9DE7C"/>
          </w:pPr>
          <w:r w:rsidRPr="00D90044">
            <w:rPr>
              <w:rStyle w:val="PlaceholderText"/>
            </w:rPr>
            <w:t>Choose an item.</w:t>
          </w:r>
        </w:p>
      </w:docPartBody>
    </w:docPart>
    <w:docPart>
      <w:docPartPr>
        <w:name w:val="E9EADE9896194CB3A98250DE72D9B1D4"/>
        <w:category>
          <w:name w:val="General"/>
          <w:gallery w:val="placeholder"/>
        </w:category>
        <w:types>
          <w:type w:val="bbPlcHdr"/>
        </w:types>
        <w:behaviors>
          <w:behavior w:val="content"/>
        </w:behaviors>
        <w:guid w:val="{C23B22F7-8340-4A66-9A97-FB1DC967D8E7}"/>
      </w:docPartPr>
      <w:docPartBody>
        <w:p w:rsidR="00B70657" w:rsidRDefault="00B70657" w:rsidP="00B70657">
          <w:pPr>
            <w:pStyle w:val="E9EADE9896194CB3A98250DE72D9B1D4"/>
          </w:pPr>
          <w:r w:rsidRPr="00D90044">
            <w:rPr>
              <w:rStyle w:val="PlaceholderText"/>
            </w:rPr>
            <w:t>Choose an item.</w:t>
          </w:r>
        </w:p>
      </w:docPartBody>
    </w:docPart>
    <w:docPart>
      <w:docPartPr>
        <w:name w:val="BCD2CC00E59A4D99AD62B0BC5D1AF63B"/>
        <w:category>
          <w:name w:val="General"/>
          <w:gallery w:val="placeholder"/>
        </w:category>
        <w:types>
          <w:type w:val="bbPlcHdr"/>
        </w:types>
        <w:behaviors>
          <w:behavior w:val="content"/>
        </w:behaviors>
        <w:guid w:val="{10E71060-D31B-4C2A-813D-6D8359E5D3B7}"/>
      </w:docPartPr>
      <w:docPartBody>
        <w:p w:rsidR="00B70657" w:rsidRDefault="00B70657" w:rsidP="00B70657">
          <w:pPr>
            <w:pStyle w:val="BCD2CC00E59A4D99AD62B0BC5D1AF63B"/>
          </w:pPr>
          <w:r w:rsidRPr="00D90044">
            <w:rPr>
              <w:rStyle w:val="PlaceholderText"/>
            </w:rPr>
            <w:t>Choose an item.</w:t>
          </w:r>
        </w:p>
      </w:docPartBody>
    </w:docPart>
    <w:docPart>
      <w:docPartPr>
        <w:name w:val="EACA01E933634FD185C8AFFA803BCC5D"/>
        <w:category>
          <w:name w:val="General"/>
          <w:gallery w:val="placeholder"/>
        </w:category>
        <w:types>
          <w:type w:val="bbPlcHdr"/>
        </w:types>
        <w:behaviors>
          <w:behavior w:val="content"/>
        </w:behaviors>
        <w:guid w:val="{A518B47F-A398-4BF2-89DD-A6C699EF8D73}"/>
      </w:docPartPr>
      <w:docPartBody>
        <w:p w:rsidR="00B70657" w:rsidRDefault="00B70657" w:rsidP="00B70657">
          <w:pPr>
            <w:pStyle w:val="EACA01E933634FD185C8AFFA803BCC5D"/>
          </w:pPr>
          <w:r w:rsidRPr="00D90044">
            <w:rPr>
              <w:rStyle w:val="PlaceholderText"/>
            </w:rPr>
            <w:t>Choose an item.</w:t>
          </w:r>
        </w:p>
      </w:docPartBody>
    </w:docPart>
    <w:docPart>
      <w:docPartPr>
        <w:name w:val="863E3D38692F4FA592C91E5792DDA08A"/>
        <w:category>
          <w:name w:val="General"/>
          <w:gallery w:val="placeholder"/>
        </w:category>
        <w:types>
          <w:type w:val="bbPlcHdr"/>
        </w:types>
        <w:behaviors>
          <w:behavior w:val="content"/>
        </w:behaviors>
        <w:guid w:val="{87DAD1B2-60C4-4D04-9B97-A515239C2CCD}"/>
      </w:docPartPr>
      <w:docPartBody>
        <w:p w:rsidR="00B70657" w:rsidRDefault="00B70657" w:rsidP="00B70657">
          <w:pPr>
            <w:pStyle w:val="863E3D38692F4FA592C91E5792DDA08A"/>
          </w:pPr>
          <w:r w:rsidRPr="00D90044">
            <w:rPr>
              <w:rStyle w:val="PlaceholderText"/>
            </w:rPr>
            <w:t>Choose an item.</w:t>
          </w:r>
        </w:p>
      </w:docPartBody>
    </w:docPart>
    <w:docPart>
      <w:docPartPr>
        <w:name w:val="16F4E0AF103D42C884A47C52693269FF"/>
        <w:category>
          <w:name w:val="General"/>
          <w:gallery w:val="placeholder"/>
        </w:category>
        <w:types>
          <w:type w:val="bbPlcHdr"/>
        </w:types>
        <w:behaviors>
          <w:behavior w:val="content"/>
        </w:behaviors>
        <w:guid w:val="{972318B1-B7E0-4F9B-9D92-3943FD3606B5}"/>
      </w:docPartPr>
      <w:docPartBody>
        <w:p w:rsidR="00B70657" w:rsidRDefault="00B70657" w:rsidP="00B70657">
          <w:pPr>
            <w:pStyle w:val="16F4E0AF103D42C884A47C52693269FF"/>
          </w:pPr>
          <w:r w:rsidRPr="00D90044">
            <w:rPr>
              <w:rStyle w:val="PlaceholderText"/>
            </w:rPr>
            <w:t>Choose an item.</w:t>
          </w:r>
        </w:p>
      </w:docPartBody>
    </w:docPart>
    <w:docPart>
      <w:docPartPr>
        <w:name w:val="6AC951C0903F49A3B2253B847B48AEBA"/>
        <w:category>
          <w:name w:val="General"/>
          <w:gallery w:val="placeholder"/>
        </w:category>
        <w:types>
          <w:type w:val="bbPlcHdr"/>
        </w:types>
        <w:behaviors>
          <w:behavior w:val="content"/>
        </w:behaviors>
        <w:guid w:val="{C6B7EE6B-5D63-4CA0-B759-2264F2F318D3}"/>
      </w:docPartPr>
      <w:docPartBody>
        <w:p w:rsidR="00B70657" w:rsidRDefault="00B70657" w:rsidP="00B70657">
          <w:pPr>
            <w:pStyle w:val="6AC951C0903F49A3B2253B847B48AEBA"/>
          </w:pPr>
          <w:r w:rsidRPr="00D90044">
            <w:rPr>
              <w:rStyle w:val="PlaceholderText"/>
            </w:rPr>
            <w:t>Choose an item.</w:t>
          </w:r>
        </w:p>
      </w:docPartBody>
    </w:docPart>
    <w:docPart>
      <w:docPartPr>
        <w:name w:val="D36C97B5E121408C90603DF601A1B2D7"/>
        <w:category>
          <w:name w:val="General"/>
          <w:gallery w:val="placeholder"/>
        </w:category>
        <w:types>
          <w:type w:val="bbPlcHdr"/>
        </w:types>
        <w:behaviors>
          <w:behavior w:val="content"/>
        </w:behaviors>
        <w:guid w:val="{F5053A80-533C-4D9E-918C-55C129B07D61}"/>
      </w:docPartPr>
      <w:docPartBody>
        <w:p w:rsidR="00B70657" w:rsidRDefault="00B70657" w:rsidP="00B70657">
          <w:pPr>
            <w:pStyle w:val="D36C97B5E121408C90603DF601A1B2D7"/>
          </w:pPr>
          <w:r w:rsidRPr="00D90044">
            <w:rPr>
              <w:rStyle w:val="PlaceholderText"/>
            </w:rPr>
            <w:t>Choose an item.</w:t>
          </w:r>
        </w:p>
      </w:docPartBody>
    </w:docPart>
    <w:docPart>
      <w:docPartPr>
        <w:name w:val="7211BC14D0744E179F89F055929E5EB8"/>
        <w:category>
          <w:name w:val="General"/>
          <w:gallery w:val="placeholder"/>
        </w:category>
        <w:types>
          <w:type w:val="bbPlcHdr"/>
        </w:types>
        <w:behaviors>
          <w:behavior w:val="content"/>
        </w:behaviors>
        <w:guid w:val="{D04BEDB6-C180-4ADB-AFEF-2FD653D10C11}"/>
      </w:docPartPr>
      <w:docPartBody>
        <w:p w:rsidR="00B70657" w:rsidRDefault="00B70657" w:rsidP="00B70657">
          <w:pPr>
            <w:pStyle w:val="7211BC14D0744E179F89F055929E5EB8"/>
          </w:pPr>
          <w:r w:rsidRPr="00D90044">
            <w:rPr>
              <w:rStyle w:val="PlaceholderText"/>
            </w:rPr>
            <w:t>Choose an item.</w:t>
          </w:r>
        </w:p>
      </w:docPartBody>
    </w:docPart>
    <w:docPart>
      <w:docPartPr>
        <w:name w:val="ADC6C7FB59CB4CFAA8F3674505613EFE"/>
        <w:category>
          <w:name w:val="General"/>
          <w:gallery w:val="placeholder"/>
        </w:category>
        <w:types>
          <w:type w:val="bbPlcHdr"/>
        </w:types>
        <w:behaviors>
          <w:behavior w:val="content"/>
        </w:behaviors>
        <w:guid w:val="{97BD844E-EC2F-466E-8C85-F19BC8539D38}"/>
      </w:docPartPr>
      <w:docPartBody>
        <w:p w:rsidR="00B70657" w:rsidRDefault="00B70657" w:rsidP="00B70657">
          <w:pPr>
            <w:pStyle w:val="ADC6C7FB59CB4CFAA8F3674505613EFE"/>
          </w:pPr>
          <w:r w:rsidRPr="00D90044">
            <w:rPr>
              <w:rStyle w:val="PlaceholderText"/>
            </w:rPr>
            <w:t>Choose an item.</w:t>
          </w:r>
        </w:p>
      </w:docPartBody>
    </w:docPart>
    <w:docPart>
      <w:docPartPr>
        <w:name w:val="BB78ECE14F1A468CBF56B6D69DDF7CFF"/>
        <w:category>
          <w:name w:val="General"/>
          <w:gallery w:val="placeholder"/>
        </w:category>
        <w:types>
          <w:type w:val="bbPlcHdr"/>
        </w:types>
        <w:behaviors>
          <w:behavior w:val="content"/>
        </w:behaviors>
        <w:guid w:val="{5B6DA89D-7F66-477E-B5CB-AA33657B862D}"/>
      </w:docPartPr>
      <w:docPartBody>
        <w:p w:rsidR="00B70657" w:rsidRDefault="00B70657" w:rsidP="00B70657">
          <w:pPr>
            <w:pStyle w:val="BB78ECE14F1A468CBF56B6D69DDF7CFF"/>
          </w:pPr>
          <w:r w:rsidRPr="00D90044">
            <w:rPr>
              <w:rStyle w:val="PlaceholderText"/>
            </w:rPr>
            <w:t>Choose an item.</w:t>
          </w:r>
        </w:p>
      </w:docPartBody>
    </w:docPart>
    <w:docPart>
      <w:docPartPr>
        <w:name w:val="37640004D210480183080A8DD3263DE5"/>
        <w:category>
          <w:name w:val="General"/>
          <w:gallery w:val="placeholder"/>
        </w:category>
        <w:types>
          <w:type w:val="bbPlcHdr"/>
        </w:types>
        <w:behaviors>
          <w:behavior w:val="content"/>
        </w:behaviors>
        <w:guid w:val="{08991941-E758-4B4C-8A7C-E84025A31036}"/>
      </w:docPartPr>
      <w:docPartBody>
        <w:p w:rsidR="00B70657" w:rsidRDefault="00B70657" w:rsidP="00B70657">
          <w:pPr>
            <w:pStyle w:val="37640004D210480183080A8DD3263DE5"/>
          </w:pPr>
          <w:r w:rsidRPr="00D90044">
            <w:rPr>
              <w:rStyle w:val="PlaceholderText"/>
            </w:rPr>
            <w:t>Choose an item.</w:t>
          </w:r>
        </w:p>
      </w:docPartBody>
    </w:docPart>
    <w:docPart>
      <w:docPartPr>
        <w:name w:val="3A08EB26926344168C8C9C07B6740E03"/>
        <w:category>
          <w:name w:val="General"/>
          <w:gallery w:val="placeholder"/>
        </w:category>
        <w:types>
          <w:type w:val="bbPlcHdr"/>
        </w:types>
        <w:behaviors>
          <w:behavior w:val="content"/>
        </w:behaviors>
        <w:guid w:val="{B0AA3C19-787D-46D3-A50B-42C56E6AE8A2}"/>
      </w:docPartPr>
      <w:docPartBody>
        <w:p w:rsidR="00B70657" w:rsidRDefault="00B70657" w:rsidP="00B70657">
          <w:pPr>
            <w:pStyle w:val="3A08EB26926344168C8C9C07B6740E03"/>
          </w:pPr>
          <w:r w:rsidRPr="00D90044">
            <w:rPr>
              <w:rStyle w:val="PlaceholderText"/>
            </w:rPr>
            <w:t>Choose an item.</w:t>
          </w:r>
        </w:p>
      </w:docPartBody>
    </w:docPart>
    <w:docPart>
      <w:docPartPr>
        <w:name w:val="DF905F78F43947DDBCCDE16653539A41"/>
        <w:category>
          <w:name w:val="General"/>
          <w:gallery w:val="placeholder"/>
        </w:category>
        <w:types>
          <w:type w:val="bbPlcHdr"/>
        </w:types>
        <w:behaviors>
          <w:behavior w:val="content"/>
        </w:behaviors>
        <w:guid w:val="{8B617430-AD9A-4B05-9042-8E51BFFBF036}"/>
      </w:docPartPr>
      <w:docPartBody>
        <w:p w:rsidR="00B70657" w:rsidRDefault="00B70657" w:rsidP="00B70657">
          <w:pPr>
            <w:pStyle w:val="DF905F78F43947DDBCCDE16653539A41"/>
          </w:pPr>
          <w:r w:rsidRPr="00D90044">
            <w:rPr>
              <w:rStyle w:val="PlaceholderText"/>
            </w:rPr>
            <w:t>Choose an item.</w:t>
          </w:r>
        </w:p>
      </w:docPartBody>
    </w:docPart>
    <w:docPart>
      <w:docPartPr>
        <w:name w:val="98765DC32DFF4207812CEC2EDA2347CD"/>
        <w:category>
          <w:name w:val="General"/>
          <w:gallery w:val="placeholder"/>
        </w:category>
        <w:types>
          <w:type w:val="bbPlcHdr"/>
        </w:types>
        <w:behaviors>
          <w:behavior w:val="content"/>
        </w:behaviors>
        <w:guid w:val="{BCB87FA8-B5A0-4770-880F-0D1B576518E3}"/>
      </w:docPartPr>
      <w:docPartBody>
        <w:p w:rsidR="00B70657" w:rsidRDefault="00B70657" w:rsidP="00B70657">
          <w:pPr>
            <w:pStyle w:val="98765DC32DFF4207812CEC2EDA2347CD"/>
          </w:pPr>
          <w:r w:rsidRPr="00D90044">
            <w:rPr>
              <w:rStyle w:val="PlaceholderText"/>
            </w:rPr>
            <w:t>Choose an item.</w:t>
          </w:r>
        </w:p>
      </w:docPartBody>
    </w:docPart>
    <w:docPart>
      <w:docPartPr>
        <w:name w:val="49DD8516BDBF4B4A9CB559DDFF41FACD"/>
        <w:category>
          <w:name w:val="General"/>
          <w:gallery w:val="placeholder"/>
        </w:category>
        <w:types>
          <w:type w:val="bbPlcHdr"/>
        </w:types>
        <w:behaviors>
          <w:behavior w:val="content"/>
        </w:behaviors>
        <w:guid w:val="{3CA88364-5636-4CA7-B506-16DC5DCC8BA2}"/>
      </w:docPartPr>
      <w:docPartBody>
        <w:p w:rsidR="00B70657" w:rsidRDefault="00B70657" w:rsidP="00B70657">
          <w:pPr>
            <w:pStyle w:val="49DD8516BDBF4B4A9CB559DDFF41FACD"/>
          </w:pPr>
          <w:r w:rsidRPr="00D90044">
            <w:rPr>
              <w:rStyle w:val="PlaceholderText"/>
            </w:rPr>
            <w:t>Choose an item.</w:t>
          </w:r>
        </w:p>
      </w:docPartBody>
    </w:docPart>
    <w:docPart>
      <w:docPartPr>
        <w:name w:val="C67173E90BF54320BA1974DD04DFBDF0"/>
        <w:category>
          <w:name w:val="General"/>
          <w:gallery w:val="placeholder"/>
        </w:category>
        <w:types>
          <w:type w:val="bbPlcHdr"/>
        </w:types>
        <w:behaviors>
          <w:behavior w:val="content"/>
        </w:behaviors>
        <w:guid w:val="{BB6D8408-48FD-434C-B819-E202C136E50F}"/>
      </w:docPartPr>
      <w:docPartBody>
        <w:p w:rsidR="00B70657" w:rsidRDefault="00B70657" w:rsidP="00B70657">
          <w:pPr>
            <w:pStyle w:val="C67173E90BF54320BA1974DD04DFBDF0"/>
          </w:pPr>
          <w:r w:rsidRPr="00D90044">
            <w:rPr>
              <w:rStyle w:val="PlaceholderText"/>
            </w:rPr>
            <w:t>Choose an item.</w:t>
          </w:r>
        </w:p>
      </w:docPartBody>
    </w:docPart>
    <w:docPart>
      <w:docPartPr>
        <w:name w:val="49606A7309884DECBBBA7A8650AF06FB"/>
        <w:category>
          <w:name w:val="General"/>
          <w:gallery w:val="placeholder"/>
        </w:category>
        <w:types>
          <w:type w:val="bbPlcHdr"/>
        </w:types>
        <w:behaviors>
          <w:behavior w:val="content"/>
        </w:behaviors>
        <w:guid w:val="{4B14A903-9527-4F0B-85D5-8AE6DCBAB615}"/>
      </w:docPartPr>
      <w:docPartBody>
        <w:p w:rsidR="00B70657" w:rsidRDefault="00B70657" w:rsidP="00B70657">
          <w:pPr>
            <w:pStyle w:val="49606A7309884DECBBBA7A8650AF06FB"/>
          </w:pPr>
          <w:r w:rsidRPr="00D90044">
            <w:rPr>
              <w:rStyle w:val="PlaceholderText"/>
            </w:rPr>
            <w:t>Choose an item.</w:t>
          </w:r>
        </w:p>
      </w:docPartBody>
    </w:docPart>
    <w:docPart>
      <w:docPartPr>
        <w:name w:val="DC380F54B74A4E00971437C0D4F762F2"/>
        <w:category>
          <w:name w:val="General"/>
          <w:gallery w:val="placeholder"/>
        </w:category>
        <w:types>
          <w:type w:val="bbPlcHdr"/>
        </w:types>
        <w:behaviors>
          <w:behavior w:val="content"/>
        </w:behaviors>
        <w:guid w:val="{8200B245-E1CE-425B-98FE-6CA2FD8B79C1}"/>
      </w:docPartPr>
      <w:docPartBody>
        <w:p w:rsidR="00B70657" w:rsidRDefault="00B70657" w:rsidP="00B70657">
          <w:pPr>
            <w:pStyle w:val="DC380F54B74A4E00971437C0D4F762F2"/>
          </w:pPr>
          <w:r w:rsidRPr="00D90044">
            <w:rPr>
              <w:rStyle w:val="PlaceholderText"/>
            </w:rPr>
            <w:t>Choose an item.</w:t>
          </w:r>
        </w:p>
      </w:docPartBody>
    </w:docPart>
    <w:docPart>
      <w:docPartPr>
        <w:name w:val="E082072919C94FE8B0A08487579334CC"/>
        <w:category>
          <w:name w:val="General"/>
          <w:gallery w:val="placeholder"/>
        </w:category>
        <w:types>
          <w:type w:val="bbPlcHdr"/>
        </w:types>
        <w:behaviors>
          <w:behavior w:val="content"/>
        </w:behaviors>
        <w:guid w:val="{9D556AE7-A061-4C0B-9896-4FA5B9DEEC75}"/>
      </w:docPartPr>
      <w:docPartBody>
        <w:p w:rsidR="00B70657" w:rsidRDefault="00B70657" w:rsidP="00B70657">
          <w:pPr>
            <w:pStyle w:val="E082072919C94FE8B0A08487579334CC"/>
          </w:pPr>
          <w:r w:rsidRPr="00D90044">
            <w:rPr>
              <w:rStyle w:val="PlaceholderText"/>
            </w:rPr>
            <w:t>Choose an item.</w:t>
          </w:r>
        </w:p>
      </w:docPartBody>
    </w:docPart>
    <w:docPart>
      <w:docPartPr>
        <w:name w:val="0128DEF2B6D9487ABE3D95B693C40035"/>
        <w:category>
          <w:name w:val="General"/>
          <w:gallery w:val="placeholder"/>
        </w:category>
        <w:types>
          <w:type w:val="bbPlcHdr"/>
        </w:types>
        <w:behaviors>
          <w:behavior w:val="content"/>
        </w:behaviors>
        <w:guid w:val="{7279C4DF-A4E4-4BA4-9FD9-2D2EB2BF6DC6}"/>
      </w:docPartPr>
      <w:docPartBody>
        <w:p w:rsidR="00B70657" w:rsidRDefault="00B70657" w:rsidP="00B70657">
          <w:pPr>
            <w:pStyle w:val="0128DEF2B6D9487ABE3D95B693C40035"/>
          </w:pPr>
          <w:r w:rsidRPr="00D90044">
            <w:rPr>
              <w:rStyle w:val="PlaceholderText"/>
            </w:rPr>
            <w:t>Choose an item.</w:t>
          </w:r>
        </w:p>
      </w:docPartBody>
    </w:docPart>
    <w:docPart>
      <w:docPartPr>
        <w:name w:val="AA76D4768B4548ECB61E591383621906"/>
        <w:category>
          <w:name w:val="General"/>
          <w:gallery w:val="placeholder"/>
        </w:category>
        <w:types>
          <w:type w:val="bbPlcHdr"/>
        </w:types>
        <w:behaviors>
          <w:behavior w:val="content"/>
        </w:behaviors>
        <w:guid w:val="{571FD1A2-347B-45BB-8808-0E55C60E3E67}"/>
      </w:docPartPr>
      <w:docPartBody>
        <w:p w:rsidR="00B70657" w:rsidRDefault="00B70657" w:rsidP="00B70657">
          <w:pPr>
            <w:pStyle w:val="AA76D4768B4548ECB61E591383621906"/>
          </w:pPr>
          <w:r w:rsidRPr="00D90044">
            <w:rPr>
              <w:rStyle w:val="PlaceholderText"/>
            </w:rPr>
            <w:t>Choose an item.</w:t>
          </w:r>
        </w:p>
      </w:docPartBody>
    </w:docPart>
    <w:docPart>
      <w:docPartPr>
        <w:name w:val="BE95C321C76F4A49987652921BCF962C"/>
        <w:category>
          <w:name w:val="General"/>
          <w:gallery w:val="placeholder"/>
        </w:category>
        <w:types>
          <w:type w:val="bbPlcHdr"/>
        </w:types>
        <w:behaviors>
          <w:behavior w:val="content"/>
        </w:behaviors>
        <w:guid w:val="{70AB51DF-B3BB-4059-A575-4B7ADC7DBF95}"/>
      </w:docPartPr>
      <w:docPartBody>
        <w:p w:rsidR="00B70657" w:rsidRDefault="00B70657" w:rsidP="00B70657">
          <w:pPr>
            <w:pStyle w:val="BE95C321C76F4A49987652921BCF962C"/>
          </w:pPr>
          <w:r w:rsidRPr="00D90044">
            <w:rPr>
              <w:rStyle w:val="PlaceholderText"/>
            </w:rPr>
            <w:t>Choose an item.</w:t>
          </w:r>
        </w:p>
      </w:docPartBody>
    </w:docPart>
    <w:docPart>
      <w:docPartPr>
        <w:name w:val="7305486ED78A4FA490AB1E1D36CA0ABC"/>
        <w:category>
          <w:name w:val="General"/>
          <w:gallery w:val="placeholder"/>
        </w:category>
        <w:types>
          <w:type w:val="bbPlcHdr"/>
        </w:types>
        <w:behaviors>
          <w:behavior w:val="content"/>
        </w:behaviors>
        <w:guid w:val="{915AEEAA-1D23-4C12-90EC-007FFBAE0E33}"/>
      </w:docPartPr>
      <w:docPartBody>
        <w:p w:rsidR="00B70657" w:rsidRDefault="00B70657" w:rsidP="00B70657">
          <w:pPr>
            <w:pStyle w:val="7305486ED78A4FA490AB1E1D36CA0ABC"/>
          </w:pPr>
          <w:r w:rsidRPr="00D90044">
            <w:rPr>
              <w:rStyle w:val="PlaceholderText"/>
            </w:rPr>
            <w:t>Choose an item.</w:t>
          </w:r>
        </w:p>
      </w:docPartBody>
    </w:docPart>
    <w:docPart>
      <w:docPartPr>
        <w:name w:val="CCB52C7687F04E7386C9F50AFC090A7C"/>
        <w:category>
          <w:name w:val="General"/>
          <w:gallery w:val="placeholder"/>
        </w:category>
        <w:types>
          <w:type w:val="bbPlcHdr"/>
        </w:types>
        <w:behaviors>
          <w:behavior w:val="content"/>
        </w:behaviors>
        <w:guid w:val="{AF6B5E60-4F9D-4012-A620-970052338BFF}"/>
      </w:docPartPr>
      <w:docPartBody>
        <w:p w:rsidR="00B70657" w:rsidRDefault="00B70657" w:rsidP="00B70657">
          <w:pPr>
            <w:pStyle w:val="CCB52C7687F04E7386C9F50AFC090A7C"/>
          </w:pPr>
          <w:r w:rsidRPr="00D90044">
            <w:rPr>
              <w:rStyle w:val="PlaceholderText"/>
            </w:rPr>
            <w:t>Choose an item.</w:t>
          </w:r>
        </w:p>
      </w:docPartBody>
    </w:docPart>
    <w:docPart>
      <w:docPartPr>
        <w:name w:val="3157CD2291A844049BF29C3309EE9B4F"/>
        <w:category>
          <w:name w:val="General"/>
          <w:gallery w:val="placeholder"/>
        </w:category>
        <w:types>
          <w:type w:val="bbPlcHdr"/>
        </w:types>
        <w:behaviors>
          <w:behavior w:val="content"/>
        </w:behaviors>
        <w:guid w:val="{A974AF3F-03D4-44BD-9703-9C9C39E2C331}"/>
      </w:docPartPr>
      <w:docPartBody>
        <w:p w:rsidR="00B70657" w:rsidRDefault="00B70657" w:rsidP="00B70657">
          <w:pPr>
            <w:pStyle w:val="3157CD2291A844049BF29C3309EE9B4F"/>
          </w:pPr>
          <w:r w:rsidRPr="00D90044">
            <w:rPr>
              <w:rStyle w:val="PlaceholderText"/>
            </w:rPr>
            <w:t>Choose an item.</w:t>
          </w:r>
        </w:p>
      </w:docPartBody>
    </w:docPart>
    <w:docPart>
      <w:docPartPr>
        <w:name w:val="C4FFE9F7789E44B1A1D3883C220C4F94"/>
        <w:category>
          <w:name w:val="General"/>
          <w:gallery w:val="placeholder"/>
        </w:category>
        <w:types>
          <w:type w:val="bbPlcHdr"/>
        </w:types>
        <w:behaviors>
          <w:behavior w:val="content"/>
        </w:behaviors>
        <w:guid w:val="{B10C2E5D-2F86-468F-8F36-0557819653E1}"/>
      </w:docPartPr>
      <w:docPartBody>
        <w:p w:rsidR="00B70657" w:rsidRDefault="00B70657" w:rsidP="00B70657">
          <w:pPr>
            <w:pStyle w:val="C4FFE9F7789E44B1A1D3883C220C4F94"/>
          </w:pPr>
          <w:r w:rsidRPr="00D90044">
            <w:rPr>
              <w:rStyle w:val="PlaceholderText"/>
            </w:rPr>
            <w:t>Choose an item.</w:t>
          </w:r>
        </w:p>
      </w:docPartBody>
    </w:docPart>
    <w:docPart>
      <w:docPartPr>
        <w:name w:val="B255D664C3EB4A7B800F2D8A25C324C6"/>
        <w:category>
          <w:name w:val="General"/>
          <w:gallery w:val="placeholder"/>
        </w:category>
        <w:types>
          <w:type w:val="bbPlcHdr"/>
        </w:types>
        <w:behaviors>
          <w:behavior w:val="content"/>
        </w:behaviors>
        <w:guid w:val="{FDCE03D6-214A-41AF-80A3-E320092796E9}"/>
      </w:docPartPr>
      <w:docPartBody>
        <w:p w:rsidR="00B70657" w:rsidRDefault="00B70657" w:rsidP="00B70657">
          <w:pPr>
            <w:pStyle w:val="B255D664C3EB4A7B800F2D8A25C324C6"/>
          </w:pPr>
          <w:r w:rsidRPr="00D90044">
            <w:rPr>
              <w:rStyle w:val="PlaceholderText"/>
            </w:rPr>
            <w:t>Choose an item.</w:t>
          </w:r>
        </w:p>
      </w:docPartBody>
    </w:docPart>
    <w:docPart>
      <w:docPartPr>
        <w:name w:val="CA59D6CBCB034C9CAA9AEA94CCC0C9D3"/>
        <w:category>
          <w:name w:val="General"/>
          <w:gallery w:val="placeholder"/>
        </w:category>
        <w:types>
          <w:type w:val="bbPlcHdr"/>
        </w:types>
        <w:behaviors>
          <w:behavior w:val="content"/>
        </w:behaviors>
        <w:guid w:val="{BDA343BB-55BA-4166-952F-E3911750FD7B}"/>
      </w:docPartPr>
      <w:docPartBody>
        <w:p w:rsidR="00B70657" w:rsidRDefault="00B70657" w:rsidP="00B70657">
          <w:pPr>
            <w:pStyle w:val="CA59D6CBCB034C9CAA9AEA94CCC0C9D3"/>
          </w:pPr>
          <w:r w:rsidRPr="00D90044">
            <w:rPr>
              <w:rStyle w:val="PlaceholderText"/>
            </w:rPr>
            <w:t>Choose an item.</w:t>
          </w:r>
        </w:p>
      </w:docPartBody>
    </w:docPart>
    <w:docPart>
      <w:docPartPr>
        <w:name w:val="EEA725A9C6CC451296DAF3F20CFE5E44"/>
        <w:category>
          <w:name w:val="General"/>
          <w:gallery w:val="placeholder"/>
        </w:category>
        <w:types>
          <w:type w:val="bbPlcHdr"/>
        </w:types>
        <w:behaviors>
          <w:behavior w:val="content"/>
        </w:behaviors>
        <w:guid w:val="{588D1130-3652-4E49-9DA0-83ADE4D77D8D}"/>
      </w:docPartPr>
      <w:docPartBody>
        <w:p w:rsidR="00B70657" w:rsidRDefault="00B70657" w:rsidP="00B70657">
          <w:pPr>
            <w:pStyle w:val="EEA725A9C6CC451296DAF3F20CFE5E44"/>
          </w:pPr>
          <w:r w:rsidRPr="00D90044">
            <w:rPr>
              <w:rStyle w:val="PlaceholderText"/>
            </w:rPr>
            <w:t>Choose an item.</w:t>
          </w:r>
        </w:p>
      </w:docPartBody>
    </w:docPart>
    <w:docPart>
      <w:docPartPr>
        <w:name w:val="DC5CCE77921B4A6E9425374FF5B6D198"/>
        <w:category>
          <w:name w:val="General"/>
          <w:gallery w:val="placeholder"/>
        </w:category>
        <w:types>
          <w:type w:val="bbPlcHdr"/>
        </w:types>
        <w:behaviors>
          <w:behavior w:val="content"/>
        </w:behaviors>
        <w:guid w:val="{D9B3DD8D-78A3-47AE-8DC4-6C1C2009B98D}"/>
      </w:docPartPr>
      <w:docPartBody>
        <w:p w:rsidR="00B70657" w:rsidRDefault="00B70657" w:rsidP="00B70657">
          <w:pPr>
            <w:pStyle w:val="DC5CCE77921B4A6E9425374FF5B6D198"/>
          </w:pPr>
          <w:r w:rsidRPr="00D90044">
            <w:rPr>
              <w:rStyle w:val="PlaceholderText"/>
            </w:rPr>
            <w:t>Choose an item.</w:t>
          </w:r>
        </w:p>
      </w:docPartBody>
    </w:docPart>
    <w:docPart>
      <w:docPartPr>
        <w:name w:val="ECECADDE80D845C19254E8EC68F4F4B3"/>
        <w:category>
          <w:name w:val="General"/>
          <w:gallery w:val="placeholder"/>
        </w:category>
        <w:types>
          <w:type w:val="bbPlcHdr"/>
        </w:types>
        <w:behaviors>
          <w:behavior w:val="content"/>
        </w:behaviors>
        <w:guid w:val="{74CBA44E-0905-4EA2-8808-C691E62056B7}"/>
      </w:docPartPr>
      <w:docPartBody>
        <w:p w:rsidR="00B70657" w:rsidRDefault="00B70657" w:rsidP="00B70657">
          <w:pPr>
            <w:pStyle w:val="ECECADDE80D845C19254E8EC68F4F4B3"/>
          </w:pPr>
          <w:r w:rsidRPr="00D90044">
            <w:rPr>
              <w:rStyle w:val="PlaceholderText"/>
            </w:rPr>
            <w:t>Choose an item.</w:t>
          </w:r>
        </w:p>
      </w:docPartBody>
    </w:docPart>
    <w:docPart>
      <w:docPartPr>
        <w:name w:val="9F7B451C3504474F9A1E540E28B39572"/>
        <w:category>
          <w:name w:val="General"/>
          <w:gallery w:val="placeholder"/>
        </w:category>
        <w:types>
          <w:type w:val="bbPlcHdr"/>
        </w:types>
        <w:behaviors>
          <w:behavior w:val="content"/>
        </w:behaviors>
        <w:guid w:val="{EECE476F-DCD8-4C13-A257-3062D18002BF}"/>
      </w:docPartPr>
      <w:docPartBody>
        <w:p w:rsidR="00B70657" w:rsidRDefault="00B70657" w:rsidP="00B70657">
          <w:pPr>
            <w:pStyle w:val="9F7B451C3504474F9A1E540E28B39572"/>
          </w:pPr>
          <w:r w:rsidRPr="00D90044">
            <w:rPr>
              <w:rStyle w:val="PlaceholderText"/>
            </w:rPr>
            <w:t>Choose an item.</w:t>
          </w:r>
        </w:p>
      </w:docPartBody>
    </w:docPart>
    <w:docPart>
      <w:docPartPr>
        <w:name w:val="04C7C7CBA87D45F19235631DBA710AAE"/>
        <w:category>
          <w:name w:val="General"/>
          <w:gallery w:val="placeholder"/>
        </w:category>
        <w:types>
          <w:type w:val="bbPlcHdr"/>
        </w:types>
        <w:behaviors>
          <w:behavior w:val="content"/>
        </w:behaviors>
        <w:guid w:val="{58EB2480-0F8F-451C-99C9-A622775CB704}"/>
      </w:docPartPr>
      <w:docPartBody>
        <w:p w:rsidR="00B70657" w:rsidRDefault="00B70657" w:rsidP="00B70657">
          <w:pPr>
            <w:pStyle w:val="04C7C7CBA87D45F19235631DBA710AAE"/>
          </w:pPr>
          <w:r w:rsidRPr="00D90044">
            <w:rPr>
              <w:rStyle w:val="PlaceholderText"/>
            </w:rPr>
            <w:t>Choose an item.</w:t>
          </w:r>
        </w:p>
      </w:docPartBody>
    </w:docPart>
    <w:docPart>
      <w:docPartPr>
        <w:name w:val="2013E1DED2FF4503B621405515F311CB"/>
        <w:category>
          <w:name w:val="General"/>
          <w:gallery w:val="placeholder"/>
        </w:category>
        <w:types>
          <w:type w:val="bbPlcHdr"/>
        </w:types>
        <w:behaviors>
          <w:behavior w:val="content"/>
        </w:behaviors>
        <w:guid w:val="{705F3F6E-8661-4F0E-8821-0507F86D4242}"/>
      </w:docPartPr>
      <w:docPartBody>
        <w:p w:rsidR="00B70657" w:rsidRDefault="00B70657" w:rsidP="00B70657">
          <w:pPr>
            <w:pStyle w:val="2013E1DED2FF4503B621405515F311CB"/>
          </w:pPr>
          <w:r w:rsidRPr="00D90044">
            <w:rPr>
              <w:rStyle w:val="PlaceholderText"/>
            </w:rPr>
            <w:t>Choose an item.</w:t>
          </w:r>
        </w:p>
      </w:docPartBody>
    </w:docPart>
    <w:docPart>
      <w:docPartPr>
        <w:name w:val="54985F2C8A0D4BED844737F95C085BE2"/>
        <w:category>
          <w:name w:val="General"/>
          <w:gallery w:val="placeholder"/>
        </w:category>
        <w:types>
          <w:type w:val="bbPlcHdr"/>
        </w:types>
        <w:behaviors>
          <w:behavior w:val="content"/>
        </w:behaviors>
        <w:guid w:val="{2A05A39F-9BAE-43DF-B87D-900326F26A90}"/>
      </w:docPartPr>
      <w:docPartBody>
        <w:p w:rsidR="00B70657" w:rsidRDefault="00B70657" w:rsidP="00B70657">
          <w:pPr>
            <w:pStyle w:val="54985F2C8A0D4BED844737F95C085BE2"/>
          </w:pPr>
          <w:r w:rsidRPr="00D90044">
            <w:rPr>
              <w:rStyle w:val="PlaceholderText"/>
            </w:rPr>
            <w:t>Choose an item.</w:t>
          </w:r>
        </w:p>
      </w:docPartBody>
    </w:docPart>
    <w:docPart>
      <w:docPartPr>
        <w:name w:val="C5C0AA87D19A406C9EE237A2D5ED4630"/>
        <w:category>
          <w:name w:val="General"/>
          <w:gallery w:val="placeholder"/>
        </w:category>
        <w:types>
          <w:type w:val="bbPlcHdr"/>
        </w:types>
        <w:behaviors>
          <w:behavior w:val="content"/>
        </w:behaviors>
        <w:guid w:val="{6EA917C9-8C59-426E-A141-7B5D7C1F3DE2}"/>
      </w:docPartPr>
      <w:docPartBody>
        <w:p w:rsidR="00B70657" w:rsidRDefault="00B70657" w:rsidP="00B70657">
          <w:pPr>
            <w:pStyle w:val="C5C0AA87D19A406C9EE237A2D5ED4630"/>
          </w:pPr>
          <w:r w:rsidRPr="00D90044">
            <w:rPr>
              <w:rStyle w:val="PlaceholderText"/>
            </w:rPr>
            <w:t>Choose an item.</w:t>
          </w:r>
        </w:p>
      </w:docPartBody>
    </w:docPart>
    <w:docPart>
      <w:docPartPr>
        <w:name w:val="33B7D3D5342D4C088AF87AFAA66E0F47"/>
        <w:category>
          <w:name w:val="General"/>
          <w:gallery w:val="placeholder"/>
        </w:category>
        <w:types>
          <w:type w:val="bbPlcHdr"/>
        </w:types>
        <w:behaviors>
          <w:behavior w:val="content"/>
        </w:behaviors>
        <w:guid w:val="{B24C1696-39CE-4E50-9064-1AF234F16C55}"/>
      </w:docPartPr>
      <w:docPartBody>
        <w:p w:rsidR="00B70657" w:rsidRDefault="00B70657" w:rsidP="00B70657">
          <w:pPr>
            <w:pStyle w:val="33B7D3D5342D4C088AF87AFAA66E0F47"/>
          </w:pPr>
          <w:r w:rsidRPr="00D90044">
            <w:rPr>
              <w:rStyle w:val="PlaceholderText"/>
            </w:rPr>
            <w:t>Choose an item.</w:t>
          </w:r>
        </w:p>
      </w:docPartBody>
    </w:docPart>
    <w:docPart>
      <w:docPartPr>
        <w:name w:val="934DB7AAF9164A79A7CCD015D65697B8"/>
        <w:category>
          <w:name w:val="General"/>
          <w:gallery w:val="placeholder"/>
        </w:category>
        <w:types>
          <w:type w:val="bbPlcHdr"/>
        </w:types>
        <w:behaviors>
          <w:behavior w:val="content"/>
        </w:behaviors>
        <w:guid w:val="{5F0A2FBB-D374-47C4-8E47-2A6BDC0C0378}"/>
      </w:docPartPr>
      <w:docPartBody>
        <w:p w:rsidR="00B70657" w:rsidRDefault="00B70657" w:rsidP="00B70657">
          <w:pPr>
            <w:pStyle w:val="934DB7AAF9164A79A7CCD015D65697B8"/>
          </w:pPr>
          <w:r w:rsidRPr="00D90044">
            <w:rPr>
              <w:rStyle w:val="PlaceholderText"/>
            </w:rPr>
            <w:t>Choose an item.</w:t>
          </w:r>
        </w:p>
      </w:docPartBody>
    </w:docPart>
    <w:docPart>
      <w:docPartPr>
        <w:name w:val="F9F1EB55D19E4902B2DE181D908E3CB7"/>
        <w:category>
          <w:name w:val="General"/>
          <w:gallery w:val="placeholder"/>
        </w:category>
        <w:types>
          <w:type w:val="bbPlcHdr"/>
        </w:types>
        <w:behaviors>
          <w:behavior w:val="content"/>
        </w:behaviors>
        <w:guid w:val="{F3F9A854-CF35-4E99-9B23-BAD00697091A}"/>
      </w:docPartPr>
      <w:docPartBody>
        <w:p w:rsidR="00B70657" w:rsidRDefault="00B70657" w:rsidP="00B70657">
          <w:pPr>
            <w:pStyle w:val="F9F1EB55D19E4902B2DE181D908E3CB7"/>
          </w:pPr>
          <w:r w:rsidRPr="00D90044">
            <w:rPr>
              <w:rStyle w:val="PlaceholderText"/>
            </w:rPr>
            <w:t>Choose an item.</w:t>
          </w:r>
        </w:p>
      </w:docPartBody>
    </w:docPart>
    <w:docPart>
      <w:docPartPr>
        <w:name w:val="A795EBC4510A417DB29AE015968A7A05"/>
        <w:category>
          <w:name w:val="General"/>
          <w:gallery w:val="placeholder"/>
        </w:category>
        <w:types>
          <w:type w:val="bbPlcHdr"/>
        </w:types>
        <w:behaviors>
          <w:behavior w:val="content"/>
        </w:behaviors>
        <w:guid w:val="{DA8DB844-F29A-426D-8829-D37932661388}"/>
      </w:docPartPr>
      <w:docPartBody>
        <w:p w:rsidR="00B70657" w:rsidRDefault="00B70657" w:rsidP="00B70657">
          <w:pPr>
            <w:pStyle w:val="A795EBC4510A417DB29AE015968A7A05"/>
          </w:pPr>
          <w:r w:rsidRPr="00D90044">
            <w:rPr>
              <w:rStyle w:val="PlaceholderText"/>
            </w:rPr>
            <w:t>Choose an item.</w:t>
          </w:r>
        </w:p>
      </w:docPartBody>
    </w:docPart>
    <w:docPart>
      <w:docPartPr>
        <w:name w:val="39F730CADAA14C1D9FF6EF177B0EEF84"/>
        <w:category>
          <w:name w:val="General"/>
          <w:gallery w:val="placeholder"/>
        </w:category>
        <w:types>
          <w:type w:val="bbPlcHdr"/>
        </w:types>
        <w:behaviors>
          <w:behavior w:val="content"/>
        </w:behaviors>
        <w:guid w:val="{864FE777-C0E3-4587-8CA7-DDFE0B006874}"/>
      </w:docPartPr>
      <w:docPartBody>
        <w:p w:rsidR="00B70657" w:rsidRDefault="00B70657" w:rsidP="00B70657">
          <w:pPr>
            <w:pStyle w:val="39F730CADAA14C1D9FF6EF177B0EEF84"/>
          </w:pPr>
          <w:r w:rsidRPr="00D90044">
            <w:rPr>
              <w:rStyle w:val="PlaceholderText"/>
            </w:rPr>
            <w:t>Choose an item.</w:t>
          </w:r>
        </w:p>
      </w:docPartBody>
    </w:docPart>
    <w:docPart>
      <w:docPartPr>
        <w:name w:val="471D8358EC2944CB9E0939F14FA6A259"/>
        <w:category>
          <w:name w:val="General"/>
          <w:gallery w:val="placeholder"/>
        </w:category>
        <w:types>
          <w:type w:val="bbPlcHdr"/>
        </w:types>
        <w:behaviors>
          <w:behavior w:val="content"/>
        </w:behaviors>
        <w:guid w:val="{F1BA5F9A-0AB2-4844-88C9-69A9328F5582}"/>
      </w:docPartPr>
      <w:docPartBody>
        <w:p w:rsidR="00B70657" w:rsidRDefault="00B70657" w:rsidP="00B70657">
          <w:pPr>
            <w:pStyle w:val="471D8358EC2944CB9E0939F14FA6A259"/>
          </w:pPr>
          <w:r w:rsidRPr="00D90044">
            <w:rPr>
              <w:rStyle w:val="PlaceholderText"/>
            </w:rPr>
            <w:t>Choose an item.</w:t>
          </w:r>
        </w:p>
      </w:docPartBody>
    </w:docPart>
    <w:docPart>
      <w:docPartPr>
        <w:name w:val="07B3CDE4C6164194822E6DE927C22B1F"/>
        <w:category>
          <w:name w:val="General"/>
          <w:gallery w:val="placeholder"/>
        </w:category>
        <w:types>
          <w:type w:val="bbPlcHdr"/>
        </w:types>
        <w:behaviors>
          <w:behavior w:val="content"/>
        </w:behaviors>
        <w:guid w:val="{D86AF116-532B-42DC-9ACE-6DF367A2DB81}"/>
      </w:docPartPr>
      <w:docPartBody>
        <w:p w:rsidR="00B70657" w:rsidRDefault="00B70657" w:rsidP="00B70657">
          <w:pPr>
            <w:pStyle w:val="07B3CDE4C6164194822E6DE927C22B1F"/>
          </w:pPr>
          <w:r w:rsidRPr="00D90044">
            <w:rPr>
              <w:rStyle w:val="PlaceholderText"/>
            </w:rPr>
            <w:t>Choose an item.</w:t>
          </w:r>
        </w:p>
      </w:docPartBody>
    </w:docPart>
    <w:docPart>
      <w:docPartPr>
        <w:name w:val="963AA7A32E7C4217AA05749FDF49E09A"/>
        <w:category>
          <w:name w:val="General"/>
          <w:gallery w:val="placeholder"/>
        </w:category>
        <w:types>
          <w:type w:val="bbPlcHdr"/>
        </w:types>
        <w:behaviors>
          <w:behavior w:val="content"/>
        </w:behaviors>
        <w:guid w:val="{6954BC26-224C-4205-B316-751D0A672AEC}"/>
      </w:docPartPr>
      <w:docPartBody>
        <w:p w:rsidR="00B70657" w:rsidRDefault="00B70657" w:rsidP="00B70657">
          <w:pPr>
            <w:pStyle w:val="963AA7A32E7C4217AA05749FDF49E09A1"/>
          </w:pPr>
          <w:r w:rsidRPr="00D90044">
            <w:rPr>
              <w:rStyle w:val="PlaceholderText"/>
              <w:rFonts w:eastAsia="Calibri"/>
            </w:rPr>
            <w:t>Click or tap here to enter text.</w:t>
          </w:r>
        </w:p>
      </w:docPartBody>
    </w:docPart>
    <w:docPart>
      <w:docPartPr>
        <w:name w:val="4812AB4B8F934B6A8741EC89EFC0E649"/>
        <w:category>
          <w:name w:val="General"/>
          <w:gallery w:val="placeholder"/>
        </w:category>
        <w:types>
          <w:type w:val="bbPlcHdr"/>
        </w:types>
        <w:behaviors>
          <w:behavior w:val="content"/>
        </w:behaviors>
        <w:guid w:val="{732E1105-8707-450B-A5FE-971413F5F425}"/>
      </w:docPartPr>
      <w:docPartBody>
        <w:p w:rsidR="00B70657" w:rsidRDefault="00B70657" w:rsidP="00B70657">
          <w:pPr>
            <w:pStyle w:val="4812AB4B8F934B6A8741EC89EFC0E649"/>
          </w:pPr>
          <w:r w:rsidRPr="00D90044">
            <w:rPr>
              <w:rStyle w:val="PlaceholderText"/>
            </w:rPr>
            <w:t>Choose an item.</w:t>
          </w:r>
        </w:p>
      </w:docPartBody>
    </w:docPart>
    <w:docPart>
      <w:docPartPr>
        <w:name w:val="44F1AB60365F4B80A1BB37EFE139078E"/>
        <w:category>
          <w:name w:val="General"/>
          <w:gallery w:val="placeholder"/>
        </w:category>
        <w:types>
          <w:type w:val="bbPlcHdr"/>
        </w:types>
        <w:behaviors>
          <w:behavior w:val="content"/>
        </w:behaviors>
        <w:guid w:val="{2A091FDB-92E5-4B0B-B9E6-C4DBBA588E3E}"/>
      </w:docPartPr>
      <w:docPartBody>
        <w:p w:rsidR="00B70657" w:rsidRDefault="00B70657" w:rsidP="00B70657">
          <w:pPr>
            <w:pStyle w:val="44F1AB60365F4B80A1BB37EFE139078E"/>
          </w:pPr>
          <w:r w:rsidRPr="00D90044">
            <w:rPr>
              <w:rStyle w:val="PlaceholderText"/>
            </w:rPr>
            <w:t>Choose an item.</w:t>
          </w:r>
        </w:p>
      </w:docPartBody>
    </w:docPart>
    <w:docPart>
      <w:docPartPr>
        <w:name w:val="C32D851C6E624F678712B2860C719E87"/>
        <w:category>
          <w:name w:val="General"/>
          <w:gallery w:val="placeholder"/>
        </w:category>
        <w:types>
          <w:type w:val="bbPlcHdr"/>
        </w:types>
        <w:behaviors>
          <w:behavior w:val="content"/>
        </w:behaviors>
        <w:guid w:val="{FB97C78D-4347-4640-944A-80A0D61BCAE9}"/>
      </w:docPartPr>
      <w:docPartBody>
        <w:p w:rsidR="00B70657" w:rsidRDefault="00B70657" w:rsidP="00B70657">
          <w:pPr>
            <w:pStyle w:val="C32D851C6E624F678712B2860C719E87"/>
          </w:pPr>
          <w:r w:rsidRPr="00D90044">
            <w:rPr>
              <w:rStyle w:val="PlaceholderText"/>
            </w:rPr>
            <w:t>Choose an item.</w:t>
          </w:r>
        </w:p>
      </w:docPartBody>
    </w:docPart>
    <w:docPart>
      <w:docPartPr>
        <w:name w:val="AE578449A5C84AF3A3EE55346D6DFD28"/>
        <w:category>
          <w:name w:val="General"/>
          <w:gallery w:val="placeholder"/>
        </w:category>
        <w:types>
          <w:type w:val="bbPlcHdr"/>
        </w:types>
        <w:behaviors>
          <w:behavior w:val="content"/>
        </w:behaviors>
        <w:guid w:val="{C01B1E31-D41A-46D4-9C34-6121FFF37A7E}"/>
      </w:docPartPr>
      <w:docPartBody>
        <w:p w:rsidR="00B70657" w:rsidRDefault="00B70657" w:rsidP="00B70657">
          <w:pPr>
            <w:pStyle w:val="AE578449A5C84AF3A3EE55346D6DFD28"/>
          </w:pPr>
          <w:r w:rsidRPr="00D90044">
            <w:rPr>
              <w:rStyle w:val="PlaceholderText"/>
            </w:rPr>
            <w:t>Choose an item.</w:t>
          </w:r>
        </w:p>
      </w:docPartBody>
    </w:docPart>
    <w:docPart>
      <w:docPartPr>
        <w:name w:val="7CFE4C7AA31C45AA857704A63582779E"/>
        <w:category>
          <w:name w:val="General"/>
          <w:gallery w:val="placeholder"/>
        </w:category>
        <w:types>
          <w:type w:val="bbPlcHdr"/>
        </w:types>
        <w:behaviors>
          <w:behavior w:val="content"/>
        </w:behaviors>
        <w:guid w:val="{AA89E833-D5F6-42F2-B2E1-F0976BFD1B09}"/>
      </w:docPartPr>
      <w:docPartBody>
        <w:p w:rsidR="00B70657" w:rsidRDefault="00B70657" w:rsidP="00B70657">
          <w:pPr>
            <w:pStyle w:val="7CFE4C7AA31C45AA857704A63582779E"/>
          </w:pPr>
          <w:r w:rsidRPr="00D90044">
            <w:rPr>
              <w:rStyle w:val="PlaceholderText"/>
            </w:rPr>
            <w:t>Choose an item.</w:t>
          </w:r>
        </w:p>
      </w:docPartBody>
    </w:docPart>
    <w:docPart>
      <w:docPartPr>
        <w:name w:val="6DD3457B76754387B4697DF0CB1D5C24"/>
        <w:category>
          <w:name w:val="General"/>
          <w:gallery w:val="placeholder"/>
        </w:category>
        <w:types>
          <w:type w:val="bbPlcHdr"/>
        </w:types>
        <w:behaviors>
          <w:behavior w:val="content"/>
        </w:behaviors>
        <w:guid w:val="{148CD136-4581-4C0E-85F2-A455396C2A11}"/>
      </w:docPartPr>
      <w:docPartBody>
        <w:p w:rsidR="00B70657" w:rsidRDefault="00B70657" w:rsidP="00B70657">
          <w:pPr>
            <w:pStyle w:val="6DD3457B76754387B4697DF0CB1D5C24"/>
          </w:pPr>
          <w:r w:rsidRPr="00D90044">
            <w:rPr>
              <w:rStyle w:val="PlaceholderText"/>
            </w:rPr>
            <w:t>Choose an item.</w:t>
          </w:r>
        </w:p>
      </w:docPartBody>
    </w:docPart>
    <w:docPart>
      <w:docPartPr>
        <w:name w:val="4A028CE80D4146F7B0702B8E2489E437"/>
        <w:category>
          <w:name w:val="General"/>
          <w:gallery w:val="placeholder"/>
        </w:category>
        <w:types>
          <w:type w:val="bbPlcHdr"/>
        </w:types>
        <w:behaviors>
          <w:behavior w:val="content"/>
        </w:behaviors>
        <w:guid w:val="{B6A652BF-CFE1-4F6E-9517-A1EC5148CD7B}"/>
      </w:docPartPr>
      <w:docPartBody>
        <w:p w:rsidR="00B70657" w:rsidRDefault="00B70657" w:rsidP="00B70657">
          <w:pPr>
            <w:pStyle w:val="4A028CE80D4146F7B0702B8E2489E437"/>
          </w:pPr>
          <w:r w:rsidRPr="00D90044">
            <w:rPr>
              <w:rStyle w:val="PlaceholderText"/>
            </w:rPr>
            <w:t>Choose an item.</w:t>
          </w:r>
        </w:p>
      </w:docPartBody>
    </w:docPart>
    <w:docPart>
      <w:docPartPr>
        <w:name w:val="371F4D683D324C2EB6BF2774A5F40153"/>
        <w:category>
          <w:name w:val="General"/>
          <w:gallery w:val="placeholder"/>
        </w:category>
        <w:types>
          <w:type w:val="bbPlcHdr"/>
        </w:types>
        <w:behaviors>
          <w:behavior w:val="content"/>
        </w:behaviors>
        <w:guid w:val="{02F47776-5DC1-4264-8D68-BEBB7E83B16F}"/>
      </w:docPartPr>
      <w:docPartBody>
        <w:p w:rsidR="00B70657" w:rsidRDefault="00B70657" w:rsidP="00B70657">
          <w:pPr>
            <w:pStyle w:val="371F4D683D324C2EB6BF2774A5F40153"/>
          </w:pPr>
          <w:r w:rsidRPr="00D90044">
            <w:rPr>
              <w:rStyle w:val="PlaceholderText"/>
            </w:rPr>
            <w:t>Choose an item.</w:t>
          </w:r>
        </w:p>
      </w:docPartBody>
    </w:docPart>
    <w:docPart>
      <w:docPartPr>
        <w:name w:val="DFB8B34F9B5246BBB425C93B6BF527E5"/>
        <w:category>
          <w:name w:val="General"/>
          <w:gallery w:val="placeholder"/>
        </w:category>
        <w:types>
          <w:type w:val="bbPlcHdr"/>
        </w:types>
        <w:behaviors>
          <w:behavior w:val="content"/>
        </w:behaviors>
        <w:guid w:val="{486A4CAA-8B30-4AAB-8336-1845B7659745}"/>
      </w:docPartPr>
      <w:docPartBody>
        <w:p w:rsidR="00B70657" w:rsidRDefault="00B70657" w:rsidP="00B70657">
          <w:pPr>
            <w:pStyle w:val="DFB8B34F9B5246BBB425C93B6BF527E5"/>
          </w:pPr>
          <w:r w:rsidRPr="00D90044">
            <w:rPr>
              <w:rStyle w:val="PlaceholderText"/>
            </w:rPr>
            <w:t>Choose an item.</w:t>
          </w:r>
        </w:p>
      </w:docPartBody>
    </w:docPart>
    <w:docPart>
      <w:docPartPr>
        <w:name w:val="9B5431E86EFC4AC9B0AB30F2225334A7"/>
        <w:category>
          <w:name w:val="General"/>
          <w:gallery w:val="placeholder"/>
        </w:category>
        <w:types>
          <w:type w:val="bbPlcHdr"/>
        </w:types>
        <w:behaviors>
          <w:behavior w:val="content"/>
        </w:behaviors>
        <w:guid w:val="{409B6928-F5FA-4BC1-AD6B-FDC42AD34A26}"/>
      </w:docPartPr>
      <w:docPartBody>
        <w:p w:rsidR="00B70657" w:rsidRDefault="00B70657" w:rsidP="00B70657">
          <w:pPr>
            <w:pStyle w:val="9B5431E86EFC4AC9B0AB30F2225334A7"/>
          </w:pPr>
          <w:r w:rsidRPr="00D90044">
            <w:rPr>
              <w:rStyle w:val="PlaceholderText"/>
            </w:rPr>
            <w:t>Choose an item.</w:t>
          </w:r>
        </w:p>
      </w:docPartBody>
    </w:docPart>
    <w:docPart>
      <w:docPartPr>
        <w:name w:val="C702EF235C444460B5BB3C3AB931B661"/>
        <w:category>
          <w:name w:val="General"/>
          <w:gallery w:val="placeholder"/>
        </w:category>
        <w:types>
          <w:type w:val="bbPlcHdr"/>
        </w:types>
        <w:behaviors>
          <w:behavior w:val="content"/>
        </w:behaviors>
        <w:guid w:val="{709C75BE-87F1-4F8F-8551-80BC9A549FB6}"/>
      </w:docPartPr>
      <w:docPartBody>
        <w:p w:rsidR="00B70657" w:rsidRDefault="00B70657" w:rsidP="00B70657">
          <w:pPr>
            <w:pStyle w:val="C702EF235C444460B5BB3C3AB931B661"/>
          </w:pPr>
          <w:r w:rsidRPr="00D90044">
            <w:rPr>
              <w:rStyle w:val="PlaceholderText"/>
            </w:rPr>
            <w:t>Choose an item.</w:t>
          </w:r>
        </w:p>
      </w:docPartBody>
    </w:docPart>
    <w:docPart>
      <w:docPartPr>
        <w:name w:val="4EA99D72739E4EA38875E3B70796AB4A"/>
        <w:category>
          <w:name w:val="General"/>
          <w:gallery w:val="placeholder"/>
        </w:category>
        <w:types>
          <w:type w:val="bbPlcHdr"/>
        </w:types>
        <w:behaviors>
          <w:behavior w:val="content"/>
        </w:behaviors>
        <w:guid w:val="{6CB2F710-DF82-45BD-88BB-49A87E14C447}"/>
      </w:docPartPr>
      <w:docPartBody>
        <w:p w:rsidR="00B70657" w:rsidRDefault="00B70657" w:rsidP="00B70657">
          <w:pPr>
            <w:pStyle w:val="4EA99D72739E4EA38875E3B70796AB4A"/>
          </w:pPr>
          <w:r w:rsidRPr="00D90044">
            <w:rPr>
              <w:rStyle w:val="PlaceholderText"/>
            </w:rPr>
            <w:t>Choose an item.</w:t>
          </w:r>
        </w:p>
      </w:docPartBody>
    </w:docPart>
    <w:docPart>
      <w:docPartPr>
        <w:name w:val="26139C29313F41FEB0BDDE9FA6652E84"/>
        <w:category>
          <w:name w:val="General"/>
          <w:gallery w:val="placeholder"/>
        </w:category>
        <w:types>
          <w:type w:val="bbPlcHdr"/>
        </w:types>
        <w:behaviors>
          <w:behavior w:val="content"/>
        </w:behaviors>
        <w:guid w:val="{67AC8D22-93DE-43D3-91DA-2A71F4C3EB7F}"/>
      </w:docPartPr>
      <w:docPartBody>
        <w:p w:rsidR="00B70657" w:rsidRDefault="00B70657" w:rsidP="00B70657">
          <w:pPr>
            <w:pStyle w:val="26139C29313F41FEB0BDDE9FA6652E84"/>
          </w:pPr>
          <w:r w:rsidRPr="00D90044">
            <w:rPr>
              <w:rStyle w:val="PlaceholderText"/>
            </w:rPr>
            <w:t>Choose an item.</w:t>
          </w:r>
        </w:p>
      </w:docPartBody>
    </w:docPart>
    <w:docPart>
      <w:docPartPr>
        <w:name w:val="0F754B8FC821486CA18E81686C7470D2"/>
        <w:category>
          <w:name w:val="General"/>
          <w:gallery w:val="placeholder"/>
        </w:category>
        <w:types>
          <w:type w:val="bbPlcHdr"/>
        </w:types>
        <w:behaviors>
          <w:behavior w:val="content"/>
        </w:behaviors>
        <w:guid w:val="{C6F121FE-20B2-47BC-92F9-3972642D1FA1}"/>
      </w:docPartPr>
      <w:docPartBody>
        <w:p w:rsidR="00B70657" w:rsidRDefault="00B70657" w:rsidP="00B70657">
          <w:pPr>
            <w:pStyle w:val="0F754B8FC821486CA18E81686C7470D2"/>
          </w:pPr>
          <w:r w:rsidRPr="00D90044">
            <w:rPr>
              <w:rStyle w:val="PlaceholderText"/>
            </w:rPr>
            <w:t>Choose an item.</w:t>
          </w:r>
        </w:p>
      </w:docPartBody>
    </w:docPart>
    <w:docPart>
      <w:docPartPr>
        <w:name w:val="06BEE8D78BA2421DAA4B545B36F246FC"/>
        <w:category>
          <w:name w:val="General"/>
          <w:gallery w:val="placeholder"/>
        </w:category>
        <w:types>
          <w:type w:val="bbPlcHdr"/>
        </w:types>
        <w:behaviors>
          <w:behavior w:val="content"/>
        </w:behaviors>
        <w:guid w:val="{2F118F53-0A08-45DD-ACF1-892B9559921B}"/>
      </w:docPartPr>
      <w:docPartBody>
        <w:p w:rsidR="00B70657" w:rsidRDefault="00B70657" w:rsidP="00B70657">
          <w:pPr>
            <w:pStyle w:val="06BEE8D78BA2421DAA4B545B36F246FC"/>
          </w:pPr>
          <w:r w:rsidRPr="00D90044">
            <w:rPr>
              <w:rStyle w:val="PlaceholderText"/>
            </w:rPr>
            <w:t>Choose an item.</w:t>
          </w:r>
        </w:p>
      </w:docPartBody>
    </w:docPart>
    <w:docPart>
      <w:docPartPr>
        <w:name w:val="EC737241E1BF4ADB8D423109D6ABD00E"/>
        <w:category>
          <w:name w:val="General"/>
          <w:gallery w:val="placeholder"/>
        </w:category>
        <w:types>
          <w:type w:val="bbPlcHdr"/>
        </w:types>
        <w:behaviors>
          <w:behavior w:val="content"/>
        </w:behaviors>
        <w:guid w:val="{FB613711-7B55-4CF7-9D1B-4E7BFF2DA7BD}"/>
      </w:docPartPr>
      <w:docPartBody>
        <w:p w:rsidR="00B70657" w:rsidRDefault="00B70657" w:rsidP="00B70657">
          <w:pPr>
            <w:pStyle w:val="EC737241E1BF4ADB8D423109D6ABD00E"/>
          </w:pPr>
          <w:r w:rsidRPr="00D90044">
            <w:rPr>
              <w:rStyle w:val="PlaceholderText"/>
            </w:rPr>
            <w:t>Choose an item.</w:t>
          </w:r>
        </w:p>
      </w:docPartBody>
    </w:docPart>
    <w:docPart>
      <w:docPartPr>
        <w:name w:val="8D739FC2957E44D5811F83A4FB66A4D5"/>
        <w:category>
          <w:name w:val="General"/>
          <w:gallery w:val="placeholder"/>
        </w:category>
        <w:types>
          <w:type w:val="bbPlcHdr"/>
        </w:types>
        <w:behaviors>
          <w:behavior w:val="content"/>
        </w:behaviors>
        <w:guid w:val="{A0A54DF5-1AE5-4D09-BC4B-253BB6B9C141}"/>
      </w:docPartPr>
      <w:docPartBody>
        <w:p w:rsidR="00B70657" w:rsidRDefault="00B70657" w:rsidP="00B70657">
          <w:pPr>
            <w:pStyle w:val="8D739FC2957E44D5811F83A4FB66A4D5"/>
          </w:pPr>
          <w:r w:rsidRPr="00D90044">
            <w:rPr>
              <w:rStyle w:val="PlaceholderText"/>
            </w:rPr>
            <w:t>Choose an item.</w:t>
          </w:r>
        </w:p>
      </w:docPartBody>
    </w:docPart>
    <w:docPart>
      <w:docPartPr>
        <w:name w:val="886C9384D5A3422AA44C94652B469E6A"/>
        <w:category>
          <w:name w:val="General"/>
          <w:gallery w:val="placeholder"/>
        </w:category>
        <w:types>
          <w:type w:val="bbPlcHdr"/>
        </w:types>
        <w:behaviors>
          <w:behavior w:val="content"/>
        </w:behaviors>
        <w:guid w:val="{FE48BF68-EC26-4966-B9B9-49A84A792DDD}"/>
      </w:docPartPr>
      <w:docPartBody>
        <w:p w:rsidR="00B70657" w:rsidRDefault="00B70657" w:rsidP="00B70657">
          <w:pPr>
            <w:pStyle w:val="886C9384D5A3422AA44C94652B469E6A"/>
          </w:pPr>
          <w:r w:rsidRPr="00D90044">
            <w:rPr>
              <w:rStyle w:val="PlaceholderText"/>
            </w:rPr>
            <w:t>Choose an item.</w:t>
          </w:r>
        </w:p>
      </w:docPartBody>
    </w:docPart>
    <w:docPart>
      <w:docPartPr>
        <w:name w:val="496CD9095B51404B892856767DDEC978"/>
        <w:category>
          <w:name w:val="General"/>
          <w:gallery w:val="placeholder"/>
        </w:category>
        <w:types>
          <w:type w:val="bbPlcHdr"/>
        </w:types>
        <w:behaviors>
          <w:behavior w:val="content"/>
        </w:behaviors>
        <w:guid w:val="{B542BC3E-3BAF-4DBE-8018-6EBE1500C00A}"/>
      </w:docPartPr>
      <w:docPartBody>
        <w:p w:rsidR="00B70657" w:rsidRDefault="00B70657" w:rsidP="00B70657">
          <w:pPr>
            <w:pStyle w:val="496CD9095B51404B892856767DDEC978"/>
          </w:pPr>
          <w:r w:rsidRPr="00D90044">
            <w:rPr>
              <w:rStyle w:val="PlaceholderText"/>
            </w:rPr>
            <w:t>Choose an item.</w:t>
          </w:r>
        </w:p>
      </w:docPartBody>
    </w:docPart>
    <w:docPart>
      <w:docPartPr>
        <w:name w:val="E705951218804EDDB1E8320E97746511"/>
        <w:category>
          <w:name w:val="General"/>
          <w:gallery w:val="placeholder"/>
        </w:category>
        <w:types>
          <w:type w:val="bbPlcHdr"/>
        </w:types>
        <w:behaviors>
          <w:behavior w:val="content"/>
        </w:behaviors>
        <w:guid w:val="{E8450905-F523-4608-A511-1A0F40565BB8}"/>
      </w:docPartPr>
      <w:docPartBody>
        <w:p w:rsidR="00B70657" w:rsidRDefault="00B70657" w:rsidP="00B70657">
          <w:pPr>
            <w:pStyle w:val="E705951218804EDDB1E8320E97746511"/>
          </w:pPr>
          <w:r w:rsidRPr="00D90044">
            <w:rPr>
              <w:rStyle w:val="PlaceholderText"/>
            </w:rPr>
            <w:t>Choose an item.</w:t>
          </w:r>
        </w:p>
      </w:docPartBody>
    </w:docPart>
    <w:docPart>
      <w:docPartPr>
        <w:name w:val="CF79E5FB8D484A769EC1B18C3097D113"/>
        <w:category>
          <w:name w:val="General"/>
          <w:gallery w:val="placeholder"/>
        </w:category>
        <w:types>
          <w:type w:val="bbPlcHdr"/>
        </w:types>
        <w:behaviors>
          <w:behavior w:val="content"/>
        </w:behaviors>
        <w:guid w:val="{3E5D417F-EB31-4612-9387-D5563A8F64C0}"/>
      </w:docPartPr>
      <w:docPartBody>
        <w:p w:rsidR="00B70657" w:rsidRDefault="00B70657" w:rsidP="00B70657">
          <w:pPr>
            <w:pStyle w:val="CF79E5FB8D484A769EC1B18C3097D113"/>
          </w:pPr>
          <w:r w:rsidRPr="00D90044">
            <w:rPr>
              <w:rStyle w:val="PlaceholderText"/>
            </w:rPr>
            <w:t>Choose an item.</w:t>
          </w:r>
        </w:p>
      </w:docPartBody>
    </w:docPart>
    <w:docPart>
      <w:docPartPr>
        <w:name w:val="BC7BEF21404143BF965841B8F7644583"/>
        <w:category>
          <w:name w:val="General"/>
          <w:gallery w:val="placeholder"/>
        </w:category>
        <w:types>
          <w:type w:val="bbPlcHdr"/>
        </w:types>
        <w:behaviors>
          <w:behavior w:val="content"/>
        </w:behaviors>
        <w:guid w:val="{81A5CD34-D28D-47E4-A90B-F39A8ACD0619}"/>
      </w:docPartPr>
      <w:docPartBody>
        <w:p w:rsidR="00B70657" w:rsidRDefault="00B70657" w:rsidP="00B70657">
          <w:pPr>
            <w:pStyle w:val="BC7BEF21404143BF965841B8F7644583"/>
          </w:pPr>
          <w:r w:rsidRPr="00D90044">
            <w:rPr>
              <w:rStyle w:val="PlaceholderText"/>
            </w:rPr>
            <w:t>Choose an item.</w:t>
          </w:r>
        </w:p>
      </w:docPartBody>
    </w:docPart>
    <w:docPart>
      <w:docPartPr>
        <w:name w:val="39F09F3B0CEC468AAB72EE8BC7E0FF57"/>
        <w:category>
          <w:name w:val="General"/>
          <w:gallery w:val="placeholder"/>
        </w:category>
        <w:types>
          <w:type w:val="bbPlcHdr"/>
        </w:types>
        <w:behaviors>
          <w:behavior w:val="content"/>
        </w:behaviors>
        <w:guid w:val="{195D39F8-7B1D-4B0F-96A8-A1B5E85FDD68}"/>
      </w:docPartPr>
      <w:docPartBody>
        <w:p w:rsidR="00B70657" w:rsidRDefault="00B70657" w:rsidP="00B70657">
          <w:pPr>
            <w:pStyle w:val="39F09F3B0CEC468AAB72EE8BC7E0FF57"/>
          </w:pPr>
          <w:r w:rsidRPr="00D90044">
            <w:rPr>
              <w:rStyle w:val="PlaceholderText"/>
            </w:rPr>
            <w:t>Choose an item.</w:t>
          </w:r>
        </w:p>
      </w:docPartBody>
    </w:docPart>
    <w:docPart>
      <w:docPartPr>
        <w:name w:val="732E71F8F0FE4DF4B09F59B3A6B0AB72"/>
        <w:category>
          <w:name w:val="General"/>
          <w:gallery w:val="placeholder"/>
        </w:category>
        <w:types>
          <w:type w:val="bbPlcHdr"/>
        </w:types>
        <w:behaviors>
          <w:behavior w:val="content"/>
        </w:behaviors>
        <w:guid w:val="{A65489A5-CC23-4EB2-AFC8-EB2E80662687}"/>
      </w:docPartPr>
      <w:docPartBody>
        <w:p w:rsidR="00B70657" w:rsidRDefault="00B70657" w:rsidP="00B70657">
          <w:pPr>
            <w:pStyle w:val="732E71F8F0FE4DF4B09F59B3A6B0AB72"/>
          </w:pPr>
          <w:r w:rsidRPr="00D90044">
            <w:rPr>
              <w:rStyle w:val="PlaceholderText"/>
            </w:rPr>
            <w:t>Choose an item.</w:t>
          </w:r>
        </w:p>
      </w:docPartBody>
    </w:docPart>
    <w:docPart>
      <w:docPartPr>
        <w:name w:val="788592B942DC4CB8B702033A8714E03F"/>
        <w:category>
          <w:name w:val="General"/>
          <w:gallery w:val="placeholder"/>
        </w:category>
        <w:types>
          <w:type w:val="bbPlcHdr"/>
        </w:types>
        <w:behaviors>
          <w:behavior w:val="content"/>
        </w:behaviors>
        <w:guid w:val="{69BFD863-5BC3-4F95-B753-7477D32D94BC}"/>
      </w:docPartPr>
      <w:docPartBody>
        <w:p w:rsidR="00B70657" w:rsidRDefault="00B70657" w:rsidP="00B70657">
          <w:pPr>
            <w:pStyle w:val="788592B942DC4CB8B702033A8714E03F"/>
          </w:pPr>
          <w:r w:rsidRPr="00D90044">
            <w:rPr>
              <w:rStyle w:val="PlaceholderText"/>
            </w:rPr>
            <w:t>Choose an item.</w:t>
          </w:r>
        </w:p>
      </w:docPartBody>
    </w:docPart>
    <w:docPart>
      <w:docPartPr>
        <w:name w:val="66CF8CBECFE2457A9A5A2D813C38F7DB"/>
        <w:category>
          <w:name w:val="General"/>
          <w:gallery w:val="placeholder"/>
        </w:category>
        <w:types>
          <w:type w:val="bbPlcHdr"/>
        </w:types>
        <w:behaviors>
          <w:behavior w:val="content"/>
        </w:behaviors>
        <w:guid w:val="{F9A2E8BA-365B-4BB4-94ED-6AFB7E5BBFFF}"/>
      </w:docPartPr>
      <w:docPartBody>
        <w:p w:rsidR="00B70657" w:rsidRDefault="00B70657" w:rsidP="00B70657">
          <w:pPr>
            <w:pStyle w:val="66CF8CBECFE2457A9A5A2D813C38F7DB"/>
          </w:pPr>
          <w:r w:rsidRPr="00D90044">
            <w:rPr>
              <w:rStyle w:val="PlaceholderText"/>
            </w:rPr>
            <w:t>Choose an item.</w:t>
          </w:r>
        </w:p>
      </w:docPartBody>
    </w:docPart>
    <w:docPart>
      <w:docPartPr>
        <w:name w:val="921542985D7D4F0091E70B991FFA29DC"/>
        <w:category>
          <w:name w:val="General"/>
          <w:gallery w:val="placeholder"/>
        </w:category>
        <w:types>
          <w:type w:val="bbPlcHdr"/>
        </w:types>
        <w:behaviors>
          <w:behavior w:val="content"/>
        </w:behaviors>
        <w:guid w:val="{7E5919F5-2767-465B-B8F0-2AD9B05D6232}"/>
      </w:docPartPr>
      <w:docPartBody>
        <w:p w:rsidR="00B70657" w:rsidRDefault="00B70657" w:rsidP="00B70657">
          <w:pPr>
            <w:pStyle w:val="921542985D7D4F0091E70B991FFA29DC"/>
          </w:pPr>
          <w:r w:rsidRPr="00D90044">
            <w:rPr>
              <w:rStyle w:val="PlaceholderText"/>
            </w:rPr>
            <w:t>Choose an item.</w:t>
          </w:r>
        </w:p>
      </w:docPartBody>
    </w:docPart>
    <w:docPart>
      <w:docPartPr>
        <w:name w:val="B7A1DDD7AC314F93AD9772B16E7E9121"/>
        <w:category>
          <w:name w:val="General"/>
          <w:gallery w:val="placeholder"/>
        </w:category>
        <w:types>
          <w:type w:val="bbPlcHdr"/>
        </w:types>
        <w:behaviors>
          <w:behavior w:val="content"/>
        </w:behaviors>
        <w:guid w:val="{67E16412-F943-4BE1-9C71-56D941577C97}"/>
      </w:docPartPr>
      <w:docPartBody>
        <w:p w:rsidR="00B70657" w:rsidRDefault="00B70657" w:rsidP="00B70657">
          <w:pPr>
            <w:pStyle w:val="B7A1DDD7AC314F93AD9772B16E7E9121"/>
          </w:pPr>
          <w:r w:rsidRPr="00D90044">
            <w:rPr>
              <w:rStyle w:val="PlaceholderText"/>
            </w:rPr>
            <w:t>Choose an item.</w:t>
          </w:r>
        </w:p>
      </w:docPartBody>
    </w:docPart>
    <w:docPart>
      <w:docPartPr>
        <w:name w:val="D847D8CBB8DC44FDB49382B8242E0727"/>
        <w:category>
          <w:name w:val="General"/>
          <w:gallery w:val="placeholder"/>
        </w:category>
        <w:types>
          <w:type w:val="bbPlcHdr"/>
        </w:types>
        <w:behaviors>
          <w:behavior w:val="content"/>
        </w:behaviors>
        <w:guid w:val="{9D612A42-E886-4951-8FCF-159EA26DA00F}"/>
      </w:docPartPr>
      <w:docPartBody>
        <w:p w:rsidR="00B70657" w:rsidRDefault="00B70657" w:rsidP="00B70657">
          <w:pPr>
            <w:pStyle w:val="D847D8CBB8DC44FDB49382B8242E0727"/>
          </w:pPr>
          <w:r w:rsidRPr="00D90044">
            <w:rPr>
              <w:rStyle w:val="PlaceholderText"/>
            </w:rPr>
            <w:t>Choose an item.</w:t>
          </w:r>
        </w:p>
      </w:docPartBody>
    </w:docPart>
    <w:docPart>
      <w:docPartPr>
        <w:name w:val="1911A6669A8B47B8BFF8D9BE23598372"/>
        <w:category>
          <w:name w:val="General"/>
          <w:gallery w:val="placeholder"/>
        </w:category>
        <w:types>
          <w:type w:val="bbPlcHdr"/>
        </w:types>
        <w:behaviors>
          <w:behavior w:val="content"/>
        </w:behaviors>
        <w:guid w:val="{47C0584D-44E8-4169-9E5D-3A35077B9D55}"/>
      </w:docPartPr>
      <w:docPartBody>
        <w:p w:rsidR="00B70657" w:rsidRDefault="00B70657" w:rsidP="00B70657">
          <w:pPr>
            <w:pStyle w:val="1911A6669A8B47B8BFF8D9BE23598372"/>
          </w:pPr>
          <w:r w:rsidRPr="00D90044">
            <w:rPr>
              <w:rStyle w:val="PlaceholderText"/>
            </w:rPr>
            <w:t>Click or tap here to enter text.</w:t>
          </w:r>
        </w:p>
      </w:docPartBody>
    </w:docPart>
    <w:docPart>
      <w:docPartPr>
        <w:name w:val="79578778047A480790B223A666F900BD"/>
        <w:category>
          <w:name w:val="General"/>
          <w:gallery w:val="placeholder"/>
        </w:category>
        <w:types>
          <w:type w:val="bbPlcHdr"/>
        </w:types>
        <w:behaviors>
          <w:behavior w:val="content"/>
        </w:behaviors>
        <w:guid w:val="{FBABA509-85EF-4075-9E3C-9615EF9B6638}"/>
      </w:docPartPr>
      <w:docPartBody>
        <w:p w:rsidR="00B70657" w:rsidRDefault="00B70657" w:rsidP="00B70657">
          <w:pPr>
            <w:pStyle w:val="79578778047A480790B223A666F900BD"/>
          </w:pPr>
          <w:r w:rsidRPr="00BC6837">
            <w:rPr>
              <w:rStyle w:val="PlaceholderText"/>
            </w:rPr>
            <w:t>Click or tap here to enter text.</w:t>
          </w:r>
        </w:p>
      </w:docPartBody>
    </w:docPart>
    <w:docPart>
      <w:docPartPr>
        <w:name w:val="356D564403164F2E998B1FD0D910A31A"/>
        <w:category>
          <w:name w:val="General"/>
          <w:gallery w:val="placeholder"/>
        </w:category>
        <w:types>
          <w:type w:val="bbPlcHdr"/>
        </w:types>
        <w:behaviors>
          <w:behavior w:val="content"/>
        </w:behaviors>
        <w:guid w:val="{9AE71979-5667-47E8-8E8F-A5F4DDD95028}"/>
      </w:docPartPr>
      <w:docPartBody>
        <w:p w:rsidR="00B70657" w:rsidRDefault="00B70657" w:rsidP="00B70657">
          <w:pPr>
            <w:pStyle w:val="356D564403164F2E998B1FD0D910A31A"/>
          </w:pPr>
          <w:r w:rsidRPr="00D90044">
            <w:rPr>
              <w:rStyle w:val="PlaceholderText"/>
            </w:rPr>
            <w:t>Choose an item.</w:t>
          </w:r>
        </w:p>
      </w:docPartBody>
    </w:docPart>
    <w:docPart>
      <w:docPartPr>
        <w:name w:val="D9BE30AD96F24387800E5CC4121C4A44"/>
        <w:category>
          <w:name w:val="General"/>
          <w:gallery w:val="placeholder"/>
        </w:category>
        <w:types>
          <w:type w:val="bbPlcHdr"/>
        </w:types>
        <w:behaviors>
          <w:behavior w:val="content"/>
        </w:behaviors>
        <w:guid w:val="{D9235B48-0AEF-4532-B3C1-F312D3E16076}"/>
      </w:docPartPr>
      <w:docPartBody>
        <w:p w:rsidR="00B70657" w:rsidRDefault="00B70657" w:rsidP="00B70657">
          <w:pPr>
            <w:pStyle w:val="D9BE30AD96F24387800E5CC4121C4A44"/>
          </w:pPr>
          <w:r w:rsidRPr="00E347E4">
            <w:rPr>
              <w:rStyle w:val="PlaceholderText"/>
            </w:rPr>
            <w:t>Click or tap here to enter text.</w:t>
          </w:r>
        </w:p>
      </w:docPartBody>
    </w:docPart>
    <w:docPart>
      <w:docPartPr>
        <w:name w:val="4282C599680B4BA7820D25D9A41AD55C"/>
        <w:category>
          <w:name w:val="General"/>
          <w:gallery w:val="placeholder"/>
        </w:category>
        <w:types>
          <w:type w:val="bbPlcHdr"/>
        </w:types>
        <w:behaviors>
          <w:behavior w:val="content"/>
        </w:behaviors>
        <w:guid w:val="{6C05975F-8B90-44E1-8593-F2CB42F3EB82}"/>
      </w:docPartPr>
      <w:docPartBody>
        <w:p w:rsidR="00B70657" w:rsidRDefault="00B70657" w:rsidP="00B70657">
          <w:pPr>
            <w:pStyle w:val="4282C599680B4BA7820D25D9A41AD55C"/>
          </w:pPr>
          <w:r w:rsidRPr="00BC6837">
            <w:rPr>
              <w:rStyle w:val="PlaceholderText"/>
            </w:rPr>
            <w:t>Click or tap here to enter text.</w:t>
          </w:r>
        </w:p>
      </w:docPartBody>
    </w:docPart>
    <w:docPart>
      <w:docPartPr>
        <w:name w:val="1F5821B20A6C442081DB4BF56B7850E8"/>
        <w:category>
          <w:name w:val="General"/>
          <w:gallery w:val="placeholder"/>
        </w:category>
        <w:types>
          <w:type w:val="bbPlcHdr"/>
        </w:types>
        <w:behaviors>
          <w:behavior w:val="content"/>
        </w:behaviors>
        <w:guid w:val="{F080830F-6785-4967-80F5-BFEA58DD2E4D}"/>
      </w:docPartPr>
      <w:docPartBody>
        <w:p w:rsidR="00B70657" w:rsidRDefault="00B70657" w:rsidP="00B70657">
          <w:pPr>
            <w:pStyle w:val="1F5821B20A6C442081DB4BF56B7850E8"/>
          </w:pPr>
          <w:r w:rsidRPr="00D90044">
            <w:rPr>
              <w:rStyle w:val="PlaceholderText"/>
            </w:rPr>
            <w:t>Choose an item.</w:t>
          </w:r>
        </w:p>
      </w:docPartBody>
    </w:docPart>
    <w:docPart>
      <w:docPartPr>
        <w:name w:val="9B1AE97D9BE3462F9B0E462D42CD0921"/>
        <w:category>
          <w:name w:val="General"/>
          <w:gallery w:val="placeholder"/>
        </w:category>
        <w:types>
          <w:type w:val="bbPlcHdr"/>
        </w:types>
        <w:behaviors>
          <w:behavior w:val="content"/>
        </w:behaviors>
        <w:guid w:val="{671A8F51-5DFB-41BD-A22E-0E95575EC376}"/>
      </w:docPartPr>
      <w:docPartBody>
        <w:p w:rsidR="00B70657" w:rsidRDefault="00B70657" w:rsidP="00B70657">
          <w:pPr>
            <w:pStyle w:val="9B1AE97D9BE3462F9B0E462D42CD0921"/>
          </w:pPr>
          <w:r w:rsidRPr="00E347E4">
            <w:rPr>
              <w:rStyle w:val="PlaceholderText"/>
            </w:rPr>
            <w:t>Click or tap here to enter text.</w:t>
          </w:r>
        </w:p>
      </w:docPartBody>
    </w:docPart>
    <w:docPart>
      <w:docPartPr>
        <w:name w:val="76F2E16A8789445ABC902845D4FF31CE"/>
        <w:category>
          <w:name w:val="General"/>
          <w:gallery w:val="placeholder"/>
        </w:category>
        <w:types>
          <w:type w:val="bbPlcHdr"/>
        </w:types>
        <w:behaviors>
          <w:behavior w:val="content"/>
        </w:behaviors>
        <w:guid w:val="{94AC5156-42DF-4600-8A9B-865CE05CA7F8}"/>
      </w:docPartPr>
      <w:docPartBody>
        <w:p w:rsidR="00B70657" w:rsidRDefault="00B70657" w:rsidP="00B70657">
          <w:pPr>
            <w:pStyle w:val="76F2E16A8789445ABC902845D4FF31CE"/>
          </w:pPr>
          <w:r w:rsidRPr="00BC6837">
            <w:rPr>
              <w:rStyle w:val="PlaceholderText"/>
            </w:rPr>
            <w:t>Click or tap here to enter text.</w:t>
          </w:r>
        </w:p>
      </w:docPartBody>
    </w:docPart>
    <w:docPart>
      <w:docPartPr>
        <w:name w:val="E3E7D81699F146E39C43D29E232BE2E3"/>
        <w:category>
          <w:name w:val="General"/>
          <w:gallery w:val="placeholder"/>
        </w:category>
        <w:types>
          <w:type w:val="bbPlcHdr"/>
        </w:types>
        <w:behaviors>
          <w:behavior w:val="content"/>
        </w:behaviors>
        <w:guid w:val="{47128F38-6DF6-438B-BA60-D9DB54AE55D9}"/>
      </w:docPartPr>
      <w:docPartBody>
        <w:p w:rsidR="00B70657" w:rsidRDefault="00B70657" w:rsidP="00B70657">
          <w:pPr>
            <w:pStyle w:val="E3E7D81699F146E39C43D29E232BE2E3"/>
          </w:pPr>
          <w:r w:rsidRPr="00D90044">
            <w:rPr>
              <w:rStyle w:val="PlaceholderText"/>
            </w:rPr>
            <w:t>Choose an item.</w:t>
          </w:r>
        </w:p>
      </w:docPartBody>
    </w:docPart>
    <w:docPart>
      <w:docPartPr>
        <w:name w:val="0502A932288F45E3A0E3F59DDE7A99BA"/>
        <w:category>
          <w:name w:val="General"/>
          <w:gallery w:val="placeholder"/>
        </w:category>
        <w:types>
          <w:type w:val="bbPlcHdr"/>
        </w:types>
        <w:behaviors>
          <w:behavior w:val="content"/>
        </w:behaviors>
        <w:guid w:val="{B7B04F5F-06FB-41A3-821F-712884D0B35D}"/>
      </w:docPartPr>
      <w:docPartBody>
        <w:p w:rsidR="00B70657" w:rsidRDefault="00B70657" w:rsidP="00B70657">
          <w:pPr>
            <w:pStyle w:val="0502A932288F45E3A0E3F59DDE7A99BA"/>
          </w:pPr>
          <w:r w:rsidRPr="00E347E4">
            <w:rPr>
              <w:rStyle w:val="PlaceholderText"/>
            </w:rPr>
            <w:t>Click or tap here to enter text.</w:t>
          </w:r>
        </w:p>
      </w:docPartBody>
    </w:docPart>
    <w:docPart>
      <w:docPartPr>
        <w:name w:val="18EC36ACE01F4990BDC78BA1AE83E915"/>
        <w:category>
          <w:name w:val="General"/>
          <w:gallery w:val="placeholder"/>
        </w:category>
        <w:types>
          <w:type w:val="bbPlcHdr"/>
        </w:types>
        <w:behaviors>
          <w:behavior w:val="content"/>
        </w:behaviors>
        <w:guid w:val="{59BB8967-0EB2-40DE-A888-D5D4C5ED59FC}"/>
      </w:docPartPr>
      <w:docPartBody>
        <w:p w:rsidR="00B70657" w:rsidRDefault="00B70657" w:rsidP="00B70657">
          <w:pPr>
            <w:pStyle w:val="18EC36ACE01F4990BDC78BA1AE83E915"/>
          </w:pPr>
          <w:r w:rsidRPr="00BC6837">
            <w:rPr>
              <w:rStyle w:val="PlaceholderText"/>
            </w:rPr>
            <w:t>Click or tap here to enter text.</w:t>
          </w:r>
        </w:p>
      </w:docPartBody>
    </w:docPart>
    <w:docPart>
      <w:docPartPr>
        <w:name w:val="FC1E591417294E3899A3429716AA8DB7"/>
        <w:category>
          <w:name w:val="General"/>
          <w:gallery w:val="placeholder"/>
        </w:category>
        <w:types>
          <w:type w:val="bbPlcHdr"/>
        </w:types>
        <w:behaviors>
          <w:behavior w:val="content"/>
        </w:behaviors>
        <w:guid w:val="{1C101B65-BCBF-42DB-848F-C9C8A2E4E8BF}"/>
      </w:docPartPr>
      <w:docPartBody>
        <w:p w:rsidR="00B70657" w:rsidRDefault="00B70657" w:rsidP="00B70657">
          <w:pPr>
            <w:pStyle w:val="FC1E591417294E3899A3429716AA8DB7"/>
          </w:pPr>
          <w:r w:rsidRPr="00D90044">
            <w:rPr>
              <w:rStyle w:val="PlaceholderText"/>
            </w:rPr>
            <w:t>Choose an item.</w:t>
          </w:r>
        </w:p>
      </w:docPartBody>
    </w:docPart>
    <w:docPart>
      <w:docPartPr>
        <w:name w:val="667717B3F47D407CB1843BA27388BA8E"/>
        <w:category>
          <w:name w:val="General"/>
          <w:gallery w:val="placeholder"/>
        </w:category>
        <w:types>
          <w:type w:val="bbPlcHdr"/>
        </w:types>
        <w:behaviors>
          <w:behavior w:val="content"/>
        </w:behaviors>
        <w:guid w:val="{E7ABEE6E-AE79-45D4-8533-F6371E94D192}"/>
      </w:docPartPr>
      <w:docPartBody>
        <w:p w:rsidR="00B70657" w:rsidRDefault="00B70657" w:rsidP="00B70657">
          <w:pPr>
            <w:pStyle w:val="667717B3F47D407CB1843BA27388BA8E"/>
          </w:pPr>
          <w:r w:rsidRPr="00E347E4">
            <w:rPr>
              <w:rStyle w:val="PlaceholderText"/>
            </w:rPr>
            <w:t>Click or tap here to enter text.</w:t>
          </w:r>
        </w:p>
      </w:docPartBody>
    </w:docPart>
    <w:docPart>
      <w:docPartPr>
        <w:name w:val="88B9A96452F64DC0BF0B6367763AC3FC"/>
        <w:category>
          <w:name w:val="General"/>
          <w:gallery w:val="placeholder"/>
        </w:category>
        <w:types>
          <w:type w:val="bbPlcHdr"/>
        </w:types>
        <w:behaviors>
          <w:behavior w:val="content"/>
        </w:behaviors>
        <w:guid w:val="{A67A34E3-EB9F-494C-AF11-93362A8BE59D}"/>
      </w:docPartPr>
      <w:docPartBody>
        <w:p w:rsidR="00B70657" w:rsidRDefault="00B70657" w:rsidP="00B70657">
          <w:pPr>
            <w:pStyle w:val="88B9A96452F64DC0BF0B6367763AC3FC"/>
          </w:pPr>
          <w:r w:rsidRPr="00BC6837">
            <w:rPr>
              <w:rStyle w:val="PlaceholderText"/>
            </w:rPr>
            <w:t>Click or tap here to enter text.</w:t>
          </w:r>
        </w:p>
      </w:docPartBody>
    </w:docPart>
    <w:docPart>
      <w:docPartPr>
        <w:name w:val="23CA566E069A4584A4B43ECC74F73A45"/>
        <w:category>
          <w:name w:val="General"/>
          <w:gallery w:val="placeholder"/>
        </w:category>
        <w:types>
          <w:type w:val="bbPlcHdr"/>
        </w:types>
        <w:behaviors>
          <w:behavior w:val="content"/>
        </w:behaviors>
        <w:guid w:val="{22DA06B9-7C79-4695-939A-5A75B8311617}"/>
      </w:docPartPr>
      <w:docPartBody>
        <w:p w:rsidR="00B70657" w:rsidRDefault="00B70657" w:rsidP="00B70657">
          <w:pPr>
            <w:pStyle w:val="23CA566E069A4584A4B43ECC74F73A45"/>
          </w:pPr>
          <w:r w:rsidRPr="00D90044">
            <w:rPr>
              <w:rStyle w:val="PlaceholderText"/>
            </w:rPr>
            <w:t>Choose an item.</w:t>
          </w:r>
        </w:p>
      </w:docPartBody>
    </w:docPart>
    <w:docPart>
      <w:docPartPr>
        <w:name w:val="93871348CACE4E909A0F63EE6669D272"/>
        <w:category>
          <w:name w:val="General"/>
          <w:gallery w:val="placeholder"/>
        </w:category>
        <w:types>
          <w:type w:val="bbPlcHdr"/>
        </w:types>
        <w:behaviors>
          <w:behavior w:val="content"/>
        </w:behaviors>
        <w:guid w:val="{0D568A62-0879-417E-AF88-89B827237486}"/>
      </w:docPartPr>
      <w:docPartBody>
        <w:p w:rsidR="00B70657" w:rsidRDefault="00B70657" w:rsidP="00B70657">
          <w:pPr>
            <w:pStyle w:val="93871348CACE4E909A0F63EE6669D272"/>
          </w:pPr>
          <w:r w:rsidRPr="00E347E4">
            <w:rPr>
              <w:rStyle w:val="PlaceholderText"/>
            </w:rPr>
            <w:t>Click or tap here to enter text.</w:t>
          </w:r>
        </w:p>
      </w:docPartBody>
    </w:docPart>
    <w:docPart>
      <w:docPartPr>
        <w:name w:val="1D4FD2C455594720AD56A17E0C07A6E1"/>
        <w:category>
          <w:name w:val="General"/>
          <w:gallery w:val="placeholder"/>
        </w:category>
        <w:types>
          <w:type w:val="bbPlcHdr"/>
        </w:types>
        <w:behaviors>
          <w:behavior w:val="content"/>
        </w:behaviors>
        <w:guid w:val="{EB49B568-1593-4725-B12C-AAC766314672}"/>
      </w:docPartPr>
      <w:docPartBody>
        <w:p w:rsidR="00B70657" w:rsidRDefault="00B70657" w:rsidP="00B70657">
          <w:pPr>
            <w:pStyle w:val="1D4FD2C455594720AD56A17E0C07A6E1"/>
          </w:pPr>
          <w:r w:rsidRPr="00BC6837">
            <w:rPr>
              <w:rStyle w:val="PlaceholderText"/>
            </w:rPr>
            <w:t>Click or tap here to enter text.</w:t>
          </w:r>
        </w:p>
      </w:docPartBody>
    </w:docPart>
    <w:docPart>
      <w:docPartPr>
        <w:name w:val="F4C44942E7074508BBE86FA64A9D9658"/>
        <w:category>
          <w:name w:val="General"/>
          <w:gallery w:val="placeholder"/>
        </w:category>
        <w:types>
          <w:type w:val="bbPlcHdr"/>
        </w:types>
        <w:behaviors>
          <w:behavior w:val="content"/>
        </w:behaviors>
        <w:guid w:val="{6B946698-70AA-4538-A029-D05500C98E7F}"/>
      </w:docPartPr>
      <w:docPartBody>
        <w:p w:rsidR="00B70657" w:rsidRDefault="00B70657" w:rsidP="00B70657">
          <w:pPr>
            <w:pStyle w:val="F4C44942E7074508BBE86FA64A9D9658"/>
          </w:pPr>
          <w:r w:rsidRPr="00D90044">
            <w:rPr>
              <w:rStyle w:val="PlaceholderText"/>
            </w:rPr>
            <w:t>Choose an item.</w:t>
          </w:r>
        </w:p>
      </w:docPartBody>
    </w:docPart>
    <w:docPart>
      <w:docPartPr>
        <w:name w:val="FCAD1572C30940768D1745B5A1FEB112"/>
        <w:category>
          <w:name w:val="General"/>
          <w:gallery w:val="placeholder"/>
        </w:category>
        <w:types>
          <w:type w:val="bbPlcHdr"/>
        </w:types>
        <w:behaviors>
          <w:behavior w:val="content"/>
        </w:behaviors>
        <w:guid w:val="{1388D222-D099-40EE-8F48-7CE28B96B396}"/>
      </w:docPartPr>
      <w:docPartBody>
        <w:p w:rsidR="00B70657" w:rsidRDefault="00B70657" w:rsidP="00B70657">
          <w:pPr>
            <w:pStyle w:val="FCAD1572C30940768D1745B5A1FEB112"/>
          </w:pPr>
          <w:r w:rsidRPr="00E347E4">
            <w:rPr>
              <w:rStyle w:val="PlaceholderText"/>
            </w:rPr>
            <w:t>Click or tap here to enter text.</w:t>
          </w:r>
        </w:p>
      </w:docPartBody>
    </w:docPart>
    <w:docPart>
      <w:docPartPr>
        <w:name w:val="A2168304ACB349158FC221BDE39DAE07"/>
        <w:category>
          <w:name w:val="General"/>
          <w:gallery w:val="placeholder"/>
        </w:category>
        <w:types>
          <w:type w:val="bbPlcHdr"/>
        </w:types>
        <w:behaviors>
          <w:behavior w:val="content"/>
        </w:behaviors>
        <w:guid w:val="{EE330DDC-15D7-41FF-87D2-DF3C665DF023}"/>
      </w:docPartPr>
      <w:docPartBody>
        <w:p w:rsidR="00B70657" w:rsidRDefault="00B70657" w:rsidP="00B70657">
          <w:pPr>
            <w:pStyle w:val="A2168304ACB349158FC221BDE39DAE07"/>
          </w:pPr>
          <w:r w:rsidRPr="00BC6837">
            <w:rPr>
              <w:rStyle w:val="PlaceholderText"/>
            </w:rPr>
            <w:t>Click or tap here to enter text.</w:t>
          </w:r>
        </w:p>
      </w:docPartBody>
    </w:docPart>
    <w:docPart>
      <w:docPartPr>
        <w:name w:val="FF655A5D16B14C4CB3CAB4605FD5CF6A"/>
        <w:category>
          <w:name w:val="General"/>
          <w:gallery w:val="placeholder"/>
        </w:category>
        <w:types>
          <w:type w:val="bbPlcHdr"/>
        </w:types>
        <w:behaviors>
          <w:behavior w:val="content"/>
        </w:behaviors>
        <w:guid w:val="{13F4324D-CB4E-4940-BEF1-20261FB25AC1}"/>
      </w:docPartPr>
      <w:docPartBody>
        <w:p w:rsidR="00B70657" w:rsidRDefault="00B70657" w:rsidP="00B70657">
          <w:pPr>
            <w:pStyle w:val="FF655A5D16B14C4CB3CAB4605FD5CF6A"/>
          </w:pPr>
          <w:r w:rsidRPr="00D90044">
            <w:rPr>
              <w:rStyle w:val="PlaceholderText"/>
            </w:rPr>
            <w:t>Choose an item.</w:t>
          </w:r>
        </w:p>
      </w:docPartBody>
    </w:docPart>
    <w:docPart>
      <w:docPartPr>
        <w:name w:val="24AB7B5D012B43F289B69BB8CB531DAB"/>
        <w:category>
          <w:name w:val="General"/>
          <w:gallery w:val="placeholder"/>
        </w:category>
        <w:types>
          <w:type w:val="bbPlcHdr"/>
        </w:types>
        <w:behaviors>
          <w:behavior w:val="content"/>
        </w:behaviors>
        <w:guid w:val="{2F41D903-D01F-4A42-B1DE-8026B40512EC}"/>
      </w:docPartPr>
      <w:docPartBody>
        <w:p w:rsidR="00B70657" w:rsidRDefault="00B70657" w:rsidP="00B70657">
          <w:pPr>
            <w:pStyle w:val="24AB7B5D012B43F289B69BB8CB531DAB"/>
          </w:pPr>
          <w:r w:rsidRPr="00E347E4">
            <w:rPr>
              <w:rStyle w:val="PlaceholderText"/>
            </w:rPr>
            <w:t>Click or tap here to enter text.</w:t>
          </w:r>
        </w:p>
      </w:docPartBody>
    </w:docPart>
    <w:docPart>
      <w:docPartPr>
        <w:name w:val="877D7702D9434CC8B8C6975CEE819ADD"/>
        <w:category>
          <w:name w:val="General"/>
          <w:gallery w:val="placeholder"/>
        </w:category>
        <w:types>
          <w:type w:val="bbPlcHdr"/>
        </w:types>
        <w:behaviors>
          <w:behavior w:val="content"/>
        </w:behaviors>
        <w:guid w:val="{60566E84-A68C-4C1A-B325-968575C52564}"/>
      </w:docPartPr>
      <w:docPartBody>
        <w:p w:rsidR="00B70657" w:rsidRDefault="00B70657" w:rsidP="00B70657">
          <w:pPr>
            <w:pStyle w:val="877D7702D9434CC8B8C6975CEE819ADD"/>
          </w:pPr>
          <w:r w:rsidRPr="00BC6837">
            <w:rPr>
              <w:rStyle w:val="PlaceholderText"/>
            </w:rPr>
            <w:t>Click or tap here to enter text.</w:t>
          </w:r>
        </w:p>
      </w:docPartBody>
    </w:docPart>
    <w:docPart>
      <w:docPartPr>
        <w:name w:val="BFB473BAD94D44DB996B834F466936A1"/>
        <w:category>
          <w:name w:val="General"/>
          <w:gallery w:val="placeholder"/>
        </w:category>
        <w:types>
          <w:type w:val="bbPlcHdr"/>
        </w:types>
        <w:behaviors>
          <w:behavior w:val="content"/>
        </w:behaviors>
        <w:guid w:val="{1E54EA64-FA25-491F-9D55-983B213C10CF}"/>
      </w:docPartPr>
      <w:docPartBody>
        <w:p w:rsidR="00B70657" w:rsidRDefault="00B70657" w:rsidP="00B70657">
          <w:pPr>
            <w:pStyle w:val="BFB473BAD94D44DB996B834F466936A1"/>
          </w:pPr>
          <w:r w:rsidRPr="00D90044">
            <w:rPr>
              <w:rStyle w:val="PlaceholderText"/>
            </w:rPr>
            <w:t>Choose an item.</w:t>
          </w:r>
        </w:p>
      </w:docPartBody>
    </w:docPart>
    <w:docPart>
      <w:docPartPr>
        <w:name w:val="3DD899EC107347A79198252C8F4A067E"/>
        <w:category>
          <w:name w:val="General"/>
          <w:gallery w:val="placeholder"/>
        </w:category>
        <w:types>
          <w:type w:val="bbPlcHdr"/>
        </w:types>
        <w:behaviors>
          <w:behavior w:val="content"/>
        </w:behaviors>
        <w:guid w:val="{E8408CF2-286E-4139-A737-BDAA2786BB31}"/>
      </w:docPartPr>
      <w:docPartBody>
        <w:p w:rsidR="00B70657" w:rsidRDefault="00B70657" w:rsidP="00B70657">
          <w:pPr>
            <w:pStyle w:val="3DD899EC107347A79198252C8F4A067E"/>
          </w:pPr>
          <w:r w:rsidRPr="00E347E4">
            <w:rPr>
              <w:rStyle w:val="PlaceholderText"/>
            </w:rPr>
            <w:t>Click or tap here to enter text.</w:t>
          </w:r>
        </w:p>
      </w:docPartBody>
    </w:docPart>
    <w:docPart>
      <w:docPartPr>
        <w:name w:val="D5E5EDB8E44B4143B78A730B91A37954"/>
        <w:category>
          <w:name w:val="General"/>
          <w:gallery w:val="placeholder"/>
        </w:category>
        <w:types>
          <w:type w:val="bbPlcHdr"/>
        </w:types>
        <w:behaviors>
          <w:behavior w:val="content"/>
        </w:behaviors>
        <w:guid w:val="{5BD5A36C-C500-4766-A1EC-418E72A710E3}"/>
      </w:docPartPr>
      <w:docPartBody>
        <w:p w:rsidR="00B70657" w:rsidRDefault="00B70657" w:rsidP="00B70657">
          <w:pPr>
            <w:pStyle w:val="D5E5EDB8E44B4143B78A730B91A37954"/>
          </w:pPr>
          <w:r w:rsidRPr="00BC6837">
            <w:rPr>
              <w:rStyle w:val="PlaceholderText"/>
            </w:rPr>
            <w:t>Click or tap here to enter text.</w:t>
          </w:r>
        </w:p>
      </w:docPartBody>
    </w:docPart>
    <w:docPart>
      <w:docPartPr>
        <w:name w:val="9A9152E4F5E14905B5F114260D105BD6"/>
        <w:category>
          <w:name w:val="General"/>
          <w:gallery w:val="placeholder"/>
        </w:category>
        <w:types>
          <w:type w:val="bbPlcHdr"/>
        </w:types>
        <w:behaviors>
          <w:behavior w:val="content"/>
        </w:behaviors>
        <w:guid w:val="{6F3C3997-E234-4F27-B818-81FF4BF391C0}"/>
      </w:docPartPr>
      <w:docPartBody>
        <w:p w:rsidR="00B70657" w:rsidRDefault="00B70657" w:rsidP="00B70657">
          <w:pPr>
            <w:pStyle w:val="9A9152E4F5E14905B5F114260D105BD6"/>
          </w:pPr>
          <w:r w:rsidRPr="00D90044">
            <w:rPr>
              <w:rStyle w:val="PlaceholderText"/>
            </w:rPr>
            <w:t>Choose an item.</w:t>
          </w:r>
        </w:p>
      </w:docPartBody>
    </w:docPart>
    <w:docPart>
      <w:docPartPr>
        <w:name w:val="2A42CC149B5A4EE0A39B07CD269ECF85"/>
        <w:category>
          <w:name w:val="General"/>
          <w:gallery w:val="placeholder"/>
        </w:category>
        <w:types>
          <w:type w:val="bbPlcHdr"/>
        </w:types>
        <w:behaviors>
          <w:behavior w:val="content"/>
        </w:behaviors>
        <w:guid w:val="{0D5ADC80-8C58-409E-A94D-384D8778BF2B}"/>
      </w:docPartPr>
      <w:docPartBody>
        <w:p w:rsidR="00B70657" w:rsidRDefault="00B70657" w:rsidP="00B70657">
          <w:pPr>
            <w:pStyle w:val="2A42CC149B5A4EE0A39B07CD269ECF85"/>
          </w:pPr>
          <w:r w:rsidRPr="00E347E4">
            <w:rPr>
              <w:rStyle w:val="PlaceholderText"/>
            </w:rPr>
            <w:t>Click or tap here to enter text.</w:t>
          </w:r>
        </w:p>
      </w:docPartBody>
    </w:docPart>
    <w:docPart>
      <w:docPartPr>
        <w:name w:val="07A506DE0A94486B9D6F5AAF3CD00017"/>
        <w:category>
          <w:name w:val="General"/>
          <w:gallery w:val="placeholder"/>
        </w:category>
        <w:types>
          <w:type w:val="bbPlcHdr"/>
        </w:types>
        <w:behaviors>
          <w:behavior w:val="content"/>
        </w:behaviors>
        <w:guid w:val="{481AB11B-1AB5-46F7-B247-034E028E5698}"/>
      </w:docPartPr>
      <w:docPartBody>
        <w:p w:rsidR="00B70657" w:rsidRDefault="00B70657" w:rsidP="00B70657">
          <w:pPr>
            <w:pStyle w:val="07A506DE0A94486B9D6F5AAF3CD00017"/>
          </w:pPr>
          <w:r w:rsidRPr="00BC6837">
            <w:rPr>
              <w:rStyle w:val="PlaceholderText"/>
            </w:rPr>
            <w:t>Click or tap here to enter text.</w:t>
          </w:r>
        </w:p>
      </w:docPartBody>
    </w:docPart>
    <w:docPart>
      <w:docPartPr>
        <w:name w:val="3E52989CB9B0476D9C47A78EBB983EF3"/>
        <w:category>
          <w:name w:val="General"/>
          <w:gallery w:val="placeholder"/>
        </w:category>
        <w:types>
          <w:type w:val="bbPlcHdr"/>
        </w:types>
        <w:behaviors>
          <w:behavior w:val="content"/>
        </w:behaviors>
        <w:guid w:val="{F878BC16-552B-4426-A123-8C6A0D3238B3}"/>
      </w:docPartPr>
      <w:docPartBody>
        <w:p w:rsidR="00B70657" w:rsidRDefault="00B70657" w:rsidP="00B70657">
          <w:pPr>
            <w:pStyle w:val="3E52989CB9B0476D9C47A78EBB983EF3"/>
          </w:pPr>
          <w:r w:rsidRPr="00D90044">
            <w:rPr>
              <w:rStyle w:val="PlaceholderText"/>
            </w:rPr>
            <w:t>Choose an item.</w:t>
          </w:r>
        </w:p>
      </w:docPartBody>
    </w:docPart>
    <w:docPart>
      <w:docPartPr>
        <w:name w:val="02A83930018042FA952D1ADB3CF1CD41"/>
        <w:category>
          <w:name w:val="General"/>
          <w:gallery w:val="placeholder"/>
        </w:category>
        <w:types>
          <w:type w:val="bbPlcHdr"/>
        </w:types>
        <w:behaviors>
          <w:behavior w:val="content"/>
        </w:behaviors>
        <w:guid w:val="{D340CD6F-FA0E-4FB4-A629-6B67794F9A82}"/>
      </w:docPartPr>
      <w:docPartBody>
        <w:p w:rsidR="00B70657" w:rsidRDefault="00B70657" w:rsidP="00B70657">
          <w:pPr>
            <w:pStyle w:val="02A83930018042FA952D1ADB3CF1CD41"/>
          </w:pPr>
          <w:r w:rsidRPr="00E347E4">
            <w:rPr>
              <w:rStyle w:val="PlaceholderText"/>
            </w:rPr>
            <w:t>Click or tap here to enter text.</w:t>
          </w:r>
        </w:p>
      </w:docPartBody>
    </w:docPart>
    <w:docPart>
      <w:docPartPr>
        <w:name w:val="8B1C6A6228D144D8B6F5B6F724798F25"/>
        <w:category>
          <w:name w:val="General"/>
          <w:gallery w:val="placeholder"/>
        </w:category>
        <w:types>
          <w:type w:val="bbPlcHdr"/>
        </w:types>
        <w:behaviors>
          <w:behavior w:val="content"/>
        </w:behaviors>
        <w:guid w:val="{6C45D7FF-9A5C-4B1E-BD83-E0E59F72EEBB}"/>
      </w:docPartPr>
      <w:docPartBody>
        <w:p w:rsidR="00B70657" w:rsidRDefault="00B70657" w:rsidP="00B70657">
          <w:pPr>
            <w:pStyle w:val="8B1C6A6228D144D8B6F5B6F724798F25"/>
          </w:pPr>
          <w:r w:rsidRPr="00BC6837">
            <w:rPr>
              <w:rStyle w:val="PlaceholderText"/>
            </w:rPr>
            <w:t>Click or tap here to enter text.</w:t>
          </w:r>
        </w:p>
      </w:docPartBody>
    </w:docPart>
    <w:docPart>
      <w:docPartPr>
        <w:name w:val="74B3FD5E826F41AEAEF258D5A4D68BB8"/>
        <w:category>
          <w:name w:val="General"/>
          <w:gallery w:val="placeholder"/>
        </w:category>
        <w:types>
          <w:type w:val="bbPlcHdr"/>
        </w:types>
        <w:behaviors>
          <w:behavior w:val="content"/>
        </w:behaviors>
        <w:guid w:val="{7181CE46-06EA-4375-BB75-061B2721A805}"/>
      </w:docPartPr>
      <w:docPartBody>
        <w:p w:rsidR="00B70657" w:rsidRDefault="00B70657" w:rsidP="00B70657">
          <w:pPr>
            <w:pStyle w:val="74B3FD5E826F41AEAEF258D5A4D68BB8"/>
          </w:pPr>
          <w:r w:rsidRPr="00D90044">
            <w:rPr>
              <w:rStyle w:val="PlaceholderText"/>
            </w:rPr>
            <w:t>Choose an item.</w:t>
          </w:r>
        </w:p>
      </w:docPartBody>
    </w:docPart>
    <w:docPart>
      <w:docPartPr>
        <w:name w:val="6397AD33756A4C0E8BD3A7D441F0D1C4"/>
        <w:category>
          <w:name w:val="General"/>
          <w:gallery w:val="placeholder"/>
        </w:category>
        <w:types>
          <w:type w:val="bbPlcHdr"/>
        </w:types>
        <w:behaviors>
          <w:behavior w:val="content"/>
        </w:behaviors>
        <w:guid w:val="{2EDA2D0B-42A0-4B37-9A27-215846FFD9D0}"/>
      </w:docPartPr>
      <w:docPartBody>
        <w:p w:rsidR="00B70657" w:rsidRDefault="00B70657" w:rsidP="00B70657">
          <w:pPr>
            <w:pStyle w:val="6397AD33756A4C0E8BD3A7D441F0D1C4"/>
          </w:pPr>
          <w:r w:rsidRPr="00E347E4">
            <w:rPr>
              <w:rStyle w:val="PlaceholderText"/>
            </w:rPr>
            <w:t>Click or tap here to enter text.</w:t>
          </w:r>
        </w:p>
      </w:docPartBody>
    </w:docPart>
    <w:docPart>
      <w:docPartPr>
        <w:name w:val="FD5FE1455E364D94B873B18F0FEF3433"/>
        <w:category>
          <w:name w:val="General"/>
          <w:gallery w:val="placeholder"/>
        </w:category>
        <w:types>
          <w:type w:val="bbPlcHdr"/>
        </w:types>
        <w:behaviors>
          <w:behavior w:val="content"/>
        </w:behaviors>
        <w:guid w:val="{9E5B0907-36F8-4D08-AAAB-589C5E455729}"/>
      </w:docPartPr>
      <w:docPartBody>
        <w:p w:rsidR="00B70657" w:rsidRDefault="00B70657" w:rsidP="00B70657">
          <w:pPr>
            <w:pStyle w:val="FD5FE1455E364D94B873B18F0FEF3433"/>
          </w:pPr>
          <w:r w:rsidRPr="00BC6837">
            <w:rPr>
              <w:rStyle w:val="PlaceholderText"/>
            </w:rPr>
            <w:t>Click or tap here to enter text.</w:t>
          </w:r>
        </w:p>
      </w:docPartBody>
    </w:docPart>
    <w:docPart>
      <w:docPartPr>
        <w:name w:val="E6878E57BC37464A805301085E9B9B37"/>
        <w:category>
          <w:name w:val="General"/>
          <w:gallery w:val="placeholder"/>
        </w:category>
        <w:types>
          <w:type w:val="bbPlcHdr"/>
        </w:types>
        <w:behaviors>
          <w:behavior w:val="content"/>
        </w:behaviors>
        <w:guid w:val="{61726F77-E375-4202-AA3D-74AD10FF218D}"/>
      </w:docPartPr>
      <w:docPartBody>
        <w:p w:rsidR="00B70657" w:rsidRDefault="00B70657" w:rsidP="00B70657">
          <w:pPr>
            <w:pStyle w:val="E6878E57BC37464A805301085E9B9B37"/>
          </w:pPr>
          <w:r w:rsidRPr="00D90044">
            <w:rPr>
              <w:rStyle w:val="PlaceholderText"/>
            </w:rPr>
            <w:t>Choose an item.</w:t>
          </w:r>
        </w:p>
      </w:docPartBody>
    </w:docPart>
    <w:docPart>
      <w:docPartPr>
        <w:name w:val="E98A17900BAE420CB90CED46120F680F"/>
        <w:category>
          <w:name w:val="General"/>
          <w:gallery w:val="placeholder"/>
        </w:category>
        <w:types>
          <w:type w:val="bbPlcHdr"/>
        </w:types>
        <w:behaviors>
          <w:behavior w:val="content"/>
        </w:behaviors>
        <w:guid w:val="{803462E7-0DCC-4896-A6E2-139BE329CE2C}"/>
      </w:docPartPr>
      <w:docPartBody>
        <w:p w:rsidR="00B70657" w:rsidRDefault="00B70657" w:rsidP="00B70657">
          <w:pPr>
            <w:pStyle w:val="E98A17900BAE420CB90CED46120F680F"/>
          </w:pPr>
          <w:r w:rsidRPr="00E347E4">
            <w:rPr>
              <w:rStyle w:val="PlaceholderText"/>
            </w:rPr>
            <w:t>Click or tap here to enter text.</w:t>
          </w:r>
        </w:p>
      </w:docPartBody>
    </w:docPart>
    <w:docPart>
      <w:docPartPr>
        <w:name w:val="6093A50635C94BBD8F0BFDD30402DBFB"/>
        <w:category>
          <w:name w:val="General"/>
          <w:gallery w:val="placeholder"/>
        </w:category>
        <w:types>
          <w:type w:val="bbPlcHdr"/>
        </w:types>
        <w:behaviors>
          <w:behavior w:val="content"/>
        </w:behaviors>
        <w:guid w:val="{BFC2AF58-E1A2-47B2-B42E-679002DA2DB2}"/>
      </w:docPartPr>
      <w:docPartBody>
        <w:p w:rsidR="00B70657" w:rsidRDefault="00B70657" w:rsidP="00B70657">
          <w:pPr>
            <w:pStyle w:val="6093A50635C94BBD8F0BFDD30402DBFB"/>
          </w:pPr>
          <w:r w:rsidRPr="00BC6837">
            <w:rPr>
              <w:rStyle w:val="PlaceholderText"/>
            </w:rPr>
            <w:t>Click or tap here to enter text.</w:t>
          </w:r>
        </w:p>
      </w:docPartBody>
    </w:docPart>
    <w:docPart>
      <w:docPartPr>
        <w:name w:val="326F1F893BAB4F4186ACA9D6EA37C938"/>
        <w:category>
          <w:name w:val="General"/>
          <w:gallery w:val="placeholder"/>
        </w:category>
        <w:types>
          <w:type w:val="bbPlcHdr"/>
        </w:types>
        <w:behaviors>
          <w:behavior w:val="content"/>
        </w:behaviors>
        <w:guid w:val="{BD041835-36DE-4FDB-A2A6-1CB0B57B2CE9}"/>
      </w:docPartPr>
      <w:docPartBody>
        <w:p w:rsidR="00B70657" w:rsidRDefault="00B70657" w:rsidP="00B70657">
          <w:pPr>
            <w:pStyle w:val="326F1F893BAB4F4186ACA9D6EA37C938"/>
          </w:pPr>
          <w:r w:rsidRPr="00D90044">
            <w:rPr>
              <w:rStyle w:val="PlaceholderText"/>
            </w:rPr>
            <w:t>Choose an item.</w:t>
          </w:r>
        </w:p>
      </w:docPartBody>
    </w:docPart>
    <w:docPart>
      <w:docPartPr>
        <w:name w:val="588AF1BCD8A64518ABDA341C09E354ED"/>
        <w:category>
          <w:name w:val="General"/>
          <w:gallery w:val="placeholder"/>
        </w:category>
        <w:types>
          <w:type w:val="bbPlcHdr"/>
        </w:types>
        <w:behaviors>
          <w:behavior w:val="content"/>
        </w:behaviors>
        <w:guid w:val="{7BE23385-5B37-4FEA-AE6C-3E33F1305A6D}"/>
      </w:docPartPr>
      <w:docPartBody>
        <w:p w:rsidR="00B70657" w:rsidRDefault="00B70657" w:rsidP="00B70657">
          <w:pPr>
            <w:pStyle w:val="588AF1BCD8A64518ABDA341C09E354ED"/>
          </w:pPr>
          <w:r w:rsidRPr="00E347E4">
            <w:rPr>
              <w:rStyle w:val="PlaceholderText"/>
            </w:rPr>
            <w:t>Click or tap here to enter text.</w:t>
          </w:r>
        </w:p>
      </w:docPartBody>
    </w:docPart>
    <w:docPart>
      <w:docPartPr>
        <w:name w:val="3B8E9D8690F44136A6165DBBBE3C26D1"/>
        <w:category>
          <w:name w:val="General"/>
          <w:gallery w:val="placeholder"/>
        </w:category>
        <w:types>
          <w:type w:val="bbPlcHdr"/>
        </w:types>
        <w:behaviors>
          <w:behavior w:val="content"/>
        </w:behaviors>
        <w:guid w:val="{4B2F11E3-F6F6-4689-AF21-3972CD4A26BE}"/>
      </w:docPartPr>
      <w:docPartBody>
        <w:p w:rsidR="00B70657" w:rsidRDefault="00B70657" w:rsidP="00B70657">
          <w:pPr>
            <w:pStyle w:val="3B8E9D8690F44136A6165DBBBE3C26D1"/>
          </w:pPr>
          <w:r w:rsidRPr="00BC6837">
            <w:rPr>
              <w:rStyle w:val="PlaceholderText"/>
            </w:rPr>
            <w:t>Click or tap here to enter text.</w:t>
          </w:r>
        </w:p>
      </w:docPartBody>
    </w:docPart>
    <w:docPart>
      <w:docPartPr>
        <w:name w:val="6039F23BBD234FBF8E8AD591E9CADC44"/>
        <w:category>
          <w:name w:val="General"/>
          <w:gallery w:val="placeholder"/>
        </w:category>
        <w:types>
          <w:type w:val="bbPlcHdr"/>
        </w:types>
        <w:behaviors>
          <w:behavior w:val="content"/>
        </w:behaviors>
        <w:guid w:val="{6BE3CEA7-BCF0-440E-8EC2-121DFC11F44A}"/>
      </w:docPartPr>
      <w:docPartBody>
        <w:p w:rsidR="00B70657" w:rsidRDefault="00B70657" w:rsidP="00B70657">
          <w:pPr>
            <w:pStyle w:val="6039F23BBD234FBF8E8AD591E9CADC44"/>
          </w:pPr>
          <w:r w:rsidRPr="00D90044">
            <w:rPr>
              <w:rStyle w:val="PlaceholderText"/>
            </w:rPr>
            <w:t>Choose an item.</w:t>
          </w:r>
        </w:p>
      </w:docPartBody>
    </w:docPart>
    <w:docPart>
      <w:docPartPr>
        <w:name w:val="8EA2399EE081428EA138785860504E98"/>
        <w:category>
          <w:name w:val="General"/>
          <w:gallery w:val="placeholder"/>
        </w:category>
        <w:types>
          <w:type w:val="bbPlcHdr"/>
        </w:types>
        <w:behaviors>
          <w:behavior w:val="content"/>
        </w:behaviors>
        <w:guid w:val="{0B924BA9-0695-46BF-9424-F862154312E6}"/>
      </w:docPartPr>
      <w:docPartBody>
        <w:p w:rsidR="00B70657" w:rsidRDefault="00B70657" w:rsidP="00B70657">
          <w:pPr>
            <w:pStyle w:val="8EA2399EE081428EA138785860504E98"/>
          </w:pPr>
          <w:r w:rsidRPr="00E347E4">
            <w:rPr>
              <w:rStyle w:val="PlaceholderText"/>
            </w:rPr>
            <w:t>Click or tap here to enter text.</w:t>
          </w:r>
        </w:p>
      </w:docPartBody>
    </w:docPart>
    <w:docPart>
      <w:docPartPr>
        <w:name w:val="6726F3C3831D40B38C2F89F696636776"/>
        <w:category>
          <w:name w:val="General"/>
          <w:gallery w:val="placeholder"/>
        </w:category>
        <w:types>
          <w:type w:val="bbPlcHdr"/>
        </w:types>
        <w:behaviors>
          <w:behavior w:val="content"/>
        </w:behaviors>
        <w:guid w:val="{357B74C7-958C-4AF2-B910-D11408BADB86}"/>
      </w:docPartPr>
      <w:docPartBody>
        <w:p w:rsidR="00B70657" w:rsidRDefault="00B70657" w:rsidP="00B70657">
          <w:pPr>
            <w:pStyle w:val="6726F3C3831D40B38C2F89F696636776"/>
          </w:pPr>
          <w:r w:rsidRPr="00BC6837">
            <w:rPr>
              <w:rStyle w:val="PlaceholderText"/>
            </w:rPr>
            <w:t>Click or tap here to enter text.</w:t>
          </w:r>
        </w:p>
      </w:docPartBody>
    </w:docPart>
    <w:docPart>
      <w:docPartPr>
        <w:name w:val="CE0055DC3C8E49D5A220C535C7D79B6D"/>
        <w:category>
          <w:name w:val="General"/>
          <w:gallery w:val="placeholder"/>
        </w:category>
        <w:types>
          <w:type w:val="bbPlcHdr"/>
        </w:types>
        <w:behaviors>
          <w:behavior w:val="content"/>
        </w:behaviors>
        <w:guid w:val="{03CD49DF-A7A1-41AD-8BDC-3436956D4D2D}"/>
      </w:docPartPr>
      <w:docPartBody>
        <w:p w:rsidR="00B70657" w:rsidRDefault="00B70657" w:rsidP="00B70657">
          <w:pPr>
            <w:pStyle w:val="CE0055DC3C8E49D5A220C535C7D79B6D"/>
          </w:pPr>
          <w:r w:rsidRPr="00D90044">
            <w:rPr>
              <w:rStyle w:val="PlaceholderText"/>
            </w:rPr>
            <w:t>Choose an item.</w:t>
          </w:r>
        </w:p>
      </w:docPartBody>
    </w:docPart>
    <w:docPart>
      <w:docPartPr>
        <w:name w:val="0853FDCEE8C84F87B22356D11AB76EF6"/>
        <w:category>
          <w:name w:val="General"/>
          <w:gallery w:val="placeholder"/>
        </w:category>
        <w:types>
          <w:type w:val="bbPlcHdr"/>
        </w:types>
        <w:behaviors>
          <w:behavior w:val="content"/>
        </w:behaviors>
        <w:guid w:val="{0FE3E58E-150D-416C-B091-B7B35269E9D9}"/>
      </w:docPartPr>
      <w:docPartBody>
        <w:p w:rsidR="00B70657" w:rsidRDefault="00B70657" w:rsidP="00B70657">
          <w:pPr>
            <w:pStyle w:val="0853FDCEE8C84F87B22356D11AB76EF6"/>
          </w:pPr>
          <w:r w:rsidRPr="00D90044">
            <w:rPr>
              <w:rStyle w:val="PlaceholderText"/>
            </w:rPr>
            <w:t>Choose an item.</w:t>
          </w:r>
        </w:p>
      </w:docPartBody>
    </w:docPart>
    <w:docPart>
      <w:docPartPr>
        <w:name w:val="2F139C9BB21D46B7A77B2B9D580C8220"/>
        <w:category>
          <w:name w:val="General"/>
          <w:gallery w:val="placeholder"/>
        </w:category>
        <w:types>
          <w:type w:val="bbPlcHdr"/>
        </w:types>
        <w:behaviors>
          <w:behavior w:val="content"/>
        </w:behaviors>
        <w:guid w:val="{FF36A3C6-384D-43E5-8614-03522AEACF0C}"/>
      </w:docPartPr>
      <w:docPartBody>
        <w:p w:rsidR="00B70657" w:rsidRDefault="00B70657" w:rsidP="00B70657">
          <w:pPr>
            <w:pStyle w:val="2F139C9BB21D46B7A77B2B9D580C8220"/>
          </w:pPr>
          <w:r w:rsidRPr="00D90044">
            <w:rPr>
              <w:rStyle w:val="PlaceholderText"/>
            </w:rPr>
            <w:t>Click or tap here to enter text.</w:t>
          </w:r>
        </w:p>
      </w:docPartBody>
    </w:docPart>
    <w:docPart>
      <w:docPartPr>
        <w:name w:val="9C232D033E8B41F599BEC3B28CDF77E8"/>
        <w:category>
          <w:name w:val="General"/>
          <w:gallery w:val="placeholder"/>
        </w:category>
        <w:types>
          <w:type w:val="bbPlcHdr"/>
        </w:types>
        <w:behaviors>
          <w:behavior w:val="content"/>
        </w:behaviors>
        <w:guid w:val="{ED78B24C-C62A-4F65-AB4A-D0C47CB0FCF4}"/>
      </w:docPartPr>
      <w:docPartBody>
        <w:p w:rsidR="00B70657" w:rsidRDefault="00B70657" w:rsidP="00B70657">
          <w:pPr>
            <w:pStyle w:val="9C232D033E8B41F599BEC3B28CDF77E8"/>
          </w:pPr>
          <w:r w:rsidRPr="00D90044">
            <w:rPr>
              <w:rStyle w:val="PlaceholderText"/>
            </w:rPr>
            <w:t>Choose an item.</w:t>
          </w:r>
        </w:p>
      </w:docPartBody>
    </w:docPart>
    <w:docPart>
      <w:docPartPr>
        <w:name w:val="F45202A8F800481D8766F39077558235"/>
        <w:category>
          <w:name w:val="General"/>
          <w:gallery w:val="placeholder"/>
        </w:category>
        <w:types>
          <w:type w:val="bbPlcHdr"/>
        </w:types>
        <w:behaviors>
          <w:behavior w:val="content"/>
        </w:behaviors>
        <w:guid w:val="{E59475AF-E028-4F6A-B19B-BCC82D305A35}"/>
      </w:docPartPr>
      <w:docPartBody>
        <w:p w:rsidR="00B70657" w:rsidRDefault="00B70657" w:rsidP="00B70657">
          <w:pPr>
            <w:pStyle w:val="F45202A8F800481D8766F39077558235"/>
          </w:pPr>
          <w:r w:rsidRPr="00D90044">
            <w:rPr>
              <w:rStyle w:val="PlaceholderText"/>
            </w:rPr>
            <w:t>Choose an item.</w:t>
          </w:r>
        </w:p>
      </w:docPartBody>
    </w:docPart>
    <w:docPart>
      <w:docPartPr>
        <w:name w:val="CB3CA5619901486189C382F6AE0E2DF7"/>
        <w:category>
          <w:name w:val="General"/>
          <w:gallery w:val="placeholder"/>
        </w:category>
        <w:types>
          <w:type w:val="bbPlcHdr"/>
        </w:types>
        <w:behaviors>
          <w:behavior w:val="content"/>
        </w:behaviors>
        <w:guid w:val="{B2BA23EC-DB25-4DBF-8E4F-E8AEA1B20412}"/>
      </w:docPartPr>
      <w:docPartBody>
        <w:p w:rsidR="00B70657" w:rsidRDefault="00B70657" w:rsidP="00B70657">
          <w:pPr>
            <w:pStyle w:val="CB3CA5619901486189C382F6AE0E2DF7"/>
          </w:pPr>
          <w:r w:rsidRPr="00D90044">
            <w:rPr>
              <w:rStyle w:val="PlaceholderText"/>
            </w:rPr>
            <w:t>Click or tap here to enter text.</w:t>
          </w:r>
        </w:p>
      </w:docPartBody>
    </w:docPart>
    <w:docPart>
      <w:docPartPr>
        <w:name w:val="53D1A61A7FCD46DAB14B77F4BB83DAEB"/>
        <w:category>
          <w:name w:val="General"/>
          <w:gallery w:val="placeholder"/>
        </w:category>
        <w:types>
          <w:type w:val="bbPlcHdr"/>
        </w:types>
        <w:behaviors>
          <w:behavior w:val="content"/>
        </w:behaviors>
        <w:guid w:val="{409EFA97-94D6-4F3E-A8EF-396F1D11C8FE}"/>
      </w:docPartPr>
      <w:docPartBody>
        <w:p w:rsidR="00B70657" w:rsidRDefault="00B70657" w:rsidP="00B70657">
          <w:pPr>
            <w:pStyle w:val="53D1A61A7FCD46DAB14B77F4BB83DAEB"/>
          </w:pPr>
          <w:r w:rsidRPr="00D90044">
            <w:rPr>
              <w:rStyle w:val="PlaceholderText"/>
            </w:rPr>
            <w:t>Choose an item.</w:t>
          </w:r>
        </w:p>
      </w:docPartBody>
    </w:docPart>
    <w:docPart>
      <w:docPartPr>
        <w:name w:val="CFAAA11CDABF43F5A5F516988D322E9E"/>
        <w:category>
          <w:name w:val="General"/>
          <w:gallery w:val="placeholder"/>
        </w:category>
        <w:types>
          <w:type w:val="bbPlcHdr"/>
        </w:types>
        <w:behaviors>
          <w:behavior w:val="content"/>
        </w:behaviors>
        <w:guid w:val="{6B008A17-76C6-4710-B544-AFECCFB122D0}"/>
      </w:docPartPr>
      <w:docPartBody>
        <w:p w:rsidR="00B70657" w:rsidRDefault="00B70657" w:rsidP="00B70657">
          <w:pPr>
            <w:pStyle w:val="CFAAA11CDABF43F5A5F516988D322E9E"/>
          </w:pPr>
          <w:r w:rsidRPr="00D90044">
            <w:rPr>
              <w:rStyle w:val="PlaceholderText"/>
            </w:rPr>
            <w:t>Choose an item.</w:t>
          </w:r>
        </w:p>
      </w:docPartBody>
    </w:docPart>
    <w:docPart>
      <w:docPartPr>
        <w:name w:val="65BC6F1D732646B99FE7A0516BA55310"/>
        <w:category>
          <w:name w:val="General"/>
          <w:gallery w:val="placeholder"/>
        </w:category>
        <w:types>
          <w:type w:val="bbPlcHdr"/>
        </w:types>
        <w:behaviors>
          <w:behavior w:val="content"/>
        </w:behaviors>
        <w:guid w:val="{2FDFBB7B-390B-4C3F-B1B1-AD990D16D375}"/>
      </w:docPartPr>
      <w:docPartBody>
        <w:p w:rsidR="00B70657" w:rsidRDefault="00B70657" w:rsidP="00B70657">
          <w:pPr>
            <w:pStyle w:val="65BC6F1D732646B99FE7A0516BA55310"/>
          </w:pPr>
          <w:r w:rsidRPr="00D90044">
            <w:rPr>
              <w:rStyle w:val="PlaceholderText"/>
            </w:rPr>
            <w:t>Click or tap here to enter text.</w:t>
          </w:r>
        </w:p>
      </w:docPartBody>
    </w:docPart>
    <w:docPart>
      <w:docPartPr>
        <w:name w:val="17E4E7CD23AF47EDA194DF47D325AFA3"/>
        <w:category>
          <w:name w:val="General"/>
          <w:gallery w:val="placeholder"/>
        </w:category>
        <w:types>
          <w:type w:val="bbPlcHdr"/>
        </w:types>
        <w:behaviors>
          <w:behavior w:val="content"/>
        </w:behaviors>
        <w:guid w:val="{00F5DAA6-C770-4A26-B03F-5E739C3D571D}"/>
      </w:docPartPr>
      <w:docPartBody>
        <w:p w:rsidR="00B70657" w:rsidRDefault="00B70657" w:rsidP="00B70657">
          <w:pPr>
            <w:pStyle w:val="17E4E7CD23AF47EDA194DF47D325AFA3"/>
          </w:pPr>
          <w:r w:rsidRPr="00D90044">
            <w:rPr>
              <w:rStyle w:val="PlaceholderText"/>
            </w:rPr>
            <w:t>Choose an item.</w:t>
          </w:r>
        </w:p>
      </w:docPartBody>
    </w:docPart>
    <w:docPart>
      <w:docPartPr>
        <w:name w:val="380BC29854D047CABE16C368986F23EA"/>
        <w:category>
          <w:name w:val="General"/>
          <w:gallery w:val="placeholder"/>
        </w:category>
        <w:types>
          <w:type w:val="bbPlcHdr"/>
        </w:types>
        <w:behaviors>
          <w:behavior w:val="content"/>
        </w:behaviors>
        <w:guid w:val="{84E8C54E-15C4-4C64-9AB5-A9CEE849C2DE}"/>
      </w:docPartPr>
      <w:docPartBody>
        <w:p w:rsidR="00B70657" w:rsidRDefault="00B70657" w:rsidP="00B70657">
          <w:pPr>
            <w:pStyle w:val="380BC29854D047CABE16C368986F23EA"/>
          </w:pPr>
          <w:r w:rsidRPr="00D90044">
            <w:rPr>
              <w:rStyle w:val="PlaceholderText"/>
            </w:rPr>
            <w:t>Choose an item.</w:t>
          </w:r>
        </w:p>
      </w:docPartBody>
    </w:docPart>
    <w:docPart>
      <w:docPartPr>
        <w:name w:val="2C2AD8889A624A02970444841AE19A28"/>
        <w:category>
          <w:name w:val="General"/>
          <w:gallery w:val="placeholder"/>
        </w:category>
        <w:types>
          <w:type w:val="bbPlcHdr"/>
        </w:types>
        <w:behaviors>
          <w:behavior w:val="content"/>
        </w:behaviors>
        <w:guid w:val="{4A776121-973A-48E5-9270-3EFD31CA58E9}"/>
      </w:docPartPr>
      <w:docPartBody>
        <w:p w:rsidR="00B70657" w:rsidRDefault="00B70657" w:rsidP="00B70657">
          <w:pPr>
            <w:pStyle w:val="2C2AD8889A624A02970444841AE19A28"/>
          </w:pPr>
          <w:r w:rsidRPr="00D90044">
            <w:rPr>
              <w:rStyle w:val="PlaceholderText"/>
            </w:rPr>
            <w:t>Click or tap here to enter text.</w:t>
          </w:r>
        </w:p>
      </w:docPartBody>
    </w:docPart>
    <w:docPart>
      <w:docPartPr>
        <w:name w:val="C4BB39B28F0D41FD897F6149587E3F6F"/>
        <w:category>
          <w:name w:val="General"/>
          <w:gallery w:val="placeholder"/>
        </w:category>
        <w:types>
          <w:type w:val="bbPlcHdr"/>
        </w:types>
        <w:behaviors>
          <w:behavior w:val="content"/>
        </w:behaviors>
        <w:guid w:val="{4F72FACA-80BA-4F90-B32E-941731619A5D}"/>
      </w:docPartPr>
      <w:docPartBody>
        <w:p w:rsidR="00B70657" w:rsidRDefault="00B70657" w:rsidP="00B70657">
          <w:pPr>
            <w:pStyle w:val="C4BB39B28F0D41FD897F6149587E3F6F"/>
          </w:pPr>
          <w:r w:rsidRPr="00D90044">
            <w:rPr>
              <w:rStyle w:val="PlaceholderText"/>
            </w:rPr>
            <w:t>Choose an item.</w:t>
          </w:r>
        </w:p>
      </w:docPartBody>
    </w:docPart>
    <w:docPart>
      <w:docPartPr>
        <w:name w:val="85BEC920F27045A7B19E39CA1EC1E394"/>
        <w:category>
          <w:name w:val="General"/>
          <w:gallery w:val="placeholder"/>
        </w:category>
        <w:types>
          <w:type w:val="bbPlcHdr"/>
        </w:types>
        <w:behaviors>
          <w:behavior w:val="content"/>
        </w:behaviors>
        <w:guid w:val="{1FA5733C-F979-44AA-BC56-75BE072A7D9C}"/>
      </w:docPartPr>
      <w:docPartBody>
        <w:p w:rsidR="00B70657" w:rsidRDefault="00B70657" w:rsidP="00B70657">
          <w:pPr>
            <w:pStyle w:val="85BEC920F27045A7B19E39CA1EC1E394"/>
          </w:pPr>
          <w:r w:rsidRPr="00D90044">
            <w:rPr>
              <w:rStyle w:val="PlaceholderText"/>
            </w:rPr>
            <w:t>Choose an item.</w:t>
          </w:r>
        </w:p>
      </w:docPartBody>
    </w:docPart>
    <w:docPart>
      <w:docPartPr>
        <w:name w:val="5015EF10928E4F7695E59051B012254D"/>
        <w:category>
          <w:name w:val="General"/>
          <w:gallery w:val="placeholder"/>
        </w:category>
        <w:types>
          <w:type w:val="bbPlcHdr"/>
        </w:types>
        <w:behaviors>
          <w:behavior w:val="content"/>
        </w:behaviors>
        <w:guid w:val="{A3D8F2FD-7BED-43D2-82A3-45B89615E954}"/>
      </w:docPartPr>
      <w:docPartBody>
        <w:p w:rsidR="00B70657" w:rsidRDefault="00B70657" w:rsidP="00B70657">
          <w:pPr>
            <w:pStyle w:val="5015EF10928E4F7695E59051B012254D"/>
          </w:pPr>
          <w:r w:rsidRPr="00D90044">
            <w:rPr>
              <w:rStyle w:val="PlaceholderText"/>
            </w:rPr>
            <w:t>Click or tap here to enter text.</w:t>
          </w:r>
        </w:p>
      </w:docPartBody>
    </w:docPart>
    <w:docPart>
      <w:docPartPr>
        <w:name w:val="57ED632AEBA54F238814BAEACD1A4391"/>
        <w:category>
          <w:name w:val="General"/>
          <w:gallery w:val="placeholder"/>
        </w:category>
        <w:types>
          <w:type w:val="bbPlcHdr"/>
        </w:types>
        <w:behaviors>
          <w:behavior w:val="content"/>
        </w:behaviors>
        <w:guid w:val="{425A6B96-C713-4A1E-AF5B-FF35B9047A07}"/>
      </w:docPartPr>
      <w:docPartBody>
        <w:p w:rsidR="00B70657" w:rsidRDefault="00B70657" w:rsidP="00B70657">
          <w:pPr>
            <w:pStyle w:val="57ED632AEBA54F238814BAEACD1A4391"/>
          </w:pPr>
          <w:r w:rsidRPr="00D90044">
            <w:rPr>
              <w:rStyle w:val="PlaceholderText"/>
            </w:rPr>
            <w:t>Choose an item.</w:t>
          </w:r>
        </w:p>
      </w:docPartBody>
    </w:docPart>
    <w:docPart>
      <w:docPartPr>
        <w:name w:val="272179799B2B482AA44BBBF09F51D48F"/>
        <w:category>
          <w:name w:val="General"/>
          <w:gallery w:val="placeholder"/>
        </w:category>
        <w:types>
          <w:type w:val="bbPlcHdr"/>
        </w:types>
        <w:behaviors>
          <w:behavior w:val="content"/>
        </w:behaviors>
        <w:guid w:val="{421927B2-2ED7-45CB-BA58-652371439F98}"/>
      </w:docPartPr>
      <w:docPartBody>
        <w:p w:rsidR="00B70657" w:rsidRDefault="00B70657" w:rsidP="00B70657">
          <w:pPr>
            <w:pStyle w:val="272179799B2B482AA44BBBF09F51D48F"/>
          </w:pPr>
          <w:r w:rsidRPr="00D90044">
            <w:rPr>
              <w:rStyle w:val="PlaceholderText"/>
            </w:rPr>
            <w:t>Choose an item.</w:t>
          </w:r>
        </w:p>
      </w:docPartBody>
    </w:docPart>
    <w:docPart>
      <w:docPartPr>
        <w:name w:val="5EFC773BA3BC4BD2AA31D788A182CACD"/>
        <w:category>
          <w:name w:val="General"/>
          <w:gallery w:val="placeholder"/>
        </w:category>
        <w:types>
          <w:type w:val="bbPlcHdr"/>
        </w:types>
        <w:behaviors>
          <w:behavior w:val="content"/>
        </w:behaviors>
        <w:guid w:val="{39FD3284-0DB3-4BDD-852D-B7F6B8A235A9}"/>
      </w:docPartPr>
      <w:docPartBody>
        <w:p w:rsidR="00B70657" w:rsidRDefault="00B70657" w:rsidP="00B70657">
          <w:pPr>
            <w:pStyle w:val="5EFC773BA3BC4BD2AA31D788A182CACD"/>
          </w:pPr>
          <w:r w:rsidRPr="00D90044">
            <w:rPr>
              <w:rStyle w:val="PlaceholderText"/>
            </w:rPr>
            <w:t>Click or tap here to enter text.</w:t>
          </w:r>
        </w:p>
      </w:docPartBody>
    </w:docPart>
    <w:docPart>
      <w:docPartPr>
        <w:name w:val="23E2A1AFBAA64DE6BC7A3E4C72FDA577"/>
        <w:category>
          <w:name w:val="General"/>
          <w:gallery w:val="placeholder"/>
        </w:category>
        <w:types>
          <w:type w:val="bbPlcHdr"/>
        </w:types>
        <w:behaviors>
          <w:behavior w:val="content"/>
        </w:behaviors>
        <w:guid w:val="{399485BE-A77C-4380-A0AC-7D845093FDD5}"/>
      </w:docPartPr>
      <w:docPartBody>
        <w:p w:rsidR="00B70657" w:rsidRDefault="00B70657" w:rsidP="00B70657">
          <w:pPr>
            <w:pStyle w:val="23E2A1AFBAA64DE6BC7A3E4C72FDA577"/>
          </w:pPr>
          <w:r w:rsidRPr="00D90044">
            <w:rPr>
              <w:rStyle w:val="PlaceholderText"/>
            </w:rPr>
            <w:t>Choose an item.</w:t>
          </w:r>
        </w:p>
      </w:docPartBody>
    </w:docPart>
    <w:docPart>
      <w:docPartPr>
        <w:name w:val="CDC14DAFE47F423D8EF0C4B2ACCA1A66"/>
        <w:category>
          <w:name w:val="General"/>
          <w:gallery w:val="placeholder"/>
        </w:category>
        <w:types>
          <w:type w:val="bbPlcHdr"/>
        </w:types>
        <w:behaviors>
          <w:behavior w:val="content"/>
        </w:behaviors>
        <w:guid w:val="{477BFFA9-76A3-4991-9C3A-4F42AC3AEA91}"/>
      </w:docPartPr>
      <w:docPartBody>
        <w:p w:rsidR="00B70657" w:rsidRDefault="00B70657" w:rsidP="00B70657">
          <w:pPr>
            <w:pStyle w:val="CDC14DAFE47F423D8EF0C4B2ACCA1A66"/>
          </w:pPr>
          <w:r w:rsidRPr="00D90044">
            <w:rPr>
              <w:rStyle w:val="PlaceholderText"/>
            </w:rPr>
            <w:t>Choose an item.</w:t>
          </w:r>
        </w:p>
      </w:docPartBody>
    </w:docPart>
    <w:docPart>
      <w:docPartPr>
        <w:name w:val="8062CF39BD404E7FB88B1D8D8346A91A"/>
        <w:category>
          <w:name w:val="General"/>
          <w:gallery w:val="placeholder"/>
        </w:category>
        <w:types>
          <w:type w:val="bbPlcHdr"/>
        </w:types>
        <w:behaviors>
          <w:behavior w:val="content"/>
        </w:behaviors>
        <w:guid w:val="{D0E6EA06-DD44-4EDF-9B23-73949C0CC7E6}"/>
      </w:docPartPr>
      <w:docPartBody>
        <w:p w:rsidR="00B70657" w:rsidRDefault="00B70657" w:rsidP="00B70657">
          <w:pPr>
            <w:pStyle w:val="8062CF39BD404E7FB88B1D8D8346A91A"/>
          </w:pPr>
          <w:r w:rsidRPr="00D90044">
            <w:rPr>
              <w:rStyle w:val="PlaceholderText"/>
            </w:rPr>
            <w:t>Click or tap here to enter text.</w:t>
          </w:r>
        </w:p>
      </w:docPartBody>
    </w:docPart>
    <w:docPart>
      <w:docPartPr>
        <w:name w:val="D67FF67D318B4A4BB194933D701B84D2"/>
        <w:category>
          <w:name w:val="General"/>
          <w:gallery w:val="placeholder"/>
        </w:category>
        <w:types>
          <w:type w:val="bbPlcHdr"/>
        </w:types>
        <w:behaviors>
          <w:behavior w:val="content"/>
        </w:behaviors>
        <w:guid w:val="{2058A026-BA99-420E-A239-72FBC1FD8039}"/>
      </w:docPartPr>
      <w:docPartBody>
        <w:p w:rsidR="00B70657" w:rsidRDefault="00B70657" w:rsidP="00B70657">
          <w:pPr>
            <w:pStyle w:val="D67FF67D318B4A4BB194933D701B84D2"/>
          </w:pPr>
          <w:r w:rsidRPr="00D90044">
            <w:rPr>
              <w:rStyle w:val="PlaceholderText"/>
            </w:rPr>
            <w:t>Choose an item.</w:t>
          </w:r>
        </w:p>
      </w:docPartBody>
    </w:docPart>
    <w:docPart>
      <w:docPartPr>
        <w:name w:val="41DDADF2639A412CAA86C3932A879E35"/>
        <w:category>
          <w:name w:val="General"/>
          <w:gallery w:val="placeholder"/>
        </w:category>
        <w:types>
          <w:type w:val="bbPlcHdr"/>
        </w:types>
        <w:behaviors>
          <w:behavior w:val="content"/>
        </w:behaviors>
        <w:guid w:val="{9BBE0245-037A-418F-B4F6-47992D955B5A}"/>
      </w:docPartPr>
      <w:docPartBody>
        <w:p w:rsidR="00B70657" w:rsidRDefault="00B70657" w:rsidP="00B70657">
          <w:pPr>
            <w:pStyle w:val="41DDADF2639A412CAA86C3932A879E35"/>
          </w:pPr>
          <w:r w:rsidRPr="00D90044">
            <w:rPr>
              <w:rStyle w:val="PlaceholderText"/>
            </w:rPr>
            <w:t>Choose an item.</w:t>
          </w:r>
        </w:p>
      </w:docPartBody>
    </w:docPart>
    <w:docPart>
      <w:docPartPr>
        <w:name w:val="E616EBE21E1A41519662DEA6E0A4F788"/>
        <w:category>
          <w:name w:val="General"/>
          <w:gallery w:val="placeholder"/>
        </w:category>
        <w:types>
          <w:type w:val="bbPlcHdr"/>
        </w:types>
        <w:behaviors>
          <w:behavior w:val="content"/>
        </w:behaviors>
        <w:guid w:val="{2184ADDA-72C4-4E14-89F7-3F00DC079E32}"/>
      </w:docPartPr>
      <w:docPartBody>
        <w:p w:rsidR="00B70657" w:rsidRDefault="00B70657" w:rsidP="00B70657">
          <w:pPr>
            <w:pStyle w:val="E616EBE21E1A41519662DEA6E0A4F788"/>
          </w:pPr>
          <w:r w:rsidRPr="00D90044">
            <w:rPr>
              <w:rStyle w:val="PlaceholderText"/>
            </w:rPr>
            <w:t>Click or tap here to enter text.</w:t>
          </w:r>
        </w:p>
      </w:docPartBody>
    </w:docPart>
    <w:docPart>
      <w:docPartPr>
        <w:name w:val="E38C01A34E264E668E62254404267DED"/>
        <w:category>
          <w:name w:val="General"/>
          <w:gallery w:val="placeholder"/>
        </w:category>
        <w:types>
          <w:type w:val="bbPlcHdr"/>
        </w:types>
        <w:behaviors>
          <w:behavior w:val="content"/>
        </w:behaviors>
        <w:guid w:val="{A440F57B-2824-4249-9E31-BF140FD50BB8}"/>
      </w:docPartPr>
      <w:docPartBody>
        <w:p w:rsidR="00B70657" w:rsidRDefault="00B70657" w:rsidP="00B70657">
          <w:pPr>
            <w:pStyle w:val="E38C01A34E264E668E62254404267DED"/>
          </w:pPr>
          <w:r w:rsidRPr="00D90044">
            <w:rPr>
              <w:rStyle w:val="PlaceholderText"/>
            </w:rPr>
            <w:t>Choose an item.</w:t>
          </w:r>
        </w:p>
      </w:docPartBody>
    </w:docPart>
    <w:docPart>
      <w:docPartPr>
        <w:name w:val="F51F18225EE045D29FD1934E6855B00A"/>
        <w:category>
          <w:name w:val="General"/>
          <w:gallery w:val="placeholder"/>
        </w:category>
        <w:types>
          <w:type w:val="bbPlcHdr"/>
        </w:types>
        <w:behaviors>
          <w:behavior w:val="content"/>
        </w:behaviors>
        <w:guid w:val="{0EE73C00-A686-4F18-B399-DFF089539F2A}"/>
      </w:docPartPr>
      <w:docPartBody>
        <w:p w:rsidR="00B70657" w:rsidRDefault="00B70657" w:rsidP="00B70657">
          <w:pPr>
            <w:pStyle w:val="F51F18225EE045D29FD1934E6855B00A"/>
          </w:pPr>
          <w:r w:rsidRPr="00D90044">
            <w:rPr>
              <w:rStyle w:val="PlaceholderText"/>
            </w:rPr>
            <w:t>Choose an item.</w:t>
          </w:r>
        </w:p>
      </w:docPartBody>
    </w:docPart>
    <w:docPart>
      <w:docPartPr>
        <w:name w:val="8EC0019D40F9424CAB81B2CE95D95841"/>
        <w:category>
          <w:name w:val="General"/>
          <w:gallery w:val="placeholder"/>
        </w:category>
        <w:types>
          <w:type w:val="bbPlcHdr"/>
        </w:types>
        <w:behaviors>
          <w:behavior w:val="content"/>
        </w:behaviors>
        <w:guid w:val="{023EA889-652A-4B2B-9FD8-A7C1746C4355}"/>
      </w:docPartPr>
      <w:docPartBody>
        <w:p w:rsidR="00B70657" w:rsidRDefault="00B70657" w:rsidP="00B70657">
          <w:pPr>
            <w:pStyle w:val="8EC0019D40F9424CAB81B2CE95D95841"/>
          </w:pPr>
          <w:r w:rsidRPr="00D90044">
            <w:rPr>
              <w:rStyle w:val="PlaceholderText"/>
            </w:rPr>
            <w:t>Click or tap here to enter text.</w:t>
          </w:r>
        </w:p>
      </w:docPartBody>
    </w:docPart>
    <w:docPart>
      <w:docPartPr>
        <w:name w:val="140F0C3105EF4499AEA190F1A65D80FB"/>
        <w:category>
          <w:name w:val="General"/>
          <w:gallery w:val="placeholder"/>
        </w:category>
        <w:types>
          <w:type w:val="bbPlcHdr"/>
        </w:types>
        <w:behaviors>
          <w:behavior w:val="content"/>
        </w:behaviors>
        <w:guid w:val="{E37915D3-790B-41AA-9669-358C8B7E2CF7}"/>
      </w:docPartPr>
      <w:docPartBody>
        <w:p w:rsidR="00B70657" w:rsidRDefault="00B70657" w:rsidP="00B70657">
          <w:pPr>
            <w:pStyle w:val="140F0C3105EF4499AEA190F1A65D80FB"/>
          </w:pPr>
          <w:r w:rsidRPr="00D90044">
            <w:rPr>
              <w:rStyle w:val="PlaceholderText"/>
            </w:rPr>
            <w:t>Choose an item.</w:t>
          </w:r>
        </w:p>
      </w:docPartBody>
    </w:docPart>
    <w:docPart>
      <w:docPartPr>
        <w:name w:val="D53823D89A5742BE88592E71210617FD"/>
        <w:category>
          <w:name w:val="General"/>
          <w:gallery w:val="placeholder"/>
        </w:category>
        <w:types>
          <w:type w:val="bbPlcHdr"/>
        </w:types>
        <w:behaviors>
          <w:behavior w:val="content"/>
        </w:behaviors>
        <w:guid w:val="{4FEFB224-C5E9-4E07-B881-3E6FD31742CA}"/>
      </w:docPartPr>
      <w:docPartBody>
        <w:p w:rsidR="00B70657" w:rsidRDefault="00B70657" w:rsidP="00B70657">
          <w:pPr>
            <w:pStyle w:val="D53823D89A5742BE88592E71210617FD"/>
          </w:pPr>
          <w:r w:rsidRPr="00D90044">
            <w:rPr>
              <w:rStyle w:val="PlaceholderText"/>
            </w:rPr>
            <w:t>Choose an item.</w:t>
          </w:r>
        </w:p>
      </w:docPartBody>
    </w:docPart>
    <w:docPart>
      <w:docPartPr>
        <w:name w:val="584457793D7F4E019ECC61F4CAF49BBE"/>
        <w:category>
          <w:name w:val="General"/>
          <w:gallery w:val="placeholder"/>
        </w:category>
        <w:types>
          <w:type w:val="bbPlcHdr"/>
        </w:types>
        <w:behaviors>
          <w:behavior w:val="content"/>
        </w:behaviors>
        <w:guid w:val="{5FC3927A-B5C1-4004-9B0E-1861EC51C151}"/>
      </w:docPartPr>
      <w:docPartBody>
        <w:p w:rsidR="00B70657" w:rsidRDefault="00B70657" w:rsidP="00B70657">
          <w:pPr>
            <w:pStyle w:val="584457793D7F4E019ECC61F4CAF49BBE"/>
          </w:pPr>
          <w:r w:rsidRPr="00D90044">
            <w:rPr>
              <w:rStyle w:val="PlaceholderText"/>
            </w:rPr>
            <w:t>Click or tap here to enter text.</w:t>
          </w:r>
        </w:p>
      </w:docPartBody>
    </w:docPart>
    <w:docPart>
      <w:docPartPr>
        <w:name w:val="FDBBCC55526C40AFA5D524E7E398C34C"/>
        <w:category>
          <w:name w:val="General"/>
          <w:gallery w:val="placeholder"/>
        </w:category>
        <w:types>
          <w:type w:val="bbPlcHdr"/>
        </w:types>
        <w:behaviors>
          <w:behavior w:val="content"/>
        </w:behaviors>
        <w:guid w:val="{9191E61C-E201-4482-8DC1-AD0C84C35ECB}"/>
      </w:docPartPr>
      <w:docPartBody>
        <w:p w:rsidR="00B70657" w:rsidRDefault="00B70657" w:rsidP="00B70657">
          <w:pPr>
            <w:pStyle w:val="FDBBCC55526C40AFA5D524E7E398C34C"/>
          </w:pPr>
          <w:r w:rsidRPr="00D90044">
            <w:rPr>
              <w:rStyle w:val="PlaceholderText"/>
            </w:rPr>
            <w:t>Choose an item.</w:t>
          </w:r>
        </w:p>
      </w:docPartBody>
    </w:docPart>
    <w:docPart>
      <w:docPartPr>
        <w:name w:val="DDDA249748B744BEA31372273F4FEE82"/>
        <w:category>
          <w:name w:val="General"/>
          <w:gallery w:val="placeholder"/>
        </w:category>
        <w:types>
          <w:type w:val="bbPlcHdr"/>
        </w:types>
        <w:behaviors>
          <w:behavior w:val="content"/>
        </w:behaviors>
        <w:guid w:val="{E36C9478-79DA-4AD4-B0DC-C11183A86150}"/>
      </w:docPartPr>
      <w:docPartBody>
        <w:p w:rsidR="00B70657" w:rsidRDefault="00B70657" w:rsidP="00B70657">
          <w:pPr>
            <w:pStyle w:val="DDDA249748B744BEA31372273F4FEE82"/>
          </w:pPr>
          <w:r w:rsidRPr="00D90044">
            <w:rPr>
              <w:rStyle w:val="PlaceholderText"/>
            </w:rPr>
            <w:t>Choose an item.</w:t>
          </w:r>
        </w:p>
      </w:docPartBody>
    </w:docPart>
    <w:docPart>
      <w:docPartPr>
        <w:name w:val="DB905449B30549DAB4756DAAA0466284"/>
        <w:category>
          <w:name w:val="General"/>
          <w:gallery w:val="placeholder"/>
        </w:category>
        <w:types>
          <w:type w:val="bbPlcHdr"/>
        </w:types>
        <w:behaviors>
          <w:behavior w:val="content"/>
        </w:behaviors>
        <w:guid w:val="{10DB52DE-5289-4B5A-A48B-F7015D8104B4}"/>
      </w:docPartPr>
      <w:docPartBody>
        <w:p w:rsidR="00B70657" w:rsidRDefault="00B70657" w:rsidP="00B70657">
          <w:pPr>
            <w:pStyle w:val="DB905449B30549DAB4756DAAA0466284"/>
          </w:pPr>
          <w:r w:rsidRPr="00D90044">
            <w:rPr>
              <w:rStyle w:val="PlaceholderText"/>
            </w:rPr>
            <w:t>Click or tap here to enter text.</w:t>
          </w:r>
        </w:p>
      </w:docPartBody>
    </w:docPart>
    <w:docPart>
      <w:docPartPr>
        <w:name w:val="C2B858FD5469444A89E4A0395B4ECA24"/>
        <w:category>
          <w:name w:val="General"/>
          <w:gallery w:val="placeholder"/>
        </w:category>
        <w:types>
          <w:type w:val="bbPlcHdr"/>
        </w:types>
        <w:behaviors>
          <w:behavior w:val="content"/>
        </w:behaviors>
        <w:guid w:val="{F5FC051A-7F19-485F-B181-A739DDC6B93F}"/>
      </w:docPartPr>
      <w:docPartBody>
        <w:p w:rsidR="00B70657" w:rsidRDefault="00B70657" w:rsidP="00B70657">
          <w:pPr>
            <w:pStyle w:val="C2B858FD5469444A89E4A0395B4ECA24"/>
          </w:pPr>
          <w:r w:rsidRPr="00D90044">
            <w:rPr>
              <w:rStyle w:val="PlaceholderText"/>
            </w:rPr>
            <w:t>Choose an item.</w:t>
          </w:r>
        </w:p>
      </w:docPartBody>
    </w:docPart>
    <w:docPart>
      <w:docPartPr>
        <w:name w:val="5806C4544C154F6781D9E7AAC8DEE192"/>
        <w:category>
          <w:name w:val="General"/>
          <w:gallery w:val="placeholder"/>
        </w:category>
        <w:types>
          <w:type w:val="bbPlcHdr"/>
        </w:types>
        <w:behaviors>
          <w:behavior w:val="content"/>
        </w:behaviors>
        <w:guid w:val="{1CE069FF-AAFF-4684-A0BF-128A9DAF21D4}"/>
      </w:docPartPr>
      <w:docPartBody>
        <w:p w:rsidR="00B70657" w:rsidRDefault="00B70657" w:rsidP="00B70657">
          <w:pPr>
            <w:pStyle w:val="5806C4544C154F6781D9E7AAC8DEE192"/>
          </w:pPr>
          <w:r w:rsidRPr="00D90044">
            <w:rPr>
              <w:rStyle w:val="PlaceholderText"/>
            </w:rPr>
            <w:t>Choose an item.</w:t>
          </w:r>
        </w:p>
      </w:docPartBody>
    </w:docPart>
    <w:docPart>
      <w:docPartPr>
        <w:name w:val="0D02656FA4DA4BBB90105ABBAD1BD7F8"/>
        <w:category>
          <w:name w:val="General"/>
          <w:gallery w:val="placeholder"/>
        </w:category>
        <w:types>
          <w:type w:val="bbPlcHdr"/>
        </w:types>
        <w:behaviors>
          <w:behavior w:val="content"/>
        </w:behaviors>
        <w:guid w:val="{72FE6247-6D83-4149-A071-FC36121E852C}"/>
      </w:docPartPr>
      <w:docPartBody>
        <w:p w:rsidR="00B70657" w:rsidRDefault="00B70657" w:rsidP="00B70657">
          <w:pPr>
            <w:pStyle w:val="0D02656FA4DA4BBB90105ABBAD1BD7F8"/>
          </w:pPr>
          <w:r w:rsidRPr="00D90044">
            <w:rPr>
              <w:rStyle w:val="PlaceholderText"/>
            </w:rPr>
            <w:t>Click or tap here to enter text.</w:t>
          </w:r>
        </w:p>
      </w:docPartBody>
    </w:docPart>
    <w:docPart>
      <w:docPartPr>
        <w:name w:val="F631CACE7413408CA2E83BA990359203"/>
        <w:category>
          <w:name w:val="General"/>
          <w:gallery w:val="placeholder"/>
        </w:category>
        <w:types>
          <w:type w:val="bbPlcHdr"/>
        </w:types>
        <w:behaviors>
          <w:behavior w:val="content"/>
        </w:behaviors>
        <w:guid w:val="{020B9EB9-A08E-49EC-9432-7D91AF1EFE4E}"/>
      </w:docPartPr>
      <w:docPartBody>
        <w:p w:rsidR="00B70657" w:rsidRDefault="00B70657" w:rsidP="00B70657">
          <w:pPr>
            <w:pStyle w:val="F631CACE7413408CA2E83BA990359203"/>
          </w:pPr>
          <w:r w:rsidRPr="00D90044">
            <w:rPr>
              <w:rStyle w:val="PlaceholderText"/>
            </w:rPr>
            <w:t>Choose an item.</w:t>
          </w:r>
        </w:p>
      </w:docPartBody>
    </w:docPart>
    <w:docPart>
      <w:docPartPr>
        <w:name w:val="D92DC9826ED6429488C98CB3852C041B"/>
        <w:category>
          <w:name w:val="General"/>
          <w:gallery w:val="placeholder"/>
        </w:category>
        <w:types>
          <w:type w:val="bbPlcHdr"/>
        </w:types>
        <w:behaviors>
          <w:behavior w:val="content"/>
        </w:behaviors>
        <w:guid w:val="{A1C889B1-5101-4044-96AB-DCFD723E437E}"/>
      </w:docPartPr>
      <w:docPartBody>
        <w:p w:rsidR="00B70657" w:rsidRDefault="00B70657" w:rsidP="00B70657">
          <w:pPr>
            <w:pStyle w:val="D92DC9826ED6429488C98CB3852C041B"/>
          </w:pPr>
          <w:r w:rsidRPr="00D90044">
            <w:rPr>
              <w:rStyle w:val="PlaceholderText"/>
            </w:rPr>
            <w:t>Choose an item.</w:t>
          </w:r>
        </w:p>
      </w:docPartBody>
    </w:docPart>
    <w:docPart>
      <w:docPartPr>
        <w:name w:val="EC4878EF1FD646E6A168BA288FBD7DC6"/>
        <w:category>
          <w:name w:val="General"/>
          <w:gallery w:val="placeholder"/>
        </w:category>
        <w:types>
          <w:type w:val="bbPlcHdr"/>
        </w:types>
        <w:behaviors>
          <w:behavior w:val="content"/>
        </w:behaviors>
        <w:guid w:val="{D377BFF1-26C6-40F5-B43A-EFD77CBBADDC}"/>
      </w:docPartPr>
      <w:docPartBody>
        <w:p w:rsidR="00B70657" w:rsidRDefault="00B70657" w:rsidP="00B70657">
          <w:pPr>
            <w:pStyle w:val="EC4878EF1FD646E6A168BA288FBD7DC6"/>
          </w:pPr>
          <w:r w:rsidRPr="00D90044">
            <w:rPr>
              <w:rStyle w:val="PlaceholderText"/>
            </w:rPr>
            <w:t>Click or tap here to enter text.</w:t>
          </w:r>
        </w:p>
      </w:docPartBody>
    </w:docPart>
    <w:docPart>
      <w:docPartPr>
        <w:name w:val="D8C9A1E311464F858CA4E3D47661F09C"/>
        <w:category>
          <w:name w:val="General"/>
          <w:gallery w:val="placeholder"/>
        </w:category>
        <w:types>
          <w:type w:val="bbPlcHdr"/>
        </w:types>
        <w:behaviors>
          <w:behavior w:val="content"/>
        </w:behaviors>
        <w:guid w:val="{F837914F-83B2-401B-938B-D05E81187D82}"/>
      </w:docPartPr>
      <w:docPartBody>
        <w:p w:rsidR="00B70657" w:rsidRDefault="00B70657" w:rsidP="00B70657">
          <w:pPr>
            <w:pStyle w:val="D8C9A1E311464F858CA4E3D47661F09C"/>
          </w:pPr>
          <w:r w:rsidRPr="00D90044">
            <w:rPr>
              <w:rStyle w:val="PlaceholderText"/>
            </w:rPr>
            <w:t>Choose an item.</w:t>
          </w:r>
        </w:p>
      </w:docPartBody>
    </w:docPart>
    <w:docPart>
      <w:docPartPr>
        <w:name w:val="14C04A79A603493280B87F847FFC4832"/>
        <w:category>
          <w:name w:val="General"/>
          <w:gallery w:val="placeholder"/>
        </w:category>
        <w:types>
          <w:type w:val="bbPlcHdr"/>
        </w:types>
        <w:behaviors>
          <w:behavior w:val="content"/>
        </w:behaviors>
        <w:guid w:val="{37652A54-770B-4067-B80A-636F5BD39144}"/>
      </w:docPartPr>
      <w:docPartBody>
        <w:p w:rsidR="00B70657" w:rsidRDefault="00B70657" w:rsidP="00B70657">
          <w:pPr>
            <w:pStyle w:val="14C04A79A603493280B87F847FFC4832"/>
          </w:pPr>
          <w:r w:rsidRPr="00D90044">
            <w:rPr>
              <w:rStyle w:val="PlaceholderText"/>
            </w:rPr>
            <w:t>Choose an item.</w:t>
          </w:r>
        </w:p>
      </w:docPartBody>
    </w:docPart>
    <w:docPart>
      <w:docPartPr>
        <w:name w:val="104957E04B8341CEA45C13BCF53E5E80"/>
        <w:category>
          <w:name w:val="General"/>
          <w:gallery w:val="placeholder"/>
        </w:category>
        <w:types>
          <w:type w:val="bbPlcHdr"/>
        </w:types>
        <w:behaviors>
          <w:behavior w:val="content"/>
        </w:behaviors>
        <w:guid w:val="{DC242527-D259-4A7D-A2B0-B45B4EF9F6E5}"/>
      </w:docPartPr>
      <w:docPartBody>
        <w:p w:rsidR="00B70657" w:rsidRDefault="00B70657" w:rsidP="00B70657">
          <w:pPr>
            <w:pStyle w:val="104957E04B8341CEA45C13BCF53E5E80"/>
          </w:pPr>
          <w:r w:rsidRPr="00D900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8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657"/>
    <w:rsid w:val="00B70657"/>
    <w:rsid w:val="00C77C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0657"/>
    <w:rPr>
      <w:color w:val="666666"/>
    </w:rPr>
  </w:style>
  <w:style w:type="paragraph" w:customStyle="1" w:styleId="1194069643B94986B63FE47BBBD9DE7C">
    <w:name w:val="1194069643B94986B63FE47BBBD9DE7C"/>
    <w:rsid w:val="00B70657"/>
  </w:style>
  <w:style w:type="paragraph" w:customStyle="1" w:styleId="E9EADE9896194CB3A98250DE72D9B1D4">
    <w:name w:val="E9EADE9896194CB3A98250DE72D9B1D4"/>
    <w:rsid w:val="00B70657"/>
  </w:style>
  <w:style w:type="paragraph" w:customStyle="1" w:styleId="BCD2CC00E59A4D99AD62B0BC5D1AF63B">
    <w:name w:val="BCD2CC00E59A4D99AD62B0BC5D1AF63B"/>
    <w:rsid w:val="00B70657"/>
  </w:style>
  <w:style w:type="paragraph" w:customStyle="1" w:styleId="EACA01E933634FD185C8AFFA803BCC5D">
    <w:name w:val="EACA01E933634FD185C8AFFA803BCC5D"/>
    <w:rsid w:val="00B70657"/>
  </w:style>
  <w:style w:type="paragraph" w:customStyle="1" w:styleId="863E3D38692F4FA592C91E5792DDA08A">
    <w:name w:val="863E3D38692F4FA592C91E5792DDA08A"/>
    <w:rsid w:val="00B70657"/>
  </w:style>
  <w:style w:type="paragraph" w:customStyle="1" w:styleId="16F4E0AF103D42C884A47C52693269FF">
    <w:name w:val="16F4E0AF103D42C884A47C52693269FF"/>
    <w:rsid w:val="00B70657"/>
  </w:style>
  <w:style w:type="paragraph" w:customStyle="1" w:styleId="6AC951C0903F49A3B2253B847B48AEBA">
    <w:name w:val="6AC951C0903F49A3B2253B847B48AEBA"/>
    <w:rsid w:val="00B70657"/>
  </w:style>
  <w:style w:type="paragraph" w:customStyle="1" w:styleId="D36C97B5E121408C90603DF601A1B2D7">
    <w:name w:val="D36C97B5E121408C90603DF601A1B2D7"/>
    <w:rsid w:val="00B70657"/>
  </w:style>
  <w:style w:type="paragraph" w:customStyle="1" w:styleId="7211BC14D0744E179F89F055929E5EB8">
    <w:name w:val="7211BC14D0744E179F89F055929E5EB8"/>
    <w:rsid w:val="00B70657"/>
  </w:style>
  <w:style w:type="paragraph" w:customStyle="1" w:styleId="ADC6C7FB59CB4CFAA8F3674505613EFE">
    <w:name w:val="ADC6C7FB59CB4CFAA8F3674505613EFE"/>
    <w:rsid w:val="00B70657"/>
  </w:style>
  <w:style w:type="paragraph" w:customStyle="1" w:styleId="BB78ECE14F1A468CBF56B6D69DDF7CFF">
    <w:name w:val="BB78ECE14F1A468CBF56B6D69DDF7CFF"/>
    <w:rsid w:val="00B70657"/>
  </w:style>
  <w:style w:type="paragraph" w:customStyle="1" w:styleId="37640004D210480183080A8DD3263DE5">
    <w:name w:val="37640004D210480183080A8DD3263DE5"/>
    <w:rsid w:val="00B70657"/>
  </w:style>
  <w:style w:type="paragraph" w:customStyle="1" w:styleId="3A08EB26926344168C8C9C07B6740E03">
    <w:name w:val="3A08EB26926344168C8C9C07B6740E03"/>
    <w:rsid w:val="00B70657"/>
  </w:style>
  <w:style w:type="paragraph" w:customStyle="1" w:styleId="DF905F78F43947DDBCCDE16653539A41">
    <w:name w:val="DF905F78F43947DDBCCDE16653539A41"/>
    <w:rsid w:val="00B70657"/>
  </w:style>
  <w:style w:type="paragraph" w:customStyle="1" w:styleId="98765DC32DFF4207812CEC2EDA2347CD">
    <w:name w:val="98765DC32DFF4207812CEC2EDA2347CD"/>
    <w:rsid w:val="00B70657"/>
  </w:style>
  <w:style w:type="paragraph" w:customStyle="1" w:styleId="49DD8516BDBF4B4A9CB559DDFF41FACD">
    <w:name w:val="49DD8516BDBF4B4A9CB559DDFF41FACD"/>
    <w:rsid w:val="00B70657"/>
  </w:style>
  <w:style w:type="paragraph" w:customStyle="1" w:styleId="C67173E90BF54320BA1974DD04DFBDF0">
    <w:name w:val="C67173E90BF54320BA1974DD04DFBDF0"/>
    <w:rsid w:val="00B70657"/>
  </w:style>
  <w:style w:type="paragraph" w:customStyle="1" w:styleId="49606A7309884DECBBBA7A8650AF06FB">
    <w:name w:val="49606A7309884DECBBBA7A8650AF06FB"/>
    <w:rsid w:val="00B70657"/>
  </w:style>
  <w:style w:type="paragraph" w:customStyle="1" w:styleId="DC380F54B74A4E00971437C0D4F762F2">
    <w:name w:val="DC380F54B74A4E00971437C0D4F762F2"/>
    <w:rsid w:val="00B70657"/>
  </w:style>
  <w:style w:type="paragraph" w:customStyle="1" w:styleId="E082072919C94FE8B0A08487579334CC">
    <w:name w:val="E082072919C94FE8B0A08487579334CC"/>
    <w:rsid w:val="00B70657"/>
  </w:style>
  <w:style w:type="paragraph" w:customStyle="1" w:styleId="0128DEF2B6D9487ABE3D95B693C40035">
    <w:name w:val="0128DEF2B6D9487ABE3D95B693C40035"/>
    <w:rsid w:val="00B70657"/>
  </w:style>
  <w:style w:type="paragraph" w:customStyle="1" w:styleId="AA76D4768B4548ECB61E591383621906">
    <w:name w:val="AA76D4768B4548ECB61E591383621906"/>
    <w:rsid w:val="00B70657"/>
  </w:style>
  <w:style w:type="paragraph" w:customStyle="1" w:styleId="BE95C321C76F4A49987652921BCF962C">
    <w:name w:val="BE95C321C76F4A49987652921BCF962C"/>
    <w:rsid w:val="00B70657"/>
  </w:style>
  <w:style w:type="paragraph" w:customStyle="1" w:styleId="7305486ED78A4FA490AB1E1D36CA0ABC">
    <w:name w:val="7305486ED78A4FA490AB1E1D36CA0ABC"/>
    <w:rsid w:val="00B70657"/>
  </w:style>
  <w:style w:type="paragraph" w:customStyle="1" w:styleId="CCB52C7687F04E7386C9F50AFC090A7C">
    <w:name w:val="CCB52C7687F04E7386C9F50AFC090A7C"/>
    <w:rsid w:val="00B70657"/>
  </w:style>
  <w:style w:type="paragraph" w:customStyle="1" w:styleId="3157CD2291A844049BF29C3309EE9B4F">
    <w:name w:val="3157CD2291A844049BF29C3309EE9B4F"/>
    <w:rsid w:val="00B70657"/>
  </w:style>
  <w:style w:type="paragraph" w:customStyle="1" w:styleId="C4FFE9F7789E44B1A1D3883C220C4F94">
    <w:name w:val="C4FFE9F7789E44B1A1D3883C220C4F94"/>
    <w:rsid w:val="00B70657"/>
  </w:style>
  <w:style w:type="paragraph" w:customStyle="1" w:styleId="B255D664C3EB4A7B800F2D8A25C324C6">
    <w:name w:val="B255D664C3EB4A7B800F2D8A25C324C6"/>
    <w:rsid w:val="00B70657"/>
  </w:style>
  <w:style w:type="paragraph" w:customStyle="1" w:styleId="CA59D6CBCB034C9CAA9AEA94CCC0C9D3">
    <w:name w:val="CA59D6CBCB034C9CAA9AEA94CCC0C9D3"/>
    <w:rsid w:val="00B70657"/>
  </w:style>
  <w:style w:type="paragraph" w:customStyle="1" w:styleId="EEA725A9C6CC451296DAF3F20CFE5E44">
    <w:name w:val="EEA725A9C6CC451296DAF3F20CFE5E44"/>
    <w:rsid w:val="00B70657"/>
  </w:style>
  <w:style w:type="paragraph" w:customStyle="1" w:styleId="DC5CCE77921B4A6E9425374FF5B6D198">
    <w:name w:val="DC5CCE77921B4A6E9425374FF5B6D198"/>
    <w:rsid w:val="00B70657"/>
  </w:style>
  <w:style w:type="paragraph" w:customStyle="1" w:styleId="ECECADDE80D845C19254E8EC68F4F4B3">
    <w:name w:val="ECECADDE80D845C19254E8EC68F4F4B3"/>
    <w:rsid w:val="00B70657"/>
  </w:style>
  <w:style w:type="paragraph" w:customStyle="1" w:styleId="9F7B451C3504474F9A1E540E28B39572">
    <w:name w:val="9F7B451C3504474F9A1E540E28B39572"/>
    <w:rsid w:val="00B70657"/>
  </w:style>
  <w:style w:type="paragraph" w:customStyle="1" w:styleId="04C7C7CBA87D45F19235631DBA710AAE">
    <w:name w:val="04C7C7CBA87D45F19235631DBA710AAE"/>
    <w:rsid w:val="00B70657"/>
  </w:style>
  <w:style w:type="paragraph" w:customStyle="1" w:styleId="2013E1DED2FF4503B621405515F311CB">
    <w:name w:val="2013E1DED2FF4503B621405515F311CB"/>
    <w:rsid w:val="00B70657"/>
  </w:style>
  <w:style w:type="paragraph" w:customStyle="1" w:styleId="54985F2C8A0D4BED844737F95C085BE2">
    <w:name w:val="54985F2C8A0D4BED844737F95C085BE2"/>
    <w:rsid w:val="00B70657"/>
  </w:style>
  <w:style w:type="paragraph" w:customStyle="1" w:styleId="C5C0AA87D19A406C9EE237A2D5ED4630">
    <w:name w:val="C5C0AA87D19A406C9EE237A2D5ED4630"/>
    <w:rsid w:val="00B70657"/>
  </w:style>
  <w:style w:type="paragraph" w:customStyle="1" w:styleId="33B7D3D5342D4C088AF87AFAA66E0F47">
    <w:name w:val="33B7D3D5342D4C088AF87AFAA66E0F47"/>
    <w:rsid w:val="00B70657"/>
  </w:style>
  <w:style w:type="paragraph" w:customStyle="1" w:styleId="934DB7AAF9164A79A7CCD015D65697B8">
    <w:name w:val="934DB7AAF9164A79A7CCD015D65697B8"/>
    <w:rsid w:val="00B70657"/>
  </w:style>
  <w:style w:type="paragraph" w:customStyle="1" w:styleId="F9F1EB55D19E4902B2DE181D908E3CB7">
    <w:name w:val="F9F1EB55D19E4902B2DE181D908E3CB7"/>
    <w:rsid w:val="00B70657"/>
  </w:style>
  <w:style w:type="paragraph" w:customStyle="1" w:styleId="A795EBC4510A417DB29AE015968A7A05">
    <w:name w:val="A795EBC4510A417DB29AE015968A7A05"/>
    <w:rsid w:val="00B70657"/>
  </w:style>
  <w:style w:type="paragraph" w:customStyle="1" w:styleId="39F730CADAA14C1D9FF6EF177B0EEF84">
    <w:name w:val="39F730CADAA14C1D9FF6EF177B0EEF84"/>
    <w:rsid w:val="00B70657"/>
  </w:style>
  <w:style w:type="paragraph" w:customStyle="1" w:styleId="471D8358EC2944CB9E0939F14FA6A259">
    <w:name w:val="471D8358EC2944CB9E0939F14FA6A259"/>
    <w:rsid w:val="00B70657"/>
  </w:style>
  <w:style w:type="paragraph" w:customStyle="1" w:styleId="07B3CDE4C6164194822E6DE927C22B1F">
    <w:name w:val="07B3CDE4C6164194822E6DE927C22B1F"/>
    <w:rsid w:val="00B70657"/>
  </w:style>
  <w:style w:type="paragraph" w:customStyle="1" w:styleId="963AA7A32E7C4217AA05749FDF49E09A1">
    <w:name w:val="963AA7A32E7C4217AA05749FDF49E09A1"/>
    <w:rsid w:val="00B70657"/>
    <w:pPr>
      <w:spacing w:after="120" w:line="264" w:lineRule="auto"/>
    </w:pPr>
    <w:rPr>
      <w:rFonts w:ascii="Open Sans" w:eastAsia="Times New Roman" w:hAnsi="Open Sans" w:cs="Arial"/>
      <w:color w:val="312F31"/>
      <w:kern w:val="0"/>
      <w:sz w:val="20"/>
      <w:szCs w:val="20"/>
      <w:lang w:eastAsia="en-GB"/>
      <w14:ligatures w14:val="none"/>
    </w:rPr>
  </w:style>
  <w:style w:type="paragraph" w:customStyle="1" w:styleId="4812AB4B8F934B6A8741EC89EFC0E649">
    <w:name w:val="4812AB4B8F934B6A8741EC89EFC0E649"/>
    <w:rsid w:val="00B70657"/>
  </w:style>
  <w:style w:type="paragraph" w:customStyle="1" w:styleId="44F1AB60365F4B80A1BB37EFE139078E">
    <w:name w:val="44F1AB60365F4B80A1BB37EFE139078E"/>
    <w:rsid w:val="00B70657"/>
  </w:style>
  <w:style w:type="paragraph" w:customStyle="1" w:styleId="C32D851C6E624F678712B2860C719E87">
    <w:name w:val="C32D851C6E624F678712B2860C719E87"/>
    <w:rsid w:val="00B70657"/>
  </w:style>
  <w:style w:type="paragraph" w:customStyle="1" w:styleId="AE578449A5C84AF3A3EE55346D6DFD28">
    <w:name w:val="AE578449A5C84AF3A3EE55346D6DFD28"/>
    <w:rsid w:val="00B70657"/>
  </w:style>
  <w:style w:type="paragraph" w:customStyle="1" w:styleId="7CFE4C7AA31C45AA857704A63582779E">
    <w:name w:val="7CFE4C7AA31C45AA857704A63582779E"/>
    <w:rsid w:val="00B70657"/>
  </w:style>
  <w:style w:type="paragraph" w:customStyle="1" w:styleId="6DD3457B76754387B4697DF0CB1D5C24">
    <w:name w:val="6DD3457B76754387B4697DF0CB1D5C24"/>
    <w:rsid w:val="00B70657"/>
  </w:style>
  <w:style w:type="paragraph" w:customStyle="1" w:styleId="4A028CE80D4146F7B0702B8E2489E437">
    <w:name w:val="4A028CE80D4146F7B0702B8E2489E437"/>
    <w:rsid w:val="00B70657"/>
  </w:style>
  <w:style w:type="paragraph" w:customStyle="1" w:styleId="371F4D683D324C2EB6BF2774A5F40153">
    <w:name w:val="371F4D683D324C2EB6BF2774A5F40153"/>
    <w:rsid w:val="00B70657"/>
  </w:style>
  <w:style w:type="paragraph" w:customStyle="1" w:styleId="DFB8B34F9B5246BBB425C93B6BF527E5">
    <w:name w:val="DFB8B34F9B5246BBB425C93B6BF527E5"/>
    <w:rsid w:val="00B70657"/>
  </w:style>
  <w:style w:type="paragraph" w:customStyle="1" w:styleId="9B5431E86EFC4AC9B0AB30F2225334A7">
    <w:name w:val="9B5431E86EFC4AC9B0AB30F2225334A7"/>
    <w:rsid w:val="00B70657"/>
  </w:style>
  <w:style w:type="paragraph" w:customStyle="1" w:styleId="C702EF235C444460B5BB3C3AB931B661">
    <w:name w:val="C702EF235C444460B5BB3C3AB931B661"/>
    <w:rsid w:val="00B70657"/>
  </w:style>
  <w:style w:type="paragraph" w:customStyle="1" w:styleId="4EA99D72739E4EA38875E3B70796AB4A">
    <w:name w:val="4EA99D72739E4EA38875E3B70796AB4A"/>
    <w:rsid w:val="00B70657"/>
  </w:style>
  <w:style w:type="paragraph" w:customStyle="1" w:styleId="26139C29313F41FEB0BDDE9FA6652E84">
    <w:name w:val="26139C29313F41FEB0BDDE9FA6652E84"/>
    <w:rsid w:val="00B70657"/>
  </w:style>
  <w:style w:type="paragraph" w:customStyle="1" w:styleId="0F754B8FC821486CA18E81686C7470D2">
    <w:name w:val="0F754B8FC821486CA18E81686C7470D2"/>
    <w:rsid w:val="00B70657"/>
  </w:style>
  <w:style w:type="paragraph" w:customStyle="1" w:styleId="06BEE8D78BA2421DAA4B545B36F246FC">
    <w:name w:val="06BEE8D78BA2421DAA4B545B36F246FC"/>
    <w:rsid w:val="00B70657"/>
  </w:style>
  <w:style w:type="paragraph" w:customStyle="1" w:styleId="EC737241E1BF4ADB8D423109D6ABD00E">
    <w:name w:val="EC737241E1BF4ADB8D423109D6ABD00E"/>
    <w:rsid w:val="00B70657"/>
  </w:style>
  <w:style w:type="paragraph" w:customStyle="1" w:styleId="8D739FC2957E44D5811F83A4FB66A4D5">
    <w:name w:val="8D739FC2957E44D5811F83A4FB66A4D5"/>
    <w:rsid w:val="00B70657"/>
  </w:style>
  <w:style w:type="paragraph" w:customStyle="1" w:styleId="886C9384D5A3422AA44C94652B469E6A">
    <w:name w:val="886C9384D5A3422AA44C94652B469E6A"/>
    <w:rsid w:val="00B70657"/>
  </w:style>
  <w:style w:type="paragraph" w:customStyle="1" w:styleId="496CD9095B51404B892856767DDEC978">
    <w:name w:val="496CD9095B51404B892856767DDEC978"/>
    <w:rsid w:val="00B70657"/>
  </w:style>
  <w:style w:type="paragraph" w:customStyle="1" w:styleId="E705951218804EDDB1E8320E97746511">
    <w:name w:val="E705951218804EDDB1E8320E97746511"/>
    <w:rsid w:val="00B70657"/>
  </w:style>
  <w:style w:type="paragraph" w:customStyle="1" w:styleId="CF79E5FB8D484A769EC1B18C3097D113">
    <w:name w:val="CF79E5FB8D484A769EC1B18C3097D113"/>
    <w:rsid w:val="00B70657"/>
  </w:style>
  <w:style w:type="paragraph" w:customStyle="1" w:styleId="BC7BEF21404143BF965841B8F7644583">
    <w:name w:val="BC7BEF21404143BF965841B8F7644583"/>
    <w:rsid w:val="00B70657"/>
  </w:style>
  <w:style w:type="paragraph" w:customStyle="1" w:styleId="39F09F3B0CEC468AAB72EE8BC7E0FF57">
    <w:name w:val="39F09F3B0CEC468AAB72EE8BC7E0FF57"/>
    <w:rsid w:val="00B70657"/>
  </w:style>
  <w:style w:type="paragraph" w:customStyle="1" w:styleId="732E71F8F0FE4DF4B09F59B3A6B0AB72">
    <w:name w:val="732E71F8F0FE4DF4B09F59B3A6B0AB72"/>
    <w:rsid w:val="00B70657"/>
  </w:style>
  <w:style w:type="paragraph" w:customStyle="1" w:styleId="788592B942DC4CB8B702033A8714E03F">
    <w:name w:val="788592B942DC4CB8B702033A8714E03F"/>
    <w:rsid w:val="00B70657"/>
  </w:style>
  <w:style w:type="paragraph" w:customStyle="1" w:styleId="66CF8CBECFE2457A9A5A2D813C38F7DB">
    <w:name w:val="66CF8CBECFE2457A9A5A2D813C38F7DB"/>
    <w:rsid w:val="00B70657"/>
  </w:style>
  <w:style w:type="paragraph" w:customStyle="1" w:styleId="921542985D7D4F0091E70B991FFA29DC">
    <w:name w:val="921542985D7D4F0091E70B991FFA29DC"/>
    <w:rsid w:val="00B70657"/>
  </w:style>
  <w:style w:type="paragraph" w:customStyle="1" w:styleId="B7A1DDD7AC314F93AD9772B16E7E9121">
    <w:name w:val="B7A1DDD7AC314F93AD9772B16E7E9121"/>
    <w:rsid w:val="00B70657"/>
  </w:style>
  <w:style w:type="paragraph" w:customStyle="1" w:styleId="D847D8CBB8DC44FDB49382B8242E0727">
    <w:name w:val="D847D8CBB8DC44FDB49382B8242E0727"/>
    <w:rsid w:val="00B70657"/>
  </w:style>
  <w:style w:type="paragraph" w:customStyle="1" w:styleId="1911A6669A8B47B8BFF8D9BE23598372">
    <w:name w:val="1911A6669A8B47B8BFF8D9BE23598372"/>
    <w:rsid w:val="00B70657"/>
  </w:style>
  <w:style w:type="paragraph" w:customStyle="1" w:styleId="79578778047A480790B223A666F900BD">
    <w:name w:val="79578778047A480790B223A666F900BD"/>
    <w:rsid w:val="00B70657"/>
  </w:style>
  <w:style w:type="paragraph" w:customStyle="1" w:styleId="356D564403164F2E998B1FD0D910A31A">
    <w:name w:val="356D564403164F2E998B1FD0D910A31A"/>
    <w:rsid w:val="00B70657"/>
  </w:style>
  <w:style w:type="paragraph" w:customStyle="1" w:styleId="D9BE30AD96F24387800E5CC4121C4A44">
    <w:name w:val="D9BE30AD96F24387800E5CC4121C4A44"/>
    <w:rsid w:val="00B70657"/>
  </w:style>
  <w:style w:type="paragraph" w:customStyle="1" w:styleId="4282C599680B4BA7820D25D9A41AD55C">
    <w:name w:val="4282C599680B4BA7820D25D9A41AD55C"/>
    <w:rsid w:val="00B70657"/>
  </w:style>
  <w:style w:type="paragraph" w:customStyle="1" w:styleId="1F5821B20A6C442081DB4BF56B7850E8">
    <w:name w:val="1F5821B20A6C442081DB4BF56B7850E8"/>
    <w:rsid w:val="00B70657"/>
  </w:style>
  <w:style w:type="paragraph" w:customStyle="1" w:styleId="9B1AE97D9BE3462F9B0E462D42CD0921">
    <w:name w:val="9B1AE97D9BE3462F9B0E462D42CD0921"/>
    <w:rsid w:val="00B70657"/>
  </w:style>
  <w:style w:type="paragraph" w:customStyle="1" w:styleId="76F2E16A8789445ABC902845D4FF31CE">
    <w:name w:val="76F2E16A8789445ABC902845D4FF31CE"/>
    <w:rsid w:val="00B70657"/>
  </w:style>
  <w:style w:type="paragraph" w:customStyle="1" w:styleId="E3E7D81699F146E39C43D29E232BE2E3">
    <w:name w:val="E3E7D81699F146E39C43D29E232BE2E3"/>
    <w:rsid w:val="00B70657"/>
  </w:style>
  <w:style w:type="paragraph" w:customStyle="1" w:styleId="0502A932288F45E3A0E3F59DDE7A99BA">
    <w:name w:val="0502A932288F45E3A0E3F59DDE7A99BA"/>
    <w:rsid w:val="00B70657"/>
  </w:style>
  <w:style w:type="paragraph" w:customStyle="1" w:styleId="18EC36ACE01F4990BDC78BA1AE83E915">
    <w:name w:val="18EC36ACE01F4990BDC78BA1AE83E915"/>
    <w:rsid w:val="00B70657"/>
  </w:style>
  <w:style w:type="paragraph" w:customStyle="1" w:styleId="FC1E591417294E3899A3429716AA8DB7">
    <w:name w:val="FC1E591417294E3899A3429716AA8DB7"/>
    <w:rsid w:val="00B70657"/>
  </w:style>
  <w:style w:type="paragraph" w:customStyle="1" w:styleId="667717B3F47D407CB1843BA27388BA8E">
    <w:name w:val="667717B3F47D407CB1843BA27388BA8E"/>
    <w:rsid w:val="00B70657"/>
  </w:style>
  <w:style w:type="paragraph" w:customStyle="1" w:styleId="88B9A96452F64DC0BF0B6367763AC3FC">
    <w:name w:val="88B9A96452F64DC0BF0B6367763AC3FC"/>
    <w:rsid w:val="00B70657"/>
  </w:style>
  <w:style w:type="paragraph" w:customStyle="1" w:styleId="23CA566E069A4584A4B43ECC74F73A45">
    <w:name w:val="23CA566E069A4584A4B43ECC74F73A45"/>
    <w:rsid w:val="00B70657"/>
  </w:style>
  <w:style w:type="paragraph" w:customStyle="1" w:styleId="93871348CACE4E909A0F63EE6669D272">
    <w:name w:val="93871348CACE4E909A0F63EE6669D272"/>
    <w:rsid w:val="00B70657"/>
  </w:style>
  <w:style w:type="paragraph" w:customStyle="1" w:styleId="1D4FD2C455594720AD56A17E0C07A6E1">
    <w:name w:val="1D4FD2C455594720AD56A17E0C07A6E1"/>
    <w:rsid w:val="00B70657"/>
  </w:style>
  <w:style w:type="paragraph" w:customStyle="1" w:styleId="F4C44942E7074508BBE86FA64A9D9658">
    <w:name w:val="F4C44942E7074508BBE86FA64A9D9658"/>
    <w:rsid w:val="00B70657"/>
  </w:style>
  <w:style w:type="paragraph" w:customStyle="1" w:styleId="FCAD1572C30940768D1745B5A1FEB112">
    <w:name w:val="FCAD1572C30940768D1745B5A1FEB112"/>
    <w:rsid w:val="00B70657"/>
  </w:style>
  <w:style w:type="paragraph" w:customStyle="1" w:styleId="A2168304ACB349158FC221BDE39DAE07">
    <w:name w:val="A2168304ACB349158FC221BDE39DAE07"/>
    <w:rsid w:val="00B70657"/>
  </w:style>
  <w:style w:type="paragraph" w:customStyle="1" w:styleId="FF655A5D16B14C4CB3CAB4605FD5CF6A">
    <w:name w:val="FF655A5D16B14C4CB3CAB4605FD5CF6A"/>
    <w:rsid w:val="00B70657"/>
  </w:style>
  <w:style w:type="paragraph" w:customStyle="1" w:styleId="24AB7B5D012B43F289B69BB8CB531DAB">
    <w:name w:val="24AB7B5D012B43F289B69BB8CB531DAB"/>
    <w:rsid w:val="00B70657"/>
  </w:style>
  <w:style w:type="paragraph" w:customStyle="1" w:styleId="877D7702D9434CC8B8C6975CEE819ADD">
    <w:name w:val="877D7702D9434CC8B8C6975CEE819ADD"/>
    <w:rsid w:val="00B70657"/>
  </w:style>
  <w:style w:type="paragraph" w:customStyle="1" w:styleId="BFB473BAD94D44DB996B834F466936A1">
    <w:name w:val="BFB473BAD94D44DB996B834F466936A1"/>
    <w:rsid w:val="00B70657"/>
  </w:style>
  <w:style w:type="paragraph" w:customStyle="1" w:styleId="3DD899EC107347A79198252C8F4A067E">
    <w:name w:val="3DD899EC107347A79198252C8F4A067E"/>
    <w:rsid w:val="00B70657"/>
  </w:style>
  <w:style w:type="paragraph" w:customStyle="1" w:styleId="D5E5EDB8E44B4143B78A730B91A37954">
    <w:name w:val="D5E5EDB8E44B4143B78A730B91A37954"/>
    <w:rsid w:val="00B70657"/>
  </w:style>
  <w:style w:type="paragraph" w:customStyle="1" w:styleId="9A9152E4F5E14905B5F114260D105BD6">
    <w:name w:val="9A9152E4F5E14905B5F114260D105BD6"/>
    <w:rsid w:val="00B70657"/>
  </w:style>
  <w:style w:type="paragraph" w:customStyle="1" w:styleId="2A42CC149B5A4EE0A39B07CD269ECF85">
    <w:name w:val="2A42CC149B5A4EE0A39B07CD269ECF85"/>
    <w:rsid w:val="00B70657"/>
  </w:style>
  <w:style w:type="paragraph" w:customStyle="1" w:styleId="07A506DE0A94486B9D6F5AAF3CD00017">
    <w:name w:val="07A506DE0A94486B9D6F5AAF3CD00017"/>
    <w:rsid w:val="00B70657"/>
  </w:style>
  <w:style w:type="paragraph" w:customStyle="1" w:styleId="3E52989CB9B0476D9C47A78EBB983EF3">
    <w:name w:val="3E52989CB9B0476D9C47A78EBB983EF3"/>
    <w:rsid w:val="00B70657"/>
  </w:style>
  <w:style w:type="paragraph" w:customStyle="1" w:styleId="02A83930018042FA952D1ADB3CF1CD41">
    <w:name w:val="02A83930018042FA952D1ADB3CF1CD41"/>
    <w:rsid w:val="00B70657"/>
  </w:style>
  <w:style w:type="paragraph" w:customStyle="1" w:styleId="8B1C6A6228D144D8B6F5B6F724798F25">
    <w:name w:val="8B1C6A6228D144D8B6F5B6F724798F25"/>
    <w:rsid w:val="00B70657"/>
  </w:style>
  <w:style w:type="paragraph" w:customStyle="1" w:styleId="74B3FD5E826F41AEAEF258D5A4D68BB8">
    <w:name w:val="74B3FD5E826F41AEAEF258D5A4D68BB8"/>
    <w:rsid w:val="00B70657"/>
  </w:style>
  <w:style w:type="paragraph" w:customStyle="1" w:styleId="6397AD33756A4C0E8BD3A7D441F0D1C4">
    <w:name w:val="6397AD33756A4C0E8BD3A7D441F0D1C4"/>
    <w:rsid w:val="00B70657"/>
  </w:style>
  <w:style w:type="paragraph" w:customStyle="1" w:styleId="FD5FE1455E364D94B873B18F0FEF3433">
    <w:name w:val="FD5FE1455E364D94B873B18F0FEF3433"/>
    <w:rsid w:val="00B70657"/>
  </w:style>
  <w:style w:type="paragraph" w:customStyle="1" w:styleId="E6878E57BC37464A805301085E9B9B37">
    <w:name w:val="E6878E57BC37464A805301085E9B9B37"/>
    <w:rsid w:val="00B70657"/>
  </w:style>
  <w:style w:type="paragraph" w:customStyle="1" w:styleId="E98A17900BAE420CB90CED46120F680F">
    <w:name w:val="E98A17900BAE420CB90CED46120F680F"/>
    <w:rsid w:val="00B70657"/>
  </w:style>
  <w:style w:type="paragraph" w:customStyle="1" w:styleId="6093A50635C94BBD8F0BFDD30402DBFB">
    <w:name w:val="6093A50635C94BBD8F0BFDD30402DBFB"/>
    <w:rsid w:val="00B70657"/>
  </w:style>
  <w:style w:type="paragraph" w:customStyle="1" w:styleId="326F1F893BAB4F4186ACA9D6EA37C938">
    <w:name w:val="326F1F893BAB4F4186ACA9D6EA37C938"/>
    <w:rsid w:val="00B70657"/>
  </w:style>
  <w:style w:type="paragraph" w:customStyle="1" w:styleId="588AF1BCD8A64518ABDA341C09E354ED">
    <w:name w:val="588AF1BCD8A64518ABDA341C09E354ED"/>
    <w:rsid w:val="00B70657"/>
  </w:style>
  <w:style w:type="paragraph" w:customStyle="1" w:styleId="3B8E9D8690F44136A6165DBBBE3C26D1">
    <w:name w:val="3B8E9D8690F44136A6165DBBBE3C26D1"/>
    <w:rsid w:val="00B70657"/>
  </w:style>
  <w:style w:type="paragraph" w:customStyle="1" w:styleId="6039F23BBD234FBF8E8AD591E9CADC44">
    <w:name w:val="6039F23BBD234FBF8E8AD591E9CADC44"/>
    <w:rsid w:val="00B70657"/>
  </w:style>
  <w:style w:type="paragraph" w:customStyle="1" w:styleId="8EA2399EE081428EA138785860504E98">
    <w:name w:val="8EA2399EE081428EA138785860504E98"/>
    <w:rsid w:val="00B70657"/>
  </w:style>
  <w:style w:type="paragraph" w:customStyle="1" w:styleId="6726F3C3831D40B38C2F89F696636776">
    <w:name w:val="6726F3C3831D40B38C2F89F696636776"/>
    <w:rsid w:val="00B70657"/>
  </w:style>
  <w:style w:type="paragraph" w:customStyle="1" w:styleId="CE0055DC3C8E49D5A220C535C7D79B6D">
    <w:name w:val="CE0055DC3C8E49D5A220C535C7D79B6D"/>
    <w:rsid w:val="00B70657"/>
  </w:style>
  <w:style w:type="paragraph" w:customStyle="1" w:styleId="0853FDCEE8C84F87B22356D11AB76EF6">
    <w:name w:val="0853FDCEE8C84F87B22356D11AB76EF6"/>
    <w:rsid w:val="00B70657"/>
  </w:style>
  <w:style w:type="paragraph" w:customStyle="1" w:styleId="2F139C9BB21D46B7A77B2B9D580C8220">
    <w:name w:val="2F139C9BB21D46B7A77B2B9D580C8220"/>
    <w:rsid w:val="00B70657"/>
  </w:style>
  <w:style w:type="paragraph" w:customStyle="1" w:styleId="9C232D033E8B41F599BEC3B28CDF77E8">
    <w:name w:val="9C232D033E8B41F599BEC3B28CDF77E8"/>
    <w:rsid w:val="00B70657"/>
  </w:style>
  <w:style w:type="paragraph" w:customStyle="1" w:styleId="F45202A8F800481D8766F39077558235">
    <w:name w:val="F45202A8F800481D8766F39077558235"/>
    <w:rsid w:val="00B70657"/>
  </w:style>
  <w:style w:type="paragraph" w:customStyle="1" w:styleId="CB3CA5619901486189C382F6AE0E2DF7">
    <w:name w:val="CB3CA5619901486189C382F6AE0E2DF7"/>
    <w:rsid w:val="00B70657"/>
  </w:style>
  <w:style w:type="paragraph" w:customStyle="1" w:styleId="53D1A61A7FCD46DAB14B77F4BB83DAEB">
    <w:name w:val="53D1A61A7FCD46DAB14B77F4BB83DAEB"/>
    <w:rsid w:val="00B70657"/>
  </w:style>
  <w:style w:type="paragraph" w:customStyle="1" w:styleId="CFAAA11CDABF43F5A5F516988D322E9E">
    <w:name w:val="CFAAA11CDABF43F5A5F516988D322E9E"/>
    <w:rsid w:val="00B70657"/>
  </w:style>
  <w:style w:type="paragraph" w:customStyle="1" w:styleId="65BC6F1D732646B99FE7A0516BA55310">
    <w:name w:val="65BC6F1D732646B99FE7A0516BA55310"/>
    <w:rsid w:val="00B70657"/>
  </w:style>
  <w:style w:type="paragraph" w:customStyle="1" w:styleId="17E4E7CD23AF47EDA194DF47D325AFA3">
    <w:name w:val="17E4E7CD23AF47EDA194DF47D325AFA3"/>
    <w:rsid w:val="00B70657"/>
  </w:style>
  <w:style w:type="paragraph" w:customStyle="1" w:styleId="380BC29854D047CABE16C368986F23EA">
    <w:name w:val="380BC29854D047CABE16C368986F23EA"/>
    <w:rsid w:val="00B70657"/>
  </w:style>
  <w:style w:type="paragraph" w:customStyle="1" w:styleId="2C2AD8889A624A02970444841AE19A28">
    <w:name w:val="2C2AD8889A624A02970444841AE19A28"/>
    <w:rsid w:val="00B70657"/>
  </w:style>
  <w:style w:type="paragraph" w:customStyle="1" w:styleId="C4BB39B28F0D41FD897F6149587E3F6F">
    <w:name w:val="C4BB39B28F0D41FD897F6149587E3F6F"/>
    <w:rsid w:val="00B70657"/>
  </w:style>
  <w:style w:type="paragraph" w:customStyle="1" w:styleId="85BEC920F27045A7B19E39CA1EC1E394">
    <w:name w:val="85BEC920F27045A7B19E39CA1EC1E394"/>
    <w:rsid w:val="00B70657"/>
  </w:style>
  <w:style w:type="paragraph" w:customStyle="1" w:styleId="5015EF10928E4F7695E59051B012254D">
    <w:name w:val="5015EF10928E4F7695E59051B012254D"/>
    <w:rsid w:val="00B70657"/>
  </w:style>
  <w:style w:type="paragraph" w:customStyle="1" w:styleId="57ED632AEBA54F238814BAEACD1A4391">
    <w:name w:val="57ED632AEBA54F238814BAEACD1A4391"/>
    <w:rsid w:val="00B70657"/>
  </w:style>
  <w:style w:type="paragraph" w:customStyle="1" w:styleId="272179799B2B482AA44BBBF09F51D48F">
    <w:name w:val="272179799B2B482AA44BBBF09F51D48F"/>
    <w:rsid w:val="00B70657"/>
  </w:style>
  <w:style w:type="paragraph" w:customStyle="1" w:styleId="5EFC773BA3BC4BD2AA31D788A182CACD">
    <w:name w:val="5EFC773BA3BC4BD2AA31D788A182CACD"/>
    <w:rsid w:val="00B70657"/>
  </w:style>
  <w:style w:type="paragraph" w:customStyle="1" w:styleId="23E2A1AFBAA64DE6BC7A3E4C72FDA577">
    <w:name w:val="23E2A1AFBAA64DE6BC7A3E4C72FDA577"/>
    <w:rsid w:val="00B70657"/>
  </w:style>
  <w:style w:type="paragraph" w:customStyle="1" w:styleId="CDC14DAFE47F423D8EF0C4B2ACCA1A66">
    <w:name w:val="CDC14DAFE47F423D8EF0C4B2ACCA1A66"/>
    <w:rsid w:val="00B70657"/>
  </w:style>
  <w:style w:type="paragraph" w:customStyle="1" w:styleId="8062CF39BD404E7FB88B1D8D8346A91A">
    <w:name w:val="8062CF39BD404E7FB88B1D8D8346A91A"/>
    <w:rsid w:val="00B70657"/>
  </w:style>
  <w:style w:type="paragraph" w:customStyle="1" w:styleId="D67FF67D318B4A4BB194933D701B84D2">
    <w:name w:val="D67FF67D318B4A4BB194933D701B84D2"/>
    <w:rsid w:val="00B70657"/>
  </w:style>
  <w:style w:type="paragraph" w:customStyle="1" w:styleId="41DDADF2639A412CAA86C3932A879E35">
    <w:name w:val="41DDADF2639A412CAA86C3932A879E35"/>
    <w:rsid w:val="00B70657"/>
  </w:style>
  <w:style w:type="paragraph" w:customStyle="1" w:styleId="E616EBE21E1A41519662DEA6E0A4F788">
    <w:name w:val="E616EBE21E1A41519662DEA6E0A4F788"/>
    <w:rsid w:val="00B70657"/>
  </w:style>
  <w:style w:type="paragraph" w:customStyle="1" w:styleId="E38C01A34E264E668E62254404267DED">
    <w:name w:val="E38C01A34E264E668E62254404267DED"/>
    <w:rsid w:val="00B70657"/>
  </w:style>
  <w:style w:type="paragraph" w:customStyle="1" w:styleId="F51F18225EE045D29FD1934E6855B00A">
    <w:name w:val="F51F18225EE045D29FD1934E6855B00A"/>
    <w:rsid w:val="00B70657"/>
  </w:style>
  <w:style w:type="paragraph" w:customStyle="1" w:styleId="8EC0019D40F9424CAB81B2CE95D95841">
    <w:name w:val="8EC0019D40F9424CAB81B2CE95D95841"/>
    <w:rsid w:val="00B70657"/>
  </w:style>
  <w:style w:type="paragraph" w:customStyle="1" w:styleId="140F0C3105EF4499AEA190F1A65D80FB">
    <w:name w:val="140F0C3105EF4499AEA190F1A65D80FB"/>
    <w:rsid w:val="00B70657"/>
  </w:style>
  <w:style w:type="paragraph" w:customStyle="1" w:styleId="D53823D89A5742BE88592E71210617FD">
    <w:name w:val="D53823D89A5742BE88592E71210617FD"/>
    <w:rsid w:val="00B70657"/>
  </w:style>
  <w:style w:type="paragraph" w:customStyle="1" w:styleId="584457793D7F4E019ECC61F4CAF49BBE">
    <w:name w:val="584457793D7F4E019ECC61F4CAF49BBE"/>
    <w:rsid w:val="00B70657"/>
  </w:style>
  <w:style w:type="paragraph" w:customStyle="1" w:styleId="FDBBCC55526C40AFA5D524E7E398C34C">
    <w:name w:val="FDBBCC55526C40AFA5D524E7E398C34C"/>
    <w:rsid w:val="00B70657"/>
  </w:style>
  <w:style w:type="paragraph" w:customStyle="1" w:styleId="DDDA249748B744BEA31372273F4FEE82">
    <w:name w:val="DDDA249748B744BEA31372273F4FEE82"/>
    <w:rsid w:val="00B70657"/>
  </w:style>
  <w:style w:type="paragraph" w:customStyle="1" w:styleId="DB905449B30549DAB4756DAAA0466284">
    <w:name w:val="DB905449B30549DAB4756DAAA0466284"/>
    <w:rsid w:val="00B70657"/>
  </w:style>
  <w:style w:type="paragraph" w:customStyle="1" w:styleId="C2B858FD5469444A89E4A0395B4ECA24">
    <w:name w:val="C2B858FD5469444A89E4A0395B4ECA24"/>
    <w:rsid w:val="00B70657"/>
  </w:style>
  <w:style w:type="paragraph" w:customStyle="1" w:styleId="5806C4544C154F6781D9E7AAC8DEE192">
    <w:name w:val="5806C4544C154F6781D9E7AAC8DEE192"/>
    <w:rsid w:val="00B70657"/>
  </w:style>
  <w:style w:type="paragraph" w:customStyle="1" w:styleId="0D02656FA4DA4BBB90105ABBAD1BD7F8">
    <w:name w:val="0D02656FA4DA4BBB90105ABBAD1BD7F8"/>
    <w:rsid w:val="00B70657"/>
  </w:style>
  <w:style w:type="paragraph" w:customStyle="1" w:styleId="F631CACE7413408CA2E83BA990359203">
    <w:name w:val="F631CACE7413408CA2E83BA990359203"/>
    <w:rsid w:val="00B70657"/>
  </w:style>
  <w:style w:type="paragraph" w:customStyle="1" w:styleId="D92DC9826ED6429488C98CB3852C041B">
    <w:name w:val="D92DC9826ED6429488C98CB3852C041B"/>
    <w:rsid w:val="00B70657"/>
  </w:style>
  <w:style w:type="paragraph" w:customStyle="1" w:styleId="EC4878EF1FD646E6A168BA288FBD7DC6">
    <w:name w:val="EC4878EF1FD646E6A168BA288FBD7DC6"/>
    <w:rsid w:val="00B70657"/>
  </w:style>
  <w:style w:type="paragraph" w:customStyle="1" w:styleId="D8C9A1E311464F858CA4E3D47661F09C">
    <w:name w:val="D8C9A1E311464F858CA4E3D47661F09C"/>
    <w:rsid w:val="00B70657"/>
  </w:style>
  <w:style w:type="paragraph" w:customStyle="1" w:styleId="14C04A79A603493280B87F847FFC4832">
    <w:name w:val="14C04A79A603493280B87F847FFC4832"/>
    <w:rsid w:val="00B70657"/>
  </w:style>
  <w:style w:type="paragraph" w:customStyle="1" w:styleId="104957E04B8341CEA45C13BCF53E5E80">
    <w:name w:val="104957E04B8341CEA45C13BCF53E5E80"/>
    <w:rsid w:val="00B706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EDC">
      <a:dk1>
        <a:srgbClr val="282727"/>
      </a:dk1>
      <a:lt1>
        <a:sysClr val="window" lastClr="FFFFFF"/>
      </a:lt1>
      <a:dk2>
        <a:srgbClr val="B2B2B2"/>
      </a:dk2>
      <a:lt2>
        <a:srgbClr val="EDEDED"/>
      </a:lt2>
      <a:accent1>
        <a:srgbClr val="15ABDC"/>
      </a:accent1>
      <a:accent2>
        <a:srgbClr val="71907D"/>
      </a:accent2>
      <a:accent3>
        <a:srgbClr val="F3A707"/>
      </a:accent3>
      <a:accent4>
        <a:srgbClr val="E05211"/>
      </a:accent4>
      <a:accent5>
        <a:srgbClr val="B01715"/>
      </a:accent5>
      <a:accent6>
        <a:srgbClr val="2A91D0"/>
      </a:accent6>
      <a:hlink>
        <a:srgbClr val="15ABDC"/>
      </a:hlink>
      <a:folHlink>
        <a:srgbClr val="15ABD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C69B4-94B6-4BEA-B4EE-F54DA746E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NEDC_Portrait_Open Sans_TEMPLATE v2.1</Template>
  <TotalTime>1</TotalTime>
  <Pages>11</Pages>
  <Words>1928</Words>
  <Characters>10996</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Hardman</dc:creator>
  <cp:keywords/>
  <cp:lastModifiedBy>Sarah Trobe</cp:lastModifiedBy>
  <cp:revision>2</cp:revision>
  <cp:lastPrinted>2020-10-01T00:26:00Z</cp:lastPrinted>
  <dcterms:created xsi:type="dcterms:W3CDTF">2023-12-05T21:51:00Z</dcterms:created>
  <dcterms:modified xsi:type="dcterms:W3CDTF">2023-12-0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77495</vt:lpwstr>
  </property>
  <property fmtid="{D5CDD505-2E9C-101B-9397-08002B2CF9AE}" pid="3" name="StyleId">
    <vt:lpwstr>http://www.zotero.org/styles/vancouver</vt:lpwstr>
  </property>
</Properties>
</file>